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2E4FE3">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2E4FE3">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2E4FE3">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2E4FE3">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bookmarkStart w:id="1" w:name="_GoBack"/>
      <w:bookmarkEnd w:id="1"/>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0"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74F27947" w14:textId="714697C1" w:rsidR="00CB64BB"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276299" w:history="1">
            <w:r w:rsidR="00CB64BB" w:rsidRPr="006A57BE">
              <w:rPr>
                <w:rStyle w:val="Hyperlink"/>
              </w:rPr>
              <w:t>1 Introduction</w:t>
            </w:r>
            <w:r w:rsidR="00CB64BB">
              <w:rPr>
                <w:webHidden/>
              </w:rPr>
              <w:tab/>
            </w:r>
            <w:r w:rsidR="00CB64BB">
              <w:rPr>
                <w:webHidden/>
              </w:rPr>
              <w:fldChar w:fldCharType="begin"/>
            </w:r>
            <w:r w:rsidR="00CB64BB">
              <w:rPr>
                <w:webHidden/>
              </w:rPr>
              <w:instrText xml:space="preserve"> PAGEREF _Toc30276299 \h </w:instrText>
            </w:r>
            <w:r w:rsidR="00CB64BB">
              <w:rPr>
                <w:webHidden/>
              </w:rPr>
            </w:r>
            <w:r w:rsidR="00CB64BB">
              <w:rPr>
                <w:webHidden/>
              </w:rPr>
              <w:fldChar w:fldCharType="separate"/>
            </w:r>
            <w:r w:rsidR="00CB64BB">
              <w:rPr>
                <w:webHidden/>
              </w:rPr>
              <w:t>7</w:t>
            </w:r>
            <w:r w:rsidR="00CB64BB">
              <w:rPr>
                <w:webHidden/>
              </w:rPr>
              <w:fldChar w:fldCharType="end"/>
            </w:r>
          </w:hyperlink>
        </w:p>
        <w:p w14:paraId="15239F71" w14:textId="30D7275F"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0" w:history="1">
            <w:r w:rsidR="00CB64BB" w:rsidRPr="006A57BE">
              <w:rPr>
                <w:rStyle w:val="Hyperlink"/>
              </w:rPr>
              <w:t>1.1 Background</w:t>
            </w:r>
            <w:r w:rsidR="00CB64BB">
              <w:rPr>
                <w:webHidden/>
              </w:rPr>
              <w:tab/>
            </w:r>
            <w:r w:rsidR="00CB64BB">
              <w:rPr>
                <w:webHidden/>
              </w:rPr>
              <w:fldChar w:fldCharType="begin"/>
            </w:r>
            <w:r w:rsidR="00CB64BB">
              <w:rPr>
                <w:webHidden/>
              </w:rPr>
              <w:instrText xml:space="preserve"> PAGEREF _Toc30276300 \h </w:instrText>
            </w:r>
            <w:r w:rsidR="00CB64BB">
              <w:rPr>
                <w:webHidden/>
              </w:rPr>
            </w:r>
            <w:r w:rsidR="00CB64BB">
              <w:rPr>
                <w:webHidden/>
              </w:rPr>
              <w:fldChar w:fldCharType="separate"/>
            </w:r>
            <w:r w:rsidR="00CB64BB">
              <w:rPr>
                <w:webHidden/>
              </w:rPr>
              <w:t>7</w:t>
            </w:r>
            <w:r w:rsidR="00CB64BB">
              <w:rPr>
                <w:webHidden/>
              </w:rPr>
              <w:fldChar w:fldCharType="end"/>
            </w:r>
          </w:hyperlink>
        </w:p>
        <w:p w14:paraId="12A87544" w14:textId="5E93D277"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1" w:history="1">
            <w:r w:rsidR="00CB64BB" w:rsidRPr="006A57BE">
              <w:rPr>
                <w:rStyle w:val="Hyperlink"/>
              </w:rPr>
              <w:t>1.2 Aims</w:t>
            </w:r>
            <w:r w:rsidR="00CB64BB">
              <w:rPr>
                <w:webHidden/>
              </w:rPr>
              <w:tab/>
            </w:r>
            <w:r w:rsidR="00CB64BB">
              <w:rPr>
                <w:webHidden/>
              </w:rPr>
              <w:fldChar w:fldCharType="begin"/>
            </w:r>
            <w:r w:rsidR="00CB64BB">
              <w:rPr>
                <w:webHidden/>
              </w:rPr>
              <w:instrText xml:space="preserve"> PAGEREF _Toc30276301 \h </w:instrText>
            </w:r>
            <w:r w:rsidR="00CB64BB">
              <w:rPr>
                <w:webHidden/>
              </w:rPr>
            </w:r>
            <w:r w:rsidR="00CB64BB">
              <w:rPr>
                <w:webHidden/>
              </w:rPr>
              <w:fldChar w:fldCharType="separate"/>
            </w:r>
            <w:r w:rsidR="00CB64BB">
              <w:rPr>
                <w:webHidden/>
              </w:rPr>
              <w:t>7</w:t>
            </w:r>
            <w:r w:rsidR="00CB64BB">
              <w:rPr>
                <w:webHidden/>
              </w:rPr>
              <w:fldChar w:fldCharType="end"/>
            </w:r>
          </w:hyperlink>
        </w:p>
        <w:p w14:paraId="63A7628E" w14:textId="2FEA3EDE"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2" w:history="1">
            <w:r w:rsidR="00CB64BB" w:rsidRPr="006A57BE">
              <w:rPr>
                <w:rStyle w:val="Hyperlink"/>
              </w:rPr>
              <w:t>1.3 Summary of Work Done &amp; Major Findings</w:t>
            </w:r>
            <w:r w:rsidR="00CB64BB">
              <w:rPr>
                <w:webHidden/>
              </w:rPr>
              <w:tab/>
            </w:r>
            <w:r w:rsidR="00CB64BB">
              <w:rPr>
                <w:webHidden/>
              </w:rPr>
              <w:fldChar w:fldCharType="begin"/>
            </w:r>
            <w:r w:rsidR="00CB64BB">
              <w:rPr>
                <w:webHidden/>
              </w:rPr>
              <w:instrText xml:space="preserve"> PAGEREF _Toc30276302 \h </w:instrText>
            </w:r>
            <w:r w:rsidR="00CB64BB">
              <w:rPr>
                <w:webHidden/>
              </w:rPr>
            </w:r>
            <w:r w:rsidR="00CB64BB">
              <w:rPr>
                <w:webHidden/>
              </w:rPr>
              <w:fldChar w:fldCharType="separate"/>
            </w:r>
            <w:r w:rsidR="00CB64BB">
              <w:rPr>
                <w:webHidden/>
              </w:rPr>
              <w:t>8</w:t>
            </w:r>
            <w:r w:rsidR="00CB64BB">
              <w:rPr>
                <w:webHidden/>
              </w:rPr>
              <w:fldChar w:fldCharType="end"/>
            </w:r>
          </w:hyperlink>
        </w:p>
        <w:p w14:paraId="277CCBE9" w14:textId="56A7F7F1" w:rsidR="00CB64BB" w:rsidRDefault="006A0513">
          <w:pPr>
            <w:pStyle w:val="TOC1"/>
            <w:rPr>
              <w:rFonts w:asciiTheme="minorHAnsi" w:eastAsiaTheme="minorEastAsia" w:hAnsiTheme="minorHAnsi" w:cstheme="minorBidi"/>
              <w:b w:val="0"/>
              <w:caps w:val="0"/>
              <w:sz w:val="22"/>
              <w:szCs w:val="22"/>
              <w:lang w:val="en-ZA" w:eastAsia="en-ZA"/>
            </w:rPr>
          </w:pPr>
          <w:hyperlink w:anchor="_Toc30276303" w:history="1">
            <w:r w:rsidR="00CB64BB" w:rsidRPr="006A57BE">
              <w:rPr>
                <w:rStyle w:val="Hyperlink"/>
              </w:rPr>
              <w:t>2 High Energy Physics &amp; CERN</w:t>
            </w:r>
            <w:r w:rsidR="00CB64BB">
              <w:rPr>
                <w:webHidden/>
              </w:rPr>
              <w:tab/>
            </w:r>
            <w:r w:rsidR="00CB64BB">
              <w:rPr>
                <w:webHidden/>
              </w:rPr>
              <w:fldChar w:fldCharType="begin"/>
            </w:r>
            <w:r w:rsidR="00CB64BB">
              <w:rPr>
                <w:webHidden/>
              </w:rPr>
              <w:instrText xml:space="preserve"> PAGEREF _Toc30276303 \h </w:instrText>
            </w:r>
            <w:r w:rsidR="00CB64BB">
              <w:rPr>
                <w:webHidden/>
              </w:rPr>
            </w:r>
            <w:r w:rsidR="00CB64BB">
              <w:rPr>
                <w:webHidden/>
              </w:rPr>
              <w:fldChar w:fldCharType="separate"/>
            </w:r>
            <w:r w:rsidR="00CB64BB">
              <w:rPr>
                <w:webHidden/>
              </w:rPr>
              <w:t>11</w:t>
            </w:r>
            <w:r w:rsidR="00CB64BB">
              <w:rPr>
                <w:webHidden/>
              </w:rPr>
              <w:fldChar w:fldCharType="end"/>
            </w:r>
          </w:hyperlink>
        </w:p>
        <w:p w14:paraId="79A779D1" w14:textId="2C504E80"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4" w:history="1">
            <w:r w:rsidR="00CB64BB" w:rsidRPr="006A57BE">
              <w:rPr>
                <w:rStyle w:val="Hyperlink"/>
              </w:rPr>
              <w:t>2.1 The Standard Model of Particle Physics</w:t>
            </w:r>
            <w:r w:rsidR="00CB64BB">
              <w:rPr>
                <w:webHidden/>
              </w:rPr>
              <w:tab/>
            </w:r>
            <w:r w:rsidR="00CB64BB">
              <w:rPr>
                <w:webHidden/>
              </w:rPr>
              <w:fldChar w:fldCharType="begin"/>
            </w:r>
            <w:r w:rsidR="00CB64BB">
              <w:rPr>
                <w:webHidden/>
              </w:rPr>
              <w:instrText xml:space="preserve"> PAGEREF _Toc30276304 \h </w:instrText>
            </w:r>
            <w:r w:rsidR="00CB64BB">
              <w:rPr>
                <w:webHidden/>
              </w:rPr>
            </w:r>
            <w:r w:rsidR="00CB64BB">
              <w:rPr>
                <w:webHidden/>
              </w:rPr>
              <w:fldChar w:fldCharType="separate"/>
            </w:r>
            <w:r w:rsidR="00CB64BB">
              <w:rPr>
                <w:webHidden/>
              </w:rPr>
              <w:t>11</w:t>
            </w:r>
            <w:r w:rsidR="00CB64BB">
              <w:rPr>
                <w:webHidden/>
              </w:rPr>
              <w:fldChar w:fldCharType="end"/>
            </w:r>
          </w:hyperlink>
        </w:p>
        <w:p w14:paraId="28F92E67" w14:textId="23289911"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5" w:history="1">
            <w:r w:rsidR="00CB64BB" w:rsidRPr="006A57BE">
              <w:rPr>
                <w:rStyle w:val="Hyperlink"/>
              </w:rPr>
              <w:t>2.2 The Quark Gluon Plasma (QGP)</w:t>
            </w:r>
            <w:r w:rsidR="00CB64BB">
              <w:rPr>
                <w:webHidden/>
              </w:rPr>
              <w:tab/>
            </w:r>
            <w:r w:rsidR="00CB64BB">
              <w:rPr>
                <w:webHidden/>
              </w:rPr>
              <w:fldChar w:fldCharType="begin"/>
            </w:r>
            <w:r w:rsidR="00CB64BB">
              <w:rPr>
                <w:webHidden/>
              </w:rPr>
              <w:instrText xml:space="preserve"> PAGEREF _Toc30276305 \h </w:instrText>
            </w:r>
            <w:r w:rsidR="00CB64BB">
              <w:rPr>
                <w:webHidden/>
              </w:rPr>
            </w:r>
            <w:r w:rsidR="00CB64BB">
              <w:rPr>
                <w:webHidden/>
              </w:rPr>
              <w:fldChar w:fldCharType="separate"/>
            </w:r>
            <w:r w:rsidR="00CB64BB">
              <w:rPr>
                <w:webHidden/>
              </w:rPr>
              <w:t>15</w:t>
            </w:r>
            <w:r w:rsidR="00CB64BB">
              <w:rPr>
                <w:webHidden/>
              </w:rPr>
              <w:fldChar w:fldCharType="end"/>
            </w:r>
          </w:hyperlink>
        </w:p>
        <w:p w14:paraId="7A75F969" w14:textId="10363D4B"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6" w:history="1">
            <w:r w:rsidR="00CB64BB" w:rsidRPr="006A57BE">
              <w:rPr>
                <w:rStyle w:val="Hyperlink"/>
              </w:rPr>
              <w:t>2.3 CERN</w:t>
            </w:r>
            <w:r w:rsidR="00CB64BB">
              <w:rPr>
                <w:webHidden/>
              </w:rPr>
              <w:tab/>
            </w:r>
            <w:r w:rsidR="00CB64BB">
              <w:rPr>
                <w:webHidden/>
              </w:rPr>
              <w:fldChar w:fldCharType="begin"/>
            </w:r>
            <w:r w:rsidR="00CB64BB">
              <w:rPr>
                <w:webHidden/>
              </w:rPr>
              <w:instrText xml:space="preserve"> PAGEREF _Toc30276306 \h </w:instrText>
            </w:r>
            <w:r w:rsidR="00CB64BB">
              <w:rPr>
                <w:webHidden/>
              </w:rPr>
            </w:r>
            <w:r w:rsidR="00CB64BB">
              <w:rPr>
                <w:webHidden/>
              </w:rPr>
              <w:fldChar w:fldCharType="separate"/>
            </w:r>
            <w:r w:rsidR="00CB64BB">
              <w:rPr>
                <w:webHidden/>
              </w:rPr>
              <w:t>17</w:t>
            </w:r>
            <w:r w:rsidR="00CB64BB">
              <w:rPr>
                <w:webHidden/>
              </w:rPr>
              <w:fldChar w:fldCharType="end"/>
            </w:r>
          </w:hyperlink>
        </w:p>
        <w:p w14:paraId="1AEE22BD" w14:textId="08AE7077" w:rsidR="00CB64BB" w:rsidRDefault="006A0513">
          <w:pPr>
            <w:pStyle w:val="TOC1"/>
            <w:rPr>
              <w:rFonts w:asciiTheme="minorHAnsi" w:eastAsiaTheme="minorEastAsia" w:hAnsiTheme="minorHAnsi" w:cstheme="minorBidi"/>
              <w:b w:val="0"/>
              <w:caps w:val="0"/>
              <w:sz w:val="22"/>
              <w:szCs w:val="22"/>
              <w:lang w:val="en-ZA" w:eastAsia="en-ZA"/>
            </w:rPr>
          </w:pPr>
          <w:hyperlink w:anchor="_Toc30276307" w:history="1">
            <w:r w:rsidR="00CB64BB" w:rsidRPr="006A57BE">
              <w:rPr>
                <w:rStyle w:val="Hyperlink"/>
              </w:rPr>
              <w:t>3 Theory: Statistical Methods &amp; Machine Learning</w:t>
            </w:r>
            <w:r w:rsidR="00CB64BB">
              <w:rPr>
                <w:webHidden/>
              </w:rPr>
              <w:tab/>
            </w:r>
            <w:r w:rsidR="00CB64BB">
              <w:rPr>
                <w:webHidden/>
              </w:rPr>
              <w:fldChar w:fldCharType="begin"/>
            </w:r>
            <w:r w:rsidR="00CB64BB">
              <w:rPr>
                <w:webHidden/>
              </w:rPr>
              <w:instrText xml:space="preserve"> PAGEREF _Toc30276307 \h </w:instrText>
            </w:r>
            <w:r w:rsidR="00CB64BB">
              <w:rPr>
                <w:webHidden/>
              </w:rPr>
            </w:r>
            <w:r w:rsidR="00CB64BB">
              <w:rPr>
                <w:webHidden/>
              </w:rPr>
              <w:fldChar w:fldCharType="separate"/>
            </w:r>
            <w:r w:rsidR="00CB64BB">
              <w:rPr>
                <w:webHidden/>
              </w:rPr>
              <w:t>34</w:t>
            </w:r>
            <w:r w:rsidR="00CB64BB">
              <w:rPr>
                <w:webHidden/>
              </w:rPr>
              <w:fldChar w:fldCharType="end"/>
            </w:r>
          </w:hyperlink>
        </w:p>
        <w:p w14:paraId="3CB76E39" w14:textId="2BFD27ED"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8" w:history="1">
            <w:r w:rsidR="00CB64BB" w:rsidRPr="006A57BE">
              <w:rPr>
                <w:rStyle w:val="Hyperlink"/>
              </w:rPr>
              <w:t>3.1 Statistical Methods</w:t>
            </w:r>
            <w:r w:rsidR="00CB64BB">
              <w:rPr>
                <w:webHidden/>
              </w:rPr>
              <w:tab/>
            </w:r>
            <w:r w:rsidR="00CB64BB">
              <w:rPr>
                <w:webHidden/>
              </w:rPr>
              <w:fldChar w:fldCharType="begin"/>
            </w:r>
            <w:r w:rsidR="00CB64BB">
              <w:rPr>
                <w:webHidden/>
              </w:rPr>
              <w:instrText xml:space="preserve"> PAGEREF _Toc30276308 \h </w:instrText>
            </w:r>
            <w:r w:rsidR="00CB64BB">
              <w:rPr>
                <w:webHidden/>
              </w:rPr>
            </w:r>
            <w:r w:rsidR="00CB64BB">
              <w:rPr>
                <w:webHidden/>
              </w:rPr>
              <w:fldChar w:fldCharType="separate"/>
            </w:r>
            <w:r w:rsidR="00CB64BB">
              <w:rPr>
                <w:webHidden/>
              </w:rPr>
              <w:t>34</w:t>
            </w:r>
            <w:r w:rsidR="00CB64BB">
              <w:rPr>
                <w:webHidden/>
              </w:rPr>
              <w:fldChar w:fldCharType="end"/>
            </w:r>
          </w:hyperlink>
        </w:p>
        <w:p w14:paraId="640C5812" w14:textId="5E453CF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9" w:history="1">
            <w:r w:rsidR="00CB64BB" w:rsidRPr="006A57BE">
              <w:rPr>
                <w:rStyle w:val="Hyperlink"/>
              </w:rPr>
              <w:t>3.2 Background: Artificial Intelligence, Machine Learning &amp; Deep Learning</w:t>
            </w:r>
            <w:r w:rsidR="00CB64BB">
              <w:rPr>
                <w:webHidden/>
              </w:rPr>
              <w:tab/>
            </w:r>
            <w:r w:rsidR="00CB64BB">
              <w:rPr>
                <w:webHidden/>
              </w:rPr>
              <w:fldChar w:fldCharType="begin"/>
            </w:r>
            <w:r w:rsidR="00CB64BB">
              <w:rPr>
                <w:webHidden/>
              </w:rPr>
              <w:instrText xml:space="preserve"> PAGEREF _Toc30276309 \h </w:instrText>
            </w:r>
            <w:r w:rsidR="00CB64BB">
              <w:rPr>
                <w:webHidden/>
              </w:rPr>
            </w:r>
            <w:r w:rsidR="00CB64BB">
              <w:rPr>
                <w:webHidden/>
              </w:rPr>
              <w:fldChar w:fldCharType="separate"/>
            </w:r>
            <w:r w:rsidR="00CB64BB">
              <w:rPr>
                <w:webHidden/>
              </w:rPr>
              <w:t>38</w:t>
            </w:r>
            <w:r w:rsidR="00CB64BB">
              <w:rPr>
                <w:webHidden/>
              </w:rPr>
              <w:fldChar w:fldCharType="end"/>
            </w:r>
          </w:hyperlink>
        </w:p>
        <w:p w14:paraId="489BA2CC" w14:textId="5B66E22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0" w:history="1">
            <w:r w:rsidR="00CB64BB" w:rsidRPr="006A57BE">
              <w:rPr>
                <w:rStyle w:val="Hyperlink"/>
              </w:rPr>
              <w:t>3.3 Mathematical Basis: Artificial Neural Networks</w:t>
            </w:r>
            <w:r w:rsidR="00CB64BB">
              <w:rPr>
                <w:webHidden/>
              </w:rPr>
              <w:tab/>
            </w:r>
            <w:r w:rsidR="00CB64BB">
              <w:rPr>
                <w:webHidden/>
              </w:rPr>
              <w:fldChar w:fldCharType="begin"/>
            </w:r>
            <w:r w:rsidR="00CB64BB">
              <w:rPr>
                <w:webHidden/>
              </w:rPr>
              <w:instrText xml:space="preserve"> PAGEREF _Toc30276310 \h </w:instrText>
            </w:r>
            <w:r w:rsidR="00CB64BB">
              <w:rPr>
                <w:webHidden/>
              </w:rPr>
            </w:r>
            <w:r w:rsidR="00CB64BB">
              <w:rPr>
                <w:webHidden/>
              </w:rPr>
              <w:fldChar w:fldCharType="separate"/>
            </w:r>
            <w:r w:rsidR="00CB64BB">
              <w:rPr>
                <w:webHidden/>
              </w:rPr>
              <w:t>39</w:t>
            </w:r>
            <w:r w:rsidR="00CB64BB">
              <w:rPr>
                <w:webHidden/>
              </w:rPr>
              <w:fldChar w:fldCharType="end"/>
            </w:r>
          </w:hyperlink>
        </w:p>
        <w:p w14:paraId="15C15A68" w14:textId="57180A9A"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1" w:history="1">
            <w:r w:rsidR="00CB64BB" w:rsidRPr="006A57BE">
              <w:rPr>
                <w:rStyle w:val="Hyperlink"/>
              </w:rPr>
              <w:t>3.4 Convolutional Neural Networks</w:t>
            </w:r>
            <w:r w:rsidR="00CB64BB">
              <w:rPr>
                <w:webHidden/>
              </w:rPr>
              <w:tab/>
            </w:r>
            <w:r w:rsidR="00CB64BB">
              <w:rPr>
                <w:webHidden/>
              </w:rPr>
              <w:fldChar w:fldCharType="begin"/>
            </w:r>
            <w:r w:rsidR="00CB64BB">
              <w:rPr>
                <w:webHidden/>
              </w:rPr>
              <w:instrText xml:space="preserve"> PAGEREF _Toc30276311 \h </w:instrText>
            </w:r>
            <w:r w:rsidR="00CB64BB">
              <w:rPr>
                <w:webHidden/>
              </w:rPr>
            </w:r>
            <w:r w:rsidR="00CB64BB">
              <w:rPr>
                <w:webHidden/>
              </w:rPr>
              <w:fldChar w:fldCharType="separate"/>
            </w:r>
            <w:r w:rsidR="00CB64BB">
              <w:rPr>
                <w:webHidden/>
              </w:rPr>
              <w:t>46</w:t>
            </w:r>
            <w:r w:rsidR="00CB64BB">
              <w:rPr>
                <w:webHidden/>
              </w:rPr>
              <w:fldChar w:fldCharType="end"/>
            </w:r>
          </w:hyperlink>
        </w:p>
        <w:p w14:paraId="35B609A5" w14:textId="5B244085"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2" w:history="1">
            <w:r w:rsidR="00CB64BB" w:rsidRPr="006A57BE">
              <w:rPr>
                <w:rStyle w:val="Hyperlink"/>
              </w:rPr>
              <w:t>3.5 Recurrent Neural Networks</w:t>
            </w:r>
            <w:r w:rsidR="00CB64BB">
              <w:rPr>
                <w:webHidden/>
              </w:rPr>
              <w:tab/>
            </w:r>
            <w:r w:rsidR="00CB64BB">
              <w:rPr>
                <w:webHidden/>
              </w:rPr>
              <w:fldChar w:fldCharType="begin"/>
            </w:r>
            <w:r w:rsidR="00CB64BB">
              <w:rPr>
                <w:webHidden/>
              </w:rPr>
              <w:instrText xml:space="preserve"> PAGEREF _Toc30276312 \h </w:instrText>
            </w:r>
            <w:r w:rsidR="00CB64BB">
              <w:rPr>
                <w:webHidden/>
              </w:rPr>
            </w:r>
            <w:r w:rsidR="00CB64BB">
              <w:rPr>
                <w:webHidden/>
              </w:rPr>
              <w:fldChar w:fldCharType="separate"/>
            </w:r>
            <w:r w:rsidR="00CB64BB">
              <w:rPr>
                <w:webHidden/>
              </w:rPr>
              <w:t>49</w:t>
            </w:r>
            <w:r w:rsidR="00CB64BB">
              <w:rPr>
                <w:webHidden/>
              </w:rPr>
              <w:fldChar w:fldCharType="end"/>
            </w:r>
          </w:hyperlink>
        </w:p>
        <w:p w14:paraId="239CCBD2" w14:textId="21AAC294" w:rsidR="00CB64BB" w:rsidRDefault="006A0513">
          <w:pPr>
            <w:pStyle w:val="TOC1"/>
            <w:rPr>
              <w:rFonts w:asciiTheme="minorHAnsi" w:eastAsiaTheme="minorEastAsia" w:hAnsiTheme="minorHAnsi" w:cstheme="minorBidi"/>
              <w:b w:val="0"/>
              <w:caps w:val="0"/>
              <w:sz w:val="22"/>
              <w:szCs w:val="22"/>
              <w:lang w:val="en-ZA" w:eastAsia="en-ZA"/>
            </w:rPr>
          </w:pPr>
          <w:hyperlink w:anchor="_Toc30276313" w:history="1">
            <w:r w:rsidR="00CB64BB" w:rsidRPr="006A57BE">
              <w:rPr>
                <w:rStyle w:val="Hyperlink"/>
              </w:rPr>
              <w:t>4 Implementation: Machine Learning for Particle Identification</w:t>
            </w:r>
            <w:r w:rsidR="00CB64BB">
              <w:rPr>
                <w:webHidden/>
              </w:rPr>
              <w:tab/>
            </w:r>
            <w:r w:rsidR="00CB64BB">
              <w:rPr>
                <w:webHidden/>
              </w:rPr>
              <w:fldChar w:fldCharType="begin"/>
            </w:r>
            <w:r w:rsidR="00CB64BB">
              <w:rPr>
                <w:webHidden/>
              </w:rPr>
              <w:instrText xml:space="preserve"> PAGEREF _Toc30276313 \h </w:instrText>
            </w:r>
            <w:r w:rsidR="00CB64BB">
              <w:rPr>
                <w:webHidden/>
              </w:rPr>
            </w:r>
            <w:r w:rsidR="00CB64BB">
              <w:rPr>
                <w:webHidden/>
              </w:rPr>
              <w:fldChar w:fldCharType="separate"/>
            </w:r>
            <w:r w:rsidR="00CB64BB">
              <w:rPr>
                <w:webHidden/>
              </w:rPr>
              <w:t>52</w:t>
            </w:r>
            <w:r w:rsidR="00CB64BB">
              <w:rPr>
                <w:webHidden/>
              </w:rPr>
              <w:fldChar w:fldCharType="end"/>
            </w:r>
          </w:hyperlink>
        </w:p>
        <w:p w14:paraId="5143F8B3" w14:textId="12E42008"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4" w:history="1">
            <w:r w:rsidR="00CB64BB" w:rsidRPr="006A57BE">
              <w:rPr>
                <w:rStyle w:val="Hyperlink"/>
              </w:rPr>
              <w:t>4.2 Particle Identification Results: Previous Theses</w:t>
            </w:r>
            <w:r w:rsidR="00CB64BB">
              <w:rPr>
                <w:webHidden/>
              </w:rPr>
              <w:tab/>
            </w:r>
            <w:r w:rsidR="00CB64BB">
              <w:rPr>
                <w:webHidden/>
              </w:rPr>
              <w:fldChar w:fldCharType="begin"/>
            </w:r>
            <w:r w:rsidR="00CB64BB">
              <w:rPr>
                <w:webHidden/>
              </w:rPr>
              <w:instrText xml:space="preserve"> PAGEREF _Toc30276314 \h </w:instrText>
            </w:r>
            <w:r w:rsidR="00CB64BB">
              <w:rPr>
                <w:webHidden/>
              </w:rPr>
            </w:r>
            <w:r w:rsidR="00CB64BB">
              <w:rPr>
                <w:webHidden/>
              </w:rPr>
              <w:fldChar w:fldCharType="separate"/>
            </w:r>
            <w:r w:rsidR="00CB64BB">
              <w:rPr>
                <w:webHidden/>
              </w:rPr>
              <w:t>58</w:t>
            </w:r>
            <w:r w:rsidR="00CB64BB">
              <w:rPr>
                <w:webHidden/>
              </w:rPr>
              <w:fldChar w:fldCharType="end"/>
            </w:r>
          </w:hyperlink>
        </w:p>
        <w:p w14:paraId="37A8DAD2" w14:textId="5C7308C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5" w:history="1">
            <w:r w:rsidR="00CB64BB" w:rsidRPr="006A57BE">
              <w:rPr>
                <w:rStyle w:val="Hyperlink"/>
              </w:rPr>
              <w:t>4.3 Particle Identification Implementation: This thesis</w:t>
            </w:r>
            <w:r w:rsidR="00CB64BB">
              <w:rPr>
                <w:webHidden/>
              </w:rPr>
              <w:tab/>
            </w:r>
            <w:r w:rsidR="00CB64BB">
              <w:rPr>
                <w:webHidden/>
              </w:rPr>
              <w:fldChar w:fldCharType="begin"/>
            </w:r>
            <w:r w:rsidR="00CB64BB">
              <w:rPr>
                <w:webHidden/>
              </w:rPr>
              <w:instrText xml:space="preserve"> PAGEREF _Toc30276315 \h </w:instrText>
            </w:r>
            <w:r w:rsidR="00CB64BB">
              <w:rPr>
                <w:webHidden/>
              </w:rPr>
            </w:r>
            <w:r w:rsidR="00CB64BB">
              <w:rPr>
                <w:webHidden/>
              </w:rPr>
              <w:fldChar w:fldCharType="separate"/>
            </w:r>
            <w:r w:rsidR="00CB64BB">
              <w:rPr>
                <w:webHidden/>
              </w:rPr>
              <w:t>60</w:t>
            </w:r>
            <w:r w:rsidR="00CB64BB">
              <w:rPr>
                <w:webHidden/>
              </w:rPr>
              <w:fldChar w:fldCharType="end"/>
            </w:r>
          </w:hyperlink>
        </w:p>
        <w:p w14:paraId="63DF846D" w14:textId="43ED828F"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6" w:history="1">
            <w:r w:rsidR="00CB64BB" w:rsidRPr="006A57BE">
              <w:rPr>
                <w:rStyle w:val="Hyperlink"/>
              </w:rPr>
              <w:t>4.4 Chapter Discussion and Conclusions</w:t>
            </w:r>
            <w:r w:rsidR="00CB64BB">
              <w:rPr>
                <w:webHidden/>
              </w:rPr>
              <w:tab/>
            </w:r>
            <w:r w:rsidR="00CB64BB">
              <w:rPr>
                <w:webHidden/>
              </w:rPr>
              <w:fldChar w:fldCharType="begin"/>
            </w:r>
            <w:r w:rsidR="00CB64BB">
              <w:rPr>
                <w:webHidden/>
              </w:rPr>
              <w:instrText xml:space="preserve"> PAGEREF _Toc30276316 \h </w:instrText>
            </w:r>
            <w:r w:rsidR="00CB64BB">
              <w:rPr>
                <w:webHidden/>
              </w:rPr>
            </w:r>
            <w:r w:rsidR="00CB64BB">
              <w:rPr>
                <w:webHidden/>
              </w:rPr>
              <w:fldChar w:fldCharType="separate"/>
            </w:r>
            <w:r w:rsidR="00CB64BB">
              <w:rPr>
                <w:webHidden/>
              </w:rPr>
              <w:t>74</w:t>
            </w:r>
            <w:r w:rsidR="00CB64BB">
              <w:rPr>
                <w:webHidden/>
              </w:rPr>
              <w:fldChar w:fldCharType="end"/>
            </w:r>
          </w:hyperlink>
        </w:p>
        <w:p w14:paraId="10E83725" w14:textId="20723E54" w:rsidR="00CB64BB" w:rsidRDefault="006A0513">
          <w:pPr>
            <w:pStyle w:val="TOC1"/>
            <w:rPr>
              <w:rFonts w:asciiTheme="minorHAnsi" w:eastAsiaTheme="minorEastAsia" w:hAnsiTheme="minorHAnsi" w:cstheme="minorBidi"/>
              <w:b w:val="0"/>
              <w:caps w:val="0"/>
              <w:sz w:val="22"/>
              <w:szCs w:val="22"/>
              <w:lang w:val="en-ZA" w:eastAsia="en-ZA"/>
            </w:rPr>
          </w:pPr>
          <w:hyperlink w:anchor="_Toc30276317" w:history="1">
            <w:r w:rsidR="00CB64BB" w:rsidRPr="006A57BE">
              <w:rPr>
                <w:rStyle w:val="Hyperlink"/>
              </w:rPr>
              <w:t>5 Theory: High Energy Physics Detector Simulations</w:t>
            </w:r>
            <w:r w:rsidR="00CB64BB">
              <w:rPr>
                <w:webHidden/>
              </w:rPr>
              <w:tab/>
            </w:r>
            <w:r w:rsidR="00CB64BB">
              <w:rPr>
                <w:webHidden/>
              </w:rPr>
              <w:fldChar w:fldCharType="begin"/>
            </w:r>
            <w:r w:rsidR="00CB64BB">
              <w:rPr>
                <w:webHidden/>
              </w:rPr>
              <w:instrText xml:space="preserve"> PAGEREF _Toc30276317 \h </w:instrText>
            </w:r>
            <w:r w:rsidR="00CB64BB">
              <w:rPr>
                <w:webHidden/>
              </w:rPr>
            </w:r>
            <w:r w:rsidR="00CB64BB">
              <w:rPr>
                <w:webHidden/>
              </w:rPr>
              <w:fldChar w:fldCharType="separate"/>
            </w:r>
            <w:r w:rsidR="00CB64BB">
              <w:rPr>
                <w:webHidden/>
              </w:rPr>
              <w:t>75</w:t>
            </w:r>
            <w:r w:rsidR="00CB64BB">
              <w:rPr>
                <w:webHidden/>
              </w:rPr>
              <w:fldChar w:fldCharType="end"/>
            </w:r>
          </w:hyperlink>
        </w:p>
        <w:p w14:paraId="37984F59" w14:textId="193E5808"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8" w:history="1">
            <w:r w:rsidR="00CB64BB" w:rsidRPr="006A57BE">
              <w:rPr>
                <w:rStyle w:val="Hyperlink"/>
              </w:rPr>
              <w:t>5.1 Introduction</w:t>
            </w:r>
            <w:r w:rsidR="00CB64BB">
              <w:rPr>
                <w:webHidden/>
              </w:rPr>
              <w:tab/>
            </w:r>
            <w:r w:rsidR="00CB64BB">
              <w:rPr>
                <w:webHidden/>
              </w:rPr>
              <w:fldChar w:fldCharType="begin"/>
            </w:r>
            <w:r w:rsidR="00CB64BB">
              <w:rPr>
                <w:webHidden/>
              </w:rPr>
              <w:instrText xml:space="preserve"> PAGEREF _Toc30276318 \h </w:instrText>
            </w:r>
            <w:r w:rsidR="00CB64BB">
              <w:rPr>
                <w:webHidden/>
              </w:rPr>
            </w:r>
            <w:r w:rsidR="00CB64BB">
              <w:rPr>
                <w:webHidden/>
              </w:rPr>
              <w:fldChar w:fldCharType="separate"/>
            </w:r>
            <w:r w:rsidR="00CB64BB">
              <w:rPr>
                <w:webHidden/>
              </w:rPr>
              <w:t>75</w:t>
            </w:r>
            <w:r w:rsidR="00CB64BB">
              <w:rPr>
                <w:webHidden/>
              </w:rPr>
              <w:fldChar w:fldCharType="end"/>
            </w:r>
          </w:hyperlink>
        </w:p>
        <w:p w14:paraId="6928D90E" w14:textId="37E378CF"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9" w:history="1">
            <w:r w:rsidR="00CB64BB" w:rsidRPr="006A57BE">
              <w:rPr>
                <w:rStyle w:val="Hyperlink"/>
              </w:rPr>
              <w:t>5.2 Monte Carlo Simulations: Geant4</w:t>
            </w:r>
            <w:r w:rsidR="00CB64BB">
              <w:rPr>
                <w:webHidden/>
              </w:rPr>
              <w:tab/>
            </w:r>
            <w:r w:rsidR="00CB64BB">
              <w:rPr>
                <w:webHidden/>
              </w:rPr>
              <w:fldChar w:fldCharType="begin"/>
            </w:r>
            <w:r w:rsidR="00CB64BB">
              <w:rPr>
                <w:webHidden/>
              </w:rPr>
              <w:instrText xml:space="preserve"> PAGEREF _Toc30276319 \h </w:instrText>
            </w:r>
            <w:r w:rsidR="00CB64BB">
              <w:rPr>
                <w:webHidden/>
              </w:rPr>
            </w:r>
            <w:r w:rsidR="00CB64BB">
              <w:rPr>
                <w:webHidden/>
              </w:rPr>
              <w:fldChar w:fldCharType="separate"/>
            </w:r>
            <w:r w:rsidR="00CB64BB">
              <w:rPr>
                <w:webHidden/>
              </w:rPr>
              <w:t>75</w:t>
            </w:r>
            <w:r w:rsidR="00CB64BB">
              <w:rPr>
                <w:webHidden/>
              </w:rPr>
              <w:fldChar w:fldCharType="end"/>
            </w:r>
          </w:hyperlink>
        </w:p>
        <w:p w14:paraId="5F1BD21D" w14:textId="08663AFA"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0" w:history="1">
            <w:r w:rsidR="00CB64BB" w:rsidRPr="006A57BE">
              <w:rPr>
                <w:rStyle w:val="Hyperlink"/>
              </w:rPr>
              <w:t>5.3 Deep Generative Models</w:t>
            </w:r>
            <w:r w:rsidR="00CB64BB">
              <w:rPr>
                <w:webHidden/>
              </w:rPr>
              <w:tab/>
            </w:r>
            <w:r w:rsidR="00CB64BB">
              <w:rPr>
                <w:webHidden/>
              </w:rPr>
              <w:fldChar w:fldCharType="begin"/>
            </w:r>
            <w:r w:rsidR="00CB64BB">
              <w:rPr>
                <w:webHidden/>
              </w:rPr>
              <w:instrText xml:space="preserve"> PAGEREF _Toc30276320 \h </w:instrText>
            </w:r>
            <w:r w:rsidR="00CB64BB">
              <w:rPr>
                <w:webHidden/>
              </w:rPr>
            </w:r>
            <w:r w:rsidR="00CB64BB">
              <w:rPr>
                <w:webHidden/>
              </w:rPr>
              <w:fldChar w:fldCharType="separate"/>
            </w:r>
            <w:r w:rsidR="00CB64BB">
              <w:rPr>
                <w:webHidden/>
              </w:rPr>
              <w:t>76</w:t>
            </w:r>
            <w:r w:rsidR="00CB64BB">
              <w:rPr>
                <w:webHidden/>
              </w:rPr>
              <w:fldChar w:fldCharType="end"/>
            </w:r>
          </w:hyperlink>
        </w:p>
        <w:p w14:paraId="49588F2E" w14:textId="07509723"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1" w:history="1">
            <w:r w:rsidR="00CB64BB" w:rsidRPr="006A57BE">
              <w:rPr>
                <w:rStyle w:val="Hyperlink"/>
              </w:rPr>
              <w:t>5.4 Adversarial Autoencoders</w:t>
            </w:r>
            <w:r w:rsidR="00CB64BB">
              <w:rPr>
                <w:webHidden/>
              </w:rPr>
              <w:tab/>
            </w:r>
            <w:r w:rsidR="00CB64BB">
              <w:rPr>
                <w:webHidden/>
              </w:rPr>
              <w:fldChar w:fldCharType="begin"/>
            </w:r>
            <w:r w:rsidR="00CB64BB">
              <w:rPr>
                <w:webHidden/>
              </w:rPr>
              <w:instrText xml:space="preserve"> PAGEREF _Toc30276321 \h </w:instrText>
            </w:r>
            <w:r w:rsidR="00CB64BB">
              <w:rPr>
                <w:webHidden/>
              </w:rPr>
            </w:r>
            <w:r w:rsidR="00CB64BB">
              <w:rPr>
                <w:webHidden/>
              </w:rPr>
              <w:fldChar w:fldCharType="separate"/>
            </w:r>
            <w:r w:rsidR="00CB64BB">
              <w:rPr>
                <w:webHidden/>
              </w:rPr>
              <w:t>83</w:t>
            </w:r>
            <w:r w:rsidR="00CB64BB">
              <w:rPr>
                <w:webHidden/>
              </w:rPr>
              <w:fldChar w:fldCharType="end"/>
            </w:r>
          </w:hyperlink>
        </w:p>
        <w:p w14:paraId="6579C016" w14:textId="5A980421" w:rsidR="00CB64BB" w:rsidRDefault="006A0513">
          <w:pPr>
            <w:pStyle w:val="TOC1"/>
            <w:rPr>
              <w:rFonts w:asciiTheme="minorHAnsi" w:eastAsiaTheme="minorEastAsia" w:hAnsiTheme="minorHAnsi" w:cstheme="minorBidi"/>
              <w:b w:val="0"/>
              <w:caps w:val="0"/>
              <w:sz w:val="22"/>
              <w:szCs w:val="22"/>
              <w:lang w:val="en-ZA" w:eastAsia="en-ZA"/>
            </w:rPr>
          </w:pPr>
          <w:hyperlink w:anchor="_Toc30276322" w:history="1">
            <w:r w:rsidR="00CB64BB" w:rsidRPr="006A57BE">
              <w:rPr>
                <w:rStyle w:val="Hyperlink"/>
              </w:rPr>
              <w:t>6 Implementation: High Energy Physics Detector Simulations</w:t>
            </w:r>
            <w:r w:rsidR="00CB64BB">
              <w:rPr>
                <w:webHidden/>
              </w:rPr>
              <w:tab/>
            </w:r>
            <w:r w:rsidR="00CB64BB">
              <w:rPr>
                <w:webHidden/>
              </w:rPr>
              <w:fldChar w:fldCharType="begin"/>
            </w:r>
            <w:r w:rsidR="00CB64BB">
              <w:rPr>
                <w:webHidden/>
              </w:rPr>
              <w:instrText xml:space="preserve"> PAGEREF _Toc30276322 \h </w:instrText>
            </w:r>
            <w:r w:rsidR="00CB64BB">
              <w:rPr>
                <w:webHidden/>
              </w:rPr>
            </w:r>
            <w:r w:rsidR="00CB64BB">
              <w:rPr>
                <w:webHidden/>
              </w:rPr>
              <w:fldChar w:fldCharType="separate"/>
            </w:r>
            <w:r w:rsidR="00CB64BB">
              <w:rPr>
                <w:webHidden/>
              </w:rPr>
              <w:t>84</w:t>
            </w:r>
            <w:r w:rsidR="00CB64BB">
              <w:rPr>
                <w:webHidden/>
              </w:rPr>
              <w:fldChar w:fldCharType="end"/>
            </w:r>
          </w:hyperlink>
        </w:p>
        <w:p w14:paraId="0ACAE6CF" w14:textId="1CD81DFD"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3" w:history="1">
            <w:r w:rsidR="00CB64BB" w:rsidRPr="006A57BE">
              <w:rPr>
                <w:rStyle w:val="Hyperlink"/>
              </w:rPr>
              <w:t>6.1 Preamble: Assessing Simulation Performance</w:t>
            </w:r>
            <w:r w:rsidR="00CB64BB">
              <w:rPr>
                <w:webHidden/>
              </w:rPr>
              <w:tab/>
            </w:r>
            <w:r w:rsidR="00CB64BB">
              <w:rPr>
                <w:webHidden/>
              </w:rPr>
              <w:fldChar w:fldCharType="begin"/>
            </w:r>
            <w:r w:rsidR="00CB64BB">
              <w:rPr>
                <w:webHidden/>
              </w:rPr>
              <w:instrText xml:space="preserve"> PAGEREF _Toc30276323 \h </w:instrText>
            </w:r>
            <w:r w:rsidR="00CB64BB">
              <w:rPr>
                <w:webHidden/>
              </w:rPr>
            </w:r>
            <w:r w:rsidR="00CB64BB">
              <w:rPr>
                <w:webHidden/>
              </w:rPr>
              <w:fldChar w:fldCharType="separate"/>
            </w:r>
            <w:r w:rsidR="00CB64BB">
              <w:rPr>
                <w:webHidden/>
              </w:rPr>
              <w:t>84</w:t>
            </w:r>
            <w:r w:rsidR="00CB64BB">
              <w:rPr>
                <w:webHidden/>
              </w:rPr>
              <w:fldChar w:fldCharType="end"/>
            </w:r>
          </w:hyperlink>
        </w:p>
        <w:p w14:paraId="25054C5F" w14:textId="3374CD4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4" w:history="1">
            <w:r w:rsidR="00CB64BB" w:rsidRPr="006A57BE">
              <w:rPr>
                <w:rStyle w:val="Hyperlink"/>
              </w:rPr>
              <w:t>6.2 Implementation: Geant4</w:t>
            </w:r>
            <w:r w:rsidR="00CB64BB">
              <w:rPr>
                <w:webHidden/>
              </w:rPr>
              <w:tab/>
            </w:r>
            <w:r w:rsidR="00CB64BB">
              <w:rPr>
                <w:webHidden/>
              </w:rPr>
              <w:fldChar w:fldCharType="begin"/>
            </w:r>
            <w:r w:rsidR="00CB64BB">
              <w:rPr>
                <w:webHidden/>
              </w:rPr>
              <w:instrText xml:space="preserve"> PAGEREF _Toc30276324 \h </w:instrText>
            </w:r>
            <w:r w:rsidR="00CB64BB">
              <w:rPr>
                <w:webHidden/>
              </w:rPr>
            </w:r>
            <w:r w:rsidR="00CB64BB">
              <w:rPr>
                <w:webHidden/>
              </w:rPr>
              <w:fldChar w:fldCharType="separate"/>
            </w:r>
            <w:r w:rsidR="00CB64BB">
              <w:rPr>
                <w:webHidden/>
              </w:rPr>
              <w:t>84</w:t>
            </w:r>
            <w:r w:rsidR="00CB64BB">
              <w:rPr>
                <w:webHidden/>
              </w:rPr>
              <w:fldChar w:fldCharType="end"/>
            </w:r>
          </w:hyperlink>
        </w:p>
        <w:p w14:paraId="574FA2B1" w14:textId="36C82DC5"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5" w:history="1">
            <w:r w:rsidR="00CB64BB" w:rsidRPr="006A57BE">
              <w:rPr>
                <w:rStyle w:val="Hyperlink"/>
              </w:rPr>
              <w:t>6.3 Implementation: Variational Autoencoders</w:t>
            </w:r>
            <w:r w:rsidR="00CB64BB">
              <w:rPr>
                <w:webHidden/>
              </w:rPr>
              <w:tab/>
            </w:r>
            <w:r w:rsidR="00CB64BB">
              <w:rPr>
                <w:webHidden/>
              </w:rPr>
              <w:fldChar w:fldCharType="begin"/>
            </w:r>
            <w:r w:rsidR="00CB64BB">
              <w:rPr>
                <w:webHidden/>
              </w:rPr>
              <w:instrText xml:space="preserve"> PAGEREF _Toc30276325 \h </w:instrText>
            </w:r>
            <w:r w:rsidR="00CB64BB">
              <w:rPr>
                <w:webHidden/>
              </w:rPr>
            </w:r>
            <w:r w:rsidR="00CB64BB">
              <w:rPr>
                <w:webHidden/>
              </w:rPr>
              <w:fldChar w:fldCharType="separate"/>
            </w:r>
            <w:r w:rsidR="00CB64BB">
              <w:rPr>
                <w:webHidden/>
              </w:rPr>
              <w:t>87</w:t>
            </w:r>
            <w:r w:rsidR="00CB64BB">
              <w:rPr>
                <w:webHidden/>
              </w:rPr>
              <w:fldChar w:fldCharType="end"/>
            </w:r>
          </w:hyperlink>
        </w:p>
        <w:p w14:paraId="25213366" w14:textId="0A1D7F02"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6" w:history="1">
            <w:r w:rsidR="00CB64BB" w:rsidRPr="006A57BE">
              <w:rPr>
                <w:rStyle w:val="Hyperlink"/>
              </w:rPr>
              <w:t>6.4 Implementation: Generative Adversarial Networks</w:t>
            </w:r>
            <w:r w:rsidR="00CB64BB">
              <w:rPr>
                <w:webHidden/>
              </w:rPr>
              <w:tab/>
            </w:r>
            <w:r w:rsidR="00CB64BB">
              <w:rPr>
                <w:webHidden/>
              </w:rPr>
              <w:fldChar w:fldCharType="begin"/>
            </w:r>
            <w:r w:rsidR="00CB64BB">
              <w:rPr>
                <w:webHidden/>
              </w:rPr>
              <w:instrText xml:space="preserve"> PAGEREF _Toc30276326 \h </w:instrText>
            </w:r>
            <w:r w:rsidR="00CB64BB">
              <w:rPr>
                <w:webHidden/>
              </w:rPr>
            </w:r>
            <w:r w:rsidR="00CB64BB">
              <w:rPr>
                <w:webHidden/>
              </w:rPr>
              <w:fldChar w:fldCharType="separate"/>
            </w:r>
            <w:r w:rsidR="00CB64BB">
              <w:rPr>
                <w:webHidden/>
              </w:rPr>
              <w:t>91</w:t>
            </w:r>
            <w:r w:rsidR="00CB64BB">
              <w:rPr>
                <w:webHidden/>
              </w:rPr>
              <w:fldChar w:fldCharType="end"/>
            </w:r>
          </w:hyperlink>
        </w:p>
        <w:p w14:paraId="05BD9465" w14:textId="3C8A7308"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7" w:history="1">
            <w:r w:rsidR="00CB64BB" w:rsidRPr="006A57BE">
              <w:rPr>
                <w:rStyle w:val="Hyperlink"/>
              </w:rPr>
              <w:t>6.5 Implementation: Adversarial Autoencoders</w:t>
            </w:r>
            <w:r w:rsidR="00CB64BB">
              <w:rPr>
                <w:webHidden/>
              </w:rPr>
              <w:tab/>
            </w:r>
            <w:r w:rsidR="00CB64BB">
              <w:rPr>
                <w:webHidden/>
              </w:rPr>
              <w:fldChar w:fldCharType="begin"/>
            </w:r>
            <w:r w:rsidR="00CB64BB">
              <w:rPr>
                <w:webHidden/>
              </w:rPr>
              <w:instrText xml:space="preserve"> PAGEREF _Toc30276327 \h </w:instrText>
            </w:r>
            <w:r w:rsidR="00CB64BB">
              <w:rPr>
                <w:webHidden/>
              </w:rPr>
            </w:r>
            <w:r w:rsidR="00CB64BB">
              <w:rPr>
                <w:webHidden/>
              </w:rPr>
              <w:fldChar w:fldCharType="separate"/>
            </w:r>
            <w:r w:rsidR="00CB64BB">
              <w:rPr>
                <w:webHidden/>
              </w:rPr>
              <w:t>94</w:t>
            </w:r>
            <w:r w:rsidR="00CB64BB">
              <w:rPr>
                <w:webHidden/>
              </w:rPr>
              <w:fldChar w:fldCharType="end"/>
            </w:r>
          </w:hyperlink>
        </w:p>
        <w:p w14:paraId="54F28CFB" w14:textId="47424772"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8" w:history="1">
            <w:r w:rsidR="00CB64BB" w:rsidRPr="006A57BE">
              <w:rPr>
                <w:rStyle w:val="Hyperlink"/>
              </w:rPr>
              <w:t>6.6 Chapter Conclusions</w:t>
            </w:r>
            <w:r w:rsidR="00CB64BB">
              <w:rPr>
                <w:webHidden/>
              </w:rPr>
              <w:tab/>
            </w:r>
            <w:r w:rsidR="00CB64BB">
              <w:rPr>
                <w:webHidden/>
              </w:rPr>
              <w:fldChar w:fldCharType="begin"/>
            </w:r>
            <w:r w:rsidR="00CB64BB">
              <w:rPr>
                <w:webHidden/>
              </w:rPr>
              <w:instrText xml:space="preserve"> PAGEREF _Toc30276328 \h </w:instrText>
            </w:r>
            <w:r w:rsidR="00CB64BB">
              <w:rPr>
                <w:webHidden/>
              </w:rPr>
            </w:r>
            <w:r w:rsidR="00CB64BB">
              <w:rPr>
                <w:webHidden/>
              </w:rPr>
              <w:fldChar w:fldCharType="separate"/>
            </w:r>
            <w:r w:rsidR="00CB64BB">
              <w:rPr>
                <w:webHidden/>
              </w:rPr>
              <w:t>97</w:t>
            </w:r>
            <w:r w:rsidR="00CB64BB">
              <w:rPr>
                <w:webHidden/>
              </w:rPr>
              <w:fldChar w:fldCharType="end"/>
            </w:r>
          </w:hyperlink>
        </w:p>
        <w:p w14:paraId="78174C0D" w14:textId="1D4D984B" w:rsidR="00CB64BB" w:rsidRDefault="006A0513">
          <w:pPr>
            <w:pStyle w:val="TOC1"/>
            <w:rPr>
              <w:rFonts w:asciiTheme="minorHAnsi" w:eastAsiaTheme="minorEastAsia" w:hAnsiTheme="minorHAnsi" w:cstheme="minorBidi"/>
              <w:b w:val="0"/>
              <w:caps w:val="0"/>
              <w:sz w:val="22"/>
              <w:szCs w:val="22"/>
              <w:lang w:val="en-ZA" w:eastAsia="en-ZA"/>
            </w:rPr>
          </w:pPr>
          <w:hyperlink w:anchor="_Toc30276329" w:history="1">
            <w:r w:rsidR="00CB64BB" w:rsidRPr="006A57BE">
              <w:rPr>
                <w:rStyle w:val="Hyperlink"/>
              </w:rPr>
              <w:t>7 Conclusions</w:t>
            </w:r>
            <w:r w:rsidR="00CB64BB">
              <w:rPr>
                <w:webHidden/>
              </w:rPr>
              <w:tab/>
            </w:r>
            <w:r w:rsidR="00CB64BB">
              <w:rPr>
                <w:webHidden/>
              </w:rPr>
              <w:fldChar w:fldCharType="begin"/>
            </w:r>
            <w:r w:rsidR="00CB64BB">
              <w:rPr>
                <w:webHidden/>
              </w:rPr>
              <w:instrText xml:space="preserve"> PAGEREF _Toc30276329 \h </w:instrText>
            </w:r>
            <w:r w:rsidR="00CB64BB">
              <w:rPr>
                <w:webHidden/>
              </w:rPr>
            </w:r>
            <w:r w:rsidR="00CB64BB">
              <w:rPr>
                <w:webHidden/>
              </w:rPr>
              <w:fldChar w:fldCharType="separate"/>
            </w:r>
            <w:r w:rsidR="00CB64BB">
              <w:rPr>
                <w:webHidden/>
              </w:rPr>
              <w:t>98</w:t>
            </w:r>
            <w:r w:rsidR="00CB64BB">
              <w:rPr>
                <w:webHidden/>
              </w:rPr>
              <w:fldChar w:fldCharType="end"/>
            </w:r>
          </w:hyperlink>
        </w:p>
        <w:p w14:paraId="30CD8AE1" w14:textId="02909C55"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30" w:history="1">
            <w:r w:rsidR="00CB64BB" w:rsidRPr="006A57BE">
              <w:rPr>
                <w:rStyle w:val="Hyperlink"/>
              </w:rPr>
              <w:t>7.1 Machine Learning for Particle Identification</w:t>
            </w:r>
            <w:r w:rsidR="00CB64BB">
              <w:rPr>
                <w:webHidden/>
              </w:rPr>
              <w:tab/>
            </w:r>
            <w:r w:rsidR="00CB64BB">
              <w:rPr>
                <w:webHidden/>
              </w:rPr>
              <w:fldChar w:fldCharType="begin"/>
            </w:r>
            <w:r w:rsidR="00CB64BB">
              <w:rPr>
                <w:webHidden/>
              </w:rPr>
              <w:instrText xml:space="preserve"> PAGEREF _Toc30276330 \h </w:instrText>
            </w:r>
            <w:r w:rsidR="00CB64BB">
              <w:rPr>
                <w:webHidden/>
              </w:rPr>
            </w:r>
            <w:r w:rsidR="00CB64BB">
              <w:rPr>
                <w:webHidden/>
              </w:rPr>
              <w:fldChar w:fldCharType="separate"/>
            </w:r>
            <w:r w:rsidR="00CB64BB">
              <w:rPr>
                <w:webHidden/>
              </w:rPr>
              <w:t>98</w:t>
            </w:r>
            <w:r w:rsidR="00CB64BB">
              <w:rPr>
                <w:webHidden/>
              </w:rPr>
              <w:fldChar w:fldCharType="end"/>
            </w:r>
          </w:hyperlink>
        </w:p>
        <w:p w14:paraId="5855B2D4" w14:textId="0403D48E"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31" w:history="1">
            <w:r w:rsidR="00CB64BB" w:rsidRPr="006A57BE">
              <w:rPr>
                <w:rStyle w:val="Hyperlink"/>
              </w:rPr>
              <w:t>7.2 High Energy Physics Detector Simulations</w:t>
            </w:r>
            <w:r w:rsidR="00CB64BB">
              <w:rPr>
                <w:webHidden/>
              </w:rPr>
              <w:tab/>
            </w:r>
            <w:r w:rsidR="00CB64BB">
              <w:rPr>
                <w:webHidden/>
              </w:rPr>
              <w:fldChar w:fldCharType="begin"/>
            </w:r>
            <w:r w:rsidR="00CB64BB">
              <w:rPr>
                <w:webHidden/>
              </w:rPr>
              <w:instrText xml:space="preserve"> PAGEREF _Toc30276331 \h </w:instrText>
            </w:r>
            <w:r w:rsidR="00CB64BB">
              <w:rPr>
                <w:webHidden/>
              </w:rPr>
            </w:r>
            <w:r w:rsidR="00CB64BB">
              <w:rPr>
                <w:webHidden/>
              </w:rPr>
              <w:fldChar w:fldCharType="separate"/>
            </w:r>
            <w:r w:rsidR="00CB64BB">
              <w:rPr>
                <w:webHidden/>
              </w:rPr>
              <w:t>99</w:t>
            </w:r>
            <w:r w:rsidR="00CB64BB">
              <w:rPr>
                <w:webHidden/>
              </w:rPr>
              <w:fldChar w:fldCharType="end"/>
            </w:r>
          </w:hyperlink>
        </w:p>
        <w:p w14:paraId="6ABA47BA" w14:textId="67FDA940"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32" w:history="1">
            <w:r w:rsidR="00CB64BB" w:rsidRPr="006A57BE">
              <w:rPr>
                <w:rStyle w:val="Hyperlink"/>
              </w:rPr>
              <w:t>7.3 General Concluding Remarks</w:t>
            </w:r>
            <w:r w:rsidR="00CB64BB">
              <w:rPr>
                <w:webHidden/>
              </w:rPr>
              <w:tab/>
            </w:r>
            <w:r w:rsidR="00CB64BB">
              <w:rPr>
                <w:webHidden/>
              </w:rPr>
              <w:fldChar w:fldCharType="begin"/>
            </w:r>
            <w:r w:rsidR="00CB64BB">
              <w:rPr>
                <w:webHidden/>
              </w:rPr>
              <w:instrText xml:space="preserve"> PAGEREF _Toc30276332 \h </w:instrText>
            </w:r>
            <w:r w:rsidR="00CB64BB">
              <w:rPr>
                <w:webHidden/>
              </w:rPr>
            </w:r>
            <w:r w:rsidR="00CB64BB">
              <w:rPr>
                <w:webHidden/>
              </w:rPr>
              <w:fldChar w:fldCharType="separate"/>
            </w:r>
            <w:r w:rsidR="00CB64BB">
              <w:rPr>
                <w:webHidden/>
              </w:rPr>
              <w:t>100</w:t>
            </w:r>
            <w:r w:rsidR="00CB64BB">
              <w:rPr>
                <w:webHidden/>
              </w:rPr>
              <w:fldChar w:fldCharType="end"/>
            </w:r>
          </w:hyperlink>
        </w:p>
        <w:p w14:paraId="075EAD2D" w14:textId="5CE5A67D" w:rsidR="00CB64BB" w:rsidRDefault="006A0513">
          <w:pPr>
            <w:pStyle w:val="TOC1"/>
            <w:rPr>
              <w:rFonts w:asciiTheme="minorHAnsi" w:eastAsiaTheme="minorEastAsia" w:hAnsiTheme="minorHAnsi" w:cstheme="minorBidi"/>
              <w:b w:val="0"/>
              <w:caps w:val="0"/>
              <w:sz w:val="22"/>
              <w:szCs w:val="22"/>
              <w:lang w:val="en-ZA" w:eastAsia="en-ZA"/>
            </w:rPr>
          </w:pPr>
          <w:hyperlink w:anchor="_Toc30276333" w:history="1">
            <w:r w:rsidR="00CB64BB" w:rsidRPr="006A57BE">
              <w:rPr>
                <w:rStyle w:val="Hyperlink"/>
              </w:rPr>
              <w:t>8 Bibliography</w:t>
            </w:r>
            <w:r w:rsidR="00CB64BB">
              <w:rPr>
                <w:webHidden/>
              </w:rPr>
              <w:tab/>
            </w:r>
            <w:r w:rsidR="00CB64BB">
              <w:rPr>
                <w:webHidden/>
              </w:rPr>
              <w:fldChar w:fldCharType="begin"/>
            </w:r>
            <w:r w:rsidR="00CB64BB">
              <w:rPr>
                <w:webHidden/>
              </w:rPr>
              <w:instrText xml:space="preserve"> PAGEREF _Toc30276333 \h </w:instrText>
            </w:r>
            <w:r w:rsidR="00CB64BB">
              <w:rPr>
                <w:webHidden/>
              </w:rPr>
            </w:r>
            <w:r w:rsidR="00CB64BB">
              <w:rPr>
                <w:webHidden/>
              </w:rPr>
              <w:fldChar w:fldCharType="separate"/>
            </w:r>
            <w:r w:rsidR="00CB64BB">
              <w:rPr>
                <w:webHidden/>
              </w:rPr>
              <w:t>102</w:t>
            </w:r>
            <w:r w:rsidR="00CB64BB">
              <w:rPr>
                <w:webHidden/>
              </w:rPr>
              <w:fldChar w:fldCharType="end"/>
            </w:r>
          </w:hyperlink>
        </w:p>
        <w:p w14:paraId="56263B76" w14:textId="2F6DC715" w:rsidR="00CB64BB" w:rsidRDefault="006A0513">
          <w:pPr>
            <w:pStyle w:val="TOC1"/>
            <w:rPr>
              <w:rFonts w:asciiTheme="minorHAnsi" w:eastAsiaTheme="minorEastAsia" w:hAnsiTheme="minorHAnsi" w:cstheme="minorBidi"/>
              <w:b w:val="0"/>
              <w:caps w:val="0"/>
              <w:sz w:val="22"/>
              <w:szCs w:val="22"/>
              <w:lang w:val="en-ZA" w:eastAsia="en-ZA"/>
            </w:rPr>
          </w:pPr>
          <w:hyperlink w:anchor="_Toc30276334" w:history="1">
            <w:r w:rsidR="00CB64BB" w:rsidRPr="006A57BE">
              <w:rPr>
                <w:rStyle w:val="Hyperlink"/>
              </w:rPr>
              <w:t>9 Appendices</w:t>
            </w:r>
            <w:r w:rsidR="00CB64BB">
              <w:rPr>
                <w:webHidden/>
              </w:rPr>
              <w:tab/>
            </w:r>
            <w:r w:rsidR="00CB64BB">
              <w:rPr>
                <w:webHidden/>
              </w:rPr>
              <w:fldChar w:fldCharType="begin"/>
            </w:r>
            <w:r w:rsidR="00CB64BB">
              <w:rPr>
                <w:webHidden/>
              </w:rPr>
              <w:instrText xml:space="preserve"> PAGEREF _Toc30276334 \h </w:instrText>
            </w:r>
            <w:r w:rsidR="00CB64BB">
              <w:rPr>
                <w:webHidden/>
              </w:rPr>
            </w:r>
            <w:r w:rsidR="00CB64BB">
              <w:rPr>
                <w:webHidden/>
              </w:rPr>
              <w:fldChar w:fldCharType="separate"/>
            </w:r>
            <w:r w:rsidR="00CB64BB">
              <w:rPr>
                <w:webHidden/>
              </w:rPr>
              <w:t>108</w:t>
            </w:r>
            <w:r w:rsidR="00CB64BB">
              <w:rPr>
                <w:webHidden/>
              </w:rPr>
              <w:fldChar w:fldCharType="end"/>
            </w:r>
          </w:hyperlink>
        </w:p>
        <w:p w14:paraId="13C40CD7" w14:textId="21087222" w:rsidR="00CB64BB" w:rsidRDefault="006A0513">
          <w:pPr>
            <w:pStyle w:val="TOC1"/>
            <w:rPr>
              <w:rFonts w:asciiTheme="minorHAnsi" w:eastAsiaTheme="minorEastAsia" w:hAnsiTheme="minorHAnsi" w:cstheme="minorBidi"/>
              <w:b w:val="0"/>
              <w:caps w:val="0"/>
              <w:sz w:val="22"/>
              <w:szCs w:val="22"/>
              <w:lang w:val="en-ZA" w:eastAsia="en-ZA"/>
            </w:rPr>
          </w:pPr>
          <w:hyperlink w:anchor="_Toc30276335" w:history="1">
            <w:r w:rsidR="00CB64BB" w:rsidRPr="006A57BE">
              <w:rPr>
                <w:rStyle w:val="Hyperlink"/>
              </w:rPr>
              <w:t>Appendix i: Run Numbers Analyzed (from LHCQ16)</w:t>
            </w:r>
            <w:r w:rsidR="00CB64BB">
              <w:rPr>
                <w:webHidden/>
              </w:rPr>
              <w:tab/>
            </w:r>
            <w:r w:rsidR="00CB64BB">
              <w:rPr>
                <w:webHidden/>
              </w:rPr>
              <w:fldChar w:fldCharType="begin"/>
            </w:r>
            <w:r w:rsidR="00CB64BB">
              <w:rPr>
                <w:webHidden/>
              </w:rPr>
              <w:instrText xml:space="preserve"> PAGEREF _Toc30276335 \h </w:instrText>
            </w:r>
            <w:r w:rsidR="00CB64BB">
              <w:rPr>
                <w:webHidden/>
              </w:rPr>
            </w:r>
            <w:r w:rsidR="00CB64BB">
              <w:rPr>
                <w:webHidden/>
              </w:rPr>
              <w:fldChar w:fldCharType="separate"/>
            </w:r>
            <w:r w:rsidR="00CB64BB">
              <w:rPr>
                <w:webHidden/>
              </w:rPr>
              <w:t>109</w:t>
            </w:r>
            <w:r w:rsidR="00CB64BB">
              <w:rPr>
                <w:webHidden/>
              </w:rPr>
              <w:fldChar w:fldCharType="end"/>
            </w:r>
          </w:hyperlink>
        </w:p>
        <w:p w14:paraId="632D47F4" w14:textId="3541993D" w:rsidR="00CB64BB" w:rsidRDefault="006A0513">
          <w:pPr>
            <w:pStyle w:val="TOC1"/>
            <w:rPr>
              <w:rFonts w:asciiTheme="minorHAnsi" w:eastAsiaTheme="minorEastAsia" w:hAnsiTheme="minorHAnsi" w:cstheme="minorBidi"/>
              <w:b w:val="0"/>
              <w:caps w:val="0"/>
              <w:sz w:val="22"/>
              <w:szCs w:val="22"/>
              <w:lang w:val="en-ZA" w:eastAsia="en-ZA"/>
            </w:rPr>
          </w:pPr>
          <w:hyperlink w:anchor="_Toc30276336" w:history="1">
            <w:r w:rsidR="00CB64BB" w:rsidRPr="006A57BE">
              <w:rPr>
                <w:rStyle w:val="Hyperlink"/>
              </w:rPr>
              <w:t>Appendix II: Deep Learning Architecture Diagrams</w:t>
            </w:r>
            <w:r w:rsidR="00CB64BB">
              <w:rPr>
                <w:webHidden/>
              </w:rPr>
              <w:tab/>
            </w:r>
            <w:r w:rsidR="00CB64BB">
              <w:rPr>
                <w:webHidden/>
              </w:rPr>
              <w:fldChar w:fldCharType="begin"/>
            </w:r>
            <w:r w:rsidR="00CB64BB">
              <w:rPr>
                <w:webHidden/>
              </w:rPr>
              <w:instrText xml:space="preserve"> PAGEREF _Toc30276336 \h </w:instrText>
            </w:r>
            <w:r w:rsidR="00CB64BB">
              <w:rPr>
                <w:webHidden/>
              </w:rPr>
            </w:r>
            <w:r w:rsidR="00CB64BB">
              <w:rPr>
                <w:webHidden/>
              </w:rPr>
              <w:fldChar w:fldCharType="separate"/>
            </w:r>
            <w:r w:rsidR="00CB64BB">
              <w:rPr>
                <w:webHidden/>
              </w:rPr>
              <w:t>110</w:t>
            </w:r>
            <w:r w:rsidR="00CB64BB">
              <w:rPr>
                <w:webHidden/>
              </w:rPr>
              <w:fldChar w:fldCharType="end"/>
            </w:r>
          </w:hyperlink>
        </w:p>
        <w:p w14:paraId="5B2E5027" w14:textId="36DB99FF" w:rsidR="00CB64BB" w:rsidRDefault="006A0513">
          <w:pPr>
            <w:pStyle w:val="TOC1"/>
            <w:rPr>
              <w:rFonts w:asciiTheme="minorHAnsi" w:eastAsiaTheme="minorEastAsia" w:hAnsiTheme="minorHAnsi" w:cstheme="minorBidi"/>
              <w:b w:val="0"/>
              <w:caps w:val="0"/>
              <w:sz w:val="22"/>
              <w:szCs w:val="22"/>
              <w:lang w:val="en-ZA" w:eastAsia="en-ZA"/>
            </w:rPr>
          </w:pPr>
          <w:hyperlink w:anchor="_Toc30276337" w:history="1">
            <w:r w:rsidR="00CB64BB" w:rsidRPr="006A57BE">
              <w:rPr>
                <w:rStyle w:val="Hyperlink"/>
              </w:rPr>
              <w:t>Appendix III: Less Successful Generative Models</w:t>
            </w:r>
            <w:r w:rsidR="00CB64BB">
              <w:rPr>
                <w:webHidden/>
              </w:rPr>
              <w:tab/>
            </w:r>
            <w:r w:rsidR="00CB64BB">
              <w:rPr>
                <w:webHidden/>
              </w:rPr>
              <w:fldChar w:fldCharType="begin"/>
            </w:r>
            <w:r w:rsidR="00CB64BB">
              <w:rPr>
                <w:webHidden/>
              </w:rPr>
              <w:instrText xml:space="preserve"> PAGEREF _Toc30276337 \h </w:instrText>
            </w:r>
            <w:r w:rsidR="00CB64BB">
              <w:rPr>
                <w:webHidden/>
              </w:rPr>
            </w:r>
            <w:r w:rsidR="00CB64BB">
              <w:rPr>
                <w:webHidden/>
              </w:rPr>
              <w:fldChar w:fldCharType="separate"/>
            </w:r>
            <w:r w:rsidR="00CB64BB">
              <w:rPr>
                <w:webHidden/>
              </w:rPr>
              <w:t>116</w:t>
            </w:r>
            <w:r w:rsidR="00CB64BB">
              <w:rPr>
                <w:webHidden/>
              </w:rPr>
              <w:fldChar w:fldCharType="end"/>
            </w:r>
          </w:hyperlink>
        </w:p>
        <w:p w14:paraId="1AC5D351" w14:textId="135994FD" w:rsidR="00CB64BB" w:rsidRDefault="006A0513">
          <w:pPr>
            <w:pStyle w:val="TOC1"/>
            <w:rPr>
              <w:rFonts w:asciiTheme="minorHAnsi" w:eastAsiaTheme="minorEastAsia" w:hAnsiTheme="minorHAnsi" w:cstheme="minorBidi"/>
              <w:b w:val="0"/>
              <w:caps w:val="0"/>
              <w:sz w:val="22"/>
              <w:szCs w:val="22"/>
              <w:lang w:val="en-ZA" w:eastAsia="en-ZA"/>
            </w:rPr>
          </w:pPr>
          <w:hyperlink w:anchor="_Toc30276338" w:history="1">
            <w:r w:rsidR="00CB64BB" w:rsidRPr="006A57BE">
              <w:rPr>
                <w:rStyle w:val="Hyperlink"/>
              </w:rPr>
              <w:t>Appendix IV: Example Python Dictionary for a Single Track</w:t>
            </w:r>
            <w:r w:rsidR="00CB64BB">
              <w:rPr>
                <w:webHidden/>
              </w:rPr>
              <w:tab/>
            </w:r>
            <w:r w:rsidR="00CB64BB">
              <w:rPr>
                <w:webHidden/>
              </w:rPr>
              <w:fldChar w:fldCharType="begin"/>
            </w:r>
            <w:r w:rsidR="00CB64BB">
              <w:rPr>
                <w:webHidden/>
              </w:rPr>
              <w:instrText xml:space="preserve"> PAGEREF _Toc30276338 \h </w:instrText>
            </w:r>
            <w:r w:rsidR="00CB64BB">
              <w:rPr>
                <w:webHidden/>
              </w:rPr>
            </w:r>
            <w:r w:rsidR="00CB64BB">
              <w:rPr>
                <w:webHidden/>
              </w:rPr>
              <w:fldChar w:fldCharType="separate"/>
            </w:r>
            <w:r w:rsidR="00CB64BB">
              <w:rPr>
                <w:webHidden/>
              </w:rPr>
              <w:t>122</w:t>
            </w:r>
            <w:r w:rsidR="00CB64BB">
              <w:rPr>
                <w:webHidden/>
              </w:rPr>
              <w:fldChar w:fldCharType="end"/>
            </w:r>
          </w:hyperlink>
        </w:p>
        <w:p w14:paraId="32489A86" w14:textId="01E8311A" w:rsidR="00CB64BB" w:rsidRDefault="006A0513">
          <w:pPr>
            <w:pStyle w:val="TOC1"/>
            <w:rPr>
              <w:rFonts w:asciiTheme="minorHAnsi" w:eastAsiaTheme="minorEastAsia" w:hAnsiTheme="minorHAnsi" w:cstheme="minorBidi"/>
              <w:b w:val="0"/>
              <w:caps w:val="0"/>
              <w:sz w:val="22"/>
              <w:szCs w:val="22"/>
              <w:lang w:val="en-ZA" w:eastAsia="en-ZA"/>
            </w:rPr>
          </w:pPr>
          <w:hyperlink w:anchor="_Toc30276339" w:history="1">
            <w:r w:rsidR="00CB64BB" w:rsidRPr="006A57BE">
              <w:rPr>
                <w:rStyle w:val="Hyperlink"/>
              </w:rPr>
              <w:t>Appendix V: Data Extraction from the Worldwide LHC Computing Grid (WLCG)</w:t>
            </w:r>
            <w:r w:rsidR="00CB64BB">
              <w:rPr>
                <w:webHidden/>
              </w:rPr>
              <w:tab/>
            </w:r>
            <w:r w:rsidR="00CB64BB">
              <w:rPr>
                <w:webHidden/>
              </w:rPr>
              <w:fldChar w:fldCharType="begin"/>
            </w:r>
            <w:r w:rsidR="00CB64BB">
              <w:rPr>
                <w:webHidden/>
              </w:rPr>
              <w:instrText xml:space="preserve"> PAGEREF _Toc30276339 \h </w:instrText>
            </w:r>
            <w:r w:rsidR="00CB64BB">
              <w:rPr>
                <w:webHidden/>
              </w:rPr>
            </w:r>
            <w:r w:rsidR="00CB64BB">
              <w:rPr>
                <w:webHidden/>
              </w:rPr>
              <w:fldChar w:fldCharType="separate"/>
            </w:r>
            <w:r w:rsidR="00CB64BB">
              <w:rPr>
                <w:webHidden/>
              </w:rPr>
              <w:t>127</w:t>
            </w:r>
            <w:r w:rsidR="00CB64BB">
              <w:rPr>
                <w:webHidden/>
              </w:rPr>
              <w:fldChar w:fldCharType="end"/>
            </w:r>
          </w:hyperlink>
        </w:p>
        <w:p w14:paraId="265CE730" w14:textId="2642CA8D" w:rsidR="00CB64BB" w:rsidRDefault="006A0513">
          <w:pPr>
            <w:pStyle w:val="TOC1"/>
            <w:rPr>
              <w:rFonts w:asciiTheme="minorHAnsi" w:eastAsiaTheme="minorEastAsia" w:hAnsiTheme="minorHAnsi" w:cstheme="minorBidi"/>
              <w:b w:val="0"/>
              <w:caps w:val="0"/>
              <w:sz w:val="22"/>
              <w:szCs w:val="22"/>
              <w:lang w:val="en-ZA" w:eastAsia="en-ZA"/>
            </w:rPr>
          </w:pPr>
          <w:hyperlink w:anchor="_Toc30276340" w:history="1">
            <w:r w:rsidR="00CB64BB" w:rsidRPr="006A57BE">
              <w:rPr>
                <w:rStyle w:val="Hyperlink"/>
              </w:rPr>
              <w:t>Acknowledgements</w:t>
            </w:r>
            <w:r w:rsidR="00CB64BB">
              <w:rPr>
                <w:webHidden/>
              </w:rPr>
              <w:tab/>
            </w:r>
            <w:r w:rsidR="00CB64BB">
              <w:rPr>
                <w:webHidden/>
              </w:rPr>
              <w:fldChar w:fldCharType="begin"/>
            </w:r>
            <w:r w:rsidR="00CB64BB">
              <w:rPr>
                <w:webHidden/>
              </w:rPr>
              <w:instrText xml:space="preserve"> PAGEREF _Toc30276340 \h </w:instrText>
            </w:r>
            <w:r w:rsidR="00CB64BB">
              <w:rPr>
                <w:webHidden/>
              </w:rPr>
            </w:r>
            <w:r w:rsidR="00CB64BB">
              <w:rPr>
                <w:webHidden/>
              </w:rPr>
              <w:fldChar w:fldCharType="separate"/>
            </w:r>
            <w:r w:rsidR="00CB64BB">
              <w:rPr>
                <w:webHidden/>
              </w:rPr>
              <w:t>128</w:t>
            </w:r>
            <w:r w:rsidR="00CB64BB">
              <w:rPr>
                <w:webHidden/>
              </w:rPr>
              <w:fldChar w:fldCharType="end"/>
            </w:r>
          </w:hyperlink>
        </w:p>
        <w:p w14:paraId="2717D04A" w14:textId="51A9AA2E"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2" w:name="_Toc201479934"/>
      <w:bookmarkStart w:id="3" w:name="_Toc209836616"/>
      <w:bookmarkStart w:id="4" w:name="_Toc209836842"/>
      <w:bookmarkStart w:id="5" w:name="_Toc209873179"/>
      <w:bookmarkStart w:id="6" w:name="_Ref535529902"/>
      <w:bookmarkStart w:id="7" w:name="_Ref535529908"/>
      <w:bookmarkStart w:id="8" w:name="_Ref18601105"/>
      <w:bookmarkStart w:id="9" w:name="_Ref19629704"/>
      <w:bookmarkStart w:id="10" w:name="_Ref25685067"/>
      <w:bookmarkStart w:id="11" w:name="_Ref26467930"/>
      <w:bookmarkStart w:id="12" w:name="_Toc30276299"/>
      <w:r w:rsidRPr="00F34E6E">
        <w:lastRenderedPageBreak/>
        <w:t>Introduction</w:t>
      </w:r>
      <w:bookmarkEnd w:id="2"/>
      <w:bookmarkEnd w:id="3"/>
      <w:bookmarkEnd w:id="4"/>
      <w:bookmarkEnd w:id="5"/>
      <w:bookmarkEnd w:id="6"/>
      <w:bookmarkEnd w:id="7"/>
      <w:bookmarkEnd w:id="8"/>
      <w:bookmarkEnd w:id="9"/>
      <w:bookmarkEnd w:id="10"/>
      <w:bookmarkEnd w:id="11"/>
      <w:bookmarkEnd w:id="12"/>
    </w:p>
    <w:p w14:paraId="6B17F434" w14:textId="77777777" w:rsidR="00880613" w:rsidRPr="00F34E6E" w:rsidRDefault="00880613" w:rsidP="009C7E32"/>
    <w:p w14:paraId="11007251" w14:textId="73235E0D" w:rsidR="00880613" w:rsidRPr="00F34E6E" w:rsidRDefault="00880613" w:rsidP="00031E49">
      <w:pPr>
        <w:pStyle w:val="Heading2"/>
      </w:pPr>
      <w:bookmarkStart w:id="13" w:name="_Toc30276300"/>
      <w:r w:rsidRPr="00F34E6E">
        <w:t>Background</w:t>
      </w:r>
      <w:bookmarkEnd w:id="13"/>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4" w:name="_Toc30276301"/>
      <w:r w:rsidRPr="00F34E6E">
        <w:t>Aims</w:t>
      </w:r>
      <w:bookmarkEnd w:id="14"/>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5" w:name="_Toc30276302"/>
      <w:r w:rsidRPr="00F34E6E">
        <w:t>Summary of Work Done &amp; Major Findings</w:t>
      </w:r>
      <w:bookmarkEnd w:id="15"/>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0CDDD2CC"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CB64BB">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71058DE8"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CB64BB">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179F827E"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CB64BB">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0EADB6C3"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Content>
          <w:r w:rsidRPr="00F34E6E">
            <w:fldChar w:fldCharType="begin"/>
          </w:r>
          <w:r w:rsidR="006126CF">
            <w:instrText xml:space="preserve">CITATION Pag17 \l 1033 </w:instrText>
          </w:r>
          <w:r w:rsidRPr="00F34E6E">
            <w:fldChar w:fldCharType="separate"/>
          </w:r>
          <w:r w:rsidR="005D0F73">
            <w:t>[1]</w:t>
          </w:r>
          <w:r w:rsidRPr="00F34E6E">
            <w:fldChar w:fldCharType="end"/>
          </w:r>
        </w:sdtContent>
      </w:sdt>
      <w:r w:rsidRPr="00F34E6E">
        <w:t>,</w:t>
      </w:r>
      <w:sdt>
        <w:sdtPr>
          <w:id w:val="1800262306"/>
          <w:citation/>
        </w:sdtPr>
        <w:sdtContent>
          <w:r w:rsidRPr="00F34E6E">
            <w:fldChar w:fldCharType="begin"/>
          </w:r>
          <w:r w:rsidR="006126CF">
            <w:instrText xml:space="preserve">CITATION Car18 \l 1033 </w:instrText>
          </w:r>
          <w:r w:rsidRPr="00F34E6E">
            <w:fldChar w:fldCharType="separate"/>
          </w:r>
          <w:r w:rsidR="005D0F73">
            <w:t xml:space="preserve"> [2]</w:t>
          </w:r>
          <w:r w:rsidRPr="00F34E6E">
            <w:fldChar w:fldCharType="end"/>
          </w:r>
        </w:sdtContent>
      </w:sdt>
      <w:r w:rsidRPr="00F34E6E">
        <w:t xml:space="preserve">, </w:t>
      </w:r>
      <w:sdt>
        <w:sdtPr>
          <w:id w:val="-969204960"/>
          <w:citation/>
        </w:sdtPr>
        <w:sdtContent>
          <w:r w:rsidRPr="00F34E6E">
            <w:fldChar w:fldCharType="begin"/>
          </w:r>
          <w:r w:rsidR="006126CF">
            <w:instrText xml:space="preserve">CITATION Val18 \l 1033 </w:instrText>
          </w:r>
          <w:r w:rsidRPr="00F34E6E">
            <w:fldChar w:fldCharType="separate"/>
          </w:r>
          <w:r w:rsidR="005D0F73">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7CA1D85F"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7DB38B55"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37D87CEE"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CB64BB">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6BBA127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CB64BB">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15C46170"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CB64BB">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241BABAF"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CB64BB">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CB64BB">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20A0239D"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CB64BB">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6" w:name="_Ref14636686"/>
      <w:bookmarkStart w:id="17" w:name="_Ref14636703"/>
      <w:bookmarkStart w:id="18" w:name="_Ref14636727"/>
      <w:bookmarkStart w:id="19" w:name="_Ref14636736"/>
      <w:bookmarkStart w:id="20" w:name="_Ref23545766"/>
      <w:bookmarkStart w:id="21" w:name="_Toc30276303"/>
      <w:r w:rsidRPr="00F34E6E">
        <w:lastRenderedPageBreak/>
        <w:t>High Energy Physics</w:t>
      </w:r>
      <w:bookmarkEnd w:id="16"/>
      <w:bookmarkEnd w:id="17"/>
      <w:bookmarkEnd w:id="18"/>
      <w:bookmarkEnd w:id="19"/>
      <w:r w:rsidRPr="00F34E6E">
        <w:t xml:space="preserve"> &amp; CERN</w:t>
      </w:r>
      <w:bookmarkEnd w:id="20"/>
      <w:bookmarkEnd w:id="21"/>
    </w:p>
    <w:p w14:paraId="24040F58" w14:textId="77777777" w:rsidR="00880613" w:rsidRPr="00F34E6E" w:rsidRDefault="00880613" w:rsidP="009C7E32"/>
    <w:p w14:paraId="4ACD56AB" w14:textId="36D00688" w:rsidR="00880613" w:rsidRPr="00F34E6E" w:rsidRDefault="00880613" w:rsidP="00031E49">
      <w:pPr>
        <w:pStyle w:val="Heading2"/>
      </w:pPr>
      <w:bookmarkStart w:id="22" w:name="_Toc30276304"/>
      <w:r w:rsidRPr="00F34E6E">
        <w:t>The Standard Model of Particle Physics</w:t>
      </w:r>
      <w:bookmarkEnd w:id="22"/>
    </w:p>
    <w:p w14:paraId="4282C4B3" w14:textId="03DF1D04" w:rsidR="00880613" w:rsidRPr="00F34E6E" w:rsidRDefault="00880613" w:rsidP="00031E49">
      <w:pPr>
        <w:pStyle w:val="Heading3"/>
        <w:spacing w:line="240" w:lineRule="auto"/>
      </w:pPr>
      <w:r w:rsidRPr="00F34E6E">
        <w:t>Introduction</w:t>
      </w:r>
    </w:p>
    <w:p w14:paraId="2DC0D40E" w14:textId="4C8EA410"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Content>
          <w:r w:rsidRPr="00F34E6E">
            <w:fldChar w:fldCharType="begin"/>
          </w:r>
          <w:r w:rsidR="00A56237">
            <w:instrText xml:space="preserve">CITATION Tho13 \l 1033 </w:instrText>
          </w:r>
          <w:r w:rsidRPr="00F34E6E">
            <w:fldChar w:fldCharType="separate"/>
          </w:r>
          <w:r w:rsidR="005D0F73">
            <w:t>[4]</w:t>
          </w:r>
          <w:r w:rsidRPr="00F34E6E">
            <w:fldChar w:fldCharType="end"/>
          </w:r>
        </w:sdtContent>
      </w:sdt>
      <w:r w:rsidRPr="00F34E6E">
        <w:t>.</w:t>
      </w:r>
    </w:p>
    <w:p w14:paraId="5993EC6F" w14:textId="398D43F5" w:rsidR="00880613" w:rsidRPr="00F34E6E" w:rsidRDefault="00880613" w:rsidP="009C7E32">
      <w:r w:rsidRPr="00F34E6E">
        <w:t xml:space="preserve">At an energy scale of </w:t>
      </w:r>
      <m:oMath>
        <m:sSup>
          <m:sSupPr>
            <m:ctrlPr/>
          </m:sSupPr>
          <m:e>
            <m:r>
              <m:rPr>
                <m:sty m:val="p"/>
              </m:rPr>
              <m:t>10</m:t>
            </m:r>
          </m:e>
          <m:sup>
            <m:r>
              <m:rPr>
                <m:sty m:val="p"/>
              </m:rPr>
              <m:t>0</m:t>
            </m:r>
          </m:sup>
        </m:sSup>
      </m:oMath>
      <w:r w:rsidRPr="00F34E6E">
        <w:t xml:space="preserve"> eV, the low energy manifestation of Quantum Electrodynamics (QED, the quantum field theory of the electromagnetic force) </w:t>
      </w:r>
      <w:r w:rsidR="00152CC5">
        <w:t>describes</w:t>
      </w:r>
      <w:r w:rsidRPr="00F34E6E">
        <w:t xml:space="preserve"> atoms </w:t>
      </w:r>
      <w:r w:rsidR="00152CC5">
        <w:t>as</w:t>
      </w:r>
      <w:r w:rsidRPr="00F34E6E">
        <w:t xml:space="preserve"> bound states with negatively charged electrons (</w:t>
      </w:r>
      <m:oMath>
        <m:sSup>
          <m:sSupPr>
            <m:ctrlPr/>
          </m:sSupPr>
          <m:e>
            <m:r>
              <m:t>e</m:t>
            </m:r>
          </m:e>
          <m:sup>
            <m:r>
              <m:rPr>
                <m:sty m:val="p"/>
              </m:rPr>
              <m:t>-</m:t>
            </m:r>
          </m:sup>
        </m:sSup>
      </m:oMath>
      <w:r w:rsidRPr="00F34E6E">
        <w:t>) orbiting in quantized shells around a positively charged nucleus consisting of positively charged protons (</w:t>
      </w:r>
      <m:oMath>
        <m:r>
          <m:t>p</m:t>
        </m:r>
      </m:oMath>
      <w:r w:rsidRPr="00F34E6E">
        <w:t>) and electrically neutral neutrons (</w:t>
      </w:r>
      <m:oMath>
        <m:r>
          <m:t>n</m:t>
        </m:r>
      </m:oMath>
      <w:r w:rsidRPr="00F34E6E">
        <w:t>), constrained by the electrostatic attraction of these opposing electrical charges</w:t>
      </w:r>
      <w:sdt>
        <w:sdtPr>
          <w:id w:val="363640128"/>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1AE245E1" w14:textId="2892DE9E" w:rsidR="00880613" w:rsidRPr="00F34E6E" w:rsidRDefault="00880613" w:rsidP="009C7E32">
      <w:r w:rsidRPr="00F34E6E">
        <w:t xml:space="preserve">Quantum Chromodynamics (QCD) is the fundamental theory of the strong interaction, which binds protons and neutrons together within the nucleus of the atom. At this energy scale, th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59F7D43" w14:textId="54E8A62C" w:rsidR="00880613" w:rsidRPr="00F34E6E" w:rsidRDefault="00880613" w:rsidP="009C7E32">
      <w:r w:rsidRPr="00F34E6E">
        <w:t>Therefore, almost all physical phenomena that occur under normal circumstances can be explained by the Electromagnetic-, Strong- and Weak Forces, Gravity (which is very weak but explain</w:t>
      </w:r>
      <w:r w:rsidR="000E1C77">
        <w:t>s</w:t>
      </w:r>
      <w:r w:rsidRPr="00F34E6E">
        <w:t xml:space="preserve"> the large-scale structure of the universe), and just four particles: the electron, proton, neutron and electron neutrino</w:t>
      </w:r>
      <w:sdt>
        <w:sdtPr>
          <w:id w:val="-607965012"/>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029559D9" w14:textId="71188E48" w:rsidR="00880613" w:rsidRPr="00F34E6E" w:rsidRDefault="00880613" w:rsidP="00031E49">
      <w:pPr>
        <w:pStyle w:val="Heading3"/>
        <w:spacing w:line="240" w:lineRule="auto"/>
      </w:pPr>
      <w:bookmarkStart w:id="23" w:name="_Ref1401918"/>
      <w:r w:rsidRPr="00F34E6E">
        <w:t>The Fundamental Particles</w:t>
      </w:r>
      <w:bookmarkEnd w:id="23"/>
    </w:p>
    <w:p w14:paraId="36A47987" w14:textId="22EF8406" w:rsidR="00880613" w:rsidRPr="00F34E6E" w:rsidRDefault="00880613" w:rsidP="009C7E32">
      <w:r w:rsidRPr="00F34E6E">
        <w:t>At higher energy scales, such as those obtained in experiments conducted using the LHC,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9AEB6C4" w14:textId="7B9D67C2" w:rsidR="00880613" w:rsidRPr="00F34E6E" w:rsidRDefault="000C3908" w:rsidP="009C7E32">
      <w:r>
        <w:t xml:space="preserve">Elementary particles </w:t>
      </w:r>
      <w:r w:rsidR="003A163D" w:rsidRPr="00F34E6E">
        <w:t>are currently considered to be truly elementary, in that they cannot be subdivided</w:t>
      </w:r>
      <w:sdt>
        <w:sdtPr>
          <w:id w:val="-1899969296"/>
          <w:citation/>
        </w:sdtPr>
        <w:sdtContent>
          <w:r w:rsidR="003A163D" w:rsidRPr="00F34E6E">
            <w:fldChar w:fldCharType="begin"/>
          </w:r>
          <w:r w:rsidR="003A163D">
            <w:instrText xml:space="preserve">CITATION Tho13 \l 1033 </w:instrText>
          </w:r>
          <w:r w:rsidR="003A163D" w:rsidRPr="00F34E6E">
            <w:fldChar w:fldCharType="separate"/>
          </w:r>
          <w:r w:rsidR="005D0F73">
            <w:t xml:space="preserve"> [4]</w:t>
          </w:r>
          <w:r w:rsidR="003A163D" w:rsidRPr="00F34E6E">
            <w:fldChar w:fldCharType="end"/>
          </w:r>
        </w:sdtContent>
      </w:sdt>
      <w:r w:rsidR="003A163D">
        <w:t>, the fundamental particles are</w:t>
      </w:r>
      <w:r w:rsidR="00781FBE">
        <w:t xml:space="preserve"> also</w:t>
      </w:r>
      <w:r w:rsidR="004F7732">
        <w:t xml:space="preserve"> </w:t>
      </w:r>
      <w:r w:rsidR="003A163D">
        <w:t>classified</w:t>
      </w:r>
      <w:r w:rsidR="004F7732">
        <w:t xml:space="preserve"> into</w:t>
      </w:r>
      <w:r w:rsidR="003A163D">
        <w:t xml:space="preserve"> different</w:t>
      </w:r>
      <w:r w:rsidR="004F7732">
        <w:t xml:space="preserve"> generations. Particles in each of the different generations have different flavour quantum numbers and masses, but identical interactions.</w:t>
      </w:r>
      <w:r w:rsidR="00495FF9">
        <w:t xml:space="preserve"> </w:t>
      </w:r>
      <w:r w:rsidR="004F7732">
        <w:t>T</w:t>
      </w:r>
      <w:r w:rsidR="00880613" w:rsidRPr="00F34E6E">
        <w:t xml:space="preserve">he first generation of particles </w:t>
      </w:r>
      <w:r w:rsidR="00826F4B">
        <w:t>is</w:t>
      </w:r>
      <w:r w:rsidR="00880613" w:rsidRPr="00F34E6E">
        <w:t xml:space="preserve"> the electron, electron neutrino, the up-quark and the down-quark.</w:t>
      </w:r>
      <w:r w:rsidR="00495FF9">
        <w:t xml:space="preserve"> At higher </w:t>
      </w:r>
      <w:r w:rsidR="00781FBE">
        <w:t>levels</w:t>
      </w:r>
      <w:r w:rsidR="00495FF9">
        <w:t xml:space="preserve"> of the mass hierarchy, one finds the </w:t>
      </w:r>
      <w:r w:rsidR="00880613" w:rsidRPr="00F34E6E">
        <w:t>second and third generation</w:t>
      </w:r>
      <w:r w:rsidR="00495FF9">
        <w:t xml:space="preserve">s of </w:t>
      </w:r>
      <w:r w:rsidR="00880613" w:rsidRPr="00F34E6E">
        <w:t>elementary particles</w:t>
      </w:r>
      <w:r w:rsidR="00AF27D4">
        <w:t>.</w:t>
      </w:r>
      <w:r w:rsidR="00495FF9">
        <w:t xml:space="preserve"> </w:t>
      </w:r>
      <w:r w:rsidR="00AF27D4">
        <w:t>T</w:t>
      </w:r>
      <w:r w:rsidR="00495FF9">
        <w:t xml:space="preserve">he fundamental particles are summarised in </w:t>
      </w:r>
      <w:r w:rsidR="00495FF9">
        <w:fldChar w:fldCharType="begin"/>
      </w:r>
      <w:r w:rsidR="00495FF9">
        <w:instrText xml:space="preserve"> REF _Ref2454688 \h </w:instrText>
      </w:r>
      <w:r w:rsidR="00495FF9">
        <w:fldChar w:fldCharType="separate"/>
      </w:r>
      <w:r w:rsidR="00CB64BB" w:rsidRPr="00F34E6E">
        <w:t xml:space="preserve">Table </w:t>
      </w:r>
      <w:r w:rsidR="00CB64BB">
        <w:t>1</w:t>
      </w:r>
      <w:r w:rsidR="00495FF9">
        <w:fldChar w:fldCharType="end"/>
      </w:r>
      <w:r w:rsidR="00880613" w:rsidRPr="00F34E6E">
        <w:t>.</w:t>
      </w:r>
    </w:p>
    <w:p w14:paraId="3EA678E9" w14:textId="3FD218B7" w:rsidR="00880613" w:rsidRPr="00F34E6E" w:rsidRDefault="00880613" w:rsidP="009C7E32">
      <w:r w:rsidRPr="00F34E6E">
        <w:lastRenderedPageBreak/>
        <w:t>There hasn’t been any evidence of further generations than these three, and so – according to current understanding – all</w:t>
      </w:r>
      <w:r w:rsidR="00286407">
        <w:t xml:space="preserve"> ordinary</w:t>
      </w:r>
      <w:r w:rsidRPr="00F34E6E">
        <w:t xml:space="preserve"> matter in the universe seems to be circumscribed by the following twelve fundamental fermions, reproduced from </w:t>
      </w:r>
      <w:sdt>
        <w:sdtPr>
          <w:id w:val="159969318"/>
          <w:citation/>
        </w:sdtPr>
        <w:sdtContent>
          <w:r w:rsidRPr="00F34E6E">
            <w:fldChar w:fldCharType="begin"/>
          </w:r>
          <w:r w:rsidR="00A56237">
            <w:instrText xml:space="preserve">CITATION Tho13 \l 1033 </w:instrText>
          </w:r>
          <w:r w:rsidRPr="00F34E6E">
            <w:fldChar w:fldCharType="separate"/>
          </w:r>
          <w:r w:rsidR="005D0F73">
            <w:t>[4]</w:t>
          </w:r>
          <w:r w:rsidRPr="00F34E6E">
            <w:fldChar w:fldCharType="end"/>
          </w:r>
        </w:sdtContent>
      </w:sdt>
      <w:r w:rsidR="00286407">
        <w:t xml:space="preserve">. Note that ordinary matter only accounts for </w:t>
      </w:r>
      <m:oMath>
        <m:r>
          <m:t>~4.6%</m:t>
        </m:r>
      </m:oMath>
      <w:r w:rsidR="00286407">
        <w:t xml:space="preserve"> of </w:t>
      </w:r>
      <w:r w:rsidR="00781FBE">
        <w:t>the energy density</w:t>
      </w:r>
      <w:r w:rsidR="00286407">
        <w:t xml:space="preserve"> in the Universe and that the rest consists of 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286407">
        <w:t>.</w:t>
      </w:r>
    </w:p>
    <w:p w14:paraId="1379584A" w14:textId="5A05E007" w:rsidR="00880613" w:rsidRPr="00F34E6E" w:rsidRDefault="00880613" w:rsidP="009C7E32">
      <w:pPr>
        <w:pStyle w:val="Caption"/>
      </w:pPr>
      <w:bookmarkStart w:id="24" w:name="_Ref2454688"/>
      <w:bookmarkStart w:id="25" w:name="_Toc19377333"/>
      <w:r w:rsidRPr="00F34E6E">
        <w:t xml:space="preserve">Table </w:t>
      </w:r>
      <w:r w:rsidRPr="00F34E6E">
        <w:fldChar w:fldCharType="begin"/>
      </w:r>
      <w:r w:rsidRPr="00F34E6E">
        <w:instrText xml:space="preserve"> SEQ Table \* ARABIC </w:instrText>
      </w:r>
      <w:r w:rsidRPr="00F34E6E">
        <w:fldChar w:fldCharType="separate"/>
      </w:r>
      <w:r w:rsidR="00CB64BB">
        <w:t>1</w:t>
      </w:r>
      <w:r w:rsidRPr="00F34E6E">
        <w:fldChar w:fldCharType="end"/>
      </w:r>
      <w:bookmarkEnd w:id="24"/>
      <w:r w:rsidRPr="00F34E6E">
        <w:t>: The twelve fundamental fermions.</w:t>
      </w:r>
      <w:bookmarkEnd w:id="25"/>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66364F8B" w:rsidR="00880613" w:rsidRPr="00F34E6E" w:rsidRDefault="00880613" w:rsidP="009C7E32">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Content>
          <w:r w:rsidRPr="00A56237">
            <w:fldChar w:fldCharType="begin"/>
          </w:r>
          <w:r w:rsidR="00A56237" w:rsidRPr="00A56237">
            <w:instrText xml:space="preserve">CITATION Tho13 \l 1033 </w:instrText>
          </w:r>
          <w:r w:rsidRPr="00A56237">
            <w:fldChar w:fldCharType="separate"/>
          </w:r>
          <w:r w:rsidR="005D0F73">
            <w:t>[4]</w:t>
          </w:r>
          <w:r w:rsidRPr="00A56237">
            <w:fldChar w:fldCharType="end"/>
          </w:r>
        </w:sdtContent>
      </w:sdt>
      <w:r w:rsidRPr="00A56237">
        <w:t>.</w:t>
      </w:r>
    </w:p>
    <w:p w14:paraId="0AA52332" w14:textId="4FD10BAC" w:rsidR="00880613" w:rsidRPr="00F34E6E" w:rsidRDefault="00880613" w:rsidP="009C7E32">
      <w:r w:rsidRPr="00F34E6E">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Content>
          <m:oMath>
            <m:r>
              <m:rPr>
                <m:sty m:val="p"/>
              </m:rPr>
              <w:fldChar w:fldCharType="begin"/>
            </m:r>
          </m:oMath>
          <w:r w:rsidR="00A56237">
            <w:instrText xml:space="preserve">CITATION Tho13 \l 1033 </w:instrText>
          </w:r>
          <m:oMath>
            <m:r>
              <m:rPr>
                <m:sty m:val="p"/>
              </m:rPr>
              <w:fldChar w:fldCharType="separate"/>
            </m:r>
          </m:oMath>
          <w:r w:rsidR="005D0F73">
            <w:t xml:space="preserve"> [4]</w:t>
          </w:r>
          <m:oMath>
            <m:r>
              <m:rPr>
                <m:sty m:val="p"/>
              </m:rPr>
              <w:fldChar w:fldCharType="end"/>
            </m:r>
          </m:oMath>
        </w:sdtContent>
      </w:sdt>
      <w:r w:rsidRPr="00F34E6E">
        <w:t>.</w:t>
      </w:r>
    </w:p>
    <w:p w14:paraId="7C43F4ED" w14:textId="47DB5349"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 xml:space="preserve">. </w:t>
      </w:r>
    </w:p>
    <w:p w14:paraId="5618180A" w14:textId="28688C43"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r w:rsidRPr="00F34E6E">
        <w:t>The Fundamental Forces</w:t>
      </w:r>
    </w:p>
    <w:p w14:paraId="5D5607CC" w14:textId="0293459F"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54A23287" w14:textId="79AA34E9" w:rsidR="000904EE" w:rsidRDefault="00880613" w:rsidP="009C7E32">
      <w:r w:rsidRPr="00F34E6E">
        <w:lastRenderedPageBreak/>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3A0F862A"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Content>
          <w:r w:rsidR="00880613" w:rsidRPr="00F34E6E">
            <w:fldChar w:fldCharType="begin"/>
          </w:r>
          <w:r w:rsidR="00A56237">
            <w:instrText xml:space="preserve">CITATION Tho13 \l 1033 </w:instrText>
          </w:r>
          <w:r w:rsidR="00880613" w:rsidRPr="00F34E6E">
            <w:fldChar w:fldCharType="separate"/>
          </w:r>
          <w:r w:rsidR="005D0F73">
            <w:t xml:space="preserve"> [4]</w:t>
          </w:r>
          <w:r w:rsidR="00880613" w:rsidRPr="00F34E6E">
            <w:fldChar w:fldCharType="end"/>
          </w:r>
        </w:sdtContent>
      </w:sdt>
      <w:r w:rsidR="00880613" w:rsidRPr="00F34E6E">
        <w:t>.</w:t>
      </w:r>
    </w:p>
    <w:p w14:paraId="72AC01A2" w14:textId="1EB320D2"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4BC79C1C" w14:textId="7B0C5E7B"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95F7B7E" w:rsidR="00880613" w:rsidRPr="00F34E6E" w:rsidRDefault="00880613" w:rsidP="009C7E32">
      <w:r w:rsidRPr="00F34E6E">
        <w:t>The Higgs Boson, whose existence was confirmed by the CMS</w:t>
      </w:r>
      <w:r w:rsidR="000079B0">
        <w:t xml:space="preserve"> </w:t>
      </w:r>
      <w:sdt>
        <w:sdtPr>
          <w:id w:val="-523714621"/>
          <w:citation/>
        </w:sdtPr>
        <w:sdtContent>
          <w:r w:rsidR="000079B0">
            <w:fldChar w:fldCharType="begin"/>
          </w:r>
          <w:r w:rsidR="00F45C8B">
            <w:rPr>
              <w:lang w:val="en-US"/>
            </w:rPr>
            <w:instrText xml:space="preserve">CITATION The12 \l 1033 </w:instrText>
          </w:r>
          <w:r w:rsidR="000079B0">
            <w:fldChar w:fldCharType="separate"/>
          </w:r>
          <w:r w:rsidR="005D0F73" w:rsidRPr="005D0F73">
            <w:rPr>
              <w:lang w:val="en-US"/>
            </w:rPr>
            <w:t>[5]</w:t>
          </w:r>
          <w:r w:rsidR="000079B0">
            <w:fldChar w:fldCharType="end"/>
          </w:r>
        </w:sdtContent>
      </w:sdt>
      <w:r w:rsidRPr="00F34E6E">
        <w:t xml:space="preserve"> and ATLAS</w:t>
      </w:r>
      <w:r w:rsidR="000079B0">
        <w:t xml:space="preserve"> </w:t>
      </w:r>
      <w:sdt>
        <w:sdtPr>
          <w:id w:val="-1125378154"/>
          <w:citation/>
        </w:sdtPr>
        <w:sdtContent>
          <w:r w:rsidR="000079B0">
            <w:fldChar w:fldCharType="begin"/>
          </w:r>
          <w:r w:rsidR="000079B0">
            <w:rPr>
              <w:lang w:val="en-US"/>
            </w:rPr>
            <w:instrText xml:space="preserve"> CITATION The121 \l 1033 </w:instrText>
          </w:r>
          <w:r w:rsidR="000079B0">
            <w:fldChar w:fldCharType="separate"/>
          </w:r>
          <w:r w:rsidR="005D0F73" w:rsidRPr="005D0F73">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Content>
          <w:r w:rsidR="005E32F0">
            <w:fldChar w:fldCharType="begin"/>
          </w:r>
          <w:r w:rsidR="005E32F0">
            <w:rPr>
              <w:lang w:val="en-US"/>
            </w:rPr>
            <w:instrText xml:space="preserve"> CITATION Eng64 \l 1033 </w:instrText>
          </w:r>
          <w:r w:rsidR="005E32F0">
            <w:fldChar w:fldCharType="separate"/>
          </w:r>
          <w:r w:rsidR="005D0F73">
            <w:rPr>
              <w:lang w:val="en-US"/>
            </w:rPr>
            <w:t xml:space="preserve"> </w:t>
          </w:r>
          <w:r w:rsidR="005D0F73" w:rsidRPr="005D0F73">
            <w:rPr>
              <w:lang w:val="en-US"/>
            </w:rPr>
            <w:t>[7]</w:t>
          </w:r>
          <w:r w:rsidR="005E32F0">
            <w:fldChar w:fldCharType="end"/>
          </w:r>
        </w:sdtContent>
      </w:sdt>
      <w:r w:rsidR="005E32F0">
        <w:t>,</w:t>
      </w:r>
      <w:sdt>
        <w:sdtPr>
          <w:id w:val="1668753756"/>
          <w:citation/>
        </w:sdtPr>
        <w:sdtContent>
          <w:r w:rsidR="005E32F0">
            <w:fldChar w:fldCharType="begin"/>
          </w:r>
          <w:r w:rsidR="005E32F0">
            <w:rPr>
              <w:lang w:val="en-US"/>
            </w:rPr>
            <w:instrText xml:space="preserve"> CITATION Hig64 \l 1033 </w:instrText>
          </w:r>
          <w:r w:rsidR="005E32F0">
            <w:fldChar w:fldCharType="separate"/>
          </w:r>
          <w:r w:rsidR="005D0F73">
            <w:rPr>
              <w:lang w:val="en-US"/>
            </w:rPr>
            <w:t xml:space="preserve"> </w:t>
          </w:r>
          <w:r w:rsidR="005D0F73" w:rsidRPr="005D0F73">
            <w:rPr>
              <w:lang w:val="en-US"/>
            </w:rPr>
            <w:t>[8]</w:t>
          </w:r>
          <w:r w:rsidR="005E32F0">
            <w:fldChar w:fldCharType="end"/>
          </w:r>
        </w:sdtContent>
      </w:sdt>
      <w:r w:rsidR="005E32F0">
        <w:t xml:space="preserve">, </w:t>
      </w:r>
      <w:sdt>
        <w:sdtPr>
          <w:id w:val="-303169662"/>
          <w:citation/>
        </w:sdtPr>
        <w:sdtContent>
          <w:r w:rsidR="005E32F0">
            <w:fldChar w:fldCharType="begin"/>
          </w:r>
          <w:r w:rsidR="005E32F0">
            <w:rPr>
              <w:lang w:val="en-US"/>
            </w:rPr>
            <w:instrText xml:space="preserve"> CITATION Gur64 \l 1033 </w:instrText>
          </w:r>
          <w:r w:rsidR="005E32F0">
            <w:fldChar w:fldCharType="separate"/>
          </w:r>
          <w:r w:rsidR="005D0F73" w:rsidRPr="005D0F73">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Content>
          <m:oMath>
            <m:r>
              <m:rPr>
                <m:sty m:val="p"/>
              </m:rPr>
              <w:fldChar w:fldCharType="begin"/>
            </m:r>
          </m:oMath>
          <w:r w:rsidR="00A56237">
            <w:instrText xml:space="preserve">CITATION Tho13 \l 1033 </w:instrText>
          </w:r>
          <m:oMath>
            <m:r>
              <m:rPr>
                <m:sty m:val="p"/>
              </m:rPr>
              <w:fldChar w:fldCharType="separate"/>
            </m:r>
          </m:oMath>
          <w:r w:rsidR="005D0F73">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C7D907B"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CB64BB">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7EE57BB1" w:rsidR="00E90DD3" w:rsidRPr="00F34E6E" w:rsidRDefault="00E90DD3" w:rsidP="00E90DD3">
      <w:r>
        <w:fldChar w:fldCharType="begin"/>
      </w:r>
      <w:r>
        <w:instrText xml:space="preserve"> REF _Ref24565547 \h  \* MERGEFORMAT </w:instrText>
      </w:r>
      <w:r>
        <w:fldChar w:fldCharType="separate"/>
      </w:r>
      <w:r w:rsidR="00CB64BB">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691943BF">
            <wp:extent cx="2333541" cy="16815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72052" cy="1709265"/>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BE1261B">
            <wp:extent cx="2184740" cy="1572596"/>
            <wp:effectExtent l="0" t="0" r="635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7424" cy="1596122"/>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4FE0F234">
            <wp:extent cx="2276795" cy="203969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0220" cy="209651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79DDD3E7">
            <wp:extent cx="2405670" cy="19620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79547" cy="2022329"/>
                    </a:xfrm>
                    <a:prstGeom prst="rect">
                      <a:avLst/>
                    </a:prstGeom>
                    <a:noFill/>
                    <a:ln>
                      <a:noFill/>
                    </a:ln>
                  </pic:spPr>
                </pic:pic>
              </a:graphicData>
            </a:graphic>
          </wp:inline>
        </w:drawing>
      </w:r>
    </w:p>
    <w:p w14:paraId="5EC6C086" w14:textId="6DE50349" w:rsidR="000E1653" w:rsidRDefault="000E1653" w:rsidP="009C7E32">
      <w:pPr>
        <w:pStyle w:val="Caption"/>
      </w:pPr>
      <w:bookmarkStart w:id="26" w:name="_Ref24565547"/>
      <w:r>
        <w:t xml:space="preserve">Figure </w:t>
      </w:r>
      <w:r>
        <w:fldChar w:fldCharType="begin"/>
      </w:r>
      <w:r>
        <w:instrText xml:space="preserve"> SEQ Figure \* ARABIC </w:instrText>
      </w:r>
      <w:r>
        <w:fldChar w:fldCharType="separate"/>
      </w:r>
      <w:r w:rsidR="00CB64BB">
        <w:t>1</w:t>
      </w:r>
      <w:r>
        <w:fldChar w:fldCharType="end"/>
      </w:r>
      <w:bookmarkEnd w:id="26"/>
      <w:r>
        <w:t xml:space="preserve">: </w:t>
      </w:r>
      <w:r w:rsidRPr="00B64A94">
        <w:t>Mesons: (a</w:t>
      </w:r>
      <w:r w:rsidR="0009509B">
        <w:t>)</w:t>
      </w:r>
      <w:r w:rsidRPr="00B64A94">
        <w:t xml:space="preserve"> spin-1 nonet</w:t>
      </w:r>
      <w:r w:rsidR="00C25D10">
        <w:t xml:space="preserve"> </w:t>
      </w:r>
      <w:sdt>
        <w:sdtPr>
          <w:id w:val="1973944324"/>
          <w:citation/>
        </w:sdtPr>
        <w:sdtContent>
          <w:r w:rsidR="00C25D10">
            <w:fldChar w:fldCharType="begin"/>
          </w:r>
          <w:r w:rsidR="005476AF">
            <w:rPr>
              <w:lang w:val="en-US"/>
            </w:rPr>
            <w:instrText xml:space="preserve">CITATION Wik21 \l 1033 </w:instrText>
          </w:r>
          <w:r w:rsidR="00C25D10">
            <w:fldChar w:fldCharType="separate"/>
          </w:r>
          <w:r w:rsidR="005D0F73" w:rsidRPr="005D0F73">
            <w:rPr>
              <w:lang w:val="en-US"/>
            </w:rPr>
            <w:t>[10]</w:t>
          </w:r>
          <w:r w:rsidR="00C25D10">
            <w:fldChar w:fldCharType="end"/>
          </w:r>
        </w:sdtContent>
      </w:sdt>
      <w:r w:rsidRPr="00B64A94">
        <w:t>, (b) spin-0 nonet</w:t>
      </w:r>
      <w:sdt>
        <w:sdtPr>
          <w:id w:val="305588956"/>
          <w:citation/>
        </w:sdtPr>
        <w:sdtContent>
          <w:r w:rsidR="00C011E0">
            <w:fldChar w:fldCharType="begin"/>
          </w:r>
          <w:r w:rsidR="005476AF">
            <w:rPr>
              <w:lang w:val="en-US"/>
            </w:rPr>
            <w:instrText xml:space="preserve">CITATION Wik19 \l 1033 </w:instrText>
          </w:r>
          <w:r w:rsidR="00C011E0">
            <w:fldChar w:fldCharType="separate"/>
          </w:r>
          <w:r w:rsidR="005D0F73">
            <w:rPr>
              <w:lang w:val="en-US"/>
            </w:rPr>
            <w:t xml:space="preserve"> </w:t>
          </w:r>
          <w:r w:rsidR="005D0F73" w:rsidRPr="005D0F73">
            <w:rPr>
              <w:lang w:val="en-US"/>
            </w:rPr>
            <w:t>[11]</w:t>
          </w:r>
          <w:r w:rsidR="00C011E0">
            <w:fldChar w:fldCharType="end"/>
          </w:r>
        </w:sdtContent>
      </w:sdt>
      <w:r w:rsidRPr="00B64A94">
        <w:t xml:space="preserve">; and Baryons </w:t>
      </w:r>
      <w:sdt>
        <w:sdtPr>
          <w:id w:val="-2063625027"/>
          <w:citation/>
        </w:sdtPr>
        <w:sdtContent>
          <w:r w:rsidR="00577387">
            <w:fldChar w:fldCharType="begin"/>
          </w:r>
          <w:r w:rsidR="00C04612">
            <w:rPr>
              <w:lang w:val="en-US"/>
            </w:rPr>
            <w:instrText xml:space="preserve">CITATION Wik193 \l 1033 </w:instrText>
          </w:r>
          <w:r w:rsidR="00577387">
            <w:fldChar w:fldCharType="separate"/>
          </w:r>
          <w:r w:rsidR="005D0F73" w:rsidRPr="005D0F73">
            <w:rPr>
              <w:lang w:val="en-US"/>
            </w:rPr>
            <w:t>[12]</w:t>
          </w:r>
          <w:r w:rsidR="00577387">
            <w:fldChar w:fldCharType="end"/>
          </w:r>
        </w:sdtContent>
      </w:sdt>
      <w:r w:rsidR="0009509B">
        <w:t xml:space="preserve">: </w:t>
      </w:r>
      <w:r w:rsidRPr="00B64A94">
        <w:t>(c) spin-3/2 uds decuplet</w:t>
      </w:r>
      <w:r w:rsidR="00577387">
        <w:t xml:space="preserve"> </w:t>
      </w:r>
      <w:sdt>
        <w:sdtPr>
          <w:id w:val="-2129151311"/>
          <w:citation/>
        </w:sdtPr>
        <w:sdtContent>
          <w:r w:rsidR="00577387">
            <w:fldChar w:fldCharType="begin"/>
          </w:r>
          <w:r w:rsidR="00587FF2">
            <w:rPr>
              <w:lang w:val="en-US"/>
            </w:rPr>
            <w:instrText xml:space="preserve">CITATION Wik195 \l 1033 </w:instrText>
          </w:r>
          <w:r w:rsidR="00577387">
            <w:fldChar w:fldCharType="separate"/>
          </w:r>
          <w:r w:rsidR="005D0F73" w:rsidRPr="005D0F73">
            <w:rPr>
              <w:lang w:val="en-US"/>
            </w:rPr>
            <w:t>[13]</w:t>
          </w:r>
          <w:r w:rsidR="00577387">
            <w:fldChar w:fldCharType="end"/>
          </w:r>
        </w:sdtContent>
      </w:sdt>
      <w:r w:rsidRPr="00B64A94">
        <w:t>, (d) spin-1/2 uds octet</w:t>
      </w:r>
      <w:sdt>
        <w:sdtPr>
          <w:id w:val="-354194727"/>
          <w:citation/>
        </w:sdtPr>
        <w:sdtContent>
          <w:r w:rsidR="00577387">
            <w:fldChar w:fldCharType="begin"/>
          </w:r>
          <w:r w:rsidR="00587FF2">
            <w:rPr>
              <w:lang w:val="en-US"/>
            </w:rPr>
            <w:instrText xml:space="preserve">CITATION Wik194 \l 1033 </w:instrText>
          </w:r>
          <w:r w:rsidR="00577387">
            <w:fldChar w:fldCharType="separate"/>
          </w:r>
          <w:r w:rsidR="005D0F73">
            <w:rPr>
              <w:lang w:val="en-US"/>
            </w:rPr>
            <w:t xml:space="preserve"> </w:t>
          </w:r>
          <w:r w:rsidR="005D0F73" w:rsidRPr="005D0F73">
            <w:rPr>
              <w:lang w:val="en-US"/>
            </w:rPr>
            <w:t>[14]</w:t>
          </w:r>
          <w:r w:rsidR="00577387">
            <w:fldChar w:fldCharType="end"/>
          </w:r>
        </w:sdtContent>
      </w:sdt>
    </w:p>
    <w:p w14:paraId="56E9B2CC" w14:textId="6EFF5F3F"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CB64BB" w:rsidRPr="00820EDF">
        <w:t xml:space="preserve">Table </w:t>
      </w:r>
      <w:r w:rsidR="00CB64BB">
        <w:t>2</w:t>
      </w:r>
      <w:r w:rsidRPr="00F34E6E">
        <w:fldChar w:fldCharType="end"/>
      </w:r>
      <w:r>
        <w:t>.</w:t>
      </w:r>
    </w:p>
    <w:p w14:paraId="6BD923A7" w14:textId="17C65583" w:rsidR="00880613" w:rsidRPr="00820EDF" w:rsidRDefault="00880613" w:rsidP="009C7E32">
      <w:pPr>
        <w:pStyle w:val="Caption"/>
      </w:pPr>
      <w:bookmarkStart w:id="27"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CB64BB">
        <w:t>2</w:t>
      </w:r>
      <w:r w:rsidRPr="00820EDF">
        <w:fldChar w:fldCharType="end"/>
      </w:r>
      <w:bookmarkEnd w:id="27"/>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6A0513" w:rsidP="009C7E32">
            <m:oMathPara>
              <m:oMath>
                <m:sSup>
                  <m:sSupPr>
                    <m:ctrlPr/>
                  </m:sSupPr>
                  <m:e>
                    <m:r>
                      <m:t>e</m:t>
                    </m:r>
                  </m:e>
                  <m:sup>
                    <m:r>
                      <m:rPr>
                        <m:sty m:val="p"/>
                      </m:rPr>
                      <m:t>-</m:t>
                    </m:r>
                  </m:sup>
                </m:sSup>
              </m:oMath>
            </m:oMathPara>
          </w:p>
        </w:tc>
        <w:tc>
          <w:tcPr>
            <w:tcW w:w="3486" w:type="dxa"/>
          </w:tcPr>
          <w:p w14:paraId="10C18D72" w14:textId="6EFB0B57" w:rsidR="00086754" w:rsidRPr="00A447F0" w:rsidRDefault="006A0513"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6A0513" w:rsidP="009C7E32">
            <m:oMathPara>
              <m:oMath>
                <m:sSup>
                  <m:sSupPr>
                    <m:ctrlPr/>
                  </m:sSupPr>
                  <m:e>
                    <m:r>
                      <m:t>e</m:t>
                    </m:r>
                  </m:e>
                  <m:sup>
                    <m:r>
                      <m:rPr>
                        <m:sty m:val="p"/>
                      </m:rPr>
                      <m:t>+</m:t>
                    </m:r>
                  </m:sup>
                </m:sSup>
              </m:oMath>
            </m:oMathPara>
          </w:p>
        </w:tc>
        <w:tc>
          <w:tcPr>
            <w:tcW w:w="3486" w:type="dxa"/>
          </w:tcPr>
          <w:p w14:paraId="7A3C8858" w14:textId="24A04E18" w:rsidR="00384ECF" w:rsidRPr="00384ECF" w:rsidRDefault="006A0513"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04DFF1A2"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Content>
                <w:r w:rsidR="00D47AEF" w:rsidRPr="00820EDF">
                  <w:fldChar w:fldCharType="begin"/>
                </w:r>
                <w:r w:rsidR="004A3FF6">
                  <w:rPr>
                    <w:lang w:val="en-ZA"/>
                  </w:rPr>
                  <w:instrText xml:space="preserve">CITATION MTa18 \l 7177 </w:instrText>
                </w:r>
                <w:r w:rsidR="00D47AEF" w:rsidRPr="00820EDF">
                  <w:fldChar w:fldCharType="separate"/>
                </w:r>
                <w:r w:rsidR="005D0F73" w:rsidRPr="005D0F73">
                  <w:rPr>
                    <w:lang w:val="en-ZA"/>
                  </w:rPr>
                  <w:t>[15]</w:t>
                </w:r>
                <w:r w:rsidR="00D47AEF" w:rsidRPr="00820EDF">
                  <w:fldChar w:fldCharType="end"/>
                </w:r>
              </w:sdtContent>
            </w:sdt>
          </w:p>
        </w:tc>
        <w:tc>
          <w:tcPr>
            <w:tcW w:w="3486" w:type="dxa"/>
          </w:tcPr>
          <w:p w14:paraId="037E2E45" w14:textId="0BBC91E8" w:rsidR="00086754" w:rsidRDefault="003F51DA" w:rsidP="009C7E32">
            <w:r>
              <w:t>1</w:t>
            </w:r>
            <w:r w:rsidR="001919BF">
              <w:t>39.5706</w:t>
            </w:r>
            <w:r w:rsidR="00AD3238">
              <w:t>1</w:t>
            </w:r>
            <w:r w:rsidR="001919BF">
              <w:t xml:space="preserve"> MeV </w:t>
            </w:r>
            <w:sdt>
              <w:sdtPr>
                <w:id w:val="182634589"/>
                <w:citation/>
              </w:sdtPr>
              <w:sdtContent>
                <w:r w:rsidR="00B52D45">
                  <w:fldChar w:fldCharType="begin"/>
                </w:r>
                <w:r w:rsidR="004A3FF6">
                  <w:rPr>
                    <w:lang w:val="en-ZA"/>
                  </w:rPr>
                  <w:instrText xml:space="preserve">CITATION MTa18 \l 7177 </w:instrText>
                </w:r>
                <w:r w:rsidR="00B52D45">
                  <w:fldChar w:fldCharType="separate"/>
                </w:r>
                <w:r w:rsidR="005D0F73" w:rsidRPr="005D0F73">
                  <w:rPr>
                    <w:lang w:val="en-ZA"/>
                  </w:rPr>
                  <w:t>[15]</w:t>
                </w:r>
                <w:r w:rsidR="00B52D45">
                  <w:fldChar w:fldCharType="end"/>
                </w:r>
              </w:sdtContent>
            </w:sdt>
          </w:p>
          <w:p w14:paraId="59D905C4" w14:textId="5BFF6FB1" w:rsidR="00BE1FE0" w:rsidRPr="00A447F0" w:rsidRDefault="00467222" w:rsidP="009C7E32">
            <w:r>
              <w:t xml:space="preserve">134.9766 MeV </w:t>
            </w:r>
            <w:sdt>
              <w:sdtPr>
                <w:id w:val="644626942"/>
                <w:citation/>
              </w:sdtPr>
              <w:sdtContent>
                <w:r>
                  <w:fldChar w:fldCharType="begin"/>
                </w:r>
                <w:r w:rsidR="00E62324">
                  <w:rPr>
                    <w:lang w:val="en-ZA"/>
                  </w:rPr>
                  <w:instrText xml:space="preserve">CITATION JBe12 \l 7177 </w:instrText>
                </w:r>
                <w:r>
                  <w:fldChar w:fldCharType="separate"/>
                </w:r>
                <w:r w:rsidR="005D0F73" w:rsidRPr="005D0F73">
                  <w:rPr>
                    <w:lang w:val="en-ZA"/>
                  </w:rPr>
                  <w:t>[16]</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6A0513"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6A0513"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6A0513"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8" w:name="_Toc30276305"/>
      <w:r w:rsidRPr="00F34E6E">
        <w:lastRenderedPageBreak/>
        <w:t>The Quark Gluon Plasma (QGP)</w:t>
      </w:r>
      <w:bookmarkEnd w:id="28"/>
    </w:p>
    <w:p w14:paraId="656BB39A" w14:textId="3CBC50D7" w:rsidR="00880613" w:rsidRPr="00F34E6E" w:rsidRDefault="00880613" w:rsidP="00031E49">
      <w:pPr>
        <w:pStyle w:val="Heading3"/>
        <w:spacing w:line="240" w:lineRule="auto"/>
      </w:pPr>
      <w:r w:rsidRPr="00F34E6E">
        <w:t>Introduction to QGP</w:t>
      </w:r>
    </w:p>
    <w:p w14:paraId="6FD6142D" w14:textId="0FE989F4" w:rsidR="00880613" w:rsidRDefault="00880613" w:rsidP="009C7E32">
      <w:r w:rsidRPr="00F34E6E">
        <w:t>The currently held view of the early universe, predicted by the standard model and supported by over three decades of High Energy Physics experiments and lattice QCD simulations, is that</w:t>
      </w:r>
      <w:r w:rsidR="00AE28AC">
        <w:t xml:space="preserve"> for a specified time</w:t>
      </w:r>
      <w:r w:rsidR="00E20082">
        <w:t xml:space="preserve"> </w:t>
      </w:r>
      <w:r w:rsidR="00AE28AC">
        <w:t>period</w:t>
      </w:r>
      <w:r w:rsidRPr="00F34E6E">
        <w:t xml:space="preserve"> subsequent to the Big Bang, the universe was composed of a deconfined state of matter, known as the Quark-Gluon Plasma (QGP) </w:t>
      </w:r>
      <w:sdt>
        <w:sdtPr>
          <w:id w:val="-1940986618"/>
          <w:citation/>
        </w:sdt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5F19EADD" w14:textId="1FFAF79C" w:rsidR="00D66706" w:rsidRPr="00F34E6E" w:rsidRDefault="00D66706" w:rsidP="009C7E32">
      <w:r w:rsidRPr="00F34E6E">
        <w:t>Statistical mechanics understands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states of matter bounded by phase boundaries, which matter traverses via phase transitions</w:t>
      </w:r>
      <w:sdt>
        <w:sdtPr>
          <w:id w:val="-1004657226"/>
          <w:citation/>
        </w:sdtPr>
        <w:sdtContent>
          <w:r w:rsidRPr="00F34E6E">
            <w:fldChar w:fldCharType="begin"/>
          </w:r>
          <w:r>
            <w:instrText xml:space="preserve">CITATION Sat11 \l 1033 </w:instrText>
          </w:r>
          <w:r w:rsidRPr="00F34E6E">
            <w:fldChar w:fldCharType="separate"/>
          </w:r>
          <w:r w:rsidR="005D0F73">
            <w:t xml:space="preserve"> [18]</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CB64BB" w:rsidRPr="00F34E6E">
        <w:t xml:space="preserve">Figure </w:t>
      </w:r>
      <w:r w:rsidR="00CB64BB">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3E6E99D2">
            <wp:extent cx="2286084" cy="21970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353584" cy="2261885"/>
                    </a:xfrm>
                    <a:prstGeom prst="rect">
                      <a:avLst/>
                    </a:prstGeom>
                  </pic:spPr>
                </pic:pic>
              </a:graphicData>
            </a:graphic>
          </wp:inline>
        </w:drawing>
      </w:r>
    </w:p>
    <w:p w14:paraId="26C073F4" w14:textId="6538F49E" w:rsidR="00880613" w:rsidRPr="00F34E6E" w:rsidRDefault="00880613" w:rsidP="009C7E32">
      <w:pPr>
        <w:pStyle w:val="Caption"/>
      </w:pPr>
      <w:bookmarkStart w:id="29" w:name="_Ref1466788"/>
      <w:bookmarkStart w:id="30"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w:t>
      </w:r>
      <w:r w:rsidRPr="00F34E6E">
        <w:fldChar w:fldCharType="end"/>
      </w:r>
      <w:bookmarkEnd w:id="29"/>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bookmarkEnd w:id="30"/>
    </w:p>
    <w:p w14:paraId="20A5064D" w14:textId="4273CAF4"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p>
    <w:p w14:paraId="75EF7962" w14:textId="5A404CF0"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p>
    <w:p w14:paraId="7F109464" w14:textId="41884AC6"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CB64BB" w:rsidRPr="00F34E6E">
        <w:t xml:space="preserve">Figure </w:t>
      </w:r>
      <w:r w:rsidR="00CB64BB">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Q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1081CF03">
            <wp:extent cx="2815690" cy="1472859"/>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1976" cy="1523225"/>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724F9B70">
            <wp:extent cx="2344301" cy="1482526"/>
            <wp:effectExtent l="0" t="0" r="0" b="381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93478" cy="1513625"/>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18AF80C2">
            <wp:extent cx="2712516" cy="3855285"/>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9689" cy="3993397"/>
                    </a:xfrm>
                    <a:prstGeom prst="rect">
                      <a:avLst/>
                    </a:prstGeom>
                    <a:noFill/>
                    <a:ln>
                      <a:noFill/>
                    </a:ln>
                  </pic:spPr>
                </pic:pic>
              </a:graphicData>
            </a:graphic>
          </wp:inline>
        </w:drawing>
      </w:r>
    </w:p>
    <w:p w14:paraId="7DC5A716" w14:textId="0C85163C" w:rsidR="00880613" w:rsidRPr="00F34E6E" w:rsidRDefault="00880613" w:rsidP="009C7E32">
      <w:pPr>
        <w:pStyle w:val="Caption"/>
      </w:pPr>
      <w:bookmarkStart w:id="31" w:name="_Ref1468789"/>
      <w:bookmarkStart w:id="32"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w:t>
      </w:r>
      <w:r w:rsidRPr="00F34E6E">
        <w:fldChar w:fldCharType="end"/>
      </w:r>
      <w:bookmarkEnd w:id="31"/>
      <w:r w:rsidRPr="00F34E6E">
        <w:t xml:space="preserve">: (a) Phase diagram of hadronic matter </w:t>
      </w:r>
      <w:sdt>
        <w:sdtPr>
          <w:id w:val="-618831205"/>
          <w:citation/>
        </w:sdtPr>
        <w:sdtContent>
          <w:r w:rsidRPr="00F34E6E">
            <w:fldChar w:fldCharType="begin"/>
          </w:r>
          <w:r w:rsidR="00E34FD7">
            <w:instrText xml:space="preserve">CITATION QCD19 \l 1033 </w:instrText>
          </w:r>
          <w:r w:rsidRPr="00F34E6E">
            <w:fldChar w:fldCharType="separate"/>
          </w:r>
          <w:r w:rsidR="005D0F73">
            <w:t>[19]</w:t>
          </w:r>
          <w:r w:rsidRPr="00F34E6E">
            <w:fldChar w:fldCharType="end"/>
          </w:r>
        </w:sdtContent>
      </w:sdt>
      <w:bookmarkEnd w:id="32"/>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Content>
          <w:r w:rsidR="00D411C1">
            <w:fldChar w:fldCharType="begin"/>
          </w:r>
          <w:r w:rsidR="00D9244B">
            <w:instrText xml:space="preserve">CITATION Cer193 \l 1033 </w:instrText>
          </w:r>
          <w:r w:rsidR="00D411C1">
            <w:fldChar w:fldCharType="separate"/>
          </w:r>
          <w:r w:rsidR="005D0F73">
            <w:t>[20]</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Content>
          <w:r w:rsidRPr="00F34E6E">
            <w:fldChar w:fldCharType="begin"/>
          </w:r>
          <w:r w:rsidR="00D9244B">
            <w:instrText xml:space="preserve">CITATION The \l 1033 </w:instrText>
          </w:r>
          <w:r w:rsidRPr="00F34E6E">
            <w:fldChar w:fldCharType="separate"/>
          </w:r>
          <w:r w:rsidR="005D0F73">
            <w:t>[21]</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4E1F45D6"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Content>
          <w:r w:rsidRPr="00F34E6E">
            <w:fldChar w:fldCharType="begin"/>
          </w:r>
          <w:r w:rsidRPr="00F34E6E">
            <w:instrText xml:space="preserve"> CITATION Wee19 \l 1033 </w:instrText>
          </w:r>
          <w:r w:rsidRPr="00F34E6E">
            <w:fldChar w:fldCharType="separate"/>
          </w:r>
          <w:r w:rsidR="005D0F73">
            <w:t>[22]</w:t>
          </w:r>
          <w:r w:rsidRPr="00F34E6E">
            <w:fldChar w:fldCharType="end"/>
          </w:r>
        </w:sdtContent>
      </w:sdt>
      <w:r w:rsidRPr="00F34E6E">
        <w:t xml:space="preserve">. </w:t>
      </w:r>
    </w:p>
    <w:p w14:paraId="1D43D5C7" w14:textId="72A6B84D" w:rsidR="00880613" w:rsidRPr="00F34E6E" w:rsidRDefault="00880613" w:rsidP="009C7E32">
      <w:r w:rsidRPr="00F34E6E">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4E6D02F1" w14:textId="1CB34593" w:rsidR="00880613" w:rsidRPr="00F34E6E" w:rsidRDefault="00880613" w:rsidP="009C7E32">
      <w:r w:rsidRPr="00F34E6E">
        <w:lastRenderedPageBreak/>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3" w:name="_Toc30276306"/>
      <w:r w:rsidRPr="00F34E6E">
        <w:t>CERN</w:t>
      </w:r>
      <w:bookmarkEnd w:id="33"/>
    </w:p>
    <w:p w14:paraId="3B0C71B0" w14:textId="69EBBD28"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Content>
          <w:r w:rsidRPr="00F34E6E">
            <w:fldChar w:fldCharType="begin"/>
          </w:r>
          <w:r w:rsidR="001455A5">
            <w:instrText xml:space="preserve">CITATION CER19 \l 1033 </w:instrText>
          </w:r>
          <w:r w:rsidRPr="00F34E6E">
            <w:fldChar w:fldCharType="separate"/>
          </w:r>
          <w:r w:rsidR="005D0F73">
            <w:t>[23]</w:t>
          </w:r>
          <w:r w:rsidRPr="00F34E6E">
            <w:fldChar w:fldCharType="end"/>
          </w:r>
        </w:sdtContent>
      </w:sdt>
      <w:r w:rsidRPr="00F34E6E">
        <w:t>.</w:t>
      </w:r>
    </w:p>
    <w:p w14:paraId="67724B45" w14:textId="7CF6463B"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Content>
          <w:r w:rsidRPr="00F34E6E">
            <w:fldChar w:fldCharType="begin"/>
          </w:r>
          <w:r w:rsidR="001A55AF">
            <w:instrText xml:space="preserve">CITATION CER191 \l 1033 </w:instrText>
          </w:r>
          <w:r w:rsidRPr="00F34E6E">
            <w:fldChar w:fldCharType="separate"/>
          </w:r>
          <w:r w:rsidR="005D0F73">
            <w:t>[24]</w:t>
          </w:r>
          <w:r w:rsidRPr="00F34E6E">
            <w:fldChar w:fldCharType="end"/>
          </w:r>
        </w:sdtContent>
      </w:sdt>
      <w:r w:rsidRPr="00F34E6E">
        <w:t>.</w:t>
      </w:r>
    </w:p>
    <w:p w14:paraId="26BE8A35" w14:textId="6C7E7EEA"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Content>
          <w:r w:rsidR="001A55AF">
            <w:fldChar w:fldCharType="begin"/>
          </w:r>
          <w:r w:rsidR="001A55AF">
            <w:instrText xml:space="preserve"> CITATION CER191 \l 1033 </w:instrText>
          </w:r>
          <w:r w:rsidR="001A55AF">
            <w:fldChar w:fldCharType="separate"/>
          </w:r>
          <w:r w:rsidR="005D0F73">
            <w:t>[24]</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7041FE43"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Content>
          <w:r w:rsidR="005122F7">
            <w:fldChar w:fldCharType="begin"/>
          </w:r>
          <w:r w:rsidR="005122F7">
            <w:instrText xml:space="preserve"> CITATION CER191 \l 1033 </w:instrText>
          </w:r>
          <w:r w:rsidR="005122F7">
            <w:fldChar w:fldCharType="separate"/>
          </w:r>
          <w:r w:rsidR="005D0F73">
            <w:t>[24]</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Content>
          <w:r w:rsidRPr="00F34E6E">
            <w:fldChar w:fldCharType="begin"/>
          </w:r>
          <w:r w:rsidR="00A861DE">
            <w:instrText xml:space="preserve">CITATION CER195 \l 1033 </w:instrText>
          </w:r>
          <w:r w:rsidRPr="00F34E6E">
            <w:fldChar w:fldCharType="separate"/>
          </w:r>
          <w:r w:rsidR="005D0F73">
            <w:t>[25]</w:t>
          </w:r>
          <w:r w:rsidRPr="00F34E6E">
            <w:fldChar w:fldCharType="end"/>
          </w:r>
        </w:sdtContent>
      </w:sdt>
      <w:r w:rsidRPr="00F34E6E">
        <w:t xml:space="preserve">. </w:t>
      </w:r>
    </w:p>
    <w:p w14:paraId="15191D9A" w14:textId="594B77F0"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t xml:space="preserve"> (d)</w:t>
      </w:r>
      <w:r w:rsidRPr="00F34E6E">
        <w:t xml:space="preserve">. </w:t>
      </w:r>
    </w:p>
    <w:p w14:paraId="7F914EB2" w14:textId="6FF12FE2"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Content>
          <w:r w:rsidRPr="00F34E6E">
            <w:fldChar w:fldCharType="begin"/>
          </w:r>
          <w:r>
            <w:instrText xml:space="preserve">CITATION Tak19 \l 1033 </w:instrText>
          </w:r>
          <w:r w:rsidRPr="00F34E6E">
            <w:fldChar w:fldCharType="separate"/>
          </w:r>
          <w:r w:rsidR="005D0F73">
            <w:t>[26]</w:t>
          </w:r>
          <w:r w:rsidRPr="00F34E6E">
            <w:fldChar w:fldCharType="end"/>
          </w:r>
        </w:sdtContent>
      </w:sdt>
      <w:r w:rsidRPr="00F34E6E">
        <w:t xml:space="preserve">. </w:t>
      </w:r>
    </w:p>
    <w:p w14:paraId="4AB3D9A5" w14:textId="7EE6FFE4" w:rsidR="009D7ACD" w:rsidRPr="00F34E6E" w:rsidRDefault="009D7ACD" w:rsidP="009C7E32">
      <w:r w:rsidRPr="00F34E6E">
        <w:t>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Content>
          <w:r w:rsidRPr="00F34E6E">
            <w:fldChar w:fldCharType="begin"/>
          </w:r>
          <w:r>
            <w:instrText xml:space="preserve">CITATION CER196 \l 1033 </w:instrText>
          </w:r>
          <w:r w:rsidRPr="00F34E6E">
            <w:fldChar w:fldCharType="separate"/>
          </w:r>
          <w:r w:rsidR="005D0F73">
            <w:t>[27]</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lastRenderedPageBreak/>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6EF6C55C" w:rsidR="00880613" w:rsidRPr="00F34E6E" w:rsidRDefault="00880613" w:rsidP="009C7E32">
      <w:pPr>
        <w:pStyle w:val="Caption"/>
      </w:pPr>
      <w:bookmarkStart w:id="34" w:name="_Ref536289914"/>
      <w:bookmarkStart w:id="35" w:name="_Toc19377340"/>
      <w:r w:rsidRPr="00F34E6E">
        <w:t xml:space="preserve">Figure </w:t>
      </w:r>
      <w:r w:rsidRPr="00F34E6E">
        <w:fldChar w:fldCharType="begin"/>
      </w:r>
      <w:r w:rsidRPr="00F34E6E">
        <w:instrText xml:space="preserve"> SEQ Figure \* ARABIC </w:instrText>
      </w:r>
      <w:r w:rsidRPr="00F34E6E">
        <w:fldChar w:fldCharType="separate"/>
      </w:r>
      <w:r w:rsidR="00CB64BB">
        <w:t>4</w:t>
      </w:r>
      <w:r w:rsidRPr="00F34E6E">
        <w:fldChar w:fldCharType="end"/>
      </w:r>
      <w:bookmarkEnd w:id="34"/>
      <w:r w:rsidRPr="00F34E6E">
        <w:t xml:space="preserve">: </w:t>
      </w:r>
      <w:bookmarkStart w:id="36" w:name="_Ref536289902"/>
      <w:r w:rsidRPr="00F34E6E">
        <w:t>CERN</w:t>
      </w:r>
      <w:r w:rsidR="002C7B31">
        <w:t>’s LHC</w:t>
      </w:r>
      <w:r w:rsidRPr="00F34E6E">
        <w:t xml:space="preserve"> facilities</w:t>
      </w:r>
      <w:r w:rsidR="00942756">
        <w:t xml:space="preserve"> (a)</w:t>
      </w:r>
      <w:r w:rsidRPr="00F34E6E">
        <w:t xml:space="preserve"> in geographical context</w:t>
      </w:r>
      <w:bookmarkEnd w:id="36"/>
      <w:r w:rsidR="002F6A1C">
        <w:t xml:space="preserve"> </w:t>
      </w:r>
      <w:sdt>
        <w:sdtPr>
          <w:id w:val="-1351257781"/>
          <w:citation/>
        </w:sdtPr>
        <w:sdtContent>
          <w:r w:rsidR="002F6A1C">
            <w:fldChar w:fldCharType="begin"/>
          </w:r>
          <w:r w:rsidR="00AD276A">
            <w:instrText xml:space="preserve">CITATION Cer19 \l 1033 </w:instrText>
          </w:r>
          <w:r w:rsidR="002F6A1C">
            <w:fldChar w:fldCharType="separate"/>
          </w:r>
          <w:r w:rsidR="005D0F73">
            <w:t>[28]</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Content>
          <w:r w:rsidR="00B139DD">
            <w:fldChar w:fldCharType="begin"/>
          </w:r>
          <w:r w:rsidR="008D307E">
            <w:instrText xml:space="preserve">CITATION Cer191 \l 1033 </w:instrText>
          </w:r>
          <w:r w:rsidR="00B139DD">
            <w:fldChar w:fldCharType="separate"/>
          </w:r>
          <w:r w:rsidR="005D0F73">
            <w:t>[29]</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Content>
          <w:r w:rsidR="00BA5A56">
            <w:fldChar w:fldCharType="begin"/>
          </w:r>
          <w:r w:rsidR="008D307E">
            <w:instrText xml:space="preserve">CITATION Cer192 \l 1033 </w:instrText>
          </w:r>
          <w:r w:rsidR="00BA5A56">
            <w:fldChar w:fldCharType="separate"/>
          </w:r>
          <w:r w:rsidR="005D0F73">
            <w:t>[30]</w:t>
          </w:r>
          <w:r w:rsidR="00BA5A56">
            <w:fldChar w:fldCharType="end"/>
          </w:r>
        </w:sdtContent>
      </w:sdt>
      <w:r w:rsidR="009D7ACD">
        <w:t>, (d)</w:t>
      </w:r>
      <w:r w:rsidR="009D7ACD" w:rsidRPr="00F34E6E">
        <w:t xml:space="preserve"> The CERN accelerator complex </w:t>
      </w:r>
      <w:sdt>
        <w:sdtPr>
          <w:id w:val="1695414608"/>
          <w:citation/>
        </w:sdtPr>
        <w:sdtContent>
          <w:r w:rsidR="009D7ACD" w:rsidRPr="00F34E6E">
            <w:fldChar w:fldCharType="begin"/>
          </w:r>
          <w:r w:rsidR="008D307E">
            <w:instrText xml:space="preserve">CITATION CER193 \l 1033 </w:instrText>
          </w:r>
          <w:r w:rsidR="009D7ACD" w:rsidRPr="00F34E6E">
            <w:fldChar w:fldCharType="separate"/>
          </w:r>
          <w:r w:rsidR="005D0F73">
            <w:t>[31]</w:t>
          </w:r>
          <w:r w:rsidR="009D7ACD" w:rsidRPr="00F34E6E">
            <w:fldChar w:fldCharType="end"/>
          </w:r>
        </w:sdtContent>
      </w:sdt>
      <w:r w:rsidRPr="00F34E6E">
        <w:t>.</w:t>
      </w:r>
      <w:bookmarkEnd w:id="35"/>
    </w:p>
    <w:p w14:paraId="3E06B5BF" w14:textId="669E3A5A"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Content>
          <w:r w:rsidR="008F2424">
            <w:fldChar w:fldCharType="begin"/>
          </w:r>
          <w:r w:rsidR="008F2424">
            <w:instrText xml:space="preserve"> CITATION Beu04 \l 1033 </w:instrText>
          </w:r>
          <w:r w:rsidR="008F2424">
            <w:fldChar w:fldCharType="separate"/>
          </w:r>
          <w:r w:rsidR="005D0F73">
            <w:t>[32]</w:t>
          </w:r>
          <w:r w:rsidR="008F2424">
            <w:fldChar w:fldCharType="end"/>
          </w:r>
        </w:sdtContent>
      </w:sdt>
      <w:r w:rsidRPr="00F34E6E">
        <w:t>.</w:t>
      </w:r>
    </w:p>
    <w:p w14:paraId="0720D4DA" w14:textId="04C183AC" w:rsidR="00E5098D" w:rsidRPr="00F34E6E" w:rsidRDefault="00E5098D" w:rsidP="009C7E32">
      <w:r w:rsidRPr="00F34E6E">
        <w:lastRenderedPageBreak/>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Content>
          <w:r>
            <w:fldChar w:fldCharType="begin"/>
          </w:r>
          <w:r>
            <w:instrText xml:space="preserve"> CITATION CER195 \l 1033 </w:instrText>
          </w:r>
          <w:r>
            <w:fldChar w:fldCharType="separate"/>
          </w:r>
          <w:r w:rsidR="005D0F73">
            <w:t>[25]</w:t>
          </w:r>
          <w:r>
            <w:fldChar w:fldCharType="end"/>
          </w:r>
        </w:sdtContent>
      </w:sdt>
      <w:r w:rsidRPr="00F34E6E">
        <w:t>.</w:t>
      </w:r>
    </w:p>
    <w:p w14:paraId="6EB62A40" w14:textId="0DDE2587"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Content>
          <w:r w:rsidR="009F3F12">
            <w:fldChar w:fldCharType="begin"/>
          </w:r>
          <w:r w:rsidR="009F3F12">
            <w:instrText xml:space="preserve"> CITATION CER195 \l 1033 </w:instrText>
          </w:r>
          <w:r w:rsidR="009F3F12">
            <w:fldChar w:fldCharType="separate"/>
          </w:r>
          <w:r w:rsidR="005D0F73">
            <w:t>[25]</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1861FDE2"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Content>
          <w:r w:rsidR="008B5618">
            <w:fldChar w:fldCharType="begin"/>
          </w:r>
          <w:r w:rsidR="008B5618">
            <w:instrText xml:space="preserve">CITATION ATL08 \l 1033 </w:instrText>
          </w:r>
          <w:r w:rsidR="008B5618">
            <w:fldChar w:fldCharType="separate"/>
          </w:r>
          <w:r w:rsidR="005D0F73">
            <w:t xml:space="preserve"> [33]</w:t>
          </w:r>
          <w:r w:rsidR="008B5618">
            <w:fldChar w:fldCharType="end"/>
          </w:r>
        </w:sdtContent>
      </w:sdt>
      <w:r w:rsidR="008B5618">
        <w:t xml:space="preserve">, </w:t>
      </w:r>
      <w:sdt>
        <w:sdtPr>
          <w:id w:val="-1053003359"/>
          <w:citation/>
        </w:sdtPr>
        <w:sdtContent>
          <w:r w:rsidR="008B5618">
            <w:fldChar w:fldCharType="begin"/>
          </w:r>
          <w:r w:rsidR="008B5618">
            <w:instrText xml:space="preserve"> CITATION CMS08 \l 1033 </w:instrText>
          </w:r>
          <w:r w:rsidR="008B5618">
            <w:fldChar w:fldCharType="separate"/>
          </w:r>
          <w:r w:rsidR="005D0F73">
            <w:t>[34]</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Content>
          <w:r w:rsidR="00C826FA">
            <w:fldChar w:fldCharType="begin"/>
          </w:r>
          <w:r w:rsidR="008B5618">
            <w:instrText xml:space="preserve">CITATION ATL08 \l 1033 </w:instrText>
          </w:r>
          <w:r w:rsidR="00C826FA">
            <w:fldChar w:fldCharType="separate"/>
          </w:r>
          <w:r w:rsidR="005D0F73">
            <w:t xml:space="preserve"> [33]</w:t>
          </w:r>
          <w:r w:rsidR="00C826FA">
            <w:fldChar w:fldCharType="end"/>
          </w:r>
        </w:sdtContent>
      </w:sdt>
      <w:r w:rsidRPr="00F34E6E">
        <w:t>.</w:t>
      </w:r>
    </w:p>
    <w:p w14:paraId="2F2650A8" w14:textId="04A244CA"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Content>
          <w:r w:rsidRPr="00F34E6E">
            <w:fldChar w:fldCharType="begin"/>
          </w:r>
          <w:r w:rsidRPr="00F34E6E">
            <w:instrText xml:space="preserve"> CITATION CER197 \l 1033 </w:instrText>
          </w:r>
          <w:r w:rsidRPr="00F34E6E">
            <w:fldChar w:fldCharType="separate"/>
          </w:r>
          <w:r w:rsidR="005D0F73">
            <w:t>[35]</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Content>
          <w:r w:rsidRPr="00F34E6E">
            <w:fldChar w:fldCharType="begin"/>
          </w:r>
          <w:r w:rsidRPr="00F34E6E">
            <w:instrText xml:space="preserve"> CITATION CER198 \l 1033 </w:instrText>
          </w:r>
          <w:r w:rsidRPr="00F34E6E">
            <w:fldChar w:fldCharType="separate"/>
          </w:r>
          <w:r w:rsidR="005D0F73">
            <w:t>[36]</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Content>
          <w:r w:rsidRPr="00F34E6E">
            <w:fldChar w:fldCharType="begin"/>
          </w:r>
          <w:r w:rsidRPr="00F34E6E">
            <w:instrText xml:space="preserve"> CITATION CER1912 \l 1033 </w:instrText>
          </w:r>
          <w:r w:rsidRPr="00F34E6E">
            <w:fldChar w:fldCharType="separate"/>
          </w:r>
          <w:r w:rsidR="005D0F73">
            <w:t>[37]</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7" w:name="_Ref14637230"/>
      <w:bookmarkStart w:id="38" w:name="_Ref14637241"/>
      <w:r w:rsidRPr="00F34E6E">
        <w:t>The ALICE Detector &amp; the Transition Radiation Detector</w:t>
      </w:r>
      <w:bookmarkEnd w:id="37"/>
      <w:bookmarkEnd w:id="38"/>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7FC47233"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4BF6A78B" w14:textId="6BC2CFD0"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50865404" w14:textId="68CFE0A2"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Content>
          <w:r w:rsidRPr="00F34E6E">
            <w:fldChar w:fldCharType="begin"/>
          </w:r>
          <w:r w:rsidRPr="00F34E6E">
            <w:instrText xml:space="preserve"> CITATION CER198 \l 1033 </w:instrText>
          </w:r>
          <w:r w:rsidRPr="00F34E6E">
            <w:fldChar w:fldCharType="separate"/>
          </w:r>
          <w:r w:rsidR="005D0F73">
            <w:t>[36]</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2BFD519A" w:rsidR="00880613" w:rsidRPr="00F34E6E" w:rsidRDefault="00880613" w:rsidP="009C7E32">
      <w:pPr>
        <w:pStyle w:val="Caption"/>
      </w:pPr>
      <w:bookmarkStart w:id="39"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w:t>
      </w:r>
      <w:r w:rsidRPr="00F34E6E">
        <w:fldChar w:fldCharType="end"/>
      </w:r>
      <w:bookmarkEnd w:id="39"/>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Content>
          <w:r w:rsidR="00BB103D">
            <w:fldChar w:fldCharType="begin"/>
          </w:r>
          <w:r w:rsidR="00BB103D">
            <w:rPr>
              <w:lang w:val="en-US"/>
            </w:rPr>
            <w:instrText xml:space="preserve"> CITATION ALI17 \l 1033 </w:instrText>
          </w:r>
          <w:r w:rsidR="00BB103D">
            <w:fldChar w:fldCharType="separate"/>
          </w:r>
          <w:r w:rsidR="005D0F73" w:rsidRPr="005D0F73">
            <w:rPr>
              <w:lang w:val="en-US"/>
            </w:rPr>
            <w:t>[39]</w:t>
          </w:r>
          <w:r w:rsidR="00BB103D">
            <w:fldChar w:fldCharType="end"/>
          </w:r>
        </w:sdtContent>
      </w:sdt>
      <w:r w:rsidR="00BB1BE5">
        <w:t xml:space="preserve">, (b) cross-section of the ALICE detector shown in context of the surrounding magnet structure </w:t>
      </w:r>
      <w:sdt>
        <w:sdtPr>
          <w:id w:val="-776872176"/>
          <w:citation/>
        </w:sdtPr>
        <w:sdtContent>
          <w:r w:rsidR="00BB1BE5">
            <w:fldChar w:fldCharType="begin"/>
          </w:r>
          <w:r w:rsidR="00E077EB">
            <w:rPr>
              <w:lang w:val="en-US"/>
            </w:rPr>
            <w:instrText xml:space="preserve">CITATION ALI19m \l 1033 </w:instrText>
          </w:r>
          <w:r w:rsidR="00BB1BE5">
            <w:fldChar w:fldCharType="separate"/>
          </w:r>
          <w:r w:rsidR="005D0F73" w:rsidRPr="005D0F73">
            <w:rPr>
              <w:lang w:val="en-US"/>
            </w:rPr>
            <w:t>[40]</w:t>
          </w:r>
          <w:r w:rsidR="00BB1BE5">
            <w:fldChar w:fldCharType="end"/>
          </w:r>
        </w:sdtContent>
      </w:sdt>
      <w:r w:rsidR="00BB1BE5">
        <w:t>.</w:t>
      </w:r>
    </w:p>
    <w:p w14:paraId="1E4FEBE3" w14:textId="6A34BE7D"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7B191CC8" w14:textId="60B7C458"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0D722323" w14:textId="4F48DEDE"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Content>
          <w:r w:rsidRPr="00F34E6E">
            <w:fldChar w:fldCharType="begin"/>
          </w:r>
          <w:r w:rsidRPr="00F34E6E">
            <w:instrText xml:space="preserve"> CITATION The08 \l 1033 </w:instrText>
          </w:r>
          <w:r w:rsidRPr="00F34E6E">
            <w:fldChar w:fldCharType="separate"/>
          </w:r>
          <w:r w:rsidR="005D0F73">
            <w:t>[41]</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Content>
          <w:r w:rsidRPr="00F34E6E">
            <w:fldChar w:fldCharType="begin"/>
          </w:r>
          <w:r w:rsidRPr="00F34E6E">
            <w:instrText xml:space="preserve"> CITATION The08 \l 1033 </w:instrText>
          </w:r>
          <w:r w:rsidRPr="00F34E6E">
            <w:fldChar w:fldCharType="separate"/>
          </w:r>
          <w:r w:rsidR="005D0F73">
            <w:t>[41]</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14974FF3"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Content>
          <w:r>
            <w:fldChar w:fldCharType="begin"/>
          </w:r>
          <w:r>
            <w:instrText xml:space="preserve"> CITATION Pac14 \l 1033 </w:instrText>
          </w:r>
          <w:r>
            <w:fldChar w:fldCharType="separate"/>
          </w:r>
          <w:r w:rsidR="005D0F73">
            <w:t>[42]</w:t>
          </w:r>
          <w:r>
            <w:fldChar w:fldCharType="end"/>
          </w:r>
        </w:sdtContent>
      </w:sdt>
      <w:r w:rsidRPr="00F34E6E">
        <w:t>.</w:t>
      </w:r>
    </w:p>
    <w:p w14:paraId="0D7A6620" w14:textId="584DA3ED"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Content>
          <w:r w:rsidR="00880613" w:rsidRPr="00F34E6E">
            <w:fldChar w:fldCharType="begin"/>
          </w:r>
          <w:r w:rsidR="00880613" w:rsidRPr="00F34E6E">
            <w:instrText xml:space="preserve"> CITATION The01 \l 1033 </w:instrText>
          </w:r>
          <w:r w:rsidR="00880613" w:rsidRPr="00F34E6E">
            <w:fldChar w:fldCharType="separate"/>
          </w:r>
          <w:r w:rsidR="005D0F73">
            <w:t>[43]</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55C469E5"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Content>
          <w:r w:rsidRPr="00F34E6E">
            <w:fldChar w:fldCharType="begin"/>
          </w:r>
          <w:r w:rsidRPr="00F34E6E">
            <w:instrText xml:space="preserve"> CITATION The01 \l 1033 </w:instrText>
          </w:r>
          <w:r w:rsidRPr="00F34E6E">
            <w:fldChar w:fldCharType="separate"/>
          </w:r>
          <w:r w:rsidR="005D0F73">
            <w:t>[43]</w:t>
          </w:r>
          <w:r w:rsidRPr="00F34E6E">
            <w:fldChar w:fldCharType="end"/>
          </w:r>
        </w:sdtContent>
      </w:sdt>
      <w:r w:rsidR="00B31CBF">
        <w:t>,</w:t>
      </w:r>
      <w:r w:rsidRPr="00F34E6E">
        <w:t xml:space="preserve"> at a radial distance of 2.9 – 3.7 m from the beam axis </w:t>
      </w:r>
      <w:sdt>
        <w:sdtPr>
          <w:id w:val="-1465348016"/>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b).</w:t>
      </w:r>
    </w:p>
    <w:p w14:paraId="4D75551D" w14:textId="351FE3F3" w:rsidR="003925C7" w:rsidRPr="00F34E6E"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Content>
          <w:r w:rsidRPr="00F34E6E">
            <w:fldChar w:fldCharType="begin"/>
          </w:r>
          <w:r w:rsidRPr="00F34E6E">
            <w:instrText xml:space="preserve"> CITATION The01 \l 1033 </w:instrText>
          </w:r>
          <w:r w:rsidRPr="00F34E6E">
            <w:fldChar w:fldCharType="separate"/>
          </w:r>
          <w:r w:rsidR="005D0F73">
            <w:t>[43]</w:t>
          </w:r>
          <w:r w:rsidRPr="00F34E6E">
            <w:fldChar w:fldCharType="end"/>
          </w:r>
        </w:sdtContent>
      </w:sdt>
      <w:r w:rsidRPr="00F34E6E">
        <w:t>.</w:t>
      </w:r>
    </w:p>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5228D161">
            <wp:extent cx="1841074" cy="2460032"/>
            <wp:effectExtent l="0" t="0" r="6985"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70030" cy="2498723"/>
                    </a:xfrm>
                    <a:prstGeom prst="rect">
                      <a:avLst/>
                    </a:prstGeom>
                    <a:noFill/>
                    <a:ln>
                      <a:noFill/>
                    </a:ln>
                  </pic:spPr>
                </pic:pic>
              </a:graphicData>
            </a:graphic>
          </wp:inline>
        </w:drawing>
      </w:r>
    </w:p>
    <w:p w14:paraId="26863CF6" w14:textId="3C224A6A" w:rsidR="00880613" w:rsidRPr="00F34E6E" w:rsidRDefault="00880613" w:rsidP="009C7E32">
      <w:pPr>
        <w:pStyle w:val="Caption"/>
      </w:pPr>
      <w:bookmarkStart w:id="40"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w:t>
      </w:r>
      <w:r w:rsidRPr="00F34E6E">
        <w:fldChar w:fldCharType="end"/>
      </w:r>
      <w:bookmarkEnd w:id="40"/>
      <w:r w:rsidRPr="00F34E6E">
        <w:t>: (a) Schematic cross</w:t>
      </w:r>
      <w:r w:rsidR="00BE2F07">
        <w:t>-</w:t>
      </w:r>
      <w:r w:rsidRPr="00F34E6E">
        <w:t>section (longitudinal view) of a TRD supermodule</w:t>
      </w:r>
      <w:r w:rsidR="003275F1">
        <w:t xml:space="preserve"> </w:t>
      </w:r>
      <w:sdt>
        <w:sdtPr>
          <w:id w:val="-701553224"/>
          <w:citation/>
        </w:sdtPr>
        <w:sdtContent>
          <w:r w:rsidR="003275F1">
            <w:fldChar w:fldCharType="begin"/>
          </w:r>
          <w:r w:rsidR="003275F1">
            <w:rPr>
              <w:lang w:val="en-US"/>
            </w:rPr>
            <w:instrText xml:space="preserve"> CITATION ALI17 \l 1033 </w:instrText>
          </w:r>
          <w:r w:rsidR="003275F1">
            <w:fldChar w:fldCharType="separate"/>
          </w:r>
          <w:r w:rsidR="005D0F73" w:rsidRPr="005D0F73">
            <w:rPr>
              <w:lang w:val="en-US"/>
            </w:rPr>
            <w:t>[39]</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Content>
          <w:r w:rsidR="00B3060E">
            <w:fldChar w:fldCharType="begin"/>
          </w:r>
          <w:r w:rsidR="00B3060E">
            <w:rPr>
              <w:lang w:val="en-US"/>
            </w:rPr>
            <w:instrText xml:space="preserve"> CITATION ALI17 \l 1033 </w:instrText>
          </w:r>
          <w:r w:rsidR="00B3060E">
            <w:fldChar w:fldCharType="separate"/>
          </w:r>
          <w:r w:rsidR="005D0F73" w:rsidRPr="005D0F73">
            <w:rPr>
              <w:lang w:val="en-US"/>
            </w:rPr>
            <w:t>[39]</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Content>
          <w:r w:rsidR="000D6493">
            <w:fldChar w:fldCharType="begin"/>
          </w:r>
          <w:r w:rsidR="000D6493">
            <w:rPr>
              <w:lang w:val="en-US"/>
            </w:rPr>
            <w:instrText xml:space="preserve"> CITATION Uni19 \l 1033 </w:instrText>
          </w:r>
          <w:r w:rsidR="000D6493">
            <w:fldChar w:fldCharType="separate"/>
          </w:r>
          <w:r w:rsidR="005D0F73" w:rsidRPr="005D0F73">
            <w:rPr>
              <w:lang w:val="en-US"/>
            </w:rPr>
            <w:t>[44]</w:t>
          </w:r>
          <w:r w:rsidR="000D6493">
            <w:fldChar w:fldCharType="end"/>
          </w:r>
        </w:sdtContent>
      </w:sdt>
    </w:p>
    <w:p w14:paraId="789B1578" w14:textId="4312CCE9" w:rsidR="00880613" w:rsidRPr="00F34E6E" w:rsidRDefault="00880613" w:rsidP="00031E49">
      <w:pPr>
        <w:pStyle w:val="Heading6"/>
        <w:spacing w:line="240" w:lineRule="auto"/>
      </w:pPr>
      <w:bookmarkStart w:id="41" w:name="_Ref16010545"/>
      <w:r w:rsidRPr="00F34E6E">
        <w:lastRenderedPageBreak/>
        <w:t>TRD Measurement Mechanism</w:t>
      </w:r>
      <w:bookmarkEnd w:id="41"/>
    </w:p>
    <w:p w14:paraId="709397C6" w14:textId="77777777" w:rsidR="00880613" w:rsidRPr="00954C63" w:rsidRDefault="00880613" w:rsidP="009C7E32">
      <w:pPr>
        <w:rPr>
          <w:rStyle w:val="Strong"/>
        </w:rPr>
      </w:pPr>
      <w:r w:rsidRPr="00954C63">
        <w:rPr>
          <w:rStyle w:val="Strong"/>
        </w:rPr>
        <w:t>Interactions of Particles with Matter</w:t>
      </w:r>
    </w:p>
    <w:p w14:paraId="69327872" w14:textId="0976F968" w:rsidR="00880613" w:rsidRPr="00F34E6E" w:rsidRDefault="00880613" w:rsidP="009C7E32">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50438E72" w14:textId="6679CA87" w:rsidR="00880613" w:rsidRPr="00954C63" w:rsidRDefault="00880613" w:rsidP="009C7E32">
      <w:pPr>
        <w:rPr>
          <w:rStyle w:val="Strong"/>
        </w:rPr>
      </w:pPr>
      <w:bookmarkStart w:id="42" w:name="_Ref1812859"/>
      <w:bookmarkStart w:id="43" w:name="_Ref1812904"/>
      <w:bookmarkStart w:id="44" w:name="_Ref1812912"/>
      <w:r w:rsidRPr="00954C63">
        <w:rPr>
          <w:rStyle w:val="Strong"/>
        </w:rPr>
        <w:t>The Bethe-Bloch Curve</w:t>
      </w:r>
      <w:bookmarkEnd w:id="42"/>
      <w:bookmarkEnd w:id="43"/>
      <w:bookmarkEnd w:id="44"/>
    </w:p>
    <w:p w14:paraId="4ABC8DDF" w14:textId="7E74DFFE" w:rsidR="00880613" w:rsidRPr="00F34E6E" w:rsidRDefault="00880613" w:rsidP="009C7E32">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w:t>
      </w:r>
      <w:sdt>
        <w:sdtPr>
          <w:id w:val="-1045059217"/>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3E9B716A" w14:textId="77777777" w:rsidR="00880613" w:rsidRPr="00F34E6E" w:rsidRDefault="006A0513" w:rsidP="009C7E32">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C5ABB55" w14:textId="59B849CA" w:rsidR="00880613" w:rsidRPr="00F34E6E" w:rsidRDefault="00880613" w:rsidP="009C7E32">
      <w:pPr>
        <w:pStyle w:val="Caption"/>
      </w:pPr>
      <w:bookmarkStart w:id="45" w:name="_Ref19301486"/>
      <w:r w:rsidRPr="00F34E6E">
        <w:t xml:space="preserve">Equation </w:t>
      </w:r>
      <w:r w:rsidR="00666CAD">
        <w:fldChar w:fldCharType="begin"/>
      </w:r>
      <w:r w:rsidR="00666CAD">
        <w:instrText xml:space="preserve"> SEQ Equation \* ARABIC </w:instrText>
      </w:r>
      <w:r w:rsidR="00666CAD">
        <w:fldChar w:fldCharType="separate"/>
      </w:r>
      <w:r w:rsidR="00CB64BB">
        <w:t>1</w:t>
      </w:r>
      <w:r w:rsidR="00666CAD">
        <w:fldChar w:fldCharType="end"/>
      </w:r>
      <w:bookmarkEnd w:id="45"/>
    </w:p>
    <w:p w14:paraId="6FD1A52F" w14:textId="6D90F3B0" w:rsidR="00880613" w:rsidRPr="00F34E6E" w:rsidRDefault="00880613" w:rsidP="009C7E32">
      <w:r w:rsidRPr="00F34E6E">
        <w:t xml:space="preserve">In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CB64BB" w:rsidRPr="00F34E6E">
        <w:t xml:space="preserve">Equation </w:t>
      </w:r>
      <w:r w:rsidR="00CB64BB">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CB64BB" w:rsidRPr="00F34E6E">
        <w:t xml:space="preserve">Figure </w:t>
      </w:r>
      <w:r w:rsidR="00CB64BB">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58BAFF46" w14:textId="77777777" w:rsidR="00880613" w:rsidRPr="00F34E6E" w:rsidRDefault="00880613" w:rsidP="009C7E32">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8DFFC5F" w14:textId="1A7E19E2" w:rsidR="00880613" w:rsidRPr="00F34E6E" w:rsidRDefault="00880613" w:rsidP="009C7E32">
      <w:pPr>
        <w:pStyle w:val="Caption"/>
      </w:pPr>
      <w:bookmarkStart w:id="46" w:name="_Ref19302302"/>
      <w:r w:rsidRPr="00F34E6E">
        <w:t xml:space="preserve">Equation </w:t>
      </w:r>
      <w:r w:rsidR="00666CAD">
        <w:fldChar w:fldCharType="begin"/>
      </w:r>
      <w:r w:rsidR="00666CAD">
        <w:instrText xml:space="preserve"> SEQ Equation \* ARABIC </w:instrText>
      </w:r>
      <w:r w:rsidR="00666CAD">
        <w:fldChar w:fldCharType="separate"/>
      </w:r>
      <w:r w:rsidR="00CB64BB">
        <w:t>2</w:t>
      </w:r>
      <w:r w:rsidR="00666CAD">
        <w:fldChar w:fldCharType="end"/>
      </w:r>
      <w:bookmarkEnd w:id="46"/>
    </w:p>
    <w:p w14:paraId="63E1771E" w14:textId="77777777" w:rsidR="00880613" w:rsidRPr="00F34E6E" w:rsidRDefault="00880613" w:rsidP="003E2E18">
      <w:pPr>
        <w:jc w:val="center"/>
      </w:pPr>
      <w:r w:rsidRPr="00F34E6E">
        <w:drawing>
          <wp:inline distT="0" distB="0" distL="0" distR="0" wp14:anchorId="5A325E45" wp14:editId="7E576A65">
            <wp:extent cx="3025498" cy="2051033"/>
            <wp:effectExtent l="0" t="0" r="3810" b="698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66431" cy="2078782"/>
                    </a:xfrm>
                    <a:prstGeom prst="rect">
                      <a:avLst/>
                    </a:prstGeom>
                    <a:noFill/>
                    <a:ln>
                      <a:noFill/>
                    </a:ln>
                  </pic:spPr>
                </pic:pic>
              </a:graphicData>
            </a:graphic>
          </wp:inline>
        </w:drawing>
      </w:r>
    </w:p>
    <w:p w14:paraId="5BA392FD" w14:textId="4BF0ED91" w:rsidR="00880613" w:rsidRPr="00F34E6E" w:rsidRDefault="00880613" w:rsidP="009C7E32">
      <w:pPr>
        <w:pStyle w:val="Caption"/>
      </w:pPr>
      <w:bookmarkStart w:id="47" w:name="_Ref535605965"/>
      <w:bookmarkStart w:id="48" w:name="_Toc19377344"/>
      <w:r w:rsidRPr="00F34E6E">
        <w:t xml:space="preserve">Figure </w:t>
      </w:r>
      <w:r w:rsidRPr="00F34E6E">
        <w:fldChar w:fldCharType="begin"/>
      </w:r>
      <w:r w:rsidRPr="00F34E6E">
        <w:instrText xml:space="preserve"> SEQ Figure \* ARABIC </w:instrText>
      </w:r>
      <w:r w:rsidRPr="00F34E6E">
        <w:fldChar w:fldCharType="separate"/>
      </w:r>
      <w:r w:rsidR="00CB64BB">
        <w:t>7</w:t>
      </w:r>
      <w:r w:rsidRPr="00F34E6E">
        <w:fldChar w:fldCharType="end"/>
      </w:r>
      <w:bookmarkEnd w:id="47"/>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8"/>
      <w:r w:rsidR="00EA618E">
        <w:t xml:space="preserve"> </w:t>
      </w:r>
      <w:sdt>
        <w:sdtPr>
          <w:id w:val="-642354274"/>
          <w:citation/>
        </w:sdtPr>
        <w:sdtContent>
          <w:r w:rsidR="00A51BAB">
            <w:fldChar w:fldCharType="begin"/>
          </w:r>
          <w:r w:rsidR="00A51BAB">
            <w:rPr>
              <w:lang w:val="en-US"/>
            </w:rPr>
            <w:instrText xml:space="preserve"> CITATION The11 \l 1033 </w:instrText>
          </w:r>
          <w:r w:rsidR="00A51BAB">
            <w:fldChar w:fldCharType="separate"/>
          </w:r>
          <w:r w:rsidR="005D0F73" w:rsidRPr="005D0F73">
            <w:rPr>
              <w:lang w:val="en-US"/>
            </w:rPr>
            <w:t>[45]</w:t>
          </w:r>
          <w:r w:rsidR="00A51BAB">
            <w:fldChar w:fldCharType="end"/>
          </w:r>
        </w:sdtContent>
      </w:sdt>
    </w:p>
    <w:p w14:paraId="2D4ACCA0" w14:textId="77777777" w:rsidR="00880613" w:rsidRPr="00954C63" w:rsidRDefault="00880613" w:rsidP="009C7E32">
      <w:pPr>
        <w:rPr>
          <w:rStyle w:val="Strong"/>
        </w:rPr>
      </w:pPr>
      <w:r w:rsidRPr="00954C63">
        <w:rPr>
          <w:rStyle w:val="Strong"/>
        </w:rPr>
        <w:t>Transition Radiation</w:t>
      </w:r>
    </w:p>
    <w:p w14:paraId="2998F25D" w14:textId="0B5AEFC1"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Content>
          <w:r w:rsidRPr="00F34E6E">
            <w:fldChar w:fldCharType="begin"/>
          </w:r>
          <w:r w:rsidRPr="00F34E6E">
            <w:instrText xml:space="preserve"> CITATION Par18 \l 1033 </w:instrText>
          </w:r>
          <w:r w:rsidRPr="00F34E6E">
            <w:fldChar w:fldCharType="separate"/>
          </w:r>
          <w:r w:rsidR="005D0F73">
            <w:t>[46]</w:t>
          </w:r>
          <w:r w:rsidRPr="00F34E6E">
            <w:fldChar w:fldCharType="end"/>
          </w:r>
        </w:sdtContent>
      </w:sdt>
      <w:r w:rsidRPr="00F34E6E">
        <w:t>.</w:t>
      </w:r>
    </w:p>
    <w:p w14:paraId="6B96A443" w14:textId="00935F54" w:rsidR="00880613" w:rsidRPr="00F34E6E" w:rsidRDefault="00880613" w:rsidP="009C7E32">
      <w:r w:rsidRPr="00F34E6E">
        <w:lastRenderedPageBreak/>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Content>
          <w:r w:rsidRPr="00F34E6E">
            <w:fldChar w:fldCharType="begin"/>
          </w:r>
          <w:r w:rsidR="002029B2">
            <w:instrText xml:space="preserve">CITATION ALI17 \l 1033 </w:instrText>
          </w:r>
          <w:r w:rsidRPr="00F34E6E">
            <w:fldChar w:fldCharType="separate"/>
          </w:r>
          <w:r w:rsidR="005D0F73">
            <w:t>[39]</w:t>
          </w:r>
          <w:r w:rsidRPr="00F34E6E">
            <w:fldChar w:fldCharType="end"/>
          </w:r>
        </w:sdtContent>
      </w:sdt>
      <w:r w:rsidRPr="00F34E6E">
        <w:t>.</w:t>
      </w:r>
    </w:p>
    <w:p w14:paraId="0D288D50" w14:textId="66188C20" w:rsidR="00880613" w:rsidRPr="00F34E6E"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CB64BB" w:rsidRPr="00F34E6E">
        <w:t xml:space="preserve">Figure </w:t>
      </w:r>
      <w:r w:rsidR="00CB64BB">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43D7182F">
            <wp:extent cx="4087184" cy="2079639"/>
            <wp:effectExtent l="0" t="0" r="889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00626" cy="213736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1C2AE386" w:rsidR="00880613" w:rsidRDefault="00880613" w:rsidP="009C7E32">
      <w:pPr>
        <w:pStyle w:val="Caption"/>
      </w:pPr>
      <w:bookmarkStart w:id="49" w:name="_Ref15053369"/>
      <w:bookmarkStart w:id="50"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8</w:t>
      </w:r>
      <w:r w:rsidRPr="00F34E6E">
        <w:fldChar w:fldCharType="end"/>
      </w:r>
      <w:bookmarkEnd w:id="49"/>
      <w:r w:rsidRPr="00F34E6E">
        <w:t xml:space="preserve">: </w:t>
      </w:r>
      <w:r w:rsidR="00713192">
        <w:t xml:space="preserve">(a) </w:t>
      </w:r>
      <w:r w:rsidRPr="00F34E6E">
        <w:t>A schematic representation of the components in an MWPC module</w:t>
      </w:r>
      <w:bookmarkEnd w:id="50"/>
      <w:r w:rsidR="00EB7B26">
        <w:t xml:space="preserve"> </w:t>
      </w:r>
      <w:sdt>
        <w:sdtPr>
          <w:id w:val="-1352418907"/>
          <w:citation/>
        </w:sdtPr>
        <w:sdtContent>
          <w:r w:rsidR="00EB7B26">
            <w:fldChar w:fldCharType="begin"/>
          </w:r>
          <w:r w:rsidR="00EB7B26">
            <w:rPr>
              <w:lang w:val="en-US"/>
            </w:rPr>
            <w:instrText xml:space="preserve"> CITATION ALI192 \l 1033 </w:instrText>
          </w:r>
          <w:r w:rsidR="00EB7B26">
            <w:fldChar w:fldCharType="separate"/>
          </w:r>
          <w:r w:rsidR="005D0F73" w:rsidRPr="005D0F73">
            <w:rPr>
              <w:lang w:val="en-US"/>
            </w:rPr>
            <w:t>[47]</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CB64BB">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Content>
          <w:r w:rsidR="00EB7500">
            <w:fldChar w:fldCharType="begin"/>
          </w:r>
          <w:r w:rsidR="00EB7500">
            <w:rPr>
              <w:lang w:val="en-US"/>
            </w:rPr>
            <w:instrText xml:space="preserve"> CITATION Kle14 \l 1033 </w:instrText>
          </w:r>
          <w:r w:rsidR="00EB7500">
            <w:fldChar w:fldCharType="separate"/>
          </w:r>
          <w:r w:rsidR="005D0F73" w:rsidRPr="005D0F73">
            <w:rPr>
              <w:lang w:val="en-US"/>
            </w:rPr>
            <w:t>[48]</w:t>
          </w:r>
          <w:r w:rsidR="00EB7500">
            <w:fldChar w:fldCharType="end"/>
          </w:r>
        </w:sdtContent>
      </w:sdt>
      <w:r w:rsidR="006B57EC">
        <w:t>.</w:t>
      </w:r>
    </w:p>
    <w:p w14:paraId="45369E03" w14:textId="2569525F" w:rsidR="00AC525E" w:rsidRPr="00AC525E" w:rsidRDefault="00AC525E" w:rsidP="009C7E32">
      <w:r>
        <w:t>Determining precisely the location of the avalanche in azimuthal angle requires that the induced charge be shared by several read</w:t>
      </w:r>
      <w:r w:rsidR="00945385">
        <w:t>o</w:t>
      </w:r>
      <w:r>
        <w:t>ut pads on the pad plane</w:t>
      </w:r>
      <w:r w:rsidR="004B7C88">
        <w:t xml:space="preserve">, as shown in </w:t>
      </w:r>
      <w:r w:rsidR="004B7C88" w:rsidRPr="00F34E6E">
        <w:fldChar w:fldCharType="begin"/>
      </w:r>
      <w:r w:rsidR="004B7C88" w:rsidRPr="00F34E6E">
        <w:instrText xml:space="preserve"> REF _Ref15053369 \h  \* MERGEFORMAT </w:instrText>
      </w:r>
      <w:r w:rsidR="004B7C88" w:rsidRPr="00F34E6E">
        <w:fldChar w:fldCharType="separate"/>
      </w:r>
      <w:r w:rsidR="00CB64BB" w:rsidRPr="00F34E6E">
        <w:t xml:space="preserve">Figure </w:t>
      </w:r>
      <w:r w:rsidR="00CB64BB">
        <w:t>8</w:t>
      </w:r>
      <w:r w:rsidR="004B7C88" w:rsidRPr="00F34E6E">
        <w:fldChar w:fldCharType="end"/>
      </w:r>
      <w:r w:rsidR="004B7C88">
        <w:t>. D</w:t>
      </w:r>
      <w:r>
        <w:t xml:space="preserve">etermining the tracks’angle in the </w:t>
      </w:r>
      <m:oMath>
        <m:r>
          <m:rPr>
            <m:sty m:val="p"/>
          </m:rPr>
          <m:t>rφ</m:t>
        </m:r>
      </m:oMath>
      <w:r>
        <w:rPr>
          <w:iCs/>
        </w:rPr>
        <w:t>-plane is achieved by</w:t>
      </w:r>
      <w:r>
        <w:t xml:space="preserve"> measuring the azimuthal position in each of 15 time bins</w:t>
      </w:r>
      <w:r w:rsidR="00DB78B2">
        <w:t>. Ideally</w:t>
      </w:r>
      <w:r w:rsidR="00147CE9">
        <w:t>,</w:t>
      </w:r>
      <w:r w:rsidR="00DB78B2">
        <w:t xml:space="preserve"> charge should be shared by two or three adjacent pads, since a poorer signal-to-noise ratio results if more than three pads fire, this also increases the amount of data produced and limits the separation of individual tracks.</w:t>
      </w:r>
      <w:r w:rsidR="006001A8">
        <w:t xml:space="preserve"> A </w:t>
      </w:r>
      <w:r w:rsidR="006001A8">
        <w:lastRenderedPageBreak/>
        <w:t>particle’s momentum is determined by the particle track’s deflection angle</w:t>
      </w:r>
      <w:r w:rsidR="000E0F28">
        <w:t>;</w:t>
      </w:r>
      <w:r w:rsidR="006001A8">
        <w:t xml:space="preserve"> because Xe ions’</w:t>
      </w:r>
      <w:r w:rsidR="00147CE9">
        <w:t xml:space="preserve"> </w:t>
      </w:r>
      <w:r w:rsidR="006001A8">
        <w:t xml:space="preserve">drift velocity is known very precisely, the r-coordinate can be determined by the arrival time. </w:t>
      </w:r>
    </w:p>
    <w:p w14:paraId="7C1C4791" w14:textId="3616953F" w:rsidR="00880613" w:rsidRDefault="00880613" w:rsidP="009C7E32">
      <w:r w:rsidRPr="00F34E6E">
        <w:t>One of the main aims of this thesis is distinguishing electrons from pions</w:t>
      </w:r>
      <w:r w:rsidR="00E833FE">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763EF41" w14:textId="4600CE47" w:rsidR="002A2066" w:rsidRDefault="002A2066" w:rsidP="00031E49">
      <w:pPr>
        <w:pStyle w:val="Heading6"/>
        <w:spacing w:line="240" w:lineRule="auto"/>
      </w:pPr>
      <w:bookmarkStart w:id="51" w:name="_Ref25415920"/>
      <w:r>
        <w:t>TRD Front-End Electronics</w:t>
      </w:r>
      <w:bookmarkEnd w:id="51"/>
    </w:p>
    <w:p w14:paraId="001FC7A6" w14:textId="49F24098" w:rsidR="002558F5" w:rsidRDefault="002558F5" w:rsidP="009C7E32">
      <w:r>
        <w:t xml:space="preserve">In order to convert the analog signal discusse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rsidR="009B60FB">
        <w:t xml:space="preserve"> to a digital signal which can be stored and analysed, a complex system of on-detector front-end electronics</w:t>
      </w:r>
      <w:r w:rsidR="0069167B">
        <w:t xml:space="preserve"> (FEE)</w:t>
      </w:r>
      <w:r w:rsidR="0071100A">
        <w:t xml:space="preserve"> situated on Multi-chip-modules (MCMs, shown in context of the TRD geometry in </w:t>
      </w:r>
      <w:r w:rsidR="0071100A">
        <w:fldChar w:fldCharType="begin"/>
      </w:r>
      <w:r w:rsidR="0071100A">
        <w:instrText xml:space="preserve"> REF _Ref20426894 \h </w:instrText>
      </w:r>
      <w:r w:rsidR="00031E49">
        <w:instrText xml:space="preserve"> \* MERGEFORMAT </w:instrText>
      </w:r>
      <w:r w:rsidR="0071100A">
        <w:fldChar w:fldCharType="separate"/>
      </w:r>
      <w:r w:rsidR="00CB64BB" w:rsidRPr="00F34E6E">
        <w:t xml:space="preserve">Figure </w:t>
      </w:r>
      <w:r w:rsidR="00CB64BB">
        <w:t>6</w:t>
      </w:r>
      <w:r w:rsidR="0071100A">
        <w:fldChar w:fldCharType="end"/>
      </w:r>
      <w:r w:rsidR="0071100A">
        <w:t>(c))</w:t>
      </w:r>
      <w:r w:rsidR="00331FE9">
        <w:t xml:space="preserve"> </w:t>
      </w:r>
      <w:r w:rsidR="00CE55E6" w:rsidRPr="00A35900">
        <w:t>assist</w:t>
      </w:r>
      <w:r w:rsidR="00131A64">
        <w:t>s</w:t>
      </w:r>
      <w:r w:rsidR="009B60FB" w:rsidRPr="00A35900">
        <w:t xml:space="preserve"> the integrated ALICE triggering system via tracklet search and electron candidate identification (the TRD trigger generates a level-1 accept (L1A) </w:t>
      </w:r>
      <w:r w:rsidR="005F05AB">
        <w:t>which</w:t>
      </w:r>
      <w:r w:rsidR="009B60FB" w:rsidRPr="00A35900">
        <w:t xml:space="preserve"> has to occur on a timescale of 6</w:t>
      </w:r>
      <m:oMath>
        <m:r>
          <m:t>μ</m:t>
        </m:r>
        <m:r>
          <m:rPr>
            <m:sty m:val="p"/>
          </m:rPr>
          <m:t>s</m:t>
        </m:r>
      </m:oMath>
      <w:r w:rsidR="009B60FB" w:rsidRPr="00A35900">
        <w:t>)</w:t>
      </w:r>
      <w:r w:rsidR="00CE55E6" w:rsidRPr="00A35900">
        <w:t xml:space="preserve"> </w:t>
      </w:r>
      <w:sdt>
        <w:sdtPr>
          <w:id w:val="1166751633"/>
          <w:citation/>
        </w:sdtPr>
        <w:sdtContent>
          <w:r w:rsidR="00CE55E6" w:rsidRPr="00A35900">
            <w:fldChar w:fldCharType="begin"/>
          </w:r>
          <w:r w:rsidR="00CE55E6">
            <w:instrText xml:space="preserve"> CITATION The01 \l 1033 </w:instrText>
          </w:r>
          <w:r w:rsidR="00CE55E6" w:rsidRPr="00A35900">
            <w:fldChar w:fldCharType="separate"/>
          </w:r>
          <w:r w:rsidR="005D0F73">
            <w:t>[43]</w:t>
          </w:r>
          <w:r w:rsidR="00CE55E6" w:rsidRPr="00A35900">
            <w:fldChar w:fldCharType="end"/>
          </w:r>
        </w:sdtContent>
      </w:sdt>
      <w:r w:rsidR="005F05AB">
        <w:t>; the FEE</w:t>
      </w:r>
      <w:r w:rsidR="00331FE9">
        <w:t xml:space="preserve"> </w:t>
      </w:r>
      <w:r w:rsidR="005F05AB">
        <w:t>also</w:t>
      </w:r>
      <w:r w:rsidR="00331FE9">
        <w:t xml:space="preserve"> </w:t>
      </w:r>
      <w:r w:rsidR="00CE55E6" w:rsidRPr="00A35900">
        <w:t>identif</w:t>
      </w:r>
      <w:r w:rsidR="00131A64">
        <w:t>ies</w:t>
      </w:r>
      <w:r w:rsidR="00CE55E6" w:rsidRPr="00A35900">
        <w:t xml:space="preserve"> the TR signal, </w:t>
      </w:r>
      <w:r w:rsidR="00131A64">
        <w:t xml:space="preserve">while </w:t>
      </w:r>
      <w:r w:rsidR="00CE55E6" w:rsidRPr="00A35900">
        <w:t>provid</w:t>
      </w:r>
      <w:r w:rsidR="00131A64">
        <w:t>ing</w:t>
      </w:r>
      <w:r w:rsidR="00CE55E6" w:rsidRPr="00A35900">
        <w:t xml:space="preserve"> tracking-, momentum- and mass reconstruction capability </w:t>
      </w:r>
      <w:sdt>
        <w:sdtPr>
          <w:id w:val="1015423455"/>
          <w:citation/>
        </w:sdtPr>
        <w:sdtContent>
          <w:r w:rsidR="00CE55E6" w:rsidRPr="00A35900">
            <w:fldChar w:fldCharType="begin"/>
          </w:r>
          <w:r w:rsidR="00CE55E6">
            <w:instrText xml:space="preserve"> CITATION The01 \l 1033 </w:instrText>
          </w:r>
          <w:r w:rsidR="00CE55E6" w:rsidRPr="00A35900">
            <w:fldChar w:fldCharType="separate"/>
          </w:r>
          <w:r w:rsidR="005D0F73">
            <w:t>[43]</w:t>
          </w:r>
          <w:r w:rsidR="00CE55E6" w:rsidRPr="00A35900">
            <w:fldChar w:fldCharType="end"/>
          </w:r>
        </w:sdtContent>
      </w:sdt>
      <w:r w:rsidR="005705AA" w:rsidRPr="00A35900">
        <w:t>.</w:t>
      </w:r>
    </w:p>
    <w:p w14:paraId="49AA701C" w14:textId="6A6F4C57" w:rsidR="00A35900" w:rsidRDefault="0069167B" w:rsidP="009C7E32">
      <w:r>
        <w:fldChar w:fldCharType="begin"/>
      </w:r>
      <w:r>
        <w:instrText xml:space="preserve"> REF _Ref25261379 \h </w:instrText>
      </w:r>
      <w:r w:rsidR="00031E49">
        <w:instrText xml:space="preserve"> \* MERGEFORMAT </w:instrText>
      </w:r>
      <w:r>
        <w:fldChar w:fldCharType="separate"/>
      </w:r>
      <w:r w:rsidR="00CB64BB">
        <w:t>Figure 9</w:t>
      </w:r>
      <w:r>
        <w:fldChar w:fldCharType="end"/>
      </w:r>
      <w:r>
        <w:t xml:space="preserve"> gives an overview of the logical components of</w:t>
      </w:r>
      <w:r w:rsidR="002E7E36">
        <w:t xml:space="preserve"> a single channel of</w:t>
      </w:r>
      <w:r>
        <w:t xml:space="preserve"> the TRD’s</w:t>
      </w:r>
      <w:r w:rsidR="002E7E36">
        <w:t xml:space="preserve"> </w:t>
      </w:r>
      <m:oMath>
        <m:r>
          <m:t>1.156×</m:t>
        </m:r>
        <m:sSup>
          <m:sSupPr>
            <m:ctrlPr>
              <w:rPr>
                <w:i/>
              </w:rPr>
            </m:ctrlPr>
          </m:sSupPr>
          <m:e>
            <m:r>
              <m:t>10</m:t>
            </m:r>
          </m:e>
          <m:sup>
            <m:r>
              <m:t>6</m:t>
            </m:r>
          </m:sup>
        </m:sSup>
      </m:oMath>
      <w:r w:rsidR="002E7E36">
        <w:t xml:space="preserve"> channel</w:t>
      </w:r>
      <w:r>
        <w:t xml:space="preserve"> FEE.</w:t>
      </w:r>
    </w:p>
    <w:p w14:paraId="5D279C61" w14:textId="6127B6B3" w:rsidR="00E34184" w:rsidRDefault="00E34184" w:rsidP="009C7E32">
      <w:r>
        <w:t>The major building blocks of the FEE</w:t>
      </w:r>
      <w:r w:rsidR="00BC6327">
        <w:t xml:space="preserve"> are:</w:t>
      </w:r>
    </w:p>
    <w:p w14:paraId="4B98DD60" w14:textId="6BED450C" w:rsidR="00BC6327" w:rsidRDefault="00BC6327" w:rsidP="009C7E32">
      <w:pPr>
        <w:pStyle w:val="ListParagraph"/>
        <w:numPr>
          <w:ilvl w:val="0"/>
          <w:numId w:val="38"/>
        </w:numPr>
      </w:pPr>
      <w:r>
        <w:t>A charge sensitive PreAmplifier/ShAper (PASA)</w:t>
      </w:r>
    </w:p>
    <w:p w14:paraId="087ECF08" w14:textId="2EC25EB9" w:rsidR="00A402A8" w:rsidRDefault="00A402A8" w:rsidP="009C7E32">
      <w:pPr>
        <w:pStyle w:val="ListParagraph"/>
      </w:pPr>
      <w:r>
        <w:t>The signals from the detector pads are amplified by a charge-sensitive preamplifier, this is followed by a pole-zero cancellation circuit which ensures a more symmetrical output and two second</w:t>
      </w:r>
      <w:r w:rsidR="00722AD8">
        <w:t>-</w:t>
      </w:r>
      <w:r>
        <w:t>order shaper-filters which ensure a shaped output pulse, finally, an output amplifier then delivers a 10 bit differential 1V range output signal to the ADC, depending on the ADC’s driving capabilities and output levels</w:t>
      </w:r>
      <w:r w:rsidR="004B6A27">
        <w:t>. A total of 18 PASA</w:t>
      </w:r>
      <w:r w:rsidR="00AA62A1">
        <w:t xml:space="preserve"> circuit</w:t>
      </w:r>
      <w:r w:rsidR="004B6A27">
        <w:t>s are located on a single analog chip.</w:t>
      </w:r>
    </w:p>
    <w:p w14:paraId="50028470" w14:textId="7CC79D84" w:rsidR="00BC6327" w:rsidRDefault="00BC6327" w:rsidP="009C7E32">
      <w:pPr>
        <w:pStyle w:val="ListParagraph"/>
        <w:numPr>
          <w:ilvl w:val="0"/>
          <w:numId w:val="38"/>
        </w:numPr>
      </w:pPr>
      <w:r>
        <w:t xml:space="preserve">A 10 MHz </w:t>
      </w:r>
      <w:r w:rsidR="00DF1536">
        <w:t>Analog to Digital Converter (</w:t>
      </w:r>
      <w:r>
        <w:t>ADC</w:t>
      </w:r>
      <w:r w:rsidR="00DF1536">
        <w:t>) converts the analog input it receives from the PASA to the tracklet preprocessor</w:t>
      </w:r>
    </w:p>
    <w:p w14:paraId="5DA650CD" w14:textId="1FD0BD61" w:rsidR="00BC6327" w:rsidRDefault="00BC6327" w:rsidP="009C7E32">
      <w:pPr>
        <w:pStyle w:val="ListParagraph"/>
        <w:numPr>
          <w:ilvl w:val="0"/>
          <w:numId w:val="38"/>
        </w:numPr>
      </w:pPr>
      <w:r>
        <w:t>The digital circuitry required to process and store data for subsequent readout</w:t>
      </w:r>
      <w:r w:rsidR="008530C2">
        <w:t xml:space="preserve">: </w:t>
      </w:r>
      <w:r w:rsidR="008530C2" w:rsidRPr="008530C2">
        <w:t>The Tracklet Preprocessor (TPP) processes data during drift time at digitisation rate, this prepares data to be sent to the Tracklet Processor,  a micro CPU</w:t>
      </w:r>
      <w:r w:rsidRPr="008530C2">
        <w:t xml:space="preserve"> </w:t>
      </w:r>
      <w:r w:rsidR="008530C2" w:rsidRPr="008530C2">
        <w:t>operating at 120 MHz, which processed data from all time bins to determin</w:t>
      </w:r>
      <w:r w:rsidR="003A5A98">
        <w:t>e</w:t>
      </w:r>
      <w:r w:rsidR="008530C2" w:rsidRPr="008530C2">
        <w:t xml:space="preserve"> candidate tracklets</w:t>
      </w:r>
      <w:r w:rsidR="008530C2">
        <w:t>.</w:t>
      </w:r>
    </w:p>
    <w:p w14:paraId="58A49E25" w14:textId="057E7017" w:rsidR="00D33225" w:rsidRPr="008530C2" w:rsidRDefault="00D33225" w:rsidP="009C7E32">
      <w:pPr>
        <w:pStyle w:val="ListParagraph"/>
      </w:pPr>
      <w:r>
        <w:t>Finally, the Gated Tracking Unit (GTU), which is not part of the FEE, but part of the readout electronics, receives data from the FEE for triggering and readout purposes.</w:t>
      </w:r>
    </w:p>
    <w:p w14:paraId="67DC10FB" w14:textId="77777777" w:rsidR="002A2066" w:rsidRDefault="002A2066" w:rsidP="003E2E18">
      <w:pPr>
        <w:jc w:val="center"/>
      </w:pPr>
      <w:r>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3F9AEF46" w:rsidR="002A2066" w:rsidRDefault="002A2066" w:rsidP="009C7E32">
      <w:pPr>
        <w:pStyle w:val="Caption"/>
      </w:pPr>
      <w:bookmarkStart w:id="52" w:name="_Ref25261379"/>
      <w:r>
        <w:t xml:space="preserve">Figure </w:t>
      </w:r>
      <w:r>
        <w:fldChar w:fldCharType="begin"/>
      </w:r>
      <w:r>
        <w:instrText xml:space="preserve"> SEQ Figure \* ARABIC </w:instrText>
      </w:r>
      <w:r>
        <w:fldChar w:fldCharType="separate"/>
      </w:r>
      <w:r w:rsidR="00CB64BB">
        <w:t>9</w:t>
      </w:r>
      <w:r>
        <w:fldChar w:fldCharType="end"/>
      </w:r>
      <w:bookmarkEnd w:id="52"/>
      <w:r>
        <w:t>: Diagrammatic representation of the logical components of the TRD front-end electronics</w:t>
      </w:r>
      <w:r w:rsidR="00FB78F6">
        <w:t xml:space="preserve"> </w:t>
      </w:r>
      <w:sdt>
        <w:sdtPr>
          <w:id w:val="1727645111"/>
          <w:citation/>
        </w:sdtPr>
        <w:sdtContent>
          <w:r w:rsidR="000B563F">
            <w:fldChar w:fldCharType="begin"/>
          </w:r>
          <w:r w:rsidR="000B563F">
            <w:rPr>
              <w:lang w:val="en-US"/>
            </w:rPr>
            <w:instrText xml:space="preserve"> CITATION The01 \l 1033 </w:instrText>
          </w:r>
          <w:r w:rsidR="000B563F">
            <w:fldChar w:fldCharType="separate"/>
          </w:r>
          <w:r w:rsidR="005D0F73" w:rsidRPr="005D0F73">
            <w:rPr>
              <w:lang w:val="en-US"/>
            </w:rPr>
            <w:t>[43]</w:t>
          </w:r>
          <w:r w:rsidR="000B563F">
            <w:fldChar w:fldCharType="end"/>
          </w:r>
        </w:sdtContent>
      </w:sdt>
      <w:r>
        <w:t>.</w:t>
      </w:r>
    </w:p>
    <w:p w14:paraId="2A18B5E2" w14:textId="5BEA3262" w:rsidR="00C85D71" w:rsidRDefault="008D5FA7" w:rsidP="009C7E32">
      <w:r>
        <w:lastRenderedPageBreak/>
        <w:t>It should also be noted that the following data filtering steps occur as part of a digital filter chain implemented on the TRD FEE:</w:t>
      </w:r>
      <w:r w:rsidR="00934523">
        <w:t xml:space="preserve"> </w:t>
      </w:r>
      <w:r>
        <w:t>The pedestal of the signal is equilibrated</w:t>
      </w:r>
      <w:r w:rsidR="00934523">
        <w:t>, l</w:t>
      </w:r>
      <w:r>
        <w:t>ocal gain variations are corrected for by a gain filter</w:t>
      </w:r>
      <w:r w:rsidR="00934523">
        <w:t xml:space="preserve"> and i</w:t>
      </w:r>
      <w:r>
        <w:t>on tails are suppressed by a tail cancellation filter</w:t>
      </w:r>
      <w:r w:rsidR="00934523">
        <w:t xml:space="preserve">. </w:t>
      </w:r>
      <w:r w:rsidR="00C85D71">
        <w:t>Additional calibration of TRD data is discussed in the next section.</w:t>
      </w:r>
      <w:bookmarkStart w:id="53" w:name="_Ref25509775"/>
    </w:p>
    <w:p w14:paraId="290DF317" w14:textId="7BF7502D" w:rsidR="00C66C53" w:rsidRDefault="00C66C53" w:rsidP="00031E49">
      <w:pPr>
        <w:pStyle w:val="Heading6"/>
        <w:spacing w:line="240" w:lineRule="auto"/>
      </w:pPr>
      <w:r>
        <w:t>TRD Data Calibration</w:t>
      </w:r>
      <w:bookmarkEnd w:id="53"/>
    </w:p>
    <w:p w14:paraId="67EFA573" w14:textId="550E825B"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078BC82D"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B74B88"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CB64BB">
        <w:t>Figure 10</w:t>
      </w:r>
      <w:r w:rsidR="00AE1B2B">
        <w:fldChar w:fldCharType="end"/>
      </w:r>
      <w:r w:rsidR="00AE1B2B">
        <w:t xml:space="preserve">, i.e. before the initial peak </w:t>
      </w:r>
    </w:p>
    <w:p w14:paraId="2EC65C88" w14:textId="4F7D000B"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68EF035E" w:rsidR="00CD50C1" w:rsidRPr="00CD50C1" w:rsidRDefault="00FE1F3F" w:rsidP="009C7E32">
      <w:pPr>
        <w:pStyle w:val="Caption"/>
      </w:pPr>
      <w:bookmarkStart w:id="54" w:name="_Ref25565896"/>
      <w:bookmarkStart w:id="55" w:name="_Ref25565890"/>
      <w:r>
        <w:lastRenderedPageBreak/>
        <w:t xml:space="preserve">Figure </w:t>
      </w:r>
      <w:r>
        <w:fldChar w:fldCharType="begin"/>
      </w:r>
      <w:r>
        <w:instrText xml:space="preserve"> SEQ Figure \* ARABIC </w:instrText>
      </w:r>
      <w:r>
        <w:fldChar w:fldCharType="separate"/>
      </w:r>
      <w:r w:rsidR="00CB64BB">
        <w:t>10</w:t>
      </w:r>
      <w:r>
        <w:fldChar w:fldCharType="end"/>
      </w:r>
      <w:bookmarkEnd w:id="54"/>
      <w:r>
        <w:t>: Main TRD signal calibration parameters, shown at the hand of average pulse height as a function of drift time plot for pions, in addition</w:t>
      </w:r>
      <w:r w:rsidR="00F55366">
        <w:t>,</w:t>
      </w:r>
      <w:r>
        <w:t xml:space="preserve"> the chamber cross</w:t>
      </w:r>
      <w:r w:rsidR="00152E18">
        <w:t>-</w:t>
      </w:r>
      <w:r>
        <w:t xml:space="preserve">section is shown at the top for better understanding </w:t>
      </w:r>
      <w:sdt>
        <w:sdtPr>
          <w:id w:val="341439784"/>
          <w:citation/>
        </w:sdtPr>
        <w:sdtContent>
          <w:r>
            <w:fldChar w:fldCharType="begin"/>
          </w:r>
          <w:r>
            <w:instrText xml:space="preserve">CITATION ALI17 \l 1033 </w:instrText>
          </w:r>
          <w:r>
            <w:fldChar w:fldCharType="separate"/>
          </w:r>
          <w:r w:rsidR="005D0F73">
            <w:t>[39]</w:t>
          </w:r>
          <w:r>
            <w:fldChar w:fldCharType="end"/>
          </w:r>
        </w:sdtContent>
      </w:sdt>
      <w:bookmarkEnd w:id="55"/>
    </w:p>
    <w:p w14:paraId="0C017DEE" w14:textId="0A338F99"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CB64BB">
        <w:t>Table 3</w:t>
      </w:r>
      <w:r>
        <w:fldChar w:fldCharType="end"/>
      </w:r>
      <w:r>
        <w:t>.</w:t>
      </w:r>
      <w:r w:rsidR="00660F2C">
        <w:t xml:space="preserve"> To achieve the highest possible resolution, time offset, chamber status, gain, Lorentz angle and drift velocity are calibrated offline for each run</w:t>
      </w:r>
    </w:p>
    <w:p w14:paraId="6C81ABD9" w14:textId="7E9AE7F5" w:rsidR="0004627E" w:rsidRDefault="00D60BA8" w:rsidP="009C7E32">
      <w:pPr>
        <w:pStyle w:val="Caption"/>
      </w:pPr>
      <w:bookmarkStart w:id="56" w:name="_Ref25569964"/>
      <w:r>
        <w:t xml:space="preserve">Table </w:t>
      </w:r>
      <w:r>
        <w:fldChar w:fldCharType="begin"/>
      </w:r>
      <w:r>
        <w:instrText xml:space="preserve"> SEQ Table \* ARABIC </w:instrText>
      </w:r>
      <w:r>
        <w:fldChar w:fldCharType="separate"/>
      </w:r>
      <w:r w:rsidR="00CB64BB">
        <w:t>3</w:t>
      </w:r>
      <w:r>
        <w:fldChar w:fldCharType="end"/>
      </w:r>
      <w:bookmarkEnd w:id="56"/>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6B24E97D" w:rsidR="00C2512C" w:rsidRDefault="00C2512C" w:rsidP="009C7E32">
      <w:pPr>
        <w:pStyle w:val="Caption"/>
      </w:pPr>
      <w:bookmarkStart w:id="57" w:name="_Ref25570222"/>
      <w:r>
        <w:t xml:space="preserve">Figure </w:t>
      </w:r>
      <w:r>
        <w:fldChar w:fldCharType="begin"/>
      </w:r>
      <w:r>
        <w:instrText xml:space="preserve"> SEQ Figure \* ARABIC </w:instrText>
      </w:r>
      <w:r>
        <w:fldChar w:fldCharType="separate"/>
      </w:r>
      <w:r w:rsidR="00CB64BB">
        <w:t>11</w:t>
      </w:r>
      <w:r>
        <w:fldChar w:fldCharType="end"/>
      </w:r>
      <w:bookmarkEnd w:id="57"/>
      <w:r>
        <w:t>: Pulse height spectrum before the Kr-based calibration, after one and after two iterations (calibrations performed in consecutive years) for one TRD read-out chamber</w:t>
      </w:r>
      <w:r w:rsidR="00CE219D">
        <w:t xml:space="preserve"> </w:t>
      </w:r>
      <w:sdt>
        <w:sdtPr>
          <w:id w:val="463463737"/>
          <w:citation/>
        </w:sdtPr>
        <w:sdtContent>
          <w:r w:rsidR="00CE219D">
            <w:fldChar w:fldCharType="begin"/>
          </w:r>
          <w:r w:rsidR="00CE219D">
            <w:rPr>
              <w:lang w:val="en-US"/>
            </w:rPr>
            <w:instrText xml:space="preserve"> CITATION ALI17 \l 1033 </w:instrText>
          </w:r>
          <w:r w:rsidR="00CE219D">
            <w:fldChar w:fldCharType="separate"/>
          </w:r>
          <w:r w:rsidR="005D0F73" w:rsidRPr="005D0F73">
            <w:rPr>
              <w:lang w:val="en-US"/>
            </w:rPr>
            <w:t>[39]</w:t>
          </w:r>
          <w:r w:rsidR="00CE219D">
            <w:fldChar w:fldCharType="end"/>
          </w:r>
        </w:sdtContent>
      </w:sdt>
    </w:p>
    <w:p w14:paraId="7E4600B8" w14:textId="77777777" w:rsidR="00C2512C" w:rsidRDefault="00C2512C" w:rsidP="003E2E18">
      <w:pPr>
        <w:jc w:val="center"/>
      </w:pPr>
      <w:r w:rsidRPr="00CE5AF8">
        <w:lastRenderedPageBreak/>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7C99A123" w:rsidR="00C2512C" w:rsidRDefault="00C2512C" w:rsidP="009C7E32">
      <w:pPr>
        <w:pStyle w:val="Caption"/>
      </w:pPr>
      <w:bookmarkStart w:id="58" w:name="_Ref25570753"/>
      <w:r>
        <w:t xml:space="preserve">Figure </w:t>
      </w:r>
      <w:r>
        <w:fldChar w:fldCharType="begin"/>
      </w:r>
      <w:r>
        <w:instrText xml:space="preserve"> SEQ Figure \* ARABIC </w:instrText>
      </w:r>
      <w:r>
        <w:fldChar w:fldCharType="separate"/>
      </w:r>
      <w:r w:rsidR="00CB64BB">
        <w:t>12</w:t>
      </w:r>
      <w:r>
        <w:fldChar w:fldCharType="end"/>
      </w:r>
      <w:bookmarkEnd w:id="58"/>
      <w:r>
        <w:t>: Pulse height spectrum accumulated for one pad during the Kr-calibration run. The smooth solid line represents the fit from which the gain is extracted</w:t>
      </w:r>
      <w:sdt>
        <w:sdtPr>
          <w:id w:val="1998684590"/>
          <w:citation/>
        </w:sdtPr>
        <w:sdtContent>
          <w:r w:rsidR="00CE219D">
            <w:fldChar w:fldCharType="begin"/>
          </w:r>
          <w:r w:rsidR="00CE219D">
            <w:rPr>
              <w:lang w:val="en-US"/>
            </w:rPr>
            <w:instrText xml:space="preserve"> CITATION ALI17 \l 1033 </w:instrText>
          </w:r>
          <w:r w:rsidR="00CE219D">
            <w:fldChar w:fldCharType="separate"/>
          </w:r>
          <w:r w:rsidR="005D0F73">
            <w:rPr>
              <w:lang w:val="en-US"/>
            </w:rPr>
            <w:t xml:space="preserve"> </w:t>
          </w:r>
          <w:r w:rsidR="005D0F73" w:rsidRPr="005D0F73">
            <w:rPr>
              <w:lang w:val="en-US"/>
            </w:rPr>
            <w:t>[39]</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210B190B" w:rsidR="00C2512C" w:rsidRPr="00C2512C" w:rsidRDefault="00C2512C" w:rsidP="009C7E32">
      <w:pPr>
        <w:pStyle w:val="Caption"/>
      </w:pPr>
      <w:bookmarkStart w:id="59" w:name="_Ref25570757"/>
      <w:r>
        <w:t xml:space="preserve">Figure </w:t>
      </w:r>
      <w:r>
        <w:fldChar w:fldCharType="begin"/>
      </w:r>
      <w:r>
        <w:instrText xml:space="preserve"> SEQ Figure \* ARABIC </w:instrText>
      </w:r>
      <w:r>
        <w:fldChar w:fldCharType="separate"/>
      </w:r>
      <w:r w:rsidR="00CB64BB">
        <w:t>13</w:t>
      </w:r>
      <w:r>
        <w:fldChar w:fldCharType="end"/>
      </w:r>
      <w:bookmarkEnd w:id="59"/>
      <w:r>
        <w:t>: Relative pad gains for one chamber calibrated with electrons from Kr decays</w:t>
      </w:r>
      <w:sdt>
        <w:sdtPr>
          <w:id w:val="1215170661"/>
          <w:citation/>
        </w:sdtPr>
        <w:sdtContent>
          <w:r w:rsidR="00CE219D">
            <w:fldChar w:fldCharType="begin"/>
          </w:r>
          <w:r w:rsidR="00CE219D">
            <w:rPr>
              <w:lang w:val="en-US"/>
            </w:rPr>
            <w:instrText xml:space="preserve"> CITATION ALI17 \l 1033 </w:instrText>
          </w:r>
          <w:r w:rsidR="00CE219D">
            <w:fldChar w:fldCharType="separate"/>
          </w:r>
          <w:r w:rsidR="005D0F73">
            <w:rPr>
              <w:lang w:val="en-US"/>
            </w:rPr>
            <w:t xml:space="preserve"> </w:t>
          </w:r>
          <w:r w:rsidR="005D0F73" w:rsidRPr="005D0F73">
            <w:rPr>
              <w:lang w:val="en-US"/>
            </w:rPr>
            <w:t>[39]</w:t>
          </w:r>
          <w:r w:rsidR="00CE219D">
            <w:fldChar w:fldCharType="end"/>
          </w:r>
        </w:sdtContent>
      </w:sdt>
    </w:p>
    <w:p w14:paraId="6B8E9EE7" w14:textId="4D191BF2" w:rsidR="0082550D" w:rsidRPr="00F34E6E" w:rsidRDefault="0082550D" w:rsidP="00031E49">
      <w:pPr>
        <w:pStyle w:val="Heading6"/>
        <w:spacing w:line="240" w:lineRule="auto"/>
      </w:pPr>
      <w:r w:rsidRPr="00F34E6E">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4A76E860"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Content>
          <w:r w:rsidR="005E486E">
            <w:fldChar w:fldCharType="begin"/>
          </w:r>
          <w:r w:rsidR="005E486E">
            <w:instrText xml:space="preserve"> CITATION ALI17 \l 1033 </w:instrText>
          </w:r>
          <w:r w:rsidR="005E486E">
            <w:fldChar w:fldCharType="separate"/>
          </w:r>
          <w:r w:rsidR="005D0F73">
            <w:t>[39]</w:t>
          </w:r>
          <w:r w:rsidR="005E486E">
            <w:fldChar w:fldCharType="end"/>
          </w:r>
        </w:sdtContent>
      </w:sdt>
      <w:r w:rsidR="0082550D" w:rsidRPr="00F34E6E">
        <w:t xml:space="preserve">. The electron identification capability is also used to trigger at level 1 </w:t>
      </w:r>
      <w:sdt>
        <w:sdtPr>
          <w:id w:val="1532377489"/>
          <w:citation/>
        </w:sdtPr>
        <w:sdtContent>
          <w:r w:rsidR="0082550D" w:rsidRPr="00F34E6E">
            <w:fldChar w:fldCharType="begin"/>
          </w:r>
          <w:r w:rsidR="00F74567">
            <w:instrText xml:space="preserve">CITATION Pac14 \l 1033 </w:instrText>
          </w:r>
          <w:r w:rsidR="0082550D" w:rsidRPr="00F34E6E">
            <w:fldChar w:fldCharType="separate"/>
          </w:r>
          <w:r w:rsidR="005D0F73">
            <w:t>[42]</w:t>
          </w:r>
          <w:r w:rsidR="0082550D" w:rsidRPr="00F34E6E">
            <w:fldChar w:fldCharType="end"/>
          </w:r>
        </w:sdtContent>
      </w:sdt>
      <w:r w:rsidR="0082550D" w:rsidRPr="00F34E6E">
        <w:t>.</w:t>
      </w:r>
    </w:p>
    <w:p w14:paraId="139047F6" w14:textId="0CFE2B6F" w:rsidR="0082550D" w:rsidRDefault="0082550D" w:rsidP="009C7E32">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0C677FCD"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23D7F73E" w:rsidR="00D263E3" w:rsidRPr="00D263E3" w:rsidRDefault="00D263E3" w:rsidP="009C7E32">
      <w:pPr>
        <w:rPr>
          <w:rFonts w:eastAsia="MS Mincho"/>
        </w:rPr>
      </w:pPr>
      <w:r w:rsidRPr="00F34E6E">
        <w:lastRenderedPageBreak/>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CB64BB" w:rsidRPr="00F34E6E">
        <w:t xml:space="preserve">Figure </w:t>
      </w:r>
      <w:r w:rsidR="00CB64BB">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5D0F73" w:rsidRPr="005D0F73">
            <w:rPr>
              <w:rFonts w:eastAsia="MS Mincho"/>
            </w:rPr>
            <w:t>[42]</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3E0F438C" w:rsidR="0082550D" w:rsidRPr="00F34E6E" w:rsidRDefault="0082550D" w:rsidP="009C7E32">
      <w:pPr>
        <w:pStyle w:val="Caption"/>
      </w:pPr>
      <w:bookmarkStart w:id="60" w:name="_Ref2341738"/>
      <w:bookmarkStart w:id="61" w:name="_Ref2341732"/>
      <w:bookmarkStart w:id="62"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4</w:t>
      </w:r>
      <w:r w:rsidRPr="00F34E6E">
        <w:fldChar w:fldCharType="end"/>
      </w:r>
      <w:bookmarkEnd w:id="60"/>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Content>
          <w:r w:rsidR="00C3116F">
            <w:fldChar w:fldCharType="begin"/>
          </w:r>
          <w:r w:rsidR="00C3116F">
            <w:instrText xml:space="preserve"> CITATION The01 \l 1033 </w:instrText>
          </w:r>
          <w:r w:rsidR="00C3116F">
            <w:fldChar w:fldCharType="separate"/>
          </w:r>
          <w:r w:rsidR="005D0F73">
            <w:t xml:space="preserve"> [43]</w:t>
          </w:r>
          <w:r w:rsidR="00C3116F">
            <w:fldChar w:fldCharType="end"/>
          </w:r>
        </w:sdtContent>
      </w:sdt>
      <w:r w:rsidRPr="00F34E6E">
        <w:t>.</w:t>
      </w:r>
      <w:bookmarkEnd w:id="61"/>
      <w:bookmarkEnd w:id="62"/>
    </w:p>
    <w:p w14:paraId="1A0BD2E7" w14:textId="08BF6D21"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CB64BB" w:rsidRPr="00F34E6E">
        <w:t xml:space="preserve">Figure </w:t>
      </w:r>
      <w:r w:rsidR="00CB64BB">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CB64BB">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3" w:name="_Ref25881112"/>
      <w:r w:rsidRPr="00F34E6E">
        <w:t>Methods used in Particle Identification</w:t>
      </w:r>
      <w:bookmarkEnd w:id="63"/>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123E7EC1"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CB64BB">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1F365479"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CB64BB" w:rsidRPr="00F34E6E">
        <w:t xml:space="preserve">Figure </w:t>
      </w:r>
      <w:r w:rsidR="00CB64BB">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lastRenderedPageBreak/>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0A8A10AA" w:rsidR="0082550D" w:rsidRDefault="0082550D" w:rsidP="009C7E32">
      <w:pPr>
        <w:pStyle w:val="Caption"/>
      </w:pPr>
      <w:bookmarkStart w:id="64" w:name="_Ref2347109"/>
      <w:bookmarkStart w:id="65"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5</w:t>
      </w:r>
      <w:r w:rsidRPr="00F34E6E">
        <w:fldChar w:fldCharType="end"/>
      </w:r>
      <w:bookmarkEnd w:id="64"/>
      <w:r w:rsidRPr="00F34E6E">
        <w:t xml:space="preserve">: </w:t>
      </w:r>
      <w:bookmarkEnd w:id="65"/>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586A02">
        <w:t>.</w:t>
      </w:r>
    </w:p>
    <w:p w14:paraId="12EEA10E" w14:textId="07E4688D"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Content>
          <w:r w:rsidR="00460EC4">
            <w:fldChar w:fldCharType="begin"/>
          </w:r>
          <w:r w:rsidR="00460EC4">
            <w:instrText xml:space="preserve"> CITATION Pac14 \l 1033 </w:instrText>
          </w:r>
          <w:r w:rsidR="00460EC4">
            <w:fldChar w:fldCharType="separate"/>
          </w:r>
          <w:r w:rsidR="005D0F73">
            <w:t>[42]</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Content>
          <w:r w:rsidR="00460EC4">
            <w:fldChar w:fldCharType="begin"/>
          </w:r>
          <w:r w:rsidR="00460EC4">
            <w:instrText xml:space="preserve"> CITATION Aam09 \l 1033 </w:instrText>
          </w:r>
          <w:r w:rsidR="00460EC4">
            <w:fldChar w:fldCharType="separate"/>
          </w:r>
          <w:r w:rsidR="005D0F73">
            <w:t>[49]</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Content>
          <w:r w:rsidR="00E134BC">
            <w:fldChar w:fldCharType="begin"/>
          </w:r>
          <w:r w:rsidR="00A320C4">
            <w:instrText xml:space="preserve">CITATION Wil10 \l 1033 </w:instrText>
          </w:r>
          <w:r w:rsidR="00E134BC">
            <w:fldChar w:fldCharType="separate"/>
          </w:r>
          <w:r w:rsidR="005D0F73">
            <w:t>[50]</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2AD2E324"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t>Neural Networks</w:t>
      </w:r>
    </w:p>
    <w:p w14:paraId="7A0966B2" w14:textId="528EFCCB"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CB64BB">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4D0ED6FA"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Content>
          <w:r w:rsidR="00BF5BD4">
            <w:fldChar w:fldCharType="begin"/>
          </w:r>
          <w:r w:rsidR="00A320C4">
            <w:instrText xml:space="preserve">CITATION Wil10 \l 1033 </w:instrText>
          </w:r>
          <w:r w:rsidR="00BF5BD4">
            <w:fldChar w:fldCharType="separate"/>
          </w:r>
          <w:r w:rsidR="005D0F73">
            <w:t xml:space="preserve"> [50]</w:t>
          </w:r>
          <w:r w:rsidR="00BF5BD4">
            <w:fldChar w:fldCharType="end"/>
          </w:r>
        </w:sdtContent>
      </w:sdt>
      <w:r w:rsidR="00BF5BD4">
        <w:t xml:space="preserve">, </w:t>
      </w:r>
      <w:sdt>
        <w:sdtPr>
          <w:id w:val="-526175247"/>
          <w:citation/>
        </w:sdtPr>
        <w:sdtContent>
          <w:r w:rsidR="00BF5BD4">
            <w:fldChar w:fldCharType="begin"/>
          </w:r>
          <w:r w:rsidR="005919FB">
            <w:instrText xml:space="preserve">CITATION Kro17 \l 1033 </w:instrText>
          </w:r>
          <w:r w:rsidR="00BF5BD4">
            <w:fldChar w:fldCharType="separate"/>
          </w:r>
          <w:r w:rsidR="005D0F73">
            <w:t>[51]</w:t>
          </w:r>
          <w:r w:rsidR="00BF5BD4">
            <w:fldChar w:fldCharType="end"/>
          </w:r>
        </w:sdtContent>
      </w:sdt>
      <w:r w:rsidR="0010473B">
        <w:t xml:space="preserve">, </w:t>
      </w:r>
      <w:sdt>
        <w:sdtPr>
          <w:id w:val="1030607529"/>
          <w:citation/>
        </w:sdtPr>
        <w:sdtContent>
          <w:r w:rsidR="004757AD">
            <w:fldChar w:fldCharType="begin"/>
          </w:r>
          <w:r w:rsidR="00724236">
            <w:rPr>
              <w:lang w:val="en-US"/>
            </w:rPr>
            <w:instrText xml:space="preserve">CITATION Fel18 \l 1033 </w:instrText>
          </w:r>
          <w:r w:rsidR="004757AD">
            <w:fldChar w:fldCharType="separate"/>
          </w:r>
          <w:r w:rsidR="005D0F73" w:rsidRPr="005D0F73">
            <w:rPr>
              <w:lang w:val="en-US"/>
            </w:rPr>
            <w:t>[52]</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CB64BB">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w:t>
      </w:r>
      <w:r w:rsidR="00A85364">
        <w:lastRenderedPageBreak/>
        <w:t>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4F9F235A" w:rsidR="00120AB2" w:rsidRDefault="00120AB2" w:rsidP="009C7E32">
      <w:pPr>
        <w:pStyle w:val="Caption"/>
      </w:pPr>
      <w:r>
        <w:t xml:space="preserve">Figure </w:t>
      </w:r>
      <w:r>
        <w:fldChar w:fldCharType="begin"/>
      </w:r>
      <w:r>
        <w:instrText xml:space="preserve"> SEQ Figure \* ARABIC </w:instrText>
      </w:r>
      <w:r>
        <w:fldChar w:fldCharType="separate"/>
      </w:r>
      <w:r w:rsidR="00CB64BB">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Content>
          <w:r w:rsidR="000426D0">
            <w:fldChar w:fldCharType="begin"/>
          </w:r>
          <w:r w:rsidR="006C057F">
            <w:rPr>
              <w:lang w:val="en-US"/>
            </w:rPr>
            <w:instrText xml:space="preserve">CITATION LuX13 \l 1033 </w:instrText>
          </w:r>
          <w:r w:rsidR="000426D0">
            <w:fldChar w:fldCharType="separate"/>
          </w:r>
          <w:r w:rsidR="005D0F73" w:rsidRPr="005D0F73">
            <w:rPr>
              <w:lang w:val="en-US"/>
            </w:rPr>
            <w:t>[53]</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6" w:name="_Ref18869372"/>
      <w:r w:rsidRPr="00F34E6E">
        <w:t>Particle Identification Accuracy</w:t>
      </w:r>
      <w:bookmarkEnd w:id="66"/>
    </w:p>
    <w:p w14:paraId="0014B812" w14:textId="2303CD4A"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 xml:space="preserve">. </w:t>
      </w:r>
    </w:p>
    <w:p w14:paraId="35E63613" w14:textId="0738EC2B"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b))</w:t>
      </w:r>
      <w:r w:rsidRPr="00F34E6E">
        <w:t xml:space="preserve"> </w:t>
      </w:r>
      <w:sdt>
        <w:sdtPr>
          <w:id w:val="533777267"/>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632D54B2">
            <wp:extent cx="2313616" cy="2272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340846" cy="2298916"/>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7F35DA8C">
            <wp:extent cx="2276795" cy="2207931"/>
            <wp:effectExtent l="0" t="0" r="9525" b="190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11896" cy="2241970"/>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17671F17">
            <wp:extent cx="2276795" cy="2207930"/>
            <wp:effectExtent l="0" t="0" r="9525" b="190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07716" cy="2237916"/>
                    </a:xfrm>
                    <a:prstGeom prst="rect">
                      <a:avLst/>
                    </a:prstGeom>
                    <a:noFill/>
                    <a:ln>
                      <a:noFill/>
                    </a:ln>
                  </pic:spPr>
                </pic:pic>
              </a:graphicData>
            </a:graphic>
          </wp:inline>
        </w:drawing>
      </w:r>
    </w:p>
    <w:p w14:paraId="5338673E" w14:textId="6D40EB0A" w:rsidR="0082550D" w:rsidRDefault="0082550D" w:rsidP="009C7E32">
      <w:pPr>
        <w:pStyle w:val="Caption"/>
      </w:pPr>
      <w:bookmarkStart w:id="67" w:name="_Ref23711620"/>
      <w:r>
        <w:t xml:space="preserve">Figure </w:t>
      </w:r>
      <w:r>
        <w:fldChar w:fldCharType="begin"/>
      </w:r>
      <w:r>
        <w:instrText xml:space="preserve"> SEQ Figure \* ARABIC </w:instrText>
      </w:r>
      <w:r>
        <w:fldChar w:fldCharType="separate"/>
      </w:r>
      <w:r w:rsidR="00CB64BB">
        <w:t>17</w:t>
      </w:r>
      <w:r>
        <w:fldChar w:fldCharType="end"/>
      </w:r>
      <w:bookmarkEnd w:id="67"/>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5C0C24">
        <w:t>.</w:t>
      </w:r>
    </w:p>
    <w:p w14:paraId="35DD84A6" w14:textId="742763CA"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CB64BB">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03F170FB" w14:textId="4BBB44CB"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66C0FDA0"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Content>
          <w:r w:rsidRPr="00F34E6E">
            <w:fldChar w:fldCharType="begin"/>
          </w:r>
          <w:r w:rsidRPr="00F34E6E">
            <w:instrText xml:space="preserve"> CITATION CER18 \l 1033 </w:instrText>
          </w:r>
          <w:r w:rsidRPr="00F34E6E">
            <w:fldChar w:fldCharType="separate"/>
          </w:r>
          <w:r w:rsidR="005D0F73">
            <w:t>[54]</w:t>
          </w:r>
          <w:r w:rsidRPr="00F34E6E">
            <w:fldChar w:fldCharType="end"/>
          </w:r>
        </w:sdtContent>
      </w:sdt>
      <w:r w:rsidRPr="00F34E6E">
        <w:t>.</w:t>
      </w:r>
    </w:p>
    <w:p w14:paraId="673E4B6E" w14:textId="4FC37A61"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Content>
          <w:r w:rsidRPr="00F34E6E">
            <w:fldChar w:fldCharType="begin"/>
          </w:r>
          <w:r w:rsidRPr="00F34E6E">
            <w:instrText xml:space="preserve"> CITATION CER18 \l 1033 </w:instrText>
          </w:r>
          <w:r w:rsidRPr="00F34E6E">
            <w:fldChar w:fldCharType="separate"/>
          </w:r>
          <w:r w:rsidR="005D0F73">
            <w:t>[54]</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2BDE1170"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Content>
          <w:r w:rsidRPr="00F34E6E">
            <w:fldChar w:fldCharType="begin"/>
          </w:r>
          <w:r w:rsidRPr="00F34E6E">
            <w:instrText xml:space="preserve"> CITATION ROO \l 1033 </w:instrText>
          </w:r>
          <w:r w:rsidRPr="00F34E6E">
            <w:fldChar w:fldCharType="separate"/>
          </w:r>
          <w:r w:rsidR="005D0F73">
            <w:t>[55]</w:t>
          </w:r>
          <w:r w:rsidRPr="00F34E6E">
            <w:fldChar w:fldCharType="end"/>
          </w:r>
        </w:sdtContent>
      </w:sdt>
      <w:r w:rsidRPr="00F34E6E">
        <w:t xml:space="preserve">, the version of ROOT developed and used for LHC run 1 and run 2; and ROOT 6 </w:t>
      </w:r>
      <w:sdt>
        <w:sdtPr>
          <w:id w:val="1920977470"/>
          <w:citation/>
        </w:sdtPr>
        <w:sdtContent>
          <w:r w:rsidRPr="00F34E6E">
            <w:fldChar w:fldCharType="begin"/>
          </w:r>
          <w:r w:rsidRPr="00F34E6E">
            <w:instrText xml:space="preserve"> CITATION ROO1 \l 1033 </w:instrText>
          </w:r>
          <w:r w:rsidRPr="00F34E6E">
            <w:fldChar w:fldCharType="separate"/>
          </w:r>
          <w:r w:rsidR="005D0F73">
            <w:t>[56]</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6378A0B7"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Content>
          <w:r w:rsidRPr="00F34E6E">
            <w:fldChar w:fldCharType="begin"/>
          </w:r>
          <w:r w:rsidRPr="00F34E6E">
            <w:instrText xml:space="preserve"> CITATION ALI19 \l 1033 </w:instrText>
          </w:r>
          <w:r w:rsidRPr="00F34E6E">
            <w:fldChar w:fldCharType="separate"/>
          </w:r>
          <w:r w:rsidR="005D0F73">
            <w:t>[57]</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6A0513"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31FF70CC"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Content>
          <w:r w:rsidRPr="00F34E6E">
            <w:fldChar w:fldCharType="begin"/>
          </w:r>
          <w:r w:rsidRPr="00F34E6E">
            <w:instrText xml:space="preserve"> CITATION CER190 \l 1033 </w:instrText>
          </w:r>
          <w:r w:rsidRPr="00F34E6E">
            <w:fldChar w:fldCharType="separate"/>
          </w:r>
          <w:r w:rsidR="005D0F73">
            <w:t>[58]</w:t>
          </w:r>
          <w:r w:rsidRPr="00F34E6E">
            <w:fldChar w:fldCharType="end"/>
          </w:r>
        </w:sdtContent>
      </w:sdt>
      <w:r w:rsidRPr="00F34E6E">
        <w:t>.</w:t>
      </w:r>
    </w:p>
    <w:p w14:paraId="7E44DF55" w14:textId="72B9B58D"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CB64BB">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8" w:name="_Ref25873697"/>
      <w:bookmarkStart w:id="69" w:name="_Toc30276307"/>
      <w:r>
        <w:lastRenderedPageBreak/>
        <w:t xml:space="preserve">Theory: </w:t>
      </w:r>
      <w:r w:rsidR="00437CBB">
        <w:t>Statistical Methods &amp; Machine Learning</w:t>
      </w:r>
      <w:bookmarkEnd w:id="68"/>
      <w:bookmarkEnd w:id="69"/>
    </w:p>
    <w:p w14:paraId="1F8A76B8" w14:textId="1A88D2C7" w:rsidR="00BB5ED5" w:rsidRPr="00F34E6E" w:rsidRDefault="00BB5ED5" w:rsidP="00031E49">
      <w:pPr>
        <w:pStyle w:val="Heading2"/>
      </w:pPr>
      <w:bookmarkStart w:id="70" w:name="_Ref14637901"/>
      <w:bookmarkStart w:id="71" w:name="_Ref14637905"/>
      <w:bookmarkStart w:id="72" w:name="_Toc30276308"/>
      <w:r w:rsidRPr="00F34E6E">
        <w:t xml:space="preserve">Statistical </w:t>
      </w:r>
      <w:bookmarkEnd w:id="70"/>
      <w:bookmarkEnd w:id="71"/>
      <w:r w:rsidR="00CB09B8">
        <w:t>Methods</w:t>
      </w:r>
      <w:bookmarkEnd w:id="72"/>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66BB771C"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w:t>
      </w:r>
      <w:r w:rsidR="00666CAD">
        <w:fldChar w:fldCharType="end"/>
      </w:r>
    </w:p>
    <w:p w14:paraId="5CFD855C" w14:textId="1C6153E4" w:rsidR="00416383" w:rsidRPr="00982F51" w:rsidRDefault="006A0513" w:rsidP="009C7E32">
      <w:sdt>
        <w:sdtPr>
          <w:id w:val="1537998576"/>
          <w:citation/>
        </w:sdtPr>
        <w:sdtContent>
          <w:r w:rsidR="00416383">
            <w:fldChar w:fldCharType="begin"/>
          </w:r>
          <w:r w:rsidR="00416383">
            <w:instrText xml:space="preserve"> CITATION Wat16 \l 1033 </w:instrText>
          </w:r>
          <w:r w:rsidR="00416383">
            <w:fldChar w:fldCharType="separate"/>
          </w:r>
          <w:r w:rsidR="005D0F73">
            <w:t>[59]</w:t>
          </w:r>
          <w:r w:rsidR="00416383">
            <w:fldChar w:fldCharType="end"/>
          </w:r>
        </w:sdtContent>
      </w:sdt>
      <w:r w:rsidR="00416383">
        <w:t>.</w:t>
      </w:r>
    </w:p>
    <w:p w14:paraId="34AB4B65" w14:textId="6D8CC406" w:rsidR="00982F51" w:rsidRDefault="00982F51" w:rsidP="00031E49">
      <w:pPr>
        <w:pStyle w:val="Heading3"/>
        <w:spacing w:line="240" w:lineRule="auto"/>
      </w:pPr>
      <w:bookmarkStart w:id="73" w:name="_Ref26467914"/>
      <w:r>
        <w:t>Bayes’ Theorem</w:t>
      </w:r>
      <w:bookmarkEnd w:id="73"/>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5B6EDCFE"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4</w:t>
      </w:r>
      <w:r w:rsidR="00666CAD">
        <w:fldChar w:fldCharType="end"/>
      </w:r>
    </w:p>
    <w:p w14:paraId="09ABA604" w14:textId="3833AFFD"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CB64BB">
        <w:t>3.1.3</w:t>
      </w:r>
      <w:r w:rsidR="00E24B77">
        <w:fldChar w:fldCharType="end"/>
      </w:r>
      <w:r w:rsidR="00955412">
        <w:t>)</w:t>
      </w:r>
      <w:r>
        <w:t xml:space="preserve">, i.e. we can adjust our estimate for </w:t>
      </w:r>
      <m:oMath>
        <m:r>
          <m:t>P(A)</m:t>
        </m:r>
      </m:oMath>
      <w:r w:rsidR="006B4204">
        <w:t>, based on other evidence at our disposal.</w:t>
      </w:r>
    </w:p>
    <w:p w14:paraId="046B6F0E" w14:textId="7A7C0453" w:rsidR="00416383" w:rsidRPr="00985ACD" w:rsidRDefault="006A0513" w:rsidP="009C7E32">
      <w:sdt>
        <w:sdtPr>
          <w:id w:val="1838576596"/>
          <w:citation/>
        </w:sdtPr>
        <w:sdtContent>
          <w:r w:rsidR="00416383">
            <w:fldChar w:fldCharType="begin"/>
          </w:r>
          <w:r w:rsidR="00416383">
            <w:instrText xml:space="preserve"> CITATION Wat16 \l 1033 </w:instrText>
          </w:r>
          <w:r w:rsidR="00416383">
            <w:fldChar w:fldCharType="separate"/>
          </w:r>
          <w:r w:rsidR="005D0F73">
            <w:t>[59]</w:t>
          </w:r>
          <w:r w:rsidR="00416383">
            <w:fldChar w:fldCharType="end"/>
          </w:r>
        </w:sdtContent>
      </w:sdt>
      <w:r w:rsidR="00416383">
        <w:t>.</w:t>
      </w:r>
    </w:p>
    <w:p w14:paraId="7C63A279" w14:textId="0526826D" w:rsidR="00552F7D" w:rsidRDefault="00552F7D" w:rsidP="00031E49">
      <w:pPr>
        <w:pStyle w:val="Heading3"/>
        <w:spacing w:line="240" w:lineRule="auto"/>
      </w:pPr>
      <w:bookmarkStart w:id="74" w:name="_Ref25877920"/>
      <w:r>
        <w:t>Likelihood and Maximum Likelihood Estimation</w:t>
      </w:r>
      <w:bookmarkEnd w:id="74"/>
    </w:p>
    <w:p w14:paraId="1E11006F" w14:textId="4EEB2239"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CB64BB">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CB64BB">
        <w:t>3.1.2</w:t>
      </w:r>
      <w:r w:rsidR="00666CAD">
        <w:fldChar w:fldCharType="end"/>
      </w:r>
      <w:r w:rsidR="00666CAD">
        <w:t>, we are referring to the posterior probability of the parameters, given the data.</w:t>
      </w:r>
    </w:p>
    <w:p w14:paraId="06A82EB4" w14:textId="0D4A713A" w:rsidR="00552F7D" w:rsidRDefault="00552F7D" w:rsidP="009C7E32"/>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4028141E" w:rsidR="00666CAD" w:rsidRPr="00666CAD" w:rsidRDefault="00666CAD" w:rsidP="009C7E32">
      <w:pPr>
        <w:pStyle w:val="Caption"/>
      </w:pPr>
      <w:bookmarkStart w:id="75" w:name="_Ref25432086"/>
      <w:r>
        <w:lastRenderedPageBreak/>
        <w:t xml:space="preserve">Equation </w:t>
      </w:r>
      <w:r>
        <w:fldChar w:fldCharType="begin"/>
      </w:r>
      <w:r>
        <w:instrText xml:space="preserve"> SEQ Equation \* ARABIC </w:instrText>
      </w:r>
      <w:r>
        <w:fldChar w:fldCharType="separate"/>
      </w:r>
      <w:r w:rsidR="00CB64BB">
        <w:t>5</w:t>
      </w:r>
      <w:r>
        <w:fldChar w:fldCharType="end"/>
      </w:r>
      <w:bookmarkEnd w:id="75"/>
    </w:p>
    <w:p w14:paraId="2FCD6954" w14:textId="1F79F085" w:rsidR="00552F7D" w:rsidRPr="003F5EE2" w:rsidRDefault="00552F7D" w:rsidP="009C7E32">
      <w:r>
        <w:t>Maximum likelihood estimation (</w:t>
      </w:r>
      <w:r>
        <w:fldChar w:fldCharType="begin"/>
      </w:r>
      <w:r>
        <w:instrText xml:space="preserve"> REF _Ref25436125 \h </w:instrText>
      </w:r>
      <w:r w:rsidR="00031E49">
        <w:instrText xml:space="preserve"> \* MERGEFORMAT </w:instrText>
      </w:r>
      <w:r>
        <w:fldChar w:fldCharType="separate"/>
      </w:r>
      <w:r w:rsidR="00CB64BB">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6A0513"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6E69E62D" w:rsidR="00AF2E0B" w:rsidRPr="0062158F" w:rsidRDefault="00AF2E0B" w:rsidP="009C7E32">
      <w:pPr>
        <w:pStyle w:val="Caption"/>
      </w:pPr>
      <w:bookmarkStart w:id="76" w:name="_Ref25436125"/>
      <w:r>
        <w:t xml:space="preserve">Equation </w:t>
      </w:r>
      <w:r w:rsidR="00666CAD">
        <w:fldChar w:fldCharType="begin"/>
      </w:r>
      <w:r w:rsidR="00666CAD">
        <w:instrText xml:space="preserve"> SEQ Equation \* ARABIC </w:instrText>
      </w:r>
      <w:r w:rsidR="00666CAD">
        <w:fldChar w:fldCharType="separate"/>
      </w:r>
      <w:r w:rsidR="00CB64BB">
        <w:t>6</w:t>
      </w:r>
      <w:r w:rsidR="00666CAD">
        <w:fldChar w:fldCharType="end"/>
      </w:r>
      <w:bookmarkEnd w:id="76"/>
    </w:p>
    <w:p w14:paraId="508C2ED3" w14:textId="18821C59" w:rsidR="00982F51" w:rsidRPr="0008221B" w:rsidRDefault="006A0513" w:rsidP="009C7E32">
      <w:sdt>
        <w:sdtPr>
          <w:id w:val="-2046982571"/>
          <w:citation/>
        </w:sdtPr>
        <w:sdtContent>
          <w:r w:rsidR="00552F7D">
            <w:fldChar w:fldCharType="begin"/>
          </w:r>
          <w:r w:rsidR="00552F7D">
            <w:instrText xml:space="preserve"> CITATION Wat16 \l 1033 </w:instrText>
          </w:r>
          <w:r w:rsidR="00552F7D">
            <w:fldChar w:fldCharType="separate"/>
          </w:r>
          <w:r w:rsidR="005D0F73">
            <w:t>[59]</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00ADE351"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Content>
          <w:r w:rsidRPr="00F34E6E">
            <w:fldChar w:fldCharType="begin"/>
          </w:r>
          <w:r w:rsidRPr="00F34E6E">
            <w:instrText xml:space="preserve"> CITATION Cow98 \l 1033 </w:instrText>
          </w:r>
          <w:r w:rsidRPr="00F34E6E">
            <w:fldChar w:fldCharType="separate"/>
          </w:r>
          <w:r w:rsidR="005D0F73">
            <w:t>[60]</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2887789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CB64BB">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0C2DA8A8"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CB64BB">
        <w:t>3.2</w:t>
      </w:r>
      <w:r w:rsidR="0028105C">
        <w:fldChar w:fldCharType="end"/>
      </w:r>
      <w:r w:rsidR="006B3A1D">
        <w:t>).</w:t>
      </w:r>
    </w:p>
    <w:p w14:paraId="65175895" w14:textId="627C0F46" w:rsidR="00BB5ED5" w:rsidRPr="00F34E6E"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4BAE33AE" w14:textId="77777777" w:rsidR="00BB5ED5" w:rsidRPr="00F34E6E" w:rsidRDefault="00BB5ED5" w:rsidP="003E2E18">
      <w:pPr>
        <w:jc w:val="center"/>
      </w:pPr>
      <w:r w:rsidRPr="00F34E6E">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5F849CAF" w:rsidR="00BB5ED5" w:rsidRPr="00F34E6E" w:rsidRDefault="00BB5ED5" w:rsidP="009C7E32">
      <w:pPr>
        <w:pStyle w:val="Caption"/>
      </w:pPr>
      <w:bookmarkStart w:id="77" w:name="_Ref10230097"/>
      <w:bookmarkStart w:id="78" w:name="_Ref10242652"/>
      <w:bookmarkStart w:id="79" w:name="_Toc19377367"/>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8</w:t>
      </w:r>
      <w:r w:rsidRPr="00F34E6E">
        <w:fldChar w:fldCharType="end"/>
      </w:r>
      <w:bookmarkEnd w:id="77"/>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8"/>
      <w:bookmarkEnd w:id="79"/>
    </w:p>
    <w:p w14:paraId="53F62695" w14:textId="77777777" w:rsidR="00BB5ED5" w:rsidRPr="00F34E6E" w:rsidRDefault="00BB5ED5" w:rsidP="009C7E32">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80" w:name="_Hlk10270612"/>
      <m:oMath>
        <m:sSub>
          <m:sSubPr>
            <m:ctrlPr/>
          </m:sSubPr>
          <m:e>
            <m:r>
              <m:t>H</m:t>
            </m:r>
          </m:e>
          <m:sub>
            <m:r>
              <m:rPr>
                <m:sty m:val="p"/>
              </m:rPr>
              <m:t>0</m:t>
            </m:r>
          </m:sub>
        </m:sSub>
      </m:oMath>
      <w:r w:rsidRPr="00F34E6E">
        <w:t xml:space="preserve"> </w:t>
      </w:r>
      <w:bookmarkEnd w:id="80"/>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2C0E8283"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61B68B57"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02ABBF30"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3F24F0DD" w14:textId="18AA307E" w:rsidR="003E4944" w:rsidRDefault="003E4944" w:rsidP="009C7E32">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CB64BB">
        <w:t>Table 4</w:t>
      </w:r>
      <w:r w:rsidR="0006648B">
        <w:fldChar w:fldCharType="end"/>
      </w:r>
      <w:r w:rsidR="006A5E71">
        <w:t>:</w:t>
      </w:r>
    </w:p>
    <w:p w14:paraId="196BC5EA" w14:textId="5FBB75FE" w:rsidR="0006648B" w:rsidRDefault="0006648B" w:rsidP="009C7E32">
      <w:pPr>
        <w:pStyle w:val="Caption"/>
      </w:pPr>
      <w:bookmarkStart w:id="81" w:name="_Ref25776655"/>
      <w:r>
        <w:t xml:space="preserve">Table </w:t>
      </w:r>
      <w:r>
        <w:fldChar w:fldCharType="begin"/>
      </w:r>
      <w:r>
        <w:instrText xml:space="preserve"> SEQ Table \* ARABIC </w:instrText>
      </w:r>
      <w:r>
        <w:fldChar w:fldCharType="separate"/>
      </w:r>
      <w:r w:rsidR="00CB64BB">
        <w:t>4</w:t>
      </w:r>
      <w:r>
        <w:fldChar w:fldCharType="end"/>
      </w:r>
      <w:bookmarkEnd w:id="81"/>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2" w:name="_Ref26218767"/>
      <w:bookmarkStart w:id="83" w:name="_Ref14727895"/>
      <w:bookmarkStart w:id="84" w:name="_Ref14727900"/>
      <w:r>
        <w:lastRenderedPageBreak/>
        <w:t xml:space="preserve">Likelihood Ratio Tests &amp; </w:t>
      </w:r>
      <w:r w:rsidR="00D630D0">
        <w:t>The Neyman-Pearson Lemma</w:t>
      </w:r>
      <w:bookmarkEnd w:id="82"/>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3E7CAA6"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5" w:name="_Ref25880849"/>
      <w:r w:rsidRPr="00F34E6E">
        <w:t>Statistical Tests for Particle Selection</w:t>
      </w:r>
      <w:bookmarkEnd w:id="83"/>
      <w:bookmarkEnd w:id="84"/>
      <w:bookmarkEnd w:id="85"/>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72752ED1"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CB64BB">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48290AC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6A0513"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393F394"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1</w:t>
      </w:r>
      <w:r w:rsidR="00666CAD">
        <w:fldChar w:fldCharType="end"/>
      </w:r>
    </w:p>
    <w:p w14:paraId="466D045C" w14:textId="77777777" w:rsidR="00BB5ED5" w:rsidRPr="00F34E6E" w:rsidRDefault="006A0513"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525BF282"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2</w:t>
      </w:r>
      <w:r w:rsidR="00666CAD">
        <w:fldChar w:fldCharType="end"/>
      </w:r>
    </w:p>
    <w:p w14:paraId="4EBCB88A" w14:textId="36F34E55" w:rsidR="00BB5ED5" w:rsidRDefault="006003C9" w:rsidP="009C7E32">
      <w:r>
        <w:lastRenderedPageBreak/>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6" w:name="_Ref25774799"/>
      <w:bookmarkStart w:id="87" w:name="_Toc30276309"/>
      <w:r w:rsidRPr="00F34E6E">
        <w:t>Background: Artificial Intelligence, Machine Learning &amp; Deep Learning</w:t>
      </w:r>
      <w:bookmarkEnd w:id="86"/>
      <w:bookmarkEnd w:id="87"/>
    </w:p>
    <w:p w14:paraId="45167C6C" w14:textId="4E2FBC6E"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52171265"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3E1419BC"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3E4FC2BA" w14:textId="6ABFB21E"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CB64BB" w:rsidRPr="00F34E6E">
        <w:t xml:space="preserve">Figure </w:t>
      </w:r>
      <w:r w:rsidR="00CB64BB">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usually framed 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73DE959C" w:rsidR="00880613" w:rsidRPr="00F34E6E" w:rsidRDefault="00880613" w:rsidP="009C7E32">
      <w:pPr>
        <w:pStyle w:val="Caption"/>
      </w:pPr>
      <w:bookmarkStart w:id="88" w:name="_Ref19625852"/>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9</w:t>
      </w:r>
      <w:r w:rsidRPr="00F34E6E">
        <w:fldChar w:fldCharType="end"/>
      </w:r>
      <w:bookmarkEnd w:id="88"/>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Content>
          <w:r w:rsidRPr="00F34E6E">
            <w:fldChar w:fldCharType="begin"/>
          </w:r>
          <w:r w:rsidR="00FA5351">
            <w:instrText xml:space="preserve">CITATION Wik192 \l 1033 </w:instrText>
          </w:r>
          <w:r w:rsidRPr="00F34E6E">
            <w:fldChar w:fldCharType="separate"/>
          </w:r>
          <w:r w:rsidR="00FA5351">
            <w:t>[62]</w:t>
          </w:r>
          <w:r w:rsidRPr="00F34E6E">
            <w:fldChar w:fldCharType="end"/>
          </w:r>
        </w:sdtContent>
      </w:sdt>
    </w:p>
    <w:p w14:paraId="6FD148F3" w14:textId="41C58969" w:rsidR="00880613" w:rsidRPr="00F34E6E" w:rsidRDefault="00880613" w:rsidP="00031E49">
      <w:pPr>
        <w:pStyle w:val="Heading2"/>
      </w:pPr>
      <w:bookmarkStart w:id="89" w:name="_Ref25431324"/>
      <w:bookmarkStart w:id="90" w:name="_Toc30276310"/>
      <w:r w:rsidRPr="00F34E6E">
        <w:t>Mathematical Basis: Artificial Neural Networks</w:t>
      </w:r>
      <w:bookmarkEnd w:id="89"/>
      <w:bookmarkEnd w:id="90"/>
    </w:p>
    <w:p w14:paraId="4AE877A8" w14:textId="178F15D4"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41BBAF3A"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3</w:t>
      </w:r>
      <w:r w:rsidR="00666CAD">
        <w:fldChar w:fldCharType="end"/>
      </w:r>
    </w:p>
    <w:p w14:paraId="2E628438" w14:textId="36FFFAD9"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Content>
          <w:r w:rsidRPr="00F34E6E">
            <w:fldChar w:fldCharType="begin"/>
          </w:r>
          <w:r w:rsidRPr="00F34E6E">
            <w:instrText xml:space="preserve"> CITATION Ros58 \l 1033 </w:instrText>
          </w:r>
          <w:r w:rsidRPr="00F34E6E">
            <w:fldChar w:fldCharType="separate"/>
          </w:r>
          <w:r w:rsidR="005D0F73">
            <w:t>[63]</w:t>
          </w:r>
          <w:r w:rsidRPr="00F34E6E">
            <w:fldChar w:fldCharType="end"/>
          </w:r>
        </w:sdtContent>
      </w:sdt>
      <w:r w:rsidRPr="00F34E6E">
        <w:t>.</w:t>
      </w:r>
    </w:p>
    <w:p w14:paraId="14772BBE" w14:textId="3F849364"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3AD5D1DE" w14:textId="47DA5232"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w:t>
      </w:r>
    </w:p>
    <w:p w14:paraId="2549C7F0" w14:textId="7E48EC88"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CB64BB">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Content>
          <w:r w:rsidR="00B90B86">
            <w:fldChar w:fldCharType="begin"/>
          </w:r>
          <w:r w:rsidR="00B90B86">
            <w:rPr>
              <w:lang w:val="en-US"/>
            </w:rPr>
            <w:instrText xml:space="preserve"> CITATION Sib13 \l 1033 </w:instrText>
          </w:r>
          <w:r w:rsidR="00B90B86">
            <w:fldChar w:fldCharType="separate"/>
          </w:r>
          <w:r w:rsidR="005D0F73" w:rsidRPr="005D0F73">
            <w:rPr>
              <w:lang w:val="en-US"/>
            </w:rPr>
            <w:t>[64]</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0E5CE392" w:rsidR="00B95BA5" w:rsidRPr="00F34E6E" w:rsidRDefault="004A1B66" w:rsidP="009C7E32">
      <w:pPr>
        <w:pStyle w:val="Caption"/>
      </w:pPr>
      <w:bookmarkStart w:id="91" w:name="_Ref25604176"/>
      <w:r>
        <w:t xml:space="preserve">Figure </w:t>
      </w:r>
      <w:r>
        <w:fldChar w:fldCharType="begin"/>
      </w:r>
      <w:r>
        <w:instrText xml:space="preserve"> SEQ Figure \* ARABIC </w:instrText>
      </w:r>
      <w:r>
        <w:fldChar w:fldCharType="separate"/>
      </w:r>
      <w:r w:rsidR="00CB64BB">
        <w:t>20</w:t>
      </w:r>
      <w:r>
        <w:fldChar w:fldCharType="end"/>
      </w:r>
      <w:bookmarkEnd w:id="91"/>
      <w:r>
        <w:t>: ReLU activation function</w:t>
      </w:r>
    </w:p>
    <w:p w14:paraId="50CFFD14" w14:textId="05C6AE5A"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CB64BB" w:rsidRPr="00F34E6E">
        <w:t xml:space="preserve">Equation </w:t>
      </w:r>
      <w:r w:rsidR="00CB64BB">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5FE9D993" w:rsidR="00880613" w:rsidRPr="00F34E6E" w:rsidRDefault="00880613" w:rsidP="009C7E32">
      <w:pPr>
        <w:pStyle w:val="Caption"/>
      </w:pPr>
      <w:bookmarkStart w:id="92" w:name="_Ref25607343"/>
      <w:r w:rsidRPr="00F34E6E">
        <w:t xml:space="preserve">Equation </w:t>
      </w:r>
      <w:r w:rsidR="00666CAD">
        <w:fldChar w:fldCharType="begin"/>
      </w:r>
      <w:r w:rsidR="00666CAD">
        <w:instrText xml:space="preserve"> SEQ Equation \* ARABIC </w:instrText>
      </w:r>
      <w:r w:rsidR="00666CAD">
        <w:fldChar w:fldCharType="separate"/>
      </w:r>
      <w:r w:rsidR="00CB64BB">
        <w:t>14</w:t>
      </w:r>
      <w:r w:rsidR="00666CAD">
        <w:fldChar w:fldCharType="end"/>
      </w:r>
      <w:bookmarkEnd w:id="92"/>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6A0513"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6A0513"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6A0513"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0F7D533B"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5</w:t>
      </w:r>
      <w:r w:rsidR="00666CAD">
        <w:fldChar w:fldCharType="end"/>
      </w:r>
    </w:p>
    <w:p w14:paraId="468ACFDC" w14:textId="231DA25E"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w:t>
      </w:r>
    </w:p>
    <w:p w14:paraId="5654FCD1" w14:textId="292FC063" w:rsidR="00880613" w:rsidRPr="00F34E6E" w:rsidRDefault="00880613" w:rsidP="009C7E32">
      <w:r w:rsidRPr="00F34E6E">
        <w:fldChar w:fldCharType="begin"/>
      </w:r>
      <w:r w:rsidRPr="00F34E6E">
        <w:instrText xml:space="preserve"> REF _Ref19625906 \h  \* MERGEFORMAT </w:instrText>
      </w:r>
      <w:r w:rsidRPr="00F34E6E">
        <w:fldChar w:fldCharType="separate"/>
      </w:r>
      <w:r w:rsidR="00CB64BB" w:rsidRPr="00F34E6E">
        <w:t xml:space="preserve">Figure </w:t>
      </w:r>
      <w:r w:rsidR="00CB64BB">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1573CC39" w14:textId="77777777" w:rsidR="00880613" w:rsidRPr="00F34E6E" w:rsidRDefault="00880613" w:rsidP="003E2E18">
      <w:pPr>
        <w:jc w:val="center"/>
      </w:pPr>
      <w:r w:rsidRPr="00F34E6E">
        <w:lastRenderedPageBreak/>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36FEAA0E" w:rsidR="00880613" w:rsidRPr="00F34E6E" w:rsidRDefault="00880613" w:rsidP="009C7E32">
      <w:pPr>
        <w:pStyle w:val="Caption"/>
      </w:pPr>
      <w:bookmarkStart w:id="93"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1</w:t>
      </w:r>
      <w:r w:rsidRPr="00F34E6E">
        <w:fldChar w:fldCharType="end"/>
      </w:r>
      <w:bookmarkEnd w:id="93"/>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Content>
          <w:r w:rsidR="00277789">
            <w:fldChar w:fldCharType="begin"/>
          </w:r>
          <w:r w:rsidR="00277789">
            <w:rPr>
              <w:lang w:val="en-US"/>
            </w:rPr>
            <w:instrText xml:space="preserve"> CITATION LeN \l 1033 </w:instrText>
          </w:r>
          <w:r w:rsidR="00277789">
            <w:fldChar w:fldCharType="separate"/>
          </w:r>
          <w:r w:rsidR="005D0F73" w:rsidRPr="005D0F73">
            <w:rPr>
              <w:lang w:val="en-US"/>
            </w:rPr>
            <w:t>[65]</w:t>
          </w:r>
          <w:r w:rsidR="00277789">
            <w:fldChar w:fldCharType="end"/>
          </w:r>
        </w:sdtContent>
      </w:sdt>
      <w:r w:rsidRPr="00F34E6E">
        <w:t>.</w:t>
      </w:r>
    </w:p>
    <w:p w14:paraId="24AE75EB" w14:textId="2AF10CA5" w:rsidR="00880613" w:rsidRPr="00F34E6E" w:rsidRDefault="00880613" w:rsidP="00031E49">
      <w:pPr>
        <w:pStyle w:val="Heading3"/>
        <w:spacing w:line="240" w:lineRule="auto"/>
        <w:rPr>
          <w:bCs/>
        </w:rPr>
      </w:pPr>
      <w:r w:rsidRPr="00F34E6E">
        <w:t>Optimization</w:t>
      </w:r>
    </w:p>
    <w:p w14:paraId="53EE79C8" w14:textId="47785408" w:rsidR="00880613" w:rsidRDefault="00880613" w:rsidP="009C7E32">
      <w:r w:rsidRPr="00F34E6E">
        <w:t xml:space="preserve">The essential optimization objective in deep learning is to find the optimal set of parameters </w:t>
      </w:r>
      <m:oMath>
        <m:r>
          <m:t>θ</m:t>
        </m:r>
      </m:oMath>
      <w:r w:rsidRPr="00F34E6E">
        <w:t xml:space="preserve"> to minimize an objective</w:t>
      </w:r>
      <w:r w:rsidR="00D42529">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p>
    <w:p w14:paraId="77220D5E" w14:textId="4BD66716" w:rsidR="00D42529" w:rsidRDefault="00D42529" w:rsidP="00031E49">
      <w:pPr>
        <w:pStyle w:val="Heading4"/>
        <w:spacing w:line="240" w:lineRule="auto"/>
      </w:pPr>
      <w:bookmarkStart w:id="94" w:name="_Ref25685112"/>
      <w:r w:rsidRPr="00F34E6E">
        <w:t>Loss Functions</w:t>
      </w:r>
      <w:bookmarkEnd w:id="94"/>
    </w:p>
    <w:p w14:paraId="76769315" w14:textId="7926D934" w:rsidR="00D95A12" w:rsidRPr="00D95A12" w:rsidRDefault="00D95A12" w:rsidP="009C7E32">
      <w:r>
        <w:t>Neural networks are not directly optimized, but they are optimised at the hand of surrogate loss functions, which when minimised, will result in a neural network which is optimised for the task it is set up to accomplish.</w:t>
      </w:r>
    </w:p>
    <w:p w14:paraId="7067C9CE" w14:textId="48A3D738" w:rsidR="00D42529" w:rsidRPr="00F34E6E" w:rsidRDefault="00D42529" w:rsidP="009C7E32">
      <w:r w:rsidRPr="00F34E6E">
        <w:t>A comprehensive overview of loss function</w:t>
      </w:r>
      <w:r w:rsidR="00C13CAB">
        <w:t>s design</w:t>
      </w:r>
      <w:r w:rsidR="008A42DC">
        <w:t>e</w:t>
      </w:r>
      <w:r w:rsidR="00C13CAB">
        <w:t xml:space="preserve">d for specific use-cases can be found in </w:t>
      </w:r>
      <w:sdt>
        <w:sdtPr>
          <w:id w:val="-1186213590"/>
          <w:citation/>
        </w:sdtPr>
        <w:sdtContent>
          <w:r w:rsidR="00C13CAB">
            <w:fldChar w:fldCharType="begin"/>
          </w:r>
          <w:r w:rsidR="00C13CAB">
            <w:rPr>
              <w:lang w:val="en-US"/>
            </w:rPr>
            <w:instrText xml:space="preserve"> CITATION Goo16 \l 1033 </w:instrText>
          </w:r>
          <w:r w:rsidR="00C13CAB">
            <w:fldChar w:fldCharType="separate"/>
          </w:r>
          <w:r w:rsidR="005D0F73" w:rsidRPr="005D0F73">
            <w:rPr>
              <w:lang w:val="en-US"/>
            </w:rPr>
            <w:t>[61]</w:t>
          </w:r>
          <w:r w:rsidR="00C13CAB">
            <w:fldChar w:fldCharType="end"/>
          </w:r>
        </w:sdtContent>
      </w:sdt>
      <w:r w:rsidRPr="00F34E6E">
        <w:t>. The two loss functions that were predominantly used for particle identification in this project are discussed below.</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630667F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supHide m:val="1"/>
              <m:ctrlPr/>
            </m:naryPr>
            <m:sub>
              <m:r>
                <m:t>i</m:t>
              </m:r>
            </m:sub>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6D1CC765" w:rsidR="00D42529" w:rsidRPr="00F34E6E" w:rsidRDefault="00D42529" w:rsidP="009C7E32">
      <w:pPr>
        <w:pStyle w:val="Caption"/>
      </w:pPr>
      <w:bookmarkStart w:id="95" w:name="_Ref25690349"/>
      <w:r w:rsidRPr="00F34E6E">
        <w:t xml:space="preserve">Equation </w:t>
      </w:r>
      <w:r w:rsidR="00666CAD">
        <w:fldChar w:fldCharType="begin"/>
      </w:r>
      <w:r w:rsidR="00666CAD">
        <w:instrText xml:space="preserve"> SEQ Equation \* ARABIC </w:instrText>
      </w:r>
      <w:r w:rsidR="00666CAD">
        <w:fldChar w:fldCharType="separate"/>
      </w:r>
      <w:r w:rsidR="00CB64BB">
        <w:t>16</w:t>
      </w:r>
      <w:r w:rsidR="00666CAD">
        <w:fldChar w:fldCharType="end"/>
      </w:r>
      <w:bookmarkEnd w:id="95"/>
    </w:p>
    <w:p w14:paraId="6C52631F" w14:textId="1B3B90B0"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3719A6">
        <w:t xml:space="preserve"> and </w:t>
      </w:r>
      <m:oMath>
        <m:r>
          <m:t>i</m:t>
        </m:r>
      </m:oMath>
      <w:r w:rsidR="003719A6">
        <w:t xml:space="preserve"> references a specific observation</w:t>
      </w:r>
      <w:r w:rsidR="00231D1B">
        <w:t xml:space="preserve"> in the training dataset</w:t>
      </w:r>
      <w:sdt>
        <w:sdtPr>
          <w:id w:val="1490288018"/>
          <w:citation/>
        </w:sdt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CB64BB" w:rsidRPr="00F34E6E">
        <w:t xml:space="preserve">Figure </w:t>
      </w:r>
      <w:r w:rsidR="00CB64BB">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CB64BB" w:rsidRPr="00F34E6E">
        <w:t xml:space="preserve">Equation </w:t>
      </w:r>
      <w:r w:rsidR="00CB64BB">
        <w:t>16</w:t>
      </w:r>
      <w:r w:rsidR="006558C0">
        <w:fldChar w:fldCharType="end"/>
      </w:r>
      <w:r w:rsidR="00C12096">
        <w:t>)</w:t>
      </w:r>
      <w:r w:rsidRPr="00F34E6E">
        <w:t>.</w:t>
      </w:r>
    </w:p>
    <w:p w14:paraId="0F46D3D3" w14:textId="326ADEB3" w:rsidR="00D42529" w:rsidRPr="00F34E6E" w:rsidRDefault="00642B73" w:rsidP="009C7E32">
      <w:r>
        <w:lastRenderedPageBreak/>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 the particle ID, i.e. </w:t>
      </w:r>
      <m:oMath>
        <m:r>
          <m:t>e=1, π=0</m:t>
        </m:r>
      </m:oMath>
      <w:r>
        <w:t xml:space="preserve">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 in order to use this loss function.</w:t>
      </w:r>
    </w:p>
    <w:p w14:paraId="2B38F6E2" w14:textId="39DAAD8D" w:rsidR="00D42529" w:rsidRPr="00F34E6E" w:rsidRDefault="00D95826" w:rsidP="003E2E18">
      <w:pPr>
        <w:jc w:val="center"/>
      </w:pPr>
      <w:r w:rsidRPr="00D95826">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07DFCC87" w:rsidR="00D42529" w:rsidRPr="00F34E6E" w:rsidRDefault="00D42529" w:rsidP="009C7E32">
      <w:pPr>
        <w:pStyle w:val="Caption"/>
      </w:pPr>
      <w:bookmarkStart w:id="96" w:name="_Ref535606052"/>
      <w:bookmarkStart w:id="97" w:name="_Toc19377364"/>
      <w:r w:rsidRPr="00F34E6E">
        <w:t xml:space="preserve">Figure </w:t>
      </w:r>
      <w:r w:rsidRPr="00F34E6E">
        <w:fldChar w:fldCharType="begin"/>
      </w:r>
      <w:r w:rsidRPr="00F34E6E">
        <w:instrText xml:space="preserve"> SEQ Figure \* ARABIC </w:instrText>
      </w:r>
      <w:r w:rsidRPr="00F34E6E">
        <w:fldChar w:fldCharType="separate"/>
      </w:r>
      <w:r w:rsidR="00CB64BB">
        <w:t>22</w:t>
      </w:r>
      <w:r w:rsidRPr="00F34E6E">
        <w:fldChar w:fldCharType="end"/>
      </w:r>
      <w:bookmarkEnd w:id="96"/>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7"/>
    </w:p>
    <w:p w14:paraId="6DDC1C10" w14:textId="77777777" w:rsidR="00D42529" w:rsidRPr="00F34E6E" w:rsidRDefault="00D42529" w:rsidP="00031E49">
      <w:pPr>
        <w:pStyle w:val="Heading5"/>
        <w:spacing w:line="240" w:lineRule="auto"/>
      </w:pPr>
      <w:r w:rsidRPr="00F34E6E">
        <w:t>Focal Loss</w:t>
      </w:r>
    </w:p>
    <w:p w14:paraId="4070EDD4" w14:textId="08240EB2" w:rsidR="001B6102" w:rsidRDefault="00D42529" w:rsidP="009C7E32">
      <w:r w:rsidRPr="00F34E6E">
        <w:t xml:space="preserve">Focal Loss was proposed by </w:t>
      </w:r>
      <w:sdt>
        <w:sdtPr>
          <w:id w:val="1627817385"/>
          <w:citation/>
        </w:sdtPr>
        <w:sdtContent>
          <w:r w:rsidRPr="00F34E6E">
            <w:fldChar w:fldCharType="begin"/>
          </w:r>
          <w:r w:rsidRPr="00F34E6E">
            <w:instrText xml:space="preserve"> CITATION Lin18 \l 1033 </w:instrText>
          </w:r>
          <w:r w:rsidRPr="00F34E6E">
            <w:fldChar w:fldCharType="separate"/>
          </w:r>
          <w:r w:rsidR="005D0F73">
            <w:t>[66]</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6A0513"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0B15E893"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BF2C035"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6A0513"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119B7E69" w:rsidR="00D01331" w:rsidRPr="00C2025F"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08937526"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0</w:t>
      </w:r>
      <w:r w:rsidR="00666CAD">
        <w:fldChar w:fldCharType="end"/>
      </w:r>
    </w:p>
    <w:p w14:paraId="37B859CC" w14:textId="0D59DF82" w:rsidR="005722FC" w:rsidRDefault="008F5282" w:rsidP="009C7E32">
      <w:r>
        <w:t xml:space="preserve">The authors suggest using </w:t>
      </w:r>
      <m:oMath>
        <m:r>
          <m:t>γ=2</m:t>
        </m:r>
      </m:oMath>
      <w:r w:rsidR="007674FC">
        <w:t xml:space="preserve"> </w:t>
      </w:r>
      <w:sdt>
        <w:sdtPr>
          <w:id w:val="1785844506"/>
          <w:citation/>
        </w:sdtPr>
        <w:sdtContent>
          <w:r w:rsidR="007674FC" w:rsidRPr="00F34E6E">
            <w:fldChar w:fldCharType="begin"/>
          </w:r>
          <w:r w:rsidR="007674FC" w:rsidRPr="00F34E6E">
            <w:instrText xml:space="preserve"> CITATION Lin18 \l 1033 </w:instrText>
          </w:r>
          <w:r w:rsidR="007674FC" w:rsidRPr="00F34E6E">
            <w:fldChar w:fldCharType="separate"/>
          </w:r>
          <w:r w:rsidR="005D0F73">
            <w:t>[66]</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0A226C39" w:rsidR="00593FF9" w:rsidRDefault="005B681B" w:rsidP="009C7E32">
      <w:r w:rsidRPr="00F34E6E">
        <w:fldChar w:fldCharType="begin"/>
      </w:r>
      <w:r w:rsidRPr="00F34E6E">
        <w:instrText xml:space="preserve"> REF _Ref18866966 \h  \* MERGEFORMAT </w:instrText>
      </w:r>
      <w:r w:rsidRPr="00F34E6E">
        <w:fldChar w:fldCharType="separate"/>
      </w:r>
      <w:r w:rsidR="00CB64BB" w:rsidRPr="00F34E6E">
        <w:t xml:space="preserve">Figure </w:t>
      </w:r>
      <w:r w:rsidR="00CB64BB">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4CFAC15F" w:rsidR="005B681B" w:rsidRDefault="005B681B" w:rsidP="009C7E32">
      <w:pPr>
        <w:pStyle w:val="Caption"/>
      </w:pPr>
      <w:bookmarkStart w:id="98" w:name="_Ref18866966"/>
      <w:bookmarkStart w:id="99"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3</w:t>
      </w:r>
      <w:r w:rsidRPr="00F34E6E">
        <w:fldChar w:fldCharType="end"/>
      </w:r>
      <w:bookmarkEnd w:id="98"/>
      <w:r w:rsidRPr="00F34E6E">
        <w:t xml:space="preserve">: Focal Loss where </w:t>
      </w:r>
      <w:r w:rsidR="009C0EA3">
        <w:t xml:space="preserve">the </w:t>
      </w:r>
      <w:r w:rsidRPr="00F34E6E">
        <w:t>true class is 1</w:t>
      </w:r>
      <w:r w:rsidR="00F168BF">
        <w:t xml:space="preserve"> </w:t>
      </w:r>
      <w:sdt>
        <w:sdtPr>
          <w:id w:val="598063957"/>
          <w:citation/>
        </w:sdtPr>
        <w:sdtContent>
          <w:r w:rsidR="00F168BF" w:rsidRPr="00F34E6E">
            <w:fldChar w:fldCharType="begin"/>
          </w:r>
          <w:r w:rsidR="00F168BF" w:rsidRPr="00F34E6E">
            <w:instrText xml:space="preserve"> CITATION Lin18 \l 1033 </w:instrText>
          </w:r>
          <w:r w:rsidR="00F168BF" w:rsidRPr="00F34E6E">
            <w:fldChar w:fldCharType="separate"/>
          </w:r>
          <w:r w:rsidR="005D0F73">
            <w:t>[66]</w:t>
          </w:r>
          <w:r w:rsidR="00F168BF" w:rsidRPr="00F34E6E">
            <w:fldChar w:fldCharType="end"/>
          </w:r>
        </w:sdtContent>
      </w:sdt>
      <w:r w:rsidRPr="00F34E6E">
        <w:t>.</w:t>
      </w:r>
      <w:bookmarkEnd w:id="99"/>
    </w:p>
    <w:p w14:paraId="5BDABCB8" w14:textId="2FA10ED3"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Content>
          <w:r w:rsidR="00750D48">
            <w:fldChar w:fldCharType="begin"/>
          </w:r>
          <w:r w:rsidR="00170C5C">
            <w:rPr>
              <w:lang w:val="en-US"/>
            </w:rPr>
            <w:instrText xml:space="preserve">CITATION Gri19 \l 1033 </w:instrText>
          </w:r>
          <w:r w:rsidR="00750D48">
            <w:fldChar w:fldCharType="separate"/>
          </w:r>
          <w:r w:rsidR="005D0F73" w:rsidRPr="005D0F73">
            <w:rPr>
              <w:lang w:val="en-US"/>
            </w:rPr>
            <w:t>[67]</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5D0F73" w:rsidRPr="005D0F73">
            <w:rPr>
              <w:lang w:val="en-US"/>
            </w:rPr>
            <w:t>[68]</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01D7E605"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CB64BB">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CB64BB">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14B65EEB" w14:textId="78A6B261" w:rsidR="00880613" w:rsidRPr="00F34E6E" w:rsidRDefault="006A0513"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0428A3B5"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1</w:t>
      </w:r>
      <w:r w:rsidR="00666CAD">
        <w:fldChar w:fldCharType="end"/>
      </w:r>
    </w:p>
    <w:p w14:paraId="23DE045D" w14:textId="0391F7E4"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w:t>
      </w:r>
      <w:r w:rsidRPr="00F34E6E">
        <w:lastRenderedPageBreak/>
        <w:t xml:space="preserve">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 xml:space="preserve">, until a (hopefully global) minimum is achieved </w:t>
      </w:r>
      <w:sdt>
        <w:sdtPr>
          <w:id w:val="-185441919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w:t>
      </w:r>
      <w:r w:rsidR="008A27E8">
        <w:t>.</w:t>
      </w:r>
    </w:p>
    <w:p w14:paraId="34BC683D" w14:textId="1AB17817" w:rsidR="007A20C2" w:rsidRDefault="00CA5D81" w:rsidP="003E2E18">
      <w:pPr>
        <w:jc w:val="center"/>
      </w:pPr>
      <w:r w:rsidRPr="00CA5D81">
        <w:drawing>
          <wp:inline distT="0" distB="0" distL="0" distR="0" wp14:anchorId="2558CD32" wp14:editId="1B3DF39E">
            <wp:extent cx="3338481" cy="2060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77644" cy="2084484"/>
                    </a:xfrm>
                    <a:prstGeom prst="rect">
                      <a:avLst/>
                    </a:prstGeom>
                  </pic:spPr>
                </pic:pic>
              </a:graphicData>
            </a:graphic>
          </wp:inline>
        </w:drawing>
      </w:r>
    </w:p>
    <w:p w14:paraId="4FB9FEDD" w14:textId="48F8A3E7" w:rsidR="007A20C2" w:rsidRPr="00F34E6E" w:rsidRDefault="007A20C2" w:rsidP="009C7E32">
      <w:pPr>
        <w:pStyle w:val="Caption"/>
      </w:pPr>
      <w:bookmarkStart w:id="100" w:name="_Ref25670000"/>
      <w:r>
        <w:t xml:space="preserve">Figure </w:t>
      </w:r>
      <w:r>
        <w:fldChar w:fldCharType="begin"/>
      </w:r>
      <w:r>
        <w:instrText xml:space="preserve"> SEQ Figure \* ARABIC </w:instrText>
      </w:r>
      <w:r>
        <w:fldChar w:fldCharType="separate"/>
      </w:r>
      <w:r w:rsidR="00CB64BB">
        <w:t>24</w:t>
      </w:r>
      <w:r>
        <w:fldChar w:fldCharType="end"/>
      </w:r>
      <w:bookmarkEnd w:id="100"/>
      <w:r w:rsidR="00CA5D81">
        <w:t>: Pitfalls faced during optimization</w:t>
      </w:r>
    </w:p>
    <w:p w14:paraId="175A2F64" w14:textId="4691958B"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6A0513"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476B08"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2</w:t>
      </w:r>
      <w:r w:rsidR="00666CAD">
        <w:fldChar w:fldCharType="end"/>
      </w:r>
    </w:p>
    <w:p w14:paraId="79D8CD5E" w14:textId="46712748"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CB64BB">
        <w:t>Figure 24</w:t>
      </w:r>
      <w:r w:rsidR="006E13D9" w:rsidRPr="00FB32FC">
        <w:fldChar w:fldCharType="end"/>
      </w:r>
      <w:r w:rsidR="006E13D9" w:rsidRPr="00FB32FC">
        <w:t xml:space="preserve"> and others </w:t>
      </w:r>
      <w:sdt>
        <w:sdtPr>
          <w:id w:val="1993206335"/>
          <w:citation/>
        </w:sdtPr>
        <w:sdtContent>
          <w:r w:rsidRPr="00FB32FC">
            <w:fldChar w:fldCharType="begin"/>
          </w:r>
          <w:r w:rsidRPr="00FB32FC">
            <w:instrText xml:space="preserve"> CITATION Goo16 \l 1033 </w:instrText>
          </w:r>
          <w:r w:rsidRPr="00FB32FC">
            <w:fldChar w:fldCharType="separate"/>
          </w:r>
          <w:r w:rsidR="005D0F73">
            <w:t>[61]</w:t>
          </w:r>
          <w:r w:rsidRPr="00FB32FC">
            <w:fldChar w:fldCharType="end"/>
          </w:r>
        </w:sdtContent>
      </w:sdt>
      <w:r w:rsidRPr="00FB32FC">
        <w:t>.</w:t>
      </w:r>
    </w:p>
    <w:p w14:paraId="398E6A1A" w14:textId="45F0C492" w:rsidR="00A363A1" w:rsidRDefault="00A363A1" w:rsidP="00031E49">
      <w:pPr>
        <w:pStyle w:val="Heading5"/>
        <w:spacing w:line="240" w:lineRule="auto"/>
      </w:pPr>
      <w:bookmarkStart w:id="101" w:name="_Ref25685078"/>
      <w:r>
        <w:t>Backpropagation</w:t>
      </w:r>
      <w:bookmarkEnd w:id="101"/>
    </w:p>
    <w:p w14:paraId="6CF683C6" w14:textId="1E638C7F" w:rsidR="00C2699A" w:rsidRPr="00F34E6E" w:rsidRDefault="00C2699A" w:rsidP="009C7E32">
      <w:pPr>
        <w:pStyle w:val="Caption"/>
      </w:pPr>
      <w:bookmarkStart w:id="102" w:name="_Ref25685236"/>
      <w:r>
        <w:t xml:space="preserve">Algorithm </w:t>
      </w:r>
      <w:r>
        <w:fldChar w:fldCharType="begin"/>
      </w:r>
      <w:r>
        <w:instrText xml:space="preserve"> SEQ Algorithm \* ARABIC </w:instrText>
      </w:r>
      <w:r>
        <w:fldChar w:fldCharType="separate"/>
      </w:r>
      <w:r w:rsidR="00CB64BB">
        <w:t>1</w:t>
      </w:r>
      <w:r>
        <w:fldChar w:fldCharType="end"/>
      </w:r>
      <w:bookmarkEnd w:id="102"/>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6A0513"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6A0513"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6A0513"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6A0513"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6A0513"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t>Optimization Algorithms</w:t>
      </w:r>
    </w:p>
    <w:p w14:paraId="140521AC" w14:textId="1EE1A6D7" w:rsidR="00772B13" w:rsidRPr="00772B13" w:rsidRDefault="00772B13" w:rsidP="00031E49">
      <w:pPr>
        <w:pStyle w:val="Heading6"/>
        <w:spacing w:line="240" w:lineRule="auto"/>
      </w:pPr>
      <w:r>
        <w:t>Stochastic Gradient Descent</w:t>
      </w:r>
    </w:p>
    <w:p w14:paraId="58724990" w14:textId="4EC1396F"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Content>
          <w:r w:rsidR="00C34C76">
            <w:fldChar w:fldCharType="begin"/>
          </w:r>
          <w:r w:rsidR="00C34C76">
            <w:rPr>
              <w:lang w:val="en-US"/>
            </w:rPr>
            <w:instrText xml:space="preserve"> CITATION Kin151 \l 1033 </w:instrText>
          </w:r>
          <w:r w:rsidR="00C34C76">
            <w:fldChar w:fldCharType="separate"/>
          </w:r>
          <w:r w:rsidR="005D0F73">
            <w:rPr>
              <w:lang w:val="en-US"/>
            </w:rPr>
            <w:t xml:space="preserve"> </w:t>
          </w:r>
          <w:r w:rsidR="005D0F73" w:rsidRPr="005D0F73">
            <w:rPr>
              <w:lang w:val="en-US"/>
            </w:rPr>
            <w:t>[69]</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413125D1"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CB64BB" w:rsidRPr="00F34E6E">
        <w:t xml:space="preserve">Algorithm </w:t>
      </w:r>
      <w:r w:rsidR="00CB64BB">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6B76CE4D" w:rsidR="00880613" w:rsidRPr="00F34E6E" w:rsidRDefault="00880613" w:rsidP="009C7E32">
      <w:pPr>
        <w:pStyle w:val="Caption"/>
      </w:pPr>
      <w:bookmarkStart w:id="103" w:name="_Ref21981356"/>
      <w:r w:rsidRPr="00F34E6E">
        <w:t xml:space="preserve">Algorithm </w:t>
      </w:r>
      <w:r w:rsidRPr="00F34E6E">
        <w:fldChar w:fldCharType="begin"/>
      </w:r>
      <w:r w:rsidRPr="00F34E6E">
        <w:instrText xml:space="preserve"> SEQ Algorithm \* ARABIC </w:instrText>
      </w:r>
      <w:r w:rsidRPr="00F34E6E">
        <w:fldChar w:fldCharType="separate"/>
      </w:r>
      <w:r w:rsidR="00CB64BB">
        <w:t>2</w:t>
      </w:r>
      <w:r w:rsidRPr="00F34E6E">
        <w:fldChar w:fldCharType="end"/>
      </w:r>
      <w:bookmarkEnd w:id="103"/>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1B74BDA6"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3EAB756E"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6A0513"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w:lastRenderedPageBreak/>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286E2AAA" w:rsidR="00880613" w:rsidRPr="00C530D4" w:rsidRDefault="00880613" w:rsidP="009C7E32">
      <w:pPr>
        <w:rPr>
          <w:rStyle w:val="Strong"/>
        </w:rPr>
      </w:pPr>
      <w:r w:rsidRPr="00F34E6E">
        <w:tab/>
      </w:r>
      <w:r w:rsidRPr="00C530D4">
        <w:rPr>
          <w:rStyle w:val="Strong"/>
        </w:rPr>
        <w:t>End while</w:t>
      </w:r>
    </w:p>
    <w:p w14:paraId="7DD912B3" w14:textId="03FA28A6" w:rsidR="00880613" w:rsidRPr="00F34E6E" w:rsidRDefault="00190FD1" w:rsidP="00031E49">
      <w:pPr>
        <w:pStyle w:val="Heading6"/>
        <w:spacing w:line="240" w:lineRule="auto"/>
      </w:pPr>
      <w:r>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5C08BC89"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CB64BB">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0847BA78"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Content>
          <w:r w:rsidR="00B63B75">
            <w:fldChar w:fldCharType="begin"/>
          </w:r>
          <w:r w:rsidR="00B63B75">
            <w:rPr>
              <w:lang w:val="en-US"/>
            </w:rPr>
            <w:instrText xml:space="preserve"> CITATION Kin151 \l 1033 </w:instrText>
          </w:r>
          <w:r w:rsidR="00B63B75">
            <w:fldChar w:fldCharType="separate"/>
          </w:r>
          <w:r w:rsidR="005D0F73" w:rsidRPr="005D0F73">
            <w:rPr>
              <w:lang w:val="en-US"/>
            </w:rPr>
            <w:t>[69]</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22607A0E"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D9C2037" w14:textId="748DCFA1"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lastRenderedPageBreak/>
        <w:t>Dropout</w:t>
      </w:r>
    </w:p>
    <w:p w14:paraId="1A991369" w14:textId="245DD29A"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7D8A708B" w14:textId="0EEC36F7" w:rsidR="00880613" w:rsidRPr="00F34E6E" w:rsidRDefault="00880613" w:rsidP="009C7E32">
      <w:r w:rsidRPr="00F34E6E">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30C76B0" w14:textId="743EA36E" w:rsidR="00880613" w:rsidRPr="00F34E6E" w:rsidRDefault="00880613" w:rsidP="009C7E32">
      <w:r w:rsidRPr="00F34E6E">
        <w:t xml:space="preserve">The probability of sampling a 1 at each unit of the mask is a hyperparameter set before training. Each unit in the mask is sampled independently </w:t>
      </w:r>
      <w:sdt>
        <w:sdtPr>
          <w:id w:val="-173453468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03210E2" w14:textId="29F2C896" w:rsidR="00880613" w:rsidRPr="00F34E6E" w:rsidRDefault="00880613" w:rsidP="00031E49">
      <w:pPr>
        <w:pStyle w:val="Heading2"/>
      </w:pPr>
      <w:bookmarkStart w:id="104" w:name="_Toc30276311"/>
      <w:r w:rsidRPr="00F34E6E">
        <w:t>Convolutional Neural Networks</w:t>
      </w:r>
      <w:bookmarkEnd w:id="104"/>
    </w:p>
    <w:p w14:paraId="2BBE8ADD" w14:textId="30638EA8" w:rsidR="00880613" w:rsidRPr="00F34E6E" w:rsidRDefault="00880613" w:rsidP="00031E49">
      <w:pPr>
        <w:pStyle w:val="Heading3"/>
        <w:spacing w:line="240" w:lineRule="auto"/>
      </w:pPr>
      <w:r w:rsidRPr="00F34E6E">
        <w:t>The Kernel Concept and Motivation for CNNs</w:t>
      </w:r>
    </w:p>
    <w:p w14:paraId="47E2152E" w14:textId="50FBB9E1"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5" w:name="_Toc19377293"/>
      <w:r w:rsidRPr="005B72BD">
        <w:rPr>
          <w:rFonts w:cs="Times New Roman"/>
        </w:rPr>
        <w:t>The Convolution Function</w:t>
      </w:r>
      <w:bookmarkEnd w:id="105"/>
    </w:p>
    <w:p w14:paraId="0A4C2BAE" w14:textId="2B54C645"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6A0513"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38291717"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CB64BB">
        <w:t>24</w:t>
      </w:r>
      <w:r w:rsidR="00666CAD">
        <w:fldChar w:fldCharType="end"/>
      </w:r>
    </w:p>
    <w:p w14:paraId="178C55A6" w14:textId="769178CA" w:rsidR="00C10615" w:rsidRPr="00365221" w:rsidRDefault="00C10615" w:rsidP="009C7E32">
      <w:r w:rsidRPr="005B72BD">
        <w:t xml:space="preserve">where the summation over the indices is for all valid indices in the tensor </w:t>
      </w:r>
      <w:sdt>
        <w:sdtPr>
          <w:id w:val="1063449880"/>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475357D5" w14:textId="1080A642"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35D6337" w14:textId="77777777" w:rsidR="00880613" w:rsidRPr="00F34E6E" w:rsidRDefault="00880613" w:rsidP="003E2E18">
      <w:pPr>
        <w:jc w:val="center"/>
      </w:pPr>
      <w:r w:rsidRPr="00F34E6E">
        <w:lastRenderedPageBreak/>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02AD2319"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5</w:t>
      </w:r>
      <w:r w:rsidR="00666CAD">
        <w:fldChar w:fldCharType="end"/>
      </w:r>
    </w:p>
    <w:p w14:paraId="66F6FC78" w14:textId="29D9133B" w:rsidR="00880613" w:rsidRPr="00F34E6E" w:rsidRDefault="00880613" w:rsidP="009C7E32">
      <w:r w:rsidRPr="00F34E6E">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These will be discussed below.</w:t>
      </w:r>
    </w:p>
    <w:p w14:paraId="2C4064CE" w14:textId="2703AC52"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3D680B2D" w14:textId="0E7B94D9"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B819D1B" w14:textId="734917E8"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9BA8D6"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CB64BB">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64007431" w:rsidR="00CF12AB" w:rsidRDefault="00CF12AB" w:rsidP="009C7E32">
      <w:pPr>
        <w:pStyle w:val="Caption"/>
      </w:pPr>
      <w:bookmarkStart w:id="106" w:name="_Ref25699372"/>
      <w:r>
        <w:t xml:space="preserve">Figure </w:t>
      </w:r>
      <w:r>
        <w:fldChar w:fldCharType="begin"/>
      </w:r>
      <w:r>
        <w:instrText xml:space="preserve"> SEQ Figure \* ARABIC </w:instrText>
      </w:r>
      <w:r>
        <w:fldChar w:fldCharType="separate"/>
      </w:r>
      <w:r w:rsidR="00CB64BB">
        <w:t>25</w:t>
      </w:r>
      <w:r>
        <w:fldChar w:fldCharType="end"/>
      </w:r>
      <w:bookmarkEnd w:id="106"/>
      <w:r>
        <w:t xml:space="preserve">: Simplified diagram of a convolutional neural network </w:t>
      </w:r>
      <w:sdt>
        <w:sdtPr>
          <w:id w:val="-1040277185"/>
          <w:citation/>
        </w:sdtPr>
        <w:sdtContent>
          <w:r>
            <w:fldChar w:fldCharType="begin"/>
          </w:r>
          <w:r>
            <w:rPr>
              <w:lang w:val="en-US"/>
            </w:rPr>
            <w:instrText xml:space="preserve">CITATION Tow19 \l 1033 </w:instrText>
          </w:r>
          <w:r>
            <w:fldChar w:fldCharType="separate"/>
          </w:r>
          <w:r w:rsidR="005D0F73" w:rsidRPr="005D0F73">
            <w:rPr>
              <w:lang w:val="en-US"/>
            </w:rPr>
            <w:t>[70]</w:t>
          </w:r>
          <w:r>
            <w:fldChar w:fldCharType="end"/>
          </w:r>
        </w:sdtContent>
      </w:sdt>
    </w:p>
    <w:p w14:paraId="571E6FB1" w14:textId="0C2F230C" w:rsidR="00040041" w:rsidRPr="00040041" w:rsidRDefault="00040041" w:rsidP="009C7E32">
      <w:r>
        <w:lastRenderedPageBreak/>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2BFB6DDE" w:rsidR="00880613" w:rsidRPr="00F34E6E" w:rsidRDefault="00880613" w:rsidP="009C7E32">
      <w:r w:rsidRPr="00F34E6E">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05527218" w:rsidR="00880613" w:rsidRPr="00F34E6E" w:rsidRDefault="00880613" w:rsidP="009C7E32">
      <w:r w:rsidRPr="00F34E6E">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22B64BD1" w14:textId="1864EB74"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7EF9EC3" w14:textId="0F7A8E44"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CB64BB" w:rsidRPr="005B72BD">
        <w:t xml:space="preserve">Figure </w:t>
      </w:r>
      <w:r w:rsidR="00CB64BB">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1E56EADE" w:rsidR="00365221" w:rsidRPr="00F34E6E" w:rsidRDefault="00365221" w:rsidP="009C7E32">
      <w:pPr>
        <w:pStyle w:val="Caption"/>
      </w:pPr>
      <w:bookmarkStart w:id="107" w:name="_Ref3036196"/>
      <w:bookmarkStart w:id="108" w:name="_Toc19377365"/>
      <w:r w:rsidRPr="005B72BD">
        <w:t xml:space="preserve">Figure </w:t>
      </w:r>
      <w:r>
        <w:fldChar w:fldCharType="begin"/>
      </w:r>
      <w:r>
        <w:instrText xml:space="preserve"> SEQ Figure \* ARABIC </w:instrText>
      </w:r>
      <w:r>
        <w:fldChar w:fldCharType="separate"/>
      </w:r>
      <w:r w:rsidR="00CB64BB">
        <w:t>26</w:t>
      </w:r>
      <w:r>
        <w:fldChar w:fldCharType="end"/>
      </w:r>
      <w:bookmarkEnd w:id="107"/>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Content>
          <w:r w:rsidR="00D93F1B">
            <w:fldChar w:fldCharType="begin"/>
          </w:r>
          <w:r w:rsidR="00D93F1B">
            <w:rPr>
              <w:lang w:val="en-US"/>
            </w:rPr>
            <w:instrText xml:space="preserve"> CITATION Goo16 \l 1033 </w:instrText>
          </w:r>
          <w:r w:rsidR="00D93F1B">
            <w:fldChar w:fldCharType="separate"/>
          </w:r>
          <w:r w:rsidR="005D0F73">
            <w:rPr>
              <w:lang w:val="en-US"/>
            </w:rPr>
            <w:t xml:space="preserve"> </w:t>
          </w:r>
          <w:r w:rsidR="005D0F73" w:rsidRPr="005D0F73">
            <w:rPr>
              <w:lang w:val="en-US"/>
            </w:rPr>
            <w:t>[61]</w:t>
          </w:r>
          <w:r w:rsidR="00D93F1B">
            <w:fldChar w:fldCharType="end"/>
          </w:r>
        </w:sdtContent>
      </w:sdt>
      <w:r w:rsidRPr="005B72BD">
        <w:t>.</w:t>
      </w:r>
      <w:bookmarkEnd w:id="108"/>
    </w:p>
    <w:p w14:paraId="46875689" w14:textId="76179C14"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t>
      </w:r>
      <w:r w:rsidRPr="00F34E6E">
        <w:lastRenderedPageBreak/>
        <w:t xml:space="preserve">would enforce smaller networks and smaller subsequent kernels if not accounted for, which in turn would limit the capacity of the network to find useful representations of the data </w:t>
      </w:r>
      <w:sdt>
        <w:sdtPr>
          <w:id w:val="36780373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10F95CB" w14:textId="2D7E4D1A"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07698C7" w14:textId="53376B85"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xml:space="preserve">. Although same convolutions do not limit the size of the network and allow one to build neural 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09" w:name="_Toc19360680"/>
      <w:bookmarkStart w:id="110" w:name="_Toc30276312"/>
      <w:r w:rsidRPr="005B72BD">
        <w:rPr>
          <w:rFonts w:cs="Times New Roman"/>
        </w:rPr>
        <w:t>Recurrent Neural Networks</w:t>
      </w:r>
      <w:bookmarkEnd w:id="109"/>
      <w:bookmarkEnd w:id="110"/>
    </w:p>
    <w:p w14:paraId="491344FF" w14:textId="705FC0A2"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677161B4" w14:textId="40B3BD3B"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32023C40" w14:textId="47D9E33B"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732D427E" w14:textId="39BD9D35"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1" w:name="_Toc19360681"/>
      <w:r w:rsidRPr="005B72BD">
        <w:rPr>
          <w:rFonts w:cs="Times New Roman"/>
        </w:rPr>
        <w:t>Computational Graphs</w:t>
      </w:r>
      <w:bookmarkEnd w:id="111"/>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07D6BBF9">
            <wp:extent cx="1963813" cy="216681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84188" cy="2189291"/>
                    </a:xfrm>
                    <a:prstGeom prst="rect">
                      <a:avLst/>
                    </a:prstGeom>
                    <a:noFill/>
                    <a:ln>
                      <a:noFill/>
                    </a:ln>
                  </pic:spPr>
                </pic:pic>
              </a:graphicData>
            </a:graphic>
          </wp:inline>
        </w:drawing>
      </w:r>
    </w:p>
    <w:p w14:paraId="46ABFF6D" w14:textId="61A7A715" w:rsidR="00283FCF" w:rsidRPr="005B72BD" w:rsidRDefault="00283FCF" w:rsidP="009C7E32">
      <w:pPr>
        <w:pStyle w:val="Caption"/>
      </w:pPr>
      <w:bookmarkStart w:id="112" w:name="_Toc19360762"/>
      <w:r w:rsidRPr="005B72BD">
        <w:t xml:space="preserve">Figure </w:t>
      </w:r>
      <w:r>
        <w:fldChar w:fldCharType="begin"/>
      </w:r>
      <w:r>
        <w:instrText xml:space="preserve"> SEQ Figure \* ARABIC </w:instrText>
      </w:r>
      <w:r>
        <w:fldChar w:fldCharType="separate"/>
      </w:r>
      <w:r w:rsidR="00CB64BB">
        <w:t>27</w:t>
      </w:r>
      <w:r>
        <w:fldChar w:fldCharType="end"/>
      </w:r>
      <w:r w:rsidRPr="005B72BD">
        <w:t>: ReLU activated hidden unit in a Neural Network depicted as a computational graph</w:t>
      </w:r>
      <w:bookmarkEnd w:id="112"/>
      <w:r w:rsidR="003D5B6E">
        <w:t>, adapted from</w:t>
      </w:r>
      <w:sdt>
        <w:sdtPr>
          <w:id w:val="-1201467940"/>
          <w:citation/>
        </w:sdtPr>
        <w:sdtContent>
          <w:r w:rsidR="003D5B6E">
            <w:fldChar w:fldCharType="begin"/>
          </w:r>
          <w:r w:rsidR="003D5B6E">
            <w:rPr>
              <w:lang w:val="en-US"/>
            </w:rPr>
            <w:instrText xml:space="preserve"> CITATION Goo16 \l 1033 </w:instrText>
          </w:r>
          <w:r w:rsidR="003D5B6E">
            <w:fldChar w:fldCharType="separate"/>
          </w:r>
          <w:r w:rsidR="005D0F73">
            <w:rPr>
              <w:lang w:val="en-US"/>
            </w:rPr>
            <w:t xml:space="preserve"> </w:t>
          </w:r>
          <w:r w:rsidR="005D0F73" w:rsidRPr="005D0F73">
            <w:rPr>
              <w:lang w:val="en-US"/>
            </w:rPr>
            <w:t>[61]</w:t>
          </w:r>
          <w:r w:rsidR="003D5B6E">
            <w:fldChar w:fldCharType="end"/>
          </w:r>
        </w:sdtContent>
      </w:sdt>
      <w:r w:rsidR="003D5B6E">
        <w:t>.</w:t>
      </w:r>
    </w:p>
    <w:p w14:paraId="03E2FA26" w14:textId="1001C2E0"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5113219"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6A0513"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1A961CFA"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5CEF2ECB" w:rsidR="00283FCF" w:rsidRPr="005B72BD" w:rsidRDefault="00283FCF" w:rsidP="009C7E32">
      <w:pPr>
        <w:pStyle w:val="Caption"/>
      </w:pPr>
      <w:bookmarkStart w:id="113" w:name="_Toc19360763"/>
      <w:r w:rsidRPr="005B72BD">
        <w:t xml:space="preserve">Figure </w:t>
      </w:r>
      <w:r>
        <w:fldChar w:fldCharType="begin"/>
      </w:r>
      <w:r>
        <w:instrText xml:space="preserve"> SEQ Figure \* ARABIC </w:instrText>
      </w:r>
      <w:r>
        <w:fldChar w:fldCharType="separate"/>
      </w:r>
      <w:r w:rsidR="00CB64BB">
        <w:t>28</w:t>
      </w:r>
      <w:r>
        <w:fldChar w:fldCharType="end"/>
      </w:r>
      <w:r w:rsidRPr="005B72BD">
        <w:t>: Acyclic computational graph of a dynamical system</w:t>
      </w:r>
      <w:bookmarkEnd w:id="113"/>
      <w:r w:rsidR="003D5B6E">
        <w:t>, adapted from</w:t>
      </w:r>
      <w:sdt>
        <w:sdtPr>
          <w:id w:val="1151642167"/>
          <w:citation/>
        </w:sdtPr>
        <w:sdtContent>
          <w:r w:rsidR="003D5B6E">
            <w:fldChar w:fldCharType="begin"/>
          </w:r>
          <w:r w:rsidR="003D5B6E">
            <w:rPr>
              <w:lang w:val="en-US"/>
            </w:rPr>
            <w:instrText xml:space="preserve"> CITATION Goo16 \l 1033 </w:instrText>
          </w:r>
          <w:r w:rsidR="003D5B6E">
            <w:fldChar w:fldCharType="separate"/>
          </w:r>
          <w:r w:rsidR="005D0F73">
            <w:rPr>
              <w:lang w:val="en-US"/>
            </w:rPr>
            <w:t xml:space="preserve"> </w:t>
          </w:r>
          <w:r w:rsidR="005D0F73" w:rsidRPr="005D0F73">
            <w:rPr>
              <w:lang w:val="en-US"/>
            </w:rPr>
            <w:t>[61]</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31EF1D9B"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6A0513"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04D13E1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9</w:t>
      </w:r>
      <w:r w:rsidR="00666CAD">
        <w:fldChar w:fldCharType="end"/>
      </w:r>
    </w:p>
    <w:p w14:paraId="03AC826E" w14:textId="4274EA5C" w:rsidR="00283FCF" w:rsidRPr="005B72BD" w:rsidRDefault="006A0513" w:rsidP="009C7E32">
      <w:sdt>
        <w:sdtPr>
          <w:id w:val="618258797"/>
          <w:citation/>
        </w:sdt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5D0F73" w:rsidRPr="005D0F73">
            <w:rPr>
              <w:lang w:val="en-US"/>
            </w:rPr>
            <w:t>[61]</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4" w:name="_Toc19360682"/>
      <w:r w:rsidRPr="005B72BD">
        <w:rPr>
          <w:rFonts w:cs="Times New Roman"/>
        </w:rPr>
        <w:t>Long Short-Term Memory</w:t>
      </w:r>
      <w:bookmarkEnd w:id="114"/>
    </w:p>
    <w:p w14:paraId="71F81C71" w14:textId="1CFE829C"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CB64BB" w:rsidRPr="005B72BD">
        <w:t xml:space="preserve">Figure </w:t>
      </w:r>
      <w:r w:rsidR="00CB64BB">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2A24D8C9">
            <wp:extent cx="2718653" cy="3010948"/>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54330" cy="3050460"/>
                    </a:xfrm>
                    <a:prstGeom prst="rect">
                      <a:avLst/>
                    </a:prstGeom>
                    <a:noFill/>
                    <a:ln>
                      <a:noFill/>
                    </a:ln>
                  </pic:spPr>
                </pic:pic>
              </a:graphicData>
            </a:graphic>
          </wp:inline>
        </w:drawing>
      </w:r>
    </w:p>
    <w:p w14:paraId="2E53B581" w14:textId="28F573B0" w:rsidR="00283FCF" w:rsidRPr="005B72BD" w:rsidRDefault="00283FCF" w:rsidP="009C7E32">
      <w:pPr>
        <w:pStyle w:val="Caption"/>
      </w:pPr>
      <w:bookmarkStart w:id="115" w:name="_Ref14694790"/>
      <w:bookmarkStart w:id="116" w:name="_Toc19360764"/>
      <w:r w:rsidRPr="005B72BD">
        <w:t xml:space="preserve">Figure </w:t>
      </w:r>
      <w:r>
        <w:fldChar w:fldCharType="begin"/>
      </w:r>
      <w:r>
        <w:instrText xml:space="preserve"> SEQ Figure \* ARABIC </w:instrText>
      </w:r>
      <w:r>
        <w:fldChar w:fldCharType="separate"/>
      </w:r>
      <w:r w:rsidR="00CB64BB">
        <w:t>29</w:t>
      </w:r>
      <w:r>
        <w:fldChar w:fldCharType="end"/>
      </w:r>
      <w:bookmarkEnd w:id="115"/>
      <w:r w:rsidRPr="005B72BD">
        <w:t>: Graph-based representation of special LSTM units</w:t>
      </w:r>
      <w:bookmarkEnd w:id="116"/>
      <w:r w:rsidR="00494C3B">
        <w:t>, adapted from</w:t>
      </w:r>
      <w:sdt>
        <w:sdtPr>
          <w:id w:val="-1911533069"/>
          <w:citation/>
        </w:sdtPr>
        <w:sdtContent>
          <w:r w:rsidR="00494C3B">
            <w:fldChar w:fldCharType="begin"/>
          </w:r>
          <w:r w:rsidR="00494C3B">
            <w:rPr>
              <w:lang w:val="en-US"/>
            </w:rPr>
            <w:instrText xml:space="preserve"> CITATION Goo16 \l 1033 </w:instrText>
          </w:r>
          <w:r w:rsidR="00494C3B">
            <w:fldChar w:fldCharType="separate"/>
          </w:r>
          <w:r w:rsidR="005D0F73">
            <w:rPr>
              <w:lang w:val="en-US"/>
            </w:rPr>
            <w:t xml:space="preserve"> </w:t>
          </w:r>
          <w:r w:rsidR="005D0F73" w:rsidRPr="005D0F73">
            <w:rPr>
              <w:lang w:val="en-US"/>
            </w:rPr>
            <w:t>[61]</w:t>
          </w:r>
          <w:r w:rsidR="00494C3B">
            <w:fldChar w:fldCharType="end"/>
          </w:r>
        </w:sdtContent>
      </w:sdt>
      <w:r w:rsidR="00494C3B">
        <w:t>.</w:t>
      </w:r>
    </w:p>
    <w:p w14:paraId="56CA1939" w14:textId="5DE311FB" w:rsidR="00880613" w:rsidRPr="00F34E6E" w:rsidRDefault="00744B5E" w:rsidP="00031E49">
      <w:pPr>
        <w:pStyle w:val="Heading1"/>
      </w:pPr>
      <w:bookmarkStart w:id="117" w:name="_Ref25873704"/>
      <w:bookmarkStart w:id="118" w:name="_Toc30276313"/>
      <w:r>
        <w:lastRenderedPageBreak/>
        <w:t xml:space="preserve">Implementation: </w:t>
      </w:r>
      <w:r w:rsidR="00B8572A">
        <w:t>Machine Learning for</w:t>
      </w:r>
      <w:r w:rsidR="00880613" w:rsidRPr="00F34E6E">
        <w:t xml:space="preserve"> Particle Identification</w:t>
      </w:r>
      <w:bookmarkEnd w:id="117"/>
      <w:bookmarkEnd w:id="118"/>
    </w:p>
    <w:p w14:paraId="22367D4B" w14:textId="77777777" w:rsidR="00880613" w:rsidRPr="00F34E6E" w:rsidRDefault="00880613" w:rsidP="00031E49">
      <w:pPr>
        <w:pStyle w:val="Heading3"/>
        <w:spacing w:line="240" w:lineRule="auto"/>
      </w:pPr>
      <w:bookmarkStart w:id="119" w:name="_Ref18601114"/>
      <w:r w:rsidRPr="00F34E6E">
        <w:t xml:space="preserve">Data Extraction </w:t>
      </w:r>
    </w:p>
    <w:p w14:paraId="31EFDB16" w14:textId="609CBE35" w:rsidR="00FF6E35" w:rsidRPr="00F34E6E" w:rsidRDefault="00880613" w:rsidP="009C7E32">
      <w:r w:rsidRPr="00F34E6E">
        <w:t>Please see</w:t>
      </w:r>
      <w:r w:rsidR="00170C5C">
        <w:t xml:space="preserve"> </w:t>
      </w:r>
      <w:sdt>
        <w:sdtPr>
          <w:id w:val="1709528776"/>
          <w:citation/>
        </w:sdtPr>
        <w:sdtContent>
          <w:r w:rsidR="00170C5C">
            <w:fldChar w:fldCharType="begin"/>
          </w:r>
          <w:r w:rsidR="00170C5C">
            <w:rPr>
              <w:lang w:val="en-US"/>
            </w:rPr>
            <w:instrText xml:space="preserve"> CITATION Vil191 \l 1033 </w:instrText>
          </w:r>
          <w:r w:rsidR="00170C5C">
            <w:fldChar w:fldCharType="separate"/>
          </w:r>
          <w:r w:rsidR="005D0F73" w:rsidRPr="005D0F73">
            <w:rPr>
              <w:lang w:val="en-US"/>
            </w:rPr>
            <w:t>[71]</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AF50EA9" w:rsidR="00352A37" w:rsidRDefault="00880613" w:rsidP="009C7E32">
      <w:r w:rsidRPr="00F34E6E">
        <w:t>TRD Analog to Digital (ADC) digits were extracted and filtered for p-Pb runs during 2016, by redirecting the C++ standard out to a text file</w:t>
      </w:r>
      <w:r w:rsidR="00FF6E35">
        <w:t>, this process will be described in detail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7F91268F"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Content>
          <w:r w:rsidR="00D5732A">
            <w:fldChar w:fldCharType="begin"/>
          </w:r>
          <w:r w:rsidR="009938F5">
            <w:rPr>
              <w:lang w:val="en-US"/>
            </w:rPr>
            <w:instrText xml:space="preserve">CITATION Die \l 1033 </w:instrText>
          </w:r>
          <w:r w:rsidR="00D5732A">
            <w:fldChar w:fldCharType="separate"/>
          </w:r>
          <w:r w:rsidR="005D0F73" w:rsidRPr="005D0F73">
            <w:rPr>
              <w:lang w:val="en-US"/>
            </w:rPr>
            <w:t>[72]</w:t>
          </w:r>
          <w:r w:rsidR="00D5732A">
            <w:fldChar w:fldCharType="end"/>
          </w:r>
        </w:sdtContent>
      </w:sdt>
      <w:r w:rsidR="004C12A2">
        <w:t xml:space="preserve"> (this was based on </w:t>
      </w:r>
      <w:sdt>
        <w:sdtPr>
          <w:id w:val="419145577"/>
          <w:citation/>
        </w:sdtPr>
        <w:sdtContent>
          <w:r w:rsidR="004C12A2">
            <w:fldChar w:fldCharType="begin"/>
          </w:r>
          <w:r w:rsidR="004C12A2">
            <w:rPr>
              <w:lang w:val="en-US"/>
            </w:rPr>
            <w:instrText xml:space="preserve"> CITATION Chr10 \l 1033 </w:instrText>
          </w:r>
          <w:r w:rsidR="004C12A2">
            <w:fldChar w:fldCharType="separate"/>
          </w:r>
          <w:r w:rsidR="005D0F73" w:rsidRPr="005D0F73">
            <w:rPr>
              <w:lang w:val="en-US"/>
            </w:rPr>
            <w:t>[73]</w:t>
          </w:r>
          <w:r w:rsidR="004C12A2">
            <w:fldChar w:fldCharType="end"/>
          </w:r>
        </w:sdtContent>
      </w:sdt>
      <w:r w:rsidR="004C12A2">
        <w:t>)</w:t>
      </w:r>
      <w:r>
        <w:t>, thereafter it was modified by</w:t>
      </w:r>
      <w:r w:rsidR="00D5732A">
        <w:t xml:space="preserve"> </w:t>
      </w:r>
      <w:sdt>
        <w:sdtPr>
          <w:id w:val="-757979518"/>
          <w:citation/>
        </w:sdtPr>
        <w:sdtContent>
          <w:r w:rsidR="00D5732A">
            <w:fldChar w:fldCharType="begin"/>
          </w:r>
          <w:r w:rsidR="009938F5">
            <w:rPr>
              <w:lang w:val="en-US"/>
            </w:rPr>
            <w:instrText xml:space="preserve">CITATION Fin \l 1033 </w:instrText>
          </w:r>
          <w:r w:rsidR="00D5732A">
            <w:fldChar w:fldCharType="separate"/>
          </w:r>
          <w:r w:rsidR="005D0F73" w:rsidRPr="005D0F73">
            <w:rPr>
              <w:lang w:val="en-US"/>
            </w:rPr>
            <w:t>[74]</w:t>
          </w:r>
          <w:r w:rsidR="00D5732A">
            <w:fldChar w:fldCharType="end"/>
          </w:r>
        </w:sdtContent>
      </w:sdt>
      <w:r>
        <w:t xml:space="preserve"> for his Honours Thesis and again by</w:t>
      </w:r>
      <w:r w:rsidR="00D5732A">
        <w:t xml:space="preserve"> </w:t>
      </w:r>
      <w:sdt>
        <w:sdtPr>
          <w:id w:val="-110356674"/>
          <w:citation/>
        </w:sdtPr>
        <w:sdtContent>
          <w:r w:rsidR="003D13FF">
            <w:fldChar w:fldCharType="begin"/>
          </w:r>
          <w:r w:rsidR="00B6343F">
            <w:rPr>
              <w:lang w:val="en-US"/>
            </w:rPr>
            <w:instrText xml:space="preserve">CITATION Bar \l 1033 </w:instrText>
          </w:r>
          <w:r w:rsidR="003D13FF">
            <w:fldChar w:fldCharType="separate"/>
          </w:r>
          <w:r w:rsidR="005D0F73" w:rsidRPr="005D0F73">
            <w:rPr>
              <w:lang w:val="en-US"/>
            </w:rPr>
            <w:t>[75]</w:t>
          </w:r>
          <w:r w:rsidR="003D13FF">
            <w:fldChar w:fldCharType="end"/>
          </w:r>
        </w:sdtContent>
      </w:sdt>
      <w:r>
        <w:t xml:space="preserve"> for his Third Year Project.</w:t>
      </w:r>
    </w:p>
    <w:p w14:paraId="404A14CB" w14:textId="32CBC159" w:rsidR="00AB55A9" w:rsidRDefault="00D5732A" w:rsidP="009C7E32">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p>
    <w:p w14:paraId="2E5DB3CF" w14:textId="32DB5C90" w:rsidR="00FF6E35" w:rsidRDefault="00812AB7" w:rsidP="00031E49">
      <w:pPr>
        <w:pStyle w:val="Heading6"/>
        <w:spacing w:line="240" w:lineRule="auto"/>
      </w:pPr>
      <w:r>
        <w:t>Header File</w:t>
      </w:r>
      <w:r w:rsidR="00B4170D">
        <w:t xml:space="preserve"> </w:t>
      </w:r>
      <w:r w:rsidR="00667840">
        <w:t>(</w:t>
      </w:r>
      <w:r w:rsidR="00CE4B1E">
        <w:t>trdML-gerhard/</w:t>
      </w:r>
      <w:r w:rsidR="003A4C17">
        <w:t>AliTRDdigitsExtract.h</w:t>
      </w:r>
      <w:r w:rsidR="00667840">
        <w:t>)</w:t>
      </w:r>
    </w:p>
    <w:p w14:paraId="0F5AF900" w14:textId="79A9B0AF" w:rsidR="003A4C17" w:rsidRDefault="00563125" w:rsidP="009C7E32">
      <w:r>
        <w:t xml:space="preserve">This header file defines the </w:t>
      </w:r>
      <w:r w:rsidRPr="00563125">
        <w:rPr>
          <w:rStyle w:val="PythonChar"/>
        </w:rPr>
        <w:t>AliTRDdigitsExtract</w:t>
      </w:r>
      <w:r>
        <w:t xml:space="preserve"> class</w:t>
      </w:r>
      <w:r w:rsidR="0037453B">
        <w:t xml:space="preserve">, which inherits from </w:t>
      </w:r>
      <w:r w:rsidR="0037453B" w:rsidRPr="0037453B">
        <w:rPr>
          <w:rStyle w:val="PythonChar"/>
        </w:rPr>
        <w:t>AliTRDdigitsTask</w:t>
      </w:r>
      <w:r w:rsidR="003D45F8">
        <w:t>.</w:t>
      </w:r>
    </w:p>
    <w:p w14:paraId="31319163" w14:textId="5BF75364" w:rsidR="003D45F8" w:rsidRPr="00B4170D" w:rsidRDefault="003D45F8" w:rsidP="009C7E32">
      <w:pPr>
        <w:rPr>
          <w:rStyle w:val="Strong"/>
        </w:rPr>
      </w:pPr>
      <w:r w:rsidRPr="00B4170D">
        <w:rPr>
          <w:rStyle w:val="Strong"/>
        </w:rPr>
        <w:t>The following public members are defined:</w:t>
      </w:r>
    </w:p>
    <w:p w14:paraId="3A470F4D" w14:textId="0992516D" w:rsidR="003D45F8" w:rsidRDefault="00B4170D" w:rsidP="009C7E32">
      <w:pPr>
        <w:rPr>
          <w:rStyle w:val="PythonChar"/>
        </w:rPr>
      </w:pPr>
      <w:r>
        <w:tab/>
      </w:r>
      <w:r w:rsidR="009A471E" w:rsidRPr="00DA4880">
        <w:t>Methods:</w:t>
      </w:r>
      <w:r w:rsidR="00CD19A1">
        <w:t xml:space="preserve"> </w:t>
      </w:r>
      <w:r w:rsidR="00CD19A1" w:rsidRPr="00CD19A1">
        <w:rPr>
          <w:rStyle w:val="PythonChar"/>
        </w:rPr>
        <w:t>Setv0KineCuts</w:t>
      </w:r>
      <w:r w:rsidR="00A0540B">
        <w:rPr>
          <w:rStyle w:val="PythonChar"/>
        </w:rPr>
        <w:t>()</w:t>
      </w:r>
    </w:p>
    <w:p w14:paraId="4766BD30" w14:textId="49AD19FB" w:rsidR="00434AC4" w:rsidRDefault="00B4170D" w:rsidP="009C7E32">
      <w:r>
        <w:tab/>
      </w:r>
      <w:r>
        <w:tab/>
      </w:r>
      <w:r w:rsidR="00434AC4">
        <w:t>This allows for the ex</w:t>
      </w:r>
      <w:r w:rsidR="003B0812">
        <w:t>c</w:t>
      </w:r>
      <w:r w:rsidR="00434AC4">
        <w:t xml:space="preserve">lusion of </w:t>
      </w:r>
      <m:oMath>
        <m:sSub>
          <m:sSubPr>
            <m:ctrlPr>
              <w:rPr>
                <w:i/>
              </w:rPr>
            </m:ctrlPr>
          </m:sSubPr>
          <m:e>
            <m:r>
              <m:t>V</m:t>
            </m:r>
          </m:e>
          <m:sub>
            <m:r>
              <m:t>0</m:t>
            </m:r>
          </m:sub>
        </m:sSub>
      </m:oMath>
      <w:r w:rsidR="00434AC4">
        <w:t xml:space="preserve"> candidates based on kinematic parameters, such as momentum.</w:t>
      </w:r>
    </w:p>
    <w:p w14:paraId="05FF07E6" w14:textId="2D49B1A1" w:rsidR="009A471E" w:rsidRDefault="00B4170D" w:rsidP="009C7E32">
      <w:pPr>
        <w:rPr>
          <w:rStyle w:val="PythonChar"/>
        </w:rPr>
      </w:pPr>
      <w:r>
        <w:tab/>
      </w:r>
      <w:r w:rsidR="009A471E" w:rsidRPr="00DA4880">
        <w:t>Variables:</w:t>
      </w:r>
      <w:r w:rsidR="00A0540B">
        <w:t xml:space="preserve"> </w:t>
      </w:r>
      <w:r w:rsidR="00A0540B" w:rsidRPr="00A0540B">
        <w:rPr>
          <w:rStyle w:val="PythonChar"/>
        </w:rPr>
        <w:t>DigitsDictionary</w:t>
      </w:r>
    </w:p>
    <w:p w14:paraId="39AD29E0" w14:textId="5334D126" w:rsidR="00B4170D" w:rsidRDefault="00B4170D" w:rsidP="009C7E32">
      <w:r>
        <w:tab/>
      </w:r>
      <w:r>
        <w:tab/>
        <w:t>This is a data structure containing track- and other information.</w:t>
      </w:r>
    </w:p>
    <w:p w14:paraId="1C322349" w14:textId="5DD5B823" w:rsidR="003D45F8" w:rsidRPr="00B4170D" w:rsidRDefault="003D45F8" w:rsidP="009C7E32">
      <w:pPr>
        <w:rPr>
          <w:rStyle w:val="Strong"/>
        </w:rPr>
      </w:pPr>
      <w:r w:rsidRPr="00B4170D">
        <w:rPr>
          <w:rStyle w:val="Strong"/>
        </w:rPr>
        <w:t>As well as the following protected members:</w:t>
      </w:r>
    </w:p>
    <w:p w14:paraId="6B05F113" w14:textId="07300737" w:rsidR="009A471E" w:rsidRDefault="00B4170D" w:rsidP="009C7E32">
      <w:pPr>
        <w:rPr>
          <w:rStyle w:val="PythonChar"/>
        </w:rPr>
      </w:pPr>
      <w:r>
        <w:tab/>
      </w:r>
      <w:r w:rsidR="009A471E" w:rsidRPr="00DA4880">
        <w:t>Methods:</w:t>
      </w:r>
      <w:r w:rsidR="0008023E">
        <w:t xml:space="preserve"> </w:t>
      </w:r>
      <w:r w:rsidR="0008023E" w:rsidRPr="0008023E">
        <w:rPr>
          <w:rStyle w:val="PythonChar"/>
        </w:rPr>
        <w:t>FillV0PIDlist();</w:t>
      </w:r>
      <w:r w:rsidR="0008023E">
        <w:rPr>
          <w:rStyle w:val="PythonChar"/>
        </w:rPr>
        <w:t xml:space="preserve"> </w:t>
      </w:r>
      <w:r w:rsidR="0008023E" w:rsidRPr="0008023E">
        <w:rPr>
          <w:rStyle w:val="PythonChar"/>
        </w:rPr>
        <w:t>AnalyseEvent()</w:t>
      </w:r>
    </w:p>
    <w:p w14:paraId="589189B8" w14:textId="72A32AF3" w:rsidR="00B4170D" w:rsidRPr="007614B9" w:rsidRDefault="00B4170D" w:rsidP="009C7E32">
      <w:r>
        <w:rPr>
          <w:rStyle w:val="PythonChar"/>
        </w:rPr>
        <w:tab/>
      </w:r>
      <w:r>
        <w:rPr>
          <w:rStyle w:val="PythonChar"/>
        </w:rPr>
        <w:tab/>
      </w:r>
      <w:r w:rsidR="007614B9" w:rsidRPr="007614B9">
        <w:t>The names of these methods are relatively self-explanatory.</w:t>
      </w:r>
    </w:p>
    <w:p w14:paraId="4C1966A4" w14:textId="7F0DC76F" w:rsidR="009A471E" w:rsidRDefault="00B4170D" w:rsidP="009C7E32">
      <w:r>
        <w:tab/>
      </w:r>
      <w:r w:rsidR="009A471E" w:rsidRPr="00DA4880">
        <w:t>Variables:</w:t>
      </w:r>
      <w:r w:rsidR="00274383">
        <w:t xml:space="preserve"> </w:t>
      </w:r>
      <w:r w:rsidR="00274383" w:rsidRPr="00274383">
        <w:rPr>
          <w:rStyle w:val="PythonChar"/>
        </w:rPr>
        <w:t>AliPIDResponse* fPIDResponse</w:t>
      </w:r>
      <w:r w:rsidR="00565FD1">
        <w:rPr>
          <w:rStyle w:val="PythonChar"/>
        </w:rPr>
        <w:t xml:space="preserve">; </w:t>
      </w:r>
      <w:r w:rsidR="00565FD1" w:rsidRPr="00565FD1">
        <w:rPr>
          <w:rStyle w:val="PythonChar"/>
        </w:rPr>
        <w:t>Int_t fEventNoInFile</w:t>
      </w:r>
      <w:r w:rsidR="00565FD1">
        <w:rPr>
          <w:rStyle w:val="PythonChar"/>
        </w:rPr>
        <w:t>;</w:t>
      </w:r>
      <w:r w:rsidR="00565FD1" w:rsidRPr="00565FD1">
        <w:rPr>
          <w:rStyle w:val="PythonChar"/>
        </w:rPr>
        <w:t xml:space="preserve"> Int_t universalTracki </w:t>
      </w:r>
    </w:p>
    <w:p w14:paraId="7AE2E462" w14:textId="77777777" w:rsidR="000B3921" w:rsidRDefault="00B4170D" w:rsidP="009C7E32">
      <w:r>
        <w:tab/>
      </w:r>
      <w:r>
        <w:tab/>
      </w:r>
      <w:r w:rsidR="00667840">
        <w:t>The first variable is</w:t>
      </w:r>
      <w:r w:rsidR="000B3921">
        <w:t xml:space="preserve"> an object holding object arrays of electron and pion tracks arising from </w:t>
      </w:r>
      <m:oMath>
        <m:sSub>
          <m:sSubPr>
            <m:ctrlPr>
              <w:rPr>
                <w:i/>
              </w:rPr>
            </m:ctrlPr>
          </m:sSubPr>
          <m:e>
            <m:r>
              <m:t>V</m:t>
            </m:r>
          </m:e>
          <m:sub>
            <m:r>
              <m:t>0</m:t>
            </m:r>
          </m:sub>
        </m:sSub>
      </m:oMath>
      <w:r w:rsidR="000B3921">
        <w:t>-decays.</w:t>
      </w:r>
    </w:p>
    <w:p w14:paraId="3BAC8442" w14:textId="3DFDB7AC" w:rsidR="003D45F8" w:rsidRDefault="000B3921" w:rsidP="009C7E32">
      <w:r>
        <w:tab/>
      </w:r>
      <w:r>
        <w:tab/>
      </w:r>
      <w:r w:rsidR="00667840">
        <w:t>The following two variables are iterators which are incremented during looping.</w:t>
      </w:r>
    </w:p>
    <w:p w14:paraId="5C208370" w14:textId="155501C7" w:rsidR="00667840" w:rsidRDefault="00667840" w:rsidP="00031E49">
      <w:pPr>
        <w:pStyle w:val="Heading6"/>
        <w:spacing w:line="240" w:lineRule="auto"/>
      </w:pPr>
      <w:r>
        <w:t>The Implementation File (trdML-gerhard/AliTRDdigitsExtract.cxx)</w:t>
      </w:r>
    </w:p>
    <w:p w14:paraId="7931F0DA" w14:textId="2C488921" w:rsidR="002B724A" w:rsidRDefault="00B36F7D" w:rsidP="009C7E32">
      <w:pPr>
        <w:rPr>
          <w:rStyle w:val="PythonChar"/>
        </w:rPr>
      </w:pPr>
      <w:r>
        <w:t>An output file</w:t>
      </w:r>
      <w:r w:rsidR="00606913">
        <w:t xml:space="preserve"> </w:t>
      </w:r>
      <w:r>
        <w:t xml:space="preserve">stream redirects the C++ </w:t>
      </w:r>
      <w:r w:rsidRPr="00B36F7D">
        <w:rPr>
          <w:rStyle w:val="PythonChar"/>
        </w:rPr>
        <w:t>stdout</w:t>
      </w:r>
      <w:r>
        <w:t xml:space="preserve"> (which would normally just be printed to the console), to a file: </w:t>
      </w:r>
      <w:r w:rsidRPr="00B36F7D">
        <w:rPr>
          <w:rStyle w:val="PythonChar"/>
        </w:rPr>
        <w:t>"pythonDict.txt"</w:t>
      </w:r>
    </w:p>
    <w:p w14:paraId="6DC53263" w14:textId="714ED109" w:rsidR="00B36F7D" w:rsidRDefault="000E297D" w:rsidP="009C7E32">
      <w:r>
        <w:lastRenderedPageBreak/>
        <w:t>There are histograms created by this implementation file, which we have ignored for the purposes of this project.</w:t>
      </w:r>
    </w:p>
    <w:p w14:paraId="77B63AEE" w14:textId="283FC72E" w:rsidR="000E297D" w:rsidRDefault="000E297D" w:rsidP="009C7E32">
      <w:pPr>
        <w:rPr>
          <w:rStyle w:val="pl-smi"/>
        </w:rPr>
      </w:pPr>
      <w:r>
        <w:t>Input events are looped through: for non-empty events, the digits for each</w:t>
      </w:r>
      <w:r w:rsidR="003670F6">
        <w:t xml:space="preserve">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rsidR="003670F6">
        <w:t xml:space="preserve"> if either track originating from the </w:t>
      </w:r>
      <m:oMath>
        <m:sSub>
          <m:sSubPr>
            <m:ctrlPr>
              <w:rPr>
                <w:i/>
              </w:rPr>
            </m:ctrlPr>
          </m:sSubPr>
          <m:e>
            <m:r>
              <m:t>V</m:t>
            </m:r>
          </m:e>
          <m:sub>
            <m:r>
              <m:t>0</m:t>
            </m:r>
          </m:sub>
        </m:sSub>
      </m:oMath>
      <w:r w:rsidR="003670F6">
        <w:t xml:space="preserve"> vertex is an electron (</w:t>
      </w:r>
      <m:oMath>
        <m:sSup>
          <m:sSupPr>
            <m:ctrlPr>
              <w:rPr>
                <w:i/>
              </w:rPr>
            </m:ctrlPr>
          </m:sSupPr>
          <m:e>
            <m:r>
              <m:t>e</m:t>
            </m:r>
          </m:e>
          <m:sup>
            <m:r>
              <m:t>+/-</m:t>
            </m:r>
          </m:sup>
        </m:sSup>
      </m:oMath>
      <w:r w:rsidR="003670F6">
        <w:t>, PDG code 11) or a pion (</w:t>
      </w:r>
      <m:oMath>
        <m:sSup>
          <m:sSupPr>
            <m:ctrlPr>
              <w:rPr>
                <w:i/>
              </w:rPr>
            </m:ctrlPr>
          </m:sSupPr>
          <m:e>
            <m:r>
              <m:t>π</m:t>
            </m:r>
          </m:e>
          <m:sup>
            <m:r>
              <m:t>+/-</m:t>
            </m:r>
          </m:sup>
        </m:sSup>
      </m:oMath>
      <w:r w:rsidR="003670F6">
        <w:t xml:space="preserve">, PDG code 211), it was added to the </w:t>
      </w:r>
      <w:r w:rsidR="003670F6" w:rsidRPr="00F0437A">
        <w:rPr>
          <w:rStyle w:val="PythonChar"/>
        </w:rPr>
        <w:t>DigitsDictionary</w:t>
      </w:r>
      <w:r w:rsidR="003670F6">
        <w:t xml:space="preserve"> and to either the </w:t>
      </w:r>
      <w:r w:rsidR="003670F6" w:rsidRPr="00387D17">
        <w:rPr>
          <w:rStyle w:val="PythonChar"/>
        </w:rPr>
        <w:t>fV0pions</w:t>
      </w:r>
      <w:r w:rsidR="003670F6">
        <w:rPr>
          <w:rStyle w:val="pl-smi"/>
        </w:rPr>
        <w:t xml:space="preserve"> or </w:t>
      </w:r>
      <w:r w:rsidR="003670F6" w:rsidRPr="00387D17">
        <w:rPr>
          <w:rStyle w:val="PythonChar"/>
        </w:rPr>
        <w:t>fV0electrons</w:t>
      </w:r>
      <w:r w:rsidR="003670F6">
        <w:rPr>
          <w:rStyle w:val="pl-smi"/>
        </w:rPr>
        <w:t xml:space="preserve"> object arrays</w:t>
      </w:r>
      <w:r w:rsidR="00F0437A">
        <w:rPr>
          <w:rStyle w:val="pl-smi"/>
        </w:rPr>
        <w:t xml:space="preserve"> held by </w:t>
      </w:r>
      <w:r w:rsidR="00F0437A" w:rsidRPr="00274383">
        <w:rPr>
          <w:rStyle w:val="PythonChar"/>
        </w:rPr>
        <w:t>fPIDResponse</w:t>
      </w:r>
      <w:r w:rsidR="003670F6">
        <w:rPr>
          <w:rStyle w:val="pl-smi"/>
        </w:rPr>
        <w:t>.</w:t>
      </w:r>
    </w:p>
    <w:p w14:paraId="34A2753B" w14:textId="677106FF" w:rsidR="003670F6" w:rsidRDefault="001F4745" w:rsidP="009C7E32">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rsidR="00200B36">
        <w:t xml:space="preserve"> or if they did not contain any tracklet information</w:t>
      </w:r>
      <w:r>
        <w:t>.</w:t>
      </w:r>
    </w:p>
    <w:p w14:paraId="762662F6" w14:textId="3FBF5CAB" w:rsidR="00200B36" w:rsidRDefault="00200B36" w:rsidP="009C7E32">
      <w:r>
        <w:t xml:space="preserve">For tracks that did pass these cuts, the following information was extracted and appended to the output file, </w:t>
      </w:r>
      <w:r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6A0513"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p w14:paraId="46B4FB4F" w14:textId="7925DA5C" w:rsidR="00667840" w:rsidRDefault="00667840" w:rsidP="00031E49">
      <w:pPr>
        <w:pStyle w:val="Heading6"/>
        <w:spacing w:line="240" w:lineRule="auto"/>
      </w:pPr>
      <w:r>
        <w:t>The Analysis Macro (trdML-gerhard/ana.C)</w:t>
      </w:r>
    </w:p>
    <w:p w14:paraId="256DFD38" w14:textId="12289541" w:rsidR="00FF26B1" w:rsidRDefault="00FD2A0F" w:rsidP="009C7E32">
      <w:r>
        <w:t>The analysis macro serves to compile the Analysis Tasks defined in the previously discussed files. It loads</w:t>
      </w:r>
      <w:r w:rsidR="002E255B">
        <w:t xml:space="preserve"> and interprets</w:t>
      </w:r>
      <w:r>
        <w:t xml:space="preserve"> the required libraries, header files and environmental variables from </w:t>
      </w:r>
      <w:r w:rsidR="00DD6102">
        <w:rPr>
          <w:rStyle w:val="PythonChar"/>
        </w:rPr>
        <w:t>$R</w:t>
      </w:r>
      <w:r w:rsidRPr="00DD6102">
        <w:rPr>
          <w:rStyle w:val="PythonChar"/>
        </w:rPr>
        <w:t>OOT</w:t>
      </w:r>
      <w:r>
        <w:t xml:space="preserve">, </w:t>
      </w:r>
      <w:r w:rsidR="00DD6102" w:rsidRPr="00DD6102">
        <w:rPr>
          <w:rStyle w:val="PythonChar"/>
        </w:rPr>
        <w:t>$</w:t>
      </w:r>
      <w:r w:rsidRPr="00DD6102">
        <w:rPr>
          <w:rStyle w:val="PythonChar"/>
        </w:rPr>
        <w:t>AliROOT</w:t>
      </w:r>
      <w:r>
        <w:t xml:space="preserve"> and </w:t>
      </w:r>
      <w:r w:rsidR="00DD6102" w:rsidRPr="00DD6102">
        <w:rPr>
          <w:rStyle w:val="PythonChar"/>
        </w:rPr>
        <w:t>$</w:t>
      </w:r>
      <w:r w:rsidRPr="00DD6102">
        <w:rPr>
          <w:rStyle w:val="PythonChar"/>
        </w:rPr>
        <w:t>AliPhysics</w:t>
      </w:r>
      <w:r w:rsidR="002E255B">
        <w:t>, as well as the macro to be executed</w:t>
      </w:r>
      <w:r w:rsidR="003547DA">
        <w:t>.</w:t>
      </w:r>
    </w:p>
    <w:p w14:paraId="42524791" w14:textId="088F8071" w:rsidR="003547DA" w:rsidRDefault="003547DA" w:rsidP="009C7E32">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043F19B0" w14:textId="3398CC9F" w:rsidR="003547DA" w:rsidRDefault="003547DA" w:rsidP="009C7E32">
      <w:r>
        <w:t xml:space="preserve">It is recommended to run </w:t>
      </w:r>
      <w:r w:rsidRPr="007C256E">
        <w:rPr>
          <w:rStyle w:val="PythonChar"/>
        </w:rPr>
        <w:t>ana.C</w:t>
      </w:r>
      <w:r>
        <w:t xml:space="preserve"> for a single run number at a time, since there are</w:t>
      </w:r>
      <w:r w:rsidR="00FE6D06">
        <w:t xml:space="preserve"> user</w:t>
      </w:r>
      <w:r>
        <w:t xml:space="preserve"> quotas that will result in your jobs being assigned a lower priority if you use too much virtual memory, etc.</w:t>
      </w:r>
    </w:p>
    <w:p w14:paraId="4D2BCBC2" w14:textId="734388BB" w:rsidR="00080D18" w:rsidRDefault="00853BB6" w:rsidP="009C7E32">
      <w:r w:rsidRPr="00853BB6">
        <w:rPr>
          <w:rStyle w:val="PythonChar"/>
        </w:rPr>
        <w:t>ana.C</w:t>
      </w:r>
      <w:r w:rsidR="00080D18">
        <w:t xml:space="preserve"> also defines the output directory on the AliEn grid where the results of your analysis will be stored and then starts the analysis on the distributed architecture of the Worldwide LHC computing grid (WLCG).</w:t>
      </w:r>
    </w:p>
    <w:p w14:paraId="2EE90D67" w14:textId="7AD308E1" w:rsidR="007F6611" w:rsidRPr="00FF26B1" w:rsidRDefault="007F6611" w:rsidP="00031E49">
      <w:pPr>
        <w:pStyle w:val="Heading6"/>
        <w:spacing w:line="240" w:lineRule="auto"/>
      </w:pPr>
      <w:r>
        <w:t>Running Jobs on the ALICE Grid</w:t>
      </w:r>
    </w:p>
    <w:p w14:paraId="5F74470A" w14:textId="705D308B" w:rsidR="00667840" w:rsidRPr="00667840" w:rsidRDefault="00D95C67" w:rsidP="009C7E32">
      <w:r>
        <w:t>Finally, on</w:t>
      </w:r>
      <w:r w:rsidR="009F2717">
        <w:t>ce th</w:t>
      </w:r>
      <w:r>
        <w:t xml:space="preserve">e AliPhysics environment is entered into and a token is initialised to grant access to the AliEn grid, the analysis macro </w:t>
      </w:r>
      <w:r w:rsidRPr="007C256E">
        <w:rPr>
          <w:rStyle w:val="PythonChar"/>
        </w:rPr>
        <w:t>ana.C</w:t>
      </w:r>
      <w:r>
        <w:t xml:space="preserve"> can be run to submit</w:t>
      </w:r>
      <w:r w:rsidR="00FF26B1">
        <w:t xml:space="preserve"> jobs</w:t>
      </w:r>
      <w:r>
        <w:t>, terminate</w:t>
      </w:r>
      <w:r w:rsidR="00FF26B1">
        <w:t xml:space="preserve"> jobs and merge sub</w:t>
      </w:r>
      <w:r w:rsidR="00447A94">
        <w:t>-</w:t>
      </w:r>
      <w:r w:rsidR="00FF26B1">
        <w:t>jobs,</w:t>
      </w:r>
      <w:r w:rsidR="007C256E">
        <w:t xml:space="preserve"> at various stages, as explained by </w:t>
      </w:r>
      <w:sdt>
        <w:sdtPr>
          <w:id w:val="1180008227"/>
          <w:citation/>
        </w:sdtPr>
        <w:sdtContent>
          <w:r w:rsidR="00670C26">
            <w:fldChar w:fldCharType="begin"/>
          </w:r>
          <w:r w:rsidR="00670C26">
            <w:rPr>
              <w:lang w:val="en-US"/>
            </w:rPr>
            <w:instrText xml:space="preserve"> CITATION Bar \l 1033 </w:instrText>
          </w:r>
          <w:r w:rsidR="00670C26">
            <w:fldChar w:fldCharType="separate"/>
          </w:r>
          <w:r w:rsidR="005D0F73" w:rsidRPr="005D0F73">
            <w:rPr>
              <w:lang w:val="en-US"/>
            </w:rPr>
            <w:t>[75]</w:t>
          </w:r>
          <w:r w:rsidR="00670C26">
            <w:fldChar w:fldCharType="end"/>
          </w:r>
        </w:sdtContent>
      </w:sdt>
      <w:r w:rsidR="007C256E">
        <w:t>.</w:t>
      </w:r>
    </w:p>
    <w:p w14:paraId="737EA578" w14:textId="4792B948" w:rsidR="00880613" w:rsidRPr="00F34E6E" w:rsidRDefault="00880613" w:rsidP="009C7E32">
      <w:r w:rsidRPr="00F34E6E">
        <w:t>Jobs were submitted</w:t>
      </w:r>
      <w:r w:rsidR="00667840">
        <w:t xml:space="preserve"> using ana.C</w:t>
      </w:r>
      <w:r w:rsidRPr="00F34E6E">
        <w:t xml:space="preserve"> onto the WLCG and monitored using the ALICE grid Monitoring site, Monalisa</w:t>
      </w:r>
      <w:r w:rsidR="00170C5C">
        <w:rPr>
          <w:vertAlign w:val="superscript"/>
        </w:rPr>
        <w:t xml:space="preserve"> </w:t>
      </w:r>
      <w:sdt>
        <w:sdtPr>
          <w:rPr>
            <w:vertAlign w:val="superscript"/>
          </w:rPr>
          <w:id w:val="-1004272394"/>
          <w:citation/>
        </w:sdtPr>
        <w:sdtContent>
          <w:r w:rsidR="00170C5C">
            <w:rPr>
              <w:vertAlign w:val="superscript"/>
            </w:rPr>
            <w:fldChar w:fldCharType="begin"/>
          </w:r>
          <w:r w:rsidR="00170C5C">
            <w:rPr>
              <w:vertAlign w:val="superscript"/>
              <w:lang w:val="en-US"/>
            </w:rPr>
            <w:instrText xml:space="preserve"> CITATION Mon191 \l 1033 </w:instrText>
          </w:r>
          <w:r w:rsidR="00170C5C">
            <w:rPr>
              <w:vertAlign w:val="superscript"/>
            </w:rPr>
            <w:fldChar w:fldCharType="separate"/>
          </w:r>
          <w:r w:rsidR="005D0F73" w:rsidRPr="005D0F73">
            <w:rPr>
              <w:lang w:val="en-US"/>
            </w:rPr>
            <w:t>[76]</w:t>
          </w:r>
          <w:r w:rsidR="00170C5C">
            <w:rPr>
              <w:vertAlign w:val="superscript"/>
            </w:rPr>
            <w:fldChar w:fldCharType="end"/>
          </w:r>
        </w:sdtContent>
      </w:sdt>
      <w:r w:rsidRPr="00F34E6E">
        <w:t>.</w:t>
      </w:r>
      <w:r w:rsidR="001046A1">
        <w:t xml:space="preserve"> This</w:t>
      </w:r>
      <w:r w:rsidR="005C26CF">
        <w:t xml:space="preserve"> monitoring website</w:t>
      </w:r>
      <w:r w:rsidR="001046A1">
        <w:t xml:space="preserve"> is useful</w:t>
      </w:r>
      <w:r w:rsidR="005C26CF">
        <w:t>,</w:t>
      </w:r>
      <w:r w:rsidR="001046A1">
        <w:t xml:space="preserve"> since sub</w:t>
      </w:r>
      <w:r w:rsidR="007F6ACD">
        <w:t>-</w:t>
      </w:r>
      <w:r w:rsidR="001046A1">
        <w:t>jobs will quite often fail, and can then be resubmitted while the job has not timed out.</w:t>
      </w:r>
      <w:r w:rsidRPr="00F34E6E">
        <w:t xml:space="preserve"> Upon completion of each job, the data produced was extracted back onto Hep01 using the aliensh environment</w:t>
      </w:r>
      <w:r w:rsidR="00DF7AF1">
        <w:t>, using a variant of</w:t>
      </w:r>
      <w:r w:rsidR="003B2A43">
        <w:t xml:space="preserve"> the bash command</w:t>
      </w:r>
      <w:r w:rsidR="00DF7AF1">
        <w:t xml:space="preserve"> </w:t>
      </w:r>
      <w:r w:rsidR="00DF7AF1" w:rsidRPr="003B2A43">
        <w:rPr>
          <w:rStyle w:val="PythonChar"/>
        </w:rPr>
        <w:t>scp</w:t>
      </w:r>
      <w:r w:rsidR="00DF7AF1">
        <w:t xml:space="preserve"> called </w:t>
      </w:r>
      <w:r w:rsidR="00DF7AF1" w:rsidRPr="003B2A43">
        <w:rPr>
          <w:rStyle w:val="PythonChar"/>
        </w:rPr>
        <w:t>alien_cp</w:t>
      </w:r>
      <w:r w:rsidRPr="00F34E6E">
        <w:t>.</w:t>
      </w:r>
    </w:p>
    <w:p w14:paraId="7E775D36" w14:textId="515420DD" w:rsidR="00E758C0" w:rsidRDefault="00DF7AF1" w:rsidP="009C7E32">
      <w:r>
        <w:t>The data produced during this process</w:t>
      </w:r>
      <w:r w:rsidR="00880613" w:rsidRPr="00F34E6E">
        <w:t xml:space="preserve"> was backed up in a semi-private GitLab repository</w:t>
      </w:r>
      <w:r w:rsidR="00170C5C">
        <w:rPr>
          <w:vertAlign w:val="superscript"/>
        </w:rPr>
        <w:t xml:space="preserve"> </w:t>
      </w:r>
      <w:sdt>
        <w:sdtPr>
          <w:rPr>
            <w:vertAlign w:val="superscript"/>
          </w:rPr>
          <w:id w:val="-746034290"/>
          <w:citation/>
        </w:sdtPr>
        <w:sdtContent>
          <w:r w:rsidR="00170C5C">
            <w:rPr>
              <w:vertAlign w:val="superscript"/>
            </w:rPr>
            <w:fldChar w:fldCharType="begin"/>
          </w:r>
          <w:r w:rsidR="00C203FC">
            <w:rPr>
              <w:vertAlign w:val="superscript"/>
              <w:lang w:val="en-US"/>
            </w:rPr>
            <w:instrText xml:space="preserve">CITATION CER19l \l 1033 </w:instrText>
          </w:r>
          <w:r w:rsidR="00170C5C">
            <w:rPr>
              <w:vertAlign w:val="superscript"/>
            </w:rPr>
            <w:fldChar w:fldCharType="separate"/>
          </w:r>
          <w:r w:rsidR="00C203FC" w:rsidRPr="00C203FC">
            <w:rPr>
              <w:lang w:val="en-US"/>
            </w:rPr>
            <w:t>[77]</w:t>
          </w:r>
          <w:r w:rsidR="00170C5C">
            <w:rPr>
              <w:vertAlign w:val="superscript"/>
            </w:rPr>
            <w:fldChar w:fldCharType="end"/>
          </w:r>
        </w:sdtContent>
      </w:sdt>
      <w:r w:rsidR="00880613" w:rsidRPr="00F34E6E">
        <w:t>, internally accessible by CERN members.</w:t>
      </w:r>
      <w:bookmarkEnd w:id="119"/>
      <w:r w:rsidR="008B5341">
        <w:t xml:space="preserve"> </w:t>
      </w:r>
      <w:r w:rsidR="00E758C0">
        <w:t>Th</w:t>
      </w:r>
      <w:r w:rsidR="008B5341">
        <w:t>e data extraction</w:t>
      </w:r>
      <w:r w:rsidR="00E758C0">
        <w:t xml:space="preserve"> process</w:t>
      </w:r>
      <w:r w:rsidR="008B5341">
        <w:t xml:space="preserve"> that was employed for this project, along with the attendant Git repositories,</w:t>
      </w:r>
      <w:r w:rsidR="00E758C0">
        <w:t xml:space="preserve"> is summarised in </w:t>
      </w:r>
      <w:r w:rsidR="00E758C0">
        <w:fldChar w:fldCharType="begin"/>
      </w:r>
      <w:r w:rsidR="00E758C0">
        <w:instrText xml:space="preserve"> REF _Ref25879064 \h </w:instrText>
      </w:r>
      <w:r w:rsidR="00031E49">
        <w:instrText xml:space="preserve"> \* MERGEFORMAT </w:instrText>
      </w:r>
      <w:r w:rsidR="00E758C0">
        <w:fldChar w:fldCharType="separate"/>
      </w:r>
      <w:r w:rsidR="00CB64BB">
        <w:t>Figure 87</w:t>
      </w:r>
      <w:r w:rsidR="00E758C0">
        <w:fldChar w:fldCharType="end"/>
      </w:r>
      <w:r w:rsidR="00471A9D">
        <w:t xml:space="preserve"> (Appendix VIII)</w:t>
      </w:r>
      <w:r w:rsidR="00170C5C">
        <w:t>.</w:t>
      </w:r>
    </w:p>
    <w:p w14:paraId="18727926" w14:textId="77777777" w:rsidR="00E758C0" w:rsidRPr="00F34E6E" w:rsidRDefault="00E758C0" w:rsidP="00031E49">
      <w:pPr>
        <w:pStyle w:val="Heading3"/>
        <w:spacing w:line="240" w:lineRule="auto"/>
      </w:pPr>
      <w:r w:rsidRPr="00F34E6E">
        <w:lastRenderedPageBreak/>
        <w:t>Data Structure</w:t>
      </w:r>
    </w:p>
    <w:p w14:paraId="7A9E5615" w14:textId="75B68010"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00C0F23D" w:rsidR="00E758C0" w:rsidRPr="00F34E6E" w:rsidRDefault="00E758C0" w:rsidP="009C7E32">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7FB19DDE"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4C96AAB" w:rsidR="00880613" w:rsidRPr="00F34E6E" w:rsidRDefault="00880613" w:rsidP="009C7E32">
      <w:pPr>
        <w:pStyle w:val="Caption"/>
      </w:pPr>
      <w:bookmarkStart w:id="120"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0</w:t>
      </w:r>
      <w:r w:rsidRPr="00F34E6E">
        <w:fldChar w:fldCharType="end"/>
      </w:r>
      <w:bookmarkEnd w:id="120"/>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lastRenderedPageBreak/>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t>Total Number of Tracklets per Particle ID</w:t>
      </w:r>
    </w:p>
    <w:p w14:paraId="0CC52173" w14:textId="45E72B1B" w:rsidR="00880613" w:rsidRPr="00F34E6E" w:rsidRDefault="00880613" w:rsidP="009C7E32">
      <w:r w:rsidRPr="00F34E6E">
        <w:fldChar w:fldCharType="begin"/>
      </w:r>
      <w:r w:rsidRPr="00F34E6E">
        <w:instrText xml:space="preserve"> REF _Ref18606558 \h  \* MERGEFORMAT </w:instrText>
      </w:r>
      <w:r w:rsidRPr="00F34E6E">
        <w:fldChar w:fldCharType="separate"/>
      </w:r>
      <w:r w:rsidR="00CB64BB" w:rsidRPr="00F34E6E">
        <w:t xml:space="preserve">Figure </w:t>
      </w:r>
      <w:r w:rsidR="00CB64BB">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achieving high accuracy during training but is simply echoing the unbalanced class distribution in its predictions and favouring the dominant class</w:t>
      </w:r>
      <w:r w:rsidR="004555FD">
        <w:t xml:space="preserve"> </w:t>
      </w:r>
      <w:sdt>
        <w:sdtPr>
          <w:id w:val="1996674038"/>
          <w:citation/>
        </w:sdtPr>
        <w:sdtContent>
          <w:r w:rsidR="004555FD">
            <w:fldChar w:fldCharType="begin"/>
          </w:r>
          <w:r w:rsidR="004555FD">
            <w:rPr>
              <w:lang w:val="en-US"/>
            </w:rPr>
            <w:instrText xml:space="preserve"> CITATION Val14 \l 1033 </w:instrText>
          </w:r>
          <w:r w:rsidR="004555FD">
            <w:fldChar w:fldCharType="separate"/>
          </w:r>
          <w:r w:rsidR="005D0F73" w:rsidRPr="005D0F73">
            <w:rPr>
              <w:lang w:val="en-US"/>
            </w:rPr>
            <w:t>[78]</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2F68DC6F" w:rsidR="00880613" w:rsidRPr="00F34E6E" w:rsidRDefault="00880613" w:rsidP="009C7E32">
      <w:pPr>
        <w:pStyle w:val="Caption"/>
      </w:pPr>
      <w:bookmarkStart w:id="121" w:name="_Ref18606558"/>
      <w:bookmarkStart w:id="122"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1</w:t>
      </w:r>
      <w:r w:rsidRPr="00F34E6E">
        <w:fldChar w:fldCharType="end"/>
      </w:r>
      <w:bookmarkEnd w:id="121"/>
      <w:r w:rsidRPr="00F34E6E">
        <w:t>: Number of Particles, per Particle ID, across all runs</w:t>
      </w:r>
      <w:bookmarkEnd w:id="122"/>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7768A91D" w:rsidR="00B85196" w:rsidRPr="00BB465E"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CB64BB">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7B263557" w14:textId="77777777" w:rsidR="00D82FD4" w:rsidRDefault="000D18E0" w:rsidP="003E2E18">
      <w:pPr>
        <w:jc w:val="center"/>
      </w:pPr>
      <w:r>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lastRenderedPageBreak/>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B9A0E6A" w:rsidR="00BB465E" w:rsidRPr="00F34E6E" w:rsidRDefault="00CD33F4" w:rsidP="009C7E32">
      <w:pPr>
        <w:pStyle w:val="Caption"/>
      </w:pPr>
      <w:bookmarkStart w:id="123" w:name="_Ref25795730"/>
      <w:r>
        <w:t xml:space="preserve">Figure </w:t>
      </w:r>
      <w:r>
        <w:fldChar w:fldCharType="begin"/>
      </w:r>
      <w:r>
        <w:instrText xml:space="preserve"> SEQ Figure \* ARABIC </w:instrText>
      </w:r>
      <w:r>
        <w:fldChar w:fldCharType="separate"/>
      </w:r>
      <w:r w:rsidR="00CB64BB">
        <w:t>32</w:t>
      </w:r>
      <w:r>
        <w:fldChar w:fldCharType="end"/>
      </w:r>
      <w:bookmarkEnd w:id="123"/>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5C9409CB" w14:textId="7EBFD921" w:rsidR="00880613" w:rsidRPr="00F34E6E" w:rsidRDefault="00880613" w:rsidP="00031E49">
      <w:pPr>
        <w:pStyle w:val="Heading4"/>
        <w:spacing w:line="240" w:lineRule="auto"/>
      </w:pPr>
      <w:bookmarkStart w:id="124" w:name="_Ref18607322"/>
      <w:r w:rsidRPr="00F34E6E">
        <w:t>Characteristic Energy Loss Curves (Bethe-Bloch)</w:t>
      </w:r>
      <w:bookmarkEnd w:id="124"/>
    </w:p>
    <w:p w14:paraId="19553E85" w14:textId="10484B50" w:rsidR="00880613" w:rsidRPr="004F5491" w:rsidRDefault="00880613" w:rsidP="009C7E32">
      <w:r w:rsidRPr="00F34E6E">
        <w:t xml:space="preserve">From </w:t>
      </w:r>
      <w:r w:rsidRPr="00F34E6E">
        <w:fldChar w:fldCharType="begin"/>
      </w:r>
      <w:r w:rsidRPr="00F34E6E">
        <w:instrText xml:space="preserve"> REF _Ref18610006 \h  \* MERGEFORMAT </w:instrText>
      </w:r>
      <w:r w:rsidRPr="00F34E6E">
        <w:fldChar w:fldCharType="separate"/>
      </w:r>
      <w:r w:rsidR="00CB64BB" w:rsidRPr="00F34E6E">
        <w:t xml:space="preserve">Figure </w:t>
      </w:r>
      <w:r w:rsidR="00CB64BB">
        <w:t>33</w:t>
      </w:r>
      <w:r w:rsidRPr="00F34E6E">
        <w:fldChar w:fldCharType="end"/>
      </w:r>
      <w:r w:rsidRPr="00F34E6E">
        <w:t xml:space="preserve">, the expected increased energy loss of electrons relative to pions, in the low GeV range is apparent. </w:t>
      </w:r>
      <w:r w:rsidR="00022BA4">
        <w:t xml:space="preserve">Note </w:t>
      </w:r>
      <w:r w:rsidR="00555D8F">
        <w:t xml:space="preserve">also </w:t>
      </w:r>
      <w:r w:rsidR="00022BA4">
        <w:t>that the</w:t>
      </w:r>
      <w:r w:rsidR="00172C1F">
        <w:t xml:space="preserve"> “ground truth” particle ID</w:t>
      </w:r>
      <w:r w:rsidR="00022BA4">
        <w:t>s</w:t>
      </w:r>
      <w:r w:rsidR="00172C1F">
        <w:t xml:space="preserve"> used in this thesis </w:t>
      </w:r>
      <w:r w:rsidR="00022BA4">
        <w:t>were</w:t>
      </w:r>
      <w:r w:rsidR="00172C1F">
        <w:t xml:space="preserve"> </w:t>
      </w:r>
      <w:r w:rsidR="00022BA4">
        <w:t>estimated</w:t>
      </w:r>
      <w:r w:rsidR="00172C1F">
        <w:t xml:space="preserve"> from </w:t>
      </w:r>
      <m:oMath>
        <m:sSub>
          <m:sSubPr>
            <m:ctrlPr>
              <w:rPr>
                <w:i/>
              </w:rPr>
            </m:ctrlPr>
          </m:sSubPr>
          <m:e>
            <m:r>
              <m:t>V</m:t>
            </m:r>
          </m:e>
          <m:sub>
            <m:r>
              <m:t>0</m:t>
            </m:r>
          </m:sub>
        </m:sSub>
      </m:oMath>
      <w:r w:rsidR="00172C1F">
        <w:t xml:space="preserve"> decays, but the long tail towards low </w:t>
      </w:r>
      <m:oMath>
        <m:f>
          <m:fPr>
            <m:type m:val="skw"/>
            <m:ctrlPr>
              <w:rPr>
                <w:i/>
              </w:rPr>
            </m:ctrlPr>
          </m:fPr>
          <m:num>
            <m:r>
              <m:t>dE</m:t>
            </m:r>
          </m:num>
          <m:den>
            <m:r>
              <m:t>dx</m:t>
            </m:r>
          </m:den>
        </m:f>
      </m:oMath>
      <w:r w:rsidR="00172C1F">
        <w:t xml:space="preserve"> </w:t>
      </w:r>
      <w:r w:rsidR="00022BA4">
        <w:t xml:space="preserve">for the electron sample (shown in </w:t>
      </w:r>
      <w:r w:rsidR="00022BA4">
        <w:fldChar w:fldCharType="begin"/>
      </w:r>
      <w:r w:rsidR="00022BA4">
        <w:instrText xml:space="preserve"> REF _Ref18610006 \h </w:instrText>
      </w:r>
      <w:r w:rsidR="00031E49">
        <w:instrText xml:space="preserve"> \* MERGEFORMAT </w:instrText>
      </w:r>
      <w:r w:rsidR="00022BA4">
        <w:fldChar w:fldCharType="separate"/>
      </w:r>
      <w:r w:rsidR="00CB64BB" w:rsidRPr="00F34E6E">
        <w:t xml:space="preserve">Figure </w:t>
      </w:r>
      <w:r w:rsidR="00CB64BB">
        <w:t>33</w:t>
      </w:r>
      <w:r w:rsidR="00022BA4">
        <w:fldChar w:fldCharType="end"/>
      </w:r>
      <w:r w:rsidR="00022BA4">
        <w:t xml:space="preserve">) </w:t>
      </w:r>
      <w:r w:rsidR="00172C1F">
        <w:t xml:space="preserve">indicates that there might be some pions </w:t>
      </w:r>
      <w:r w:rsidR="00555D8F">
        <w:t>that have been incorrectly identified as electrons using this method</w:t>
      </w:r>
      <w:r w:rsidR="00172C1F">
        <w:t>. This contamination places an additional limit on</w:t>
      </w:r>
      <w:r w:rsidR="00320D64">
        <w:t xml:space="preserve"> obtainable </w:t>
      </w:r>
      <m:oMath>
        <m:sSub>
          <m:sSubPr>
            <m:ctrlPr>
              <w:rPr>
                <w:i/>
              </w:rPr>
            </m:ctrlPr>
          </m:sSubPr>
          <m:e>
            <m:r>
              <m:t>ε</m:t>
            </m:r>
          </m:e>
          <m:sub>
            <m:r>
              <m:t>π</m:t>
            </m:r>
          </m:sub>
        </m:sSub>
      </m:oMath>
      <w:r w:rsidR="00320D64">
        <w:t xml:space="preserve"> </w:t>
      </w:r>
      <w:r w:rsidR="00554CC9">
        <w:t>at</w:t>
      </w:r>
      <w:r w:rsidR="00320D64">
        <w:t xml:space="preserve"> </w:t>
      </w:r>
      <m:oMath>
        <m:sSub>
          <m:sSubPr>
            <m:ctrlPr>
              <w:rPr>
                <w:i/>
              </w:rPr>
            </m:ctrlPr>
          </m:sSubPr>
          <m:e>
            <m:r>
              <m:t>ε</m:t>
            </m:r>
          </m:e>
          <m:sub>
            <m:r>
              <m:t>e</m:t>
            </m:r>
          </m:sub>
        </m:sSub>
        <m:r>
          <m:t xml:space="preserve"> ≈90%</m:t>
        </m:r>
      </m:oMath>
      <w:r w:rsidR="00320D64">
        <w:t>; and on</w:t>
      </w:r>
      <w:r w:rsidR="00172C1F">
        <w:t xml:space="preserve"> the </w:t>
      </w:r>
      <w:r w:rsidR="003107B2">
        <w:t>reliability</w:t>
      </w:r>
      <w:r w:rsidR="00022BA4">
        <w:t xml:space="preserve"> of</w:t>
      </w:r>
      <w:r w:rsidR="00320D64">
        <w:t xml:space="preserve"> the</w:t>
      </w:r>
      <w:r w:rsidR="00022BA4">
        <w:t xml:space="preserve"> </w:t>
      </w:r>
      <m:oMath>
        <m:sSub>
          <m:sSubPr>
            <m:ctrlPr>
              <w:rPr>
                <w:i/>
              </w:rPr>
            </m:ctrlPr>
          </m:sSubPr>
          <m:e>
            <m:r>
              <m:t>ε</m:t>
            </m:r>
          </m:e>
          <m:sub>
            <m:r>
              <m:t>π</m:t>
            </m:r>
          </m:sub>
        </m:sSub>
      </m:oMath>
      <w:r w:rsidR="00022BA4">
        <w:t xml:space="preserve"> and </w:t>
      </w:r>
      <m:oMath>
        <m:sSub>
          <m:sSubPr>
            <m:ctrlPr>
              <w:rPr>
                <w:i/>
              </w:rPr>
            </m:ctrlPr>
          </m:sSubPr>
          <m:e>
            <m:r>
              <m:t>ε</m:t>
            </m:r>
          </m:e>
          <m:sub>
            <m:r>
              <m:t>e</m:t>
            </m:r>
          </m:sub>
        </m:sSub>
      </m:oMath>
      <w:r w:rsidR="00022BA4">
        <w:t xml:space="preserve"> values reported</w:t>
      </w:r>
      <w:r w:rsidR="009B11EE">
        <w:t xml:space="preserve"> in this thesis</w:t>
      </w:r>
      <w:r w:rsidR="00022BA4">
        <w:t>.</w:t>
      </w:r>
    </w:p>
    <w:p w14:paraId="04FD4A3C" w14:textId="03A23271" w:rsidR="000D3F21" w:rsidRPr="00F34E6E" w:rsidRDefault="00C00F5C" w:rsidP="003E2E18">
      <w:pPr>
        <w:jc w:val="center"/>
      </w:pPr>
      <w:r w:rsidRPr="00C00F5C">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56239732" w:rsidR="00880613" w:rsidRPr="00F34E6E" w:rsidRDefault="00880613" w:rsidP="009C7E32">
      <w:pPr>
        <w:pStyle w:val="Caption"/>
      </w:pPr>
      <w:bookmarkStart w:id="125" w:name="_Ref18610006"/>
      <w:bookmarkStart w:id="126"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3</w:t>
      </w:r>
      <w:r w:rsidRPr="00F34E6E">
        <w:fldChar w:fldCharType="end"/>
      </w:r>
      <w:bookmarkEnd w:id="125"/>
      <w:r w:rsidRPr="00F34E6E">
        <w:t>: Energy Loss per Unit Path Length as a function of Momentum, for Electrons and Pions</w:t>
      </w:r>
      <w:bookmarkEnd w:id="126"/>
      <w:r w:rsidR="00CD33F4">
        <w:t>, as measured by the ALICE TPC</w:t>
      </w:r>
    </w:p>
    <w:p w14:paraId="62910910" w14:textId="77777777" w:rsidR="00880613" w:rsidRPr="00F34E6E" w:rsidRDefault="00880613" w:rsidP="00031E49">
      <w:pPr>
        <w:pStyle w:val="Heading4"/>
        <w:spacing w:line="240" w:lineRule="auto"/>
      </w:pPr>
      <w:r w:rsidRPr="00F34E6E">
        <w:lastRenderedPageBreak/>
        <w:t>Average Pulse Height</w:t>
      </w:r>
    </w:p>
    <w:p w14:paraId="711598E1" w14:textId="3D3C9A7B" w:rsidR="00880613" w:rsidRPr="00F34E6E" w:rsidRDefault="00880613" w:rsidP="009C7E32">
      <w:r w:rsidRPr="00F34E6E">
        <w:fldChar w:fldCharType="begin"/>
      </w:r>
      <w:r w:rsidRPr="00F34E6E">
        <w:instrText xml:space="preserve"> REF _Ref18613234 \h  \* MERGEFORMAT </w:instrText>
      </w:r>
      <w:r w:rsidRPr="00F34E6E">
        <w:fldChar w:fldCharType="separate"/>
      </w:r>
      <w:r w:rsidR="00CB64BB" w:rsidRPr="00F34E6E">
        <w:t xml:space="preserve">Figure </w:t>
      </w:r>
      <w:r w:rsidR="00CB64BB">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rsidR="00E532A8">
        <w:t xml:space="preserve"> </w:t>
      </w:r>
      <w:r w:rsidR="00E532A8">
        <w:fldChar w:fldCharType="begin"/>
      </w:r>
      <w:r w:rsidR="00E532A8">
        <w:instrText xml:space="preserve"> REF _Ref25416263 \h </w:instrText>
      </w:r>
      <w:r w:rsidR="00031E49">
        <w:instrText xml:space="preserve"> \* MERGEFORMAT </w:instrText>
      </w:r>
      <w:r w:rsidR="00E532A8">
        <w:fldChar w:fldCharType="separate"/>
      </w:r>
      <w:r w:rsidR="00CB64BB">
        <w:t>Figure 35</w:t>
      </w:r>
      <w:r w:rsidR="00E532A8">
        <w:fldChar w:fldCharType="end"/>
      </w:r>
      <w:r w:rsidRPr="00F34E6E">
        <w:t>).</w:t>
      </w:r>
    </w:p>
    <w:p w14:paraId="6496E96B" w14:textId="564BBF6E" w:rsidR="00880613" w:rsidRDefault="00C9760D" w:rsidP="003E2E18">
      <w:pPr>
        <w:jc w:val="center"/>
      </w:pPr>
      <w:r w:rsidRPr="00C9760D">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7D5C3A29" w:rsidR="005F4611" w:rsidRDefault="005F4611" w:rsidP="009C7E32">
      <w:pPr>
        <w:pStyle w:val="Caption"/>
      </w:pPr>
      <w:bookmarkStart w:id="127" w:name="_Ref18613234"/>
      <w:bookmarkStart w:id="128"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4</w:t>
      </w:r>
      <w:r w:rsidRPr="00F34E6E">
        <w:fldChar w:fldCharType="end"/>
      </w:r>
      <w:bookmarkEnd w:id="127"/>
      <w:r w:rsidRPr="00F34E6E">
        <w:t>: Time Evolution of the Average Pulse Height Signal, per Particle ID (for tracklets from the entire momentum range)</w:t>
      </w:r>
      <w:bookmarkEnd w:id="128"/>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1484CA6D" w:rsidR="002D64DF" w:rsidRDefault="00FD5DB3" w:rsidP="009C7E32">
      <w:pPr>
        <w:pStyle w:val="Caption"/>
      </w:pPr>
      <w:bookmarkStart w:id="129" w:name="_Ref25416263"/>
      <w:r>
        <w:t xml:space="preserve">Figure </w:t>
      </w:r>
      <w:r>
        <w:fldChar w:fldCharType="begin"/>
      </w:r>
      <w:r>
        <w:instrText xml:space="preserve"> SEQ Figure \* ARABIC </w:instrText>
      </w:r>
      <w:r>
        <w:fldChar w:fldCharType="separate"/>
      </w:r>
      <w:r w:rsidR="00CB64BB">
        <w:t>35</w:t>
      </w:r>
      <w:r>
        <w:fldChar w:fldCharType="end"/>
      </w:r>
      <w:bookmarkEnd w:id="129"/>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4A911CBF"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CB64BB">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lastRenderedPageBreak/>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46AE6540" w:rsidR="00AC2FC8" w:rsidRDefault="00AC2FC8" w:rsidP="009C7E32">
      <w:pPr>
        <w:pStyle w:val="Caption"/>
      </w:pPr>
      <w:bookmarkStart w:id="130" w:name="_Ref18601429"/>
      <w:bookmarkStart w:id="131" w:name="_Toc19377349"/>
      <w:r>
        <w:t xml:space="preserve">Figure </w:t>
      </w:r>
      <w:r>
        <w:fldChar w:fldCharType="begin"/>
      </w:r>
      <w:r>
        <w:instrText xml:space="preserve"> SEQ Figure \* ARABIC </w:instrText>
      </w:r>
      <w:r>
        <w:fldChar w:fldCharType="separate"/>
      </w:r>
      <w:r w:rsidR="00CB64BB">
        <w:t>36</w:t>
      </w:r>
      <w:r>
        <w:fldChar w:fldCharType="end"/>
      </w:r>
      <w:bookmarkEnd w:id="130"/>
      <w:r>
        <w:t>:</w:t>
      </w:r>
      <w:r w:rsidRPr="00E160F9">
        <w:t xml:space="preserve"> Number of Entries per</w:t>
      </w:r>
      <w:r>
        <w:t xml:space="preserve"> TRD</w:t>
      </w:r>
      <w:r w:rsidRPr="00E160F9">
        <w:t xml:space="preserve"> Layer Number, for all Runs</w:t>
      </w:r>
      <w:bookmarkEnd w:id="131"/>
    </w:p>
    <w:p w14:paraId="6AA928C5" w14:textId="619E9F1E" w:rsidR="00BF5BD4" w:rsidRDefault="00BF5BD4" w:rsidP="00031E49">
      <w:pPr>
        <w:pStyle w:val="Heading2"/>
      </w:pPr>
      <w:bookmarkStart w:id="132" w:name="_Ref25507151"/>
      <w:bookmarkStart w:id="133" w:name="_Toc30276314"/>
      <w:r>
        <w:t>Particle Identification Results: Previous Theses</w:t>
      </w:r>
      <w:bookmarkEnd w:id="132"/>
      <w:bookmarkEnd w:id="133"/>
    </w:p>
    <w:p w14:paraId="5A104084" w14:textId="3369ABBA"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CB64BB">
        <w:t>2.3.5</w:t>
      </w:r>
      <w:r w:rsidR="00267AC1">
        <w:fldChar w:fldCharType="end"/>
      </w:r>
      <w:r w:rsidR="00B10217">
        <w:t>, data used in this thesis was not properly calibrated</w:t>
      </w:r>
      <w:r w:rsidR="008D27D6">
        <w:t>.</w:t>
      </w:r>
    </w:p>
    <w:p w14:paraId="768DEF7F" w14:textId="0775A03F" w:rsidR="00BF5BD4" w:rsidRPr="00DB2D79" w:rsidRDefault="006A0513" w:rsidP="00031E49">
      <w:pPr>
        <w:pStyle w:val="Heading3"/>
        <w:spacing w:line="240" w:lineRule="auto"/>
        <w:rPr>
          <w:rStyle w:val="Strong"/>
          <w:b w:val="0"/>
          <w:bCs w:val="0"/>
        </w:rPr>
      </w:pPr>
      <w:sdt>
        <w:sdtPr>
          <w:rPr>
            <w:rStyle w:val="Strong"/>
            <w:b w:val="0"/>
            <w:bCs w:val="0"/>
          </w:rPr>
          <w:id w:val="-1623459128"/>
          <w:citation/>
        </w:sdt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5D0F73">
            <w:rPr>
              <w:noProof/>
            </w:rPr>
            <w:t>[51]</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w:t>
      </w:r>
      <w:proofErr w:type="spellStart"/>
      <w:r w:rsidR="00BF5BD4" w:rsidRPr="00DB2D79">
        <w:rPr>
          <w:rStyle w:val="Strong"/>
          <w:b w:val="0"/>
          <w:bCs w:val="0"/>
        </w:rPr>
        <w:t>Masters</w:t>
      </w:r>
      <w:proofErr w:type="spellEnd"/>
      <w:r w:rsidR="00BF5BD4" w:rsidRPr="00DB2D79">
        <w:rPr>
          <w:rStyle w:val="Strong"/>
          <w:b w:val="0"/>
          <w:bCs w:val="0"/>
        </w:rPr>
        <w:t xml:space="preserve">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4B58659B"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CB64BB">
        <w:t>Figure 37</w:t>
      </w:r>
      <w:r>
        <w:fldChar w:fldCharType="end"/>
      </w:r>
      <w:r>
        <w:t>.</w:t>
      </w:r>
    </w:p>
    <w:p w14:paraId="17186A98" w14:textId="77777777" w:rsidR="00BF5BD4" w:rsidRDefault="00BF5BD4" w:rsidP="003E2E18">
      <w:pPr>
        <w:jc w:val="center"/>
      </w:pPr>
      <w:r>
        <w:lastRenderedPageBreak/>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5F619B30" w:rsidR="00BF5BD4" w:rsidRDefault="00BF5BD4" w:rsidP="009C7E32">
      <w:pPr>
        <w:pStyle w:val="Caption"/>
      </w:pPr>
      <w:bookmarkStart w:id="134" w:name="_Ref25504889"/>
      <w:r>
        <w:t xml:space="preserve">Figure </w:t>
      </w:r>
      <w:r>
        <w:fldChar w:fldCharType="begin"/>
      </w:r>
      <w:r>
        <w:instrText xml:space="preserve"> SEQ Figure \* ARABIC </w:instrText>
      </w:r>
      <w:r>
        <w:fldChar w:fldCharType="separate"/>
      </w:r>
      <w:r w:rsidR="00CB64BB">
        <w:t>37</w:t>
      </w:r>
      <w:r>
        <w:fldChar w:fldCharType="end"/>
      </w:r>
      <w:bookmarkEnd w:id="134"/>
      <w:r>
        <w:t xml:space="preserve">: Pion efficiency results from </w:t>
      </w:r>
      <w:sdt>
        <w:sdtPr>
          <w:id w:val="-1870446850"/>
          <w:citation/>
        </w:sdtPr>
        <w:sdtContent>
          <w:r>
            <w:fldChar w:fldCharType="begin"/>
          </w:r>
          <w:r w:rsidR="005919FB">
            <w:instrText xml:space="preserve">CITATION Kro17 \l 1033 </w:instrText>
          </w:r>
          <w:r>
            <w:fldChar w:fldCharType="separate"/>
          </w:r>
          <w:r w:rsidR="005D0F73">
            <w:t>[51]</w:t>
          </w:r>
          <w:r>
            <w:fldChar w:fldCharType="end"/>
          </w:r>
        </w:sdtContent>
      </w:sdt>
    </w:p>
    <w:p w14:paraId="78D8D6C4" w14:textId="72944A4C" w:rsidR="00BF5BD4" w:rsidRPr="00DB2D79" w:rsidRDefault="006A0513" w:rsidP="00031E49">
      <w:pPr>
        <w:pStyle w:val="Heading3"/>
        <w:spacing w:line="240" w:lineRule="auto"/>
        <w:rPr>
          <w:rStyle w:val="Strong"/>
          <w:b w:val="0"/>
          <w:bCs w:val="0"/>
        </w:rPr>
      </w:pPr>
      <w:sdt>
        <w:sdtPr>
          <w:rPr>
            <w:rStyle w:val="Strong"/>
          </w:rPr>
          <w:id w:val="-1751341662"/>
          <w:citation/>
        </w:sdt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5D0F73">
            <w:rPr>
              <w:noProof/>
            </w:rPr>
            <w:t>[50]</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710D19DA"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CB64BB">
        <w:t>Figure 38</w:t>
      </w:r>
      <w:r>
        <w:fldChar w:fldCharType="end"/>
      </w:r>
      <w:r>
        <w:t>.</w:t>
      </w:r>
    </w:p>
    <w:p w14:paraId="47079245" w14:textId="77777777" w:rsidR="00BF5BD4" w:rsidRDefault="00BF5BD4" w:rsidP="003E2E18">
      <w:pPr>
        <w:jc w:val="center"/>
      </w:pPr>
      <w:r>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51AA60DB" w:rsidR="00BF5BD4" w:rsidRDefault="00BF5BD4" w:rsidP="009C7E32">
      <w:pPr>
        <w:pStyle w:val="Caption"/>
      </w:pPr>
      <w:bookmarkStart w:id="135" w:name="_Ref25506725"/>
      <w:bookmarkStart w:id="136" w:name="_Ref25506720"/>
      <w:r>
        <w:t xml:space="preserve">Figure </w:t>
      </w:r>
      <w:r>
        <w:fldChar w:fldCharType="begin"/>
      </w:r>
      <w:r>
        <w:instrText xml:space="preserve"> SEQ Figure \* ARABIC </w:instrText>
      </w:r>
      <w:r>
        <w:fldChar w:fldCharType="separate"/>
      </w:r>
      <w:r w:rsidR="00CB64BB">
        <w:t>38</w:t>
      </w:r>
      <w:r>
        <w:fldChar w:fldCharType="end"/>
      </w:r>
      <w:bookmarkEnd w:id="135"/>
      <w:r>
        <w:t xml:space="preserve">: Pion efficiency results from </w:t>
      </w:r>
      <w:sdt>
        <w:sdtPr>
          <w:id w:val="-560636441"/>
          <w:citation/>
        </w:sdtPr>
        <w:sdtContent>
          <w:r>
            <w:fldChar w:fldCharType="begin"/>
          </w:r>
          <w:r w:rsidR="00A320C4">
            <w:instrText xml:space="preserve">CITATION Wil10 \l 1033 </w:instrText>
          </w:r>
          <w:r>
            <w:fldChar w:fldCharType="separate"/>
          </w:r>
          <w:r w:rsidR="005D0F73">
            <w:t>[50]</w:t>
          </w:r>
          <w:r>
            <w:fldChar w:fldCharType="end"/>
          </w:r>
        </w:sdtContent>
      </w:sdt>
      <w:bookmarkEnd w:id="136"/>
    </w:p>
    <w:p w14:paraId="6C4F7EAD" w14:textId="39AAE144" w:rsidR="007B72D9" w:rsidRDefault="006A0513" w:rsidP="00031E49">
      <w:pPr>
        <w:pStyle w:val="Heading3"/>
        <w:spacing w:line="240" w:lineRule="auto"/>
      </w:pPr>
      <w:sdt>
        <w:sdtPr>
          <w:id w:val="-1522699946"/>
          <w:citation/>
        </w:sdtPr>
        <w:sdtContent>
          <w:r w:rsidR="008133C4">
            <w:fldChar w:fldCharType="begin"/>
          </w:r>
          <w:r w:rsidR="00724236">
            <w:rPr>
              <w:lang w:val="en-US"/>
            </w:rPr>
            <w:instrText xml:space="preserve">CITATION Fel18 \l 1033 </w:instrText>
          </w:r>
          <w:r w:rsidR="008133C4">
            <w:fldChar w:fldCharType="separate"/>
          </w:r>
          <w:r w:rsidR="005D0F73" w:rsidRPr="005D0F73">
            <w:rPr>
              <w:noProof/>
              <w:lang w:val="en-US"/>
            </w:rPr>
            <w:t>[52]</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431707AB"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Content>
          <w:r>
            <w:fldChar w:fldCharType="begin"/>
          </w:r>
          <w:r w:rsidR="00A320C4">
            <w:instrText xml:space="preserve">CITATION Wil10 \l 1033 </w:instrText>
          </w:r>
          <w:r>
            <w:fldChar w:fldCharType="separate"/>
          </w:r>
          <w:r w:rsidR="005D0F73">
            <w:t>[50]</w:t>
          </w:r>
          <w:r>
            <w:fldChar w:fldCharType="end"/>
          </w:r>
        </w:sdtContent>
      </w:sdt>
      <w:r>
        <w:t>.</w:t>
      </w:r>
    </w:p>
    <w:p w14:paraId="6CC71328" w14:textId="77777777" w:rsidR="00493473" w:rsidRDefault="00493473" w:rsidP="003E2E18">
      <w:pPr>
        <w:jc w:val="center"/>
      </w:pPr>
      <w:r>
        <w:lastRenderedPageBreak/>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48E5C481" w:rsidR="00493473" w:rsidRPr="006C17B3" w:rsidRDefault="00493473" w:rsidP="009C7E32">
      <w:pPr>
        <w:pStyle w:val="Caption"/>
      </w:pPr>
      <w:r>
        <w:t xml:space="preserve">Figure </w:t>
      </w:r>
      <w:r>
        <w:fldChar w:fldCharType="begin"/>
      </w:r>
      <w:r>
        <w:instrText xml:space="preserve"> SEQ Figure \* ARABIC </w:instrText>
      </w:r>
      <w:r>
        <w:fldChar w:fldCharType="separate"/>
      </w:r>
      <w:r w:rsidR="00CB64BB">
        <w:t>39</w:t>
      </w:r>
      <w:r>
        <w:fldChar w:fldCharType="end"/>
      </w:r>
      <w:r>
        <w:t xml:space="preserve">: Pion efficiency results from </w:t>
      </w:r>
      <w:sdt>
        <w:sdtPr>
          <w:id w:val="93456544"/>
          <w:citation/>
        </w:sdtPr>
        <w:sdtContent>
          <w:r>
            <w:fldChar w:fldCharType="begin"/>
          </w:r>
          <w:r w:rsidR="00724236">
            <w:rPr>
              <w:lang w:val="en-US"/>
            </w:rPr>
            <w:instrText xml:space="preserve">CITATION Fel18 \l 1033 </w:instrText>
          </w:r>
          <w:r>
            <w:fldChar w:fldCharType="separate"/>
          </w:r>
          <w:r w:rsidR="005D0F73" w:rsidRPr="005D0F73">
            <w:rPr>
              <w:lang w:val="en-US"/>
            </w:rPr>
            <w:t>[52]</w:t>
          </w:r>
          <w:r>
            <w:fldChar w:fldCharType="end"/>
          </w:r>
        </w:sdtContent>
      </w:sdt>
    </w:p>
    <w:p w14:paraId="6FF2633B" w14:textId="14BFD4EF" w:rsidR="00880613" w:rsidRPr="00F34E6E" w:rsidRDefault="00880613" w:rsidP="00031E49">
      <w:pPr>
        <w:pStyle w:val="Heading2"/>
      </w:pPr>
      <w:bookmarkStart w:id="137" w:name="_Ref25872978"/>
      <w:bookmarkStart w:id="138" w:name="_Toc30276315"/>
      <w:r w:rsidRPr="00F34E6E">
        <w:t>Particle Identification</w:t>
      </w:r>
      <w:r w:rsidR="007B72D9">
        <w:t xml:space="preserve"> Implementation</w:t>
      </w:r>
      <w:r w:rsidRPr="00F34E6E">
        <w:t xml:space="preserve">: </w:t>
      </w:r>
      <w:r w:rsidR="00BF5BD4">
        <w:t>This thesis</w:t>
      </w:r>
      <w:bookmarkEnd w:id="137"/>
      <w:bookmarkEnd w:id="138"/>
    </w:p>
    <w:p w14:paraId="71D206FA" w14:textId="58609717" w:rsidR="00880613" w:rsidRDefault="00880613" w:rsidP="009C7E32">
      <w:r w:rsidRPr="00F34E6E">
        <w:t>Various Machine Learning strategies were employed in the task of particle identification. Please see</w:t>
      </w:r>
      <w:r w:rsidR="00637F0C">
        <w:t xml:space="preserve"> </w:t>
      </w:r>
      <w:sdt>
        <w:sdtPr>
          <w:id w:val="-408537713"/>
          <w:citation/>
        </w:sdtPr>
        <w:sdtContent>
          <w:r w:rsidR="00637F0C">
            <w:fldChar w:fldCharType="begin"/>
          </w:r>
          <w:r w:rsidR="00637F0C">
            <w:rPr>
              <w:lang w:val="en-US"/>
            </w:rPr>
            <w:instrText xml:space="preserve"> CITATION Vil192 \l 1033 </w:instrText>
          </w:r>
          <w:r w:rsidR="00637F0C">
            <w:fldChar w:fldCharType="separate"/>
          </w:r>
          <w:r w:rsidR="005D0F73" w:rsidRPr="005D0F73">
            <w:rPr>
              <w:lang w:val="en-US"/>
            </w:rPr>
            <w:t>[79]</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39" w:name="_Toc19367083"/>
      <w:r>
        <w:t>Stage 1 of Model Building: Establishing Naïve Benchmarks &amp; Generating Features by Hand</w:t>
      </w:r>
      <w:bookmarkEnd w:id="139"/>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0EDFD1E6"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w:t>
      </w:r>
      <w:r>
        <w:lastRenderedPageBreak/>
        <w:t xml:space="preserve">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766BE363"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5D0F73">
            <w:rPr>
              <w:lang w:val="en-US" w:eastAsia="en-GB"/>
            </w:rPr>
            <w:t xml:space="preserve"> </w:t>
          </w:r>
          <w:r w:rsidR="005D0F73" w:rsidRPr="005D0F73">
            <w:rPr>
              <w:lang w:val="en-US" w:eastAsia="en-GB"/>
            </w:rPr>
            <w:t>[80]</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58FC04B2"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Content>
          <w:r w:rsidR="001E523A">
            <w:fldChar w:fldCharType="begin"/>
          </w:r>
          <w:r w:rsidR="006360F4">
            <w:rPr>
              <w:lang w:val="en-US"/>
            </w:rPr>
            <w:instrText xml:space="preserve">CITATION Wil19 \l 1033 </w:instrText>
          </w:r>
          <w:r w:rsidR="001E523A">
            <w:fldChar w:fldCharType="separate"/>
          </w:r>
          <w:r w:rsidR="005D0F73" w:rsidRPr="005D0F73">
            <w:rPr>
              <w:lang w:val="en-US"/>
            </w:rPr>
            <w:t>[81]</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019DFE19"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lastRenderedPageBreak/>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4331DB91" w14:textId="590AF2E7" w:rsidR="00883C57"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2CEBE054" w:rsidR="00883C57" w:rsidRPr="00883C57" w:rsidRDefault="00147727" w:rsidP="00031E49">
      <w:pPr>
        <w:pStyle w:val="Heading5"/>
        <w:spacing w:line="240" w:lineRule="auto"/>
      </w:pPr>
      <w:r>
        <w:t>Comprehensive Overview of Results and Discussion</w:t>
      </w:r>
    </w:p>
    <w:p w14:paraId="28AE396C" w14:textId="190A7AD6" w:rsidR="00127017" w:rsidRPr="00651A8E" w:rsidRDefault="00A676DC" w:rsidP="003E2E18">
      <w:pPr>
        <w:jc w:val="center"/>
        <w:rPr>
          <w:rStyle w:val="Strong"/>
        </w:rPr>
      </w:pPr>
      <w:r w:rsidRPr="00651A8E">
        <w:rPr>
          <w:rStyle w:val="Strong"/>
        </w:rPr>
        <w:t>(a)</w:t>
      </w:r>
      <w:r w:rsidR="00127017" w:rsidRPr="00651A8E">
        <w:rPr>
          <w:rStyle w:val="Strong"/>
        </w:rPr>
        <w:drawing>
          <wp:inline distT="0" distB="0" distL="0" distR="0" wp14:anchorId="372DC850" wp14:editId="74305318">
            <wp:extent cx="3341213" cy="206200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59669" cy="2135107"/>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099BA77B">
            <wp:extent cx="3436671" cy="21209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3362" cy="2192925"/>
                    </a:xfrm>
                    <a:prstGeom prst="rect">
                      <a:avLst/>
                    </a:prstGeom>
                  </pic:spPr>
                </pic:pic>
              </a:graphicData>
            </a:graphic>
          </wp:inline>
        </w:drawing>
      </w:r>
    </w:p>
    <w:p w14:paraId="70BAE49E" w14:textId="2422FD83" w:rsidR="00127017" w:rsidRPr="00127017" w:rsidRDefault="00A676DC" w:rsidP="009C7E32">
      <w:pPr>
        <w:pStyle w:val="Caption"/>
      </w:pPr>
      <w:bookmarkStart w:id="140" w:name="_Ref25860068"/>
      <w:r>
        <w:t xml:space="preserve">Figure </w:t>
      </w:r>
      <w:r>
        <w:fldChar w:fldCharType="begin"/>
      </w:r>
      <w:r>
        <w:instrText xml:space="preserve"> SEQ Figure \* ARABIC </w:instrText>
      </w:r>
      <w:r>
        <w:fldChar w:fldCharType="separate"/>
      </w:r>
      <w:r w:rsidR="00CB64BB">
        <w:t>40</w:t>
      </w:r>
      <w:r>
        <w:fldChar w:fldCharType="end"/>
      </w:r>
      <w:bookmarkEnd w:id="140"/>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0843D0A9" w14:textId="119550A1" w:rsidR="00880613" w:rsidRDefault="00100C38" w:rsidP="009C7E32">
      <w:pPr>
        <w:rPr>
          <w:iCs/>
        </w:rPr>
      </w:pPr>
      <w:r>
        <w:fldChar w:fldCharType="begin"/>
      </w:r>
      <w:r>
        <w:instrText xml:space="preserve"> REF _Ref25860068 \h </w:instrText>
      </w:r>
      <w:r w:rsidR="00031E49">
        <w:instrText xml:space="preserve"> \* MERGEFORMAT </w:instrText>
      </w:r>
      <w:r>
        <w:fldChar w:fldCharType="separate"/>
      </w:r>
      <w:r w:rsidR="00CB64BB">
        <w:t>Figure 40</w:t>
      </w:r>
      <w:r>
        <w:fldChar w:fldCharType="end"/>
      </w:r>
      <w:r>
        <w:t xml:space="preserve"> </w:t>
      </w:r>
      <w:r w:rsidR="00880613" w:rsidRPr="00F34E6E">
        <w:t xml:space="preserve">compares the entire gamut of 2D Convolutional Neural Networks in terms of </w:t>
      </w:r>
      <w:r w:rsidR="00AB7F4A">
        <w:t xml:space="preserve">the </w:t>
      </w:r>
      <w:r w:rsidR="00880613" w:rsidRPr="00F34E6E">
        <w:t xml:space="preserve">number of layers (total and convolutional), </w:t>
      </w:r>
      <w:r w:rsidR="00AB7F4A">
        <w:t xml:space="preserve">the </w:t>
      </w:r>
      <w:r w:rsidR="00880613" w:rsidRPr="00F34E6E">
        <w:t xml:space="preserve">number of epochs trained, learning rate and optimiser used. </w:t>
      </w:r>
      <w:r w:rsidR="00880613"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00880613" w:rsidRPr="00F34E6E">
        <w:rPr>
          <w:iCs/>
        </w:rPr>
        <w:t>/</w:t>
      </w:r>
      <m:oMath>
        <m:sSup>
          <m:sSupPr>
            <m:ctrlPr>
              <w:rPr>
                <w:iCs/>
              </w:rPr>
            </m:ctrlPr>
          </m:sSupPr>
          <m:e>
            <m:r>
              <m:t>η</m:t>
            </m:r>
            <m:r>
              <m:rPr>
                <m:sty m:val="p"/>
              </m:rPr>
              <m:t>=10</m:t>
            </m:r>
          </m:e>
          <m:sup>
            <m:r>
              <m:rPr>
                <m:sty m:val="p"/>
              </m:rPr>
              <m:t>-6</m:t>
            </m:r>
          </m:sup>
        </m:sSup>
      </m:oMath>
      <w:r w:rsidR="00880613" w:rsidRPr="00F34E6E">
        <w:rPr>
          <w:iCs/>
        </w:rPr>
        <w:t>, a very high learning rate (</w:t>
      </w:r>
      <m:oMath>
        <m:r>
          <m:t>η</m:t>
        </m:r>
        <m:r>
          <m:rPr>
            <m:sty m:val="p"/>
          </m:rPr>
          <m:t>=0.01</m:t>
        </m:r>
      </m:oMath>
      <w:r w:rsidR="00880613"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00880613" w:rsidRPr="00F34E6E">
        <w:rPr>
          <w:iCs/>
        </w:rPr>
        <w:t>)  does not converge within a feasible number of epochs.) Models that were trained with low learning rates were all optimised using Adam and therefore no outright conclusions can be made about the best optimization algorithm</w:t>
      </w:r>
      <w:r w:rsidR="001C2637">
        <w:rPr>
          <w:iCs/>
        </w:rPr>
        <w:t xml:space="preserve"> since changes in</w:t>
      </w:r>
      <w:r w:rsidR="00D02501">
        <w:rPr>
          <w:iCs/>
        </w:rPr>
        <w:t xml:space="preserve"> the</w:t>
      </w:r>
      <w:r w:rsidR="001C2637">
        <w:rPr>
          <w:iCs/>
        </w:rPr>
        <w:t xml:space="preserve"> learning rate occurred at the same time that a </w:t>
      </w:r>
      <w:r w:rsidR="001C2637">
        <w:rPr>
          <w:iCs/>
        </w:rPr>
        <w:lastRenderedPageBreak/>
        <w:t>switch was made to Adam;</w:t>
      </w:r>
      <w:r w:rsidR="00880613" w:rsidRPr="00F34E6E">
        <w:rPr>
          <w:iCs/>
        </w:rPr>
        <w:t xml:space="preserve"> but common practice generally suggests that Adam is the more robust algorithm to use</w:t>
      </w:r>
      <w:r w:rsidR="005C635E">
        <w:rPr>
          <w:iCs/>
        </w:rPr>
        <w:t>, due to its adaptive nature</w:t>
      </w:r>
      <w:r w:rsidR="00880613" w:rsidRPr="00F34E6E">
        <w:rPr>
          <w:iCs/>
        </w:rPr>
        <w:t>.</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733EAF6" w:rsidR="00E837D5" w:rsidRDefault="00E837D5" w:rsidP="00031E49">
      <w:pPr>
        <w:pStyle w:val="Heading5"/>
        <w:spacing w:line="240" w:lineRule="auto"/>
      </w:pPr>
      <w:r>
        <w:lastRenderedPageBreak/>
        <w:t>Comprehensive Overview and Discussion</w:t>
      </w:r>
    </w:p>
    <w:p w14:paraId="4DC2E7C6" w14:textId="3A7DF1E6" w:rsidR="005506E6" w:rsidRPr="00F91013" w:rsidRDefault="00F91013" w:rsidP="003E2E18">
      <w:pPr>
        <w:jc w:val="center"/>
        <w:rPr>
          <w:rStyle w:val="Strong"/>
        </w:rPr>
      </w:pPr>
      <w:r w:rsidRPr="00F91013">
        <w:rPr>
          <w:rStyle w:val="Strong"/>
        </w:rPr>
        <w:t>(a)</w:t>
      </w:r>
      <w:r w:rsidR="00CE44EC" w:rsidRPr="00F91013">
        <w:rPr>
          <w:rStyle w:val="Strong"/>
        </w:rPr>
        <w:drawing>
          <wp:inline distT="0" distB="0" distL="0" distR="0" wp14:anchorId="54A042F0" wp14:editId="76F29062">
            <wp:extent cx="3313933" cy="2045165"/>
            <wp:effectExtent l="0" t="0" r="127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56114" cy="2071197"/>
                    </a:xfrm>
                    <a:prstGeom prst="rect">
                      <a:avLst/>
                    </a:prstGeom>
                  </pic:spPr>
                </pic:pic>
              </a:graphicData>
            </a:graphic>
          </wp:inline>
        </w:drawing>
      </w:r>
      <w:r w:rsidRPr="00F91013">
        <w:rPr>
          <w:rStyle w:val="Strong"/>
        </w:rPr>
        <w:t>(b)</w:t>
      </w:r>
      <w:r w:rsidR="002E1E17" w:rsidRPr="00F91013">
        <w:rPr>
          <w:rStyle w:val="Strong"/>
        </w:rPr>
        <w:drawing>
          <wp:inline distT="0" distB="0" distL="0" distR="0" wp14:anchorId="209600A1" wp14:editId="6DDD58A7">
            <wp:extent cx="3467356" cy="2139848"/>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99579" cy="2159734"/>
                    </a:xfrm>
                    <a:prstGeom prst="rect">
                      <a:avLst/>
                    </a:prstGeom>
                  </pic:spPr>
                </pic:pic>
              </a:graphicData>
            </a:graphic>
          </wp:inline>
        </w:drawing>
      </w:r>
    </w:p>
    <w:p w14:paraId="2DC9BC34" w14:textId="2571B1F6" w:rsidR="005506E6" w:rsidRPr="005506E6" w:rsidRDefault="005506E6" w:rsidP="009C7E32">
      <w:pPr>
        <w:pStyle w:val="Caption"/>
      </w:pPr>
      <w:r>
        <w:t xml:space="preserve">Figure </w:t>
      </w:r>
      <w:r>
        <w:fldChar w:fldCharType="begin"/>
      </w:r>
      <w:r>
        <w:instrText xml:space="preserve"> SEQ Figure \* ARABIC </w:instrText>
      </w:r>
      <w:r>
        <w:fldChar w:fldCharType="separate"/>
      </w:r>
      <w:r w:rsidR="00CB64BB">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3BD6262" w14:textId="539E39BB" w:rsidR="00287EF4" w:rsidRDefault="00182C8B" w:rsidP="009C7E32">
      <w:r>
        <w:t>Although much fewer model</w:t>
      </w:r>
      <w:r w:rsidR="008200C3">
        <w:t>s with</w:t>
      </w:r>
      <w:r>
        <w:t xml:space="preserve"> 1D Convolutional architectures </w:t>
      </w:r>
      <w:r w:rsidR="007438D7">
        <w:t>were</w:t>
      </w:r>
      <w:r>
        <w:t xml:space="preserve"> built, a deeper convolutional architecture seems to be a good strategy in solving the problem of particle identification</w:t>
      </w:r>
      <w:r w:rsidR="00287EF4">
        <w:t xml:space="preserve"> when using 1D convolutional layers</w:t>
      </w:r>
      <w:r>
        <w:t xml:space="preserve">.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w:t>
      </w:r>
      <w:r w:rsidR="008200C3">
        <w:t xml:space="preserve">1D </w:t>
      </w:r>
      <w:r>
        <w:t>CNN.</w:t>
      </w:r>
    </w:p>
    <w:p w14:paraId="415333CB" w14:textId="08730159" w:rsidR="00182C8B" w:rsidRDefault="00182C8B" w:rsidP="009C7E32">
      <w:r>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w:instrText>
      </w:r>
      <w:r w:rsidR="00031E49">
        <w:instrText xml:space="preserve"> \* MERGEFORMAT </w:instrText>
      </w:r>
      <w:r>
        <w:fldChar w:fldCharType="separate"/>
      </w:r>
      <w:r w:rsidR="00CB64BB">
        <w:t>Figure 42</w:t>
      </w:r>
      <w:r>
        <w:fldChar w:fldCharType="end"/>
      </w:r>
      <w:r>
        <w:t>). The Tanh range is</w:t>
      </w:r>
      <w:r w:rsidR="007438D7">
        <w:t>, therefore,</w:t>
      </w:r>
      <w:r>
        <w:t xml:space="preserv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90DDF66" w14:textId="364D681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w:t>
      </w:r>
      <w:r>
        <w:lastRenderedPageBreak/>
        <w:t>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which would have resulted in a zero centred and scaled pixel distribution, instead of an arbitrarily distributed pixel distribution in the range [0,1], especially considering the choice of activation function</w:t>
      </w:r>
      <w:r w:rsidR="00671A89">
        <w:t xml:space="preserve"> that was used</w:t>
      </w:r>
      <w:r>
        <w: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43DE3E10" w:rsidR="00182C8B" w:rsidRDefault="00182C8B" w:rsidP="009C7E32">
      <w:pPr>
        <w:pStyle w:val="Caption"/>
      </w:pPr>
      <w:bookmarkStart w:id="141" w:name="_Ref18860293"/>
      <w:bookmarkStart w:id="142" w:name="_Toc19367161"/>
      <w:r>
        <w:t xml:space="preserve">Figure </w:t>
      </w:r>
      <w:r>
        <w:fldChar w:fldCharType="begin"/>
      </w:r>
      <w:r>
        <w:instrText xml:space="preserve"> SEQ Figure \* ARABIC </w:instrText>
      </w:r>
      <w:r>
        <w:fldChar w:fldCharType="separate"/>
      </w:r>
      <w:r w:rsidR="00CB64BB">
        <w:t>42</w:t>
      </w:r>
      <w:r>
        <w:fldChar w:fldCharType="end"/>
      </w:r>
      <w:bookmarkEnd w:id="141"/>
      <w:r>
        <w:t>: Sigmoid vs Tanh activation</w:t>
      </w:r>
      <w:bookmarkEnd w:id="142"/>
      <w:r w:rsidR="00F95830">
        <w:t xml:space="preserve"> </w:t>
      </w:r>
      <w:sdt>
        <w:sdtPr>
          <w:id w:val="420994994"/>
          <w:citation/>
        </w:sdtPr>
        <w:sdtContent>
          <w:r w:rsidR="00F95830">
            <w:fldChar w:fldCharType="begin"/>
          </w:r>
          <w:r w:rsidR="00F95830">
            <w:rPr>
              <w:lang w:val="en-US"/>
            </w:rPr>
            <w:instrText xml:space="preserve"> CITATION Sha19 \l 1033 </w:instrText>
          </w:r>
          <w:r w:rsidR="00F95830">
            <w:fldChar w:fldCharType="separate"/>
          </w:r>
          <w:r w:rsidR="005D0F73" w:rsidRPr="005D0F73">
            <w:rPr>
              <w:lang w:val="en-US"/>
            </w:rPr>
            <w:t>[82]</w:t>
          </w:r>
          <w:r w:rsidR="00F95830">
            <w:fldChar w:fldCharType="end"/>
          </w:r>
        </w:sdtContent>
      </w:sdt>
    </w:p>
    <w:p w14:paraId="731323D4" w14:textId="49DC1CED" w:rsidR="00E1140A" w:rsidRPr="00182C8B" w:rsidRDefault="00182C8B" w:rsidP="009C7E32">
      <w:r>
        <w:t xml:space="preserve">Another thing to consider is that no activation functions were applied to the Convolutional Layers </w:t>
      </w:r>
      <w:r w:rsidR="008200C3">
        <w:t>of any of</w:t>
      </w:r>
      <w:r>
        <w:t xml:space="preserve"> the 1D CNNs that were built, i.e.  </w:t>
      </w:r>
      <m:oMath>
        <m:r>
          <m:t>ϕ</m:t>
        </m:r>
        <m:d>
          <m:dPr>
            <m:ctrlPr>
              <w:rPr>
                <w:i/>
              </w:rPr>
            </m:ctrlPr>
          </m:dPr>
          <m:e>
            <m:r>
              <m:t>x</m:t>
            </m:r>
          </m:e>
        </m:d>
        <m:r>
          <m:t>=x</m:t>
        </m:r>
      </m:oMath>
      <w:r>
        <w:t>, it is not possible to discern what the effect of this strategy was when comparing</w:t>
      </w:r>
      <w:r w:rsidR="00671A89">
        <w:t xml:space="preserve"> within the set of</w:t>
      </w:r>
      <w:r>
        <w:t xml:space="preserve"> 1D CNNs, since all these models were built with no activation functions, but it’s worth noting that the fourth</w:t>
      </w:r>
      <w:r w:rsidR="00082202">
        <w:t>-</w:t>
      </w:r>
      <w:r>
        <w:t>worst 2D CNN also employed this strategy, although this is entangled with the high learning rate that was used in this particular 2D CNN.</w:t>
      </w:r>
      <w:r w:rsidR="00287EF4">
        <w:t xml:space="preserve"> </w:t>
      </w:r>
      <w:r w:rsidR="00E1140A" w:rsidRPr="005B72BD">
        <w:t>While 2D Convolutional Neural Networks were more successful than 1D Convolutional Neural Networks, 1D CNNs</w:t>
      </w:r>
      <w:r w:rsidR="00B6378E">
        <w:t xml:space="preserve"> nonetheless</w:t>
      </w:r>
      <w:r w:rsidR="00E1140A" w:rsidRPr="005B72BD">
        <w:t xml:space="preserve"> resulted in similar performance</w:t>
      </w:r>
      <w:r w:rsidR="00B6378E">
        <w:t xml:space="preserve"> to 2D CNNs, </w:t>
      </w:r>
      <w:r w:rsidR="00E1140A" w:rsidRPr="005B72BD">
        <w:t>even though they were fed data with lower dimensions</w:t>
      </w:r>
      <w:r w:rsidR="005A1E84">
        <w:t>, which could be an indication that using a dataset with fewer dimensions, could possibly cancel out some of the noise in the uncalibrated raw data</w:t>
      </w:r>
      <w:r w:rsidR="00E1140A" w:rsidRPr="005B72BD">
        <w:t xml:space="preserve">. </w:t>
      </w:r>
      <w:r w:rsidR="00287EF4">
        <w:t>That being said, i</w:t>
      </w:r>
      <w:r w:rsidR="00E1140A" w:rsidRPr="005B72BD">
        <w:t xml:space="preserve">t should be </w:t>
      </w:r>
      <w:r w:rsidR="005A6C13">
        <w:t>said again</w:t>
      </w:r>
      <w:r w:rsidR="00E1140A" w:rsidRPr="005B72BD">
        <w:t xml:space="preserve"> that many more 2D CNNs were built during this project</w:t>
      </w:r>
      <w:r w:rsidR="00C253BF">
        <w:t xml:space="preserve"> and that</w:t>
      </w:r>
      <w:r w:rsidR="00E577C2">
        <w:t xml:space="preserve"> one would expect</w:t>
      </w:r>
      <w:r w:rsidR="00C253BF">
        <w:t xml:space="preserve"> a</w:t>
      </w:r>
      <w:r w:rsidR="00E577C2">
        <w:t xml:space="preserve"> 2D CNN</w:t>
      </w:r>
      <w:r w:rsidR="00C253BF">
        <w:t xml:space="preserve"> model with sufficient capacity (size) and exposure to enough training examples </w:t>
      </w:r>
      <w:r w:rsidR="00E577C2">
        <w:t>to</w:t>
      </w:r>
      <w:r w:rsidR="00C253BF">
        <w:t xml:space="preserve"> be able to distinguish noise from signal, up to a certain point</w:t>
      </w:r>
      <w:r w:rsidR="00E1140A">
        <w:t>.</w:t>
      </w:r>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1D40B34F" w:rsidR="00A52F82" w:rsidRDefault="00A52F82" w:rsidP="00031E49">
      <w:pPr>
        <w:pStyle w:val="Heading5"/>
        <w:spacing w:line="240" w:lineRule="auto"/>
      </w:pPr>
      <w:r>
        <w:lastRenderedPageBreak/>
        <w:t>Comprehensive Overview and Discussion</w:t>
      </w:r>
    </w:p>
    <w:p w14:paraId="6428FD5A" w14:textId="77777777" w:rsidR="00692439" w:rsidRDefault="00692439" w:rsidP="003E2E18">
      <w:pPr>
        <w:jc w:val="center"/>
      </w:pPr>
      <w:r w:rsidRPr="00692439">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7080BC2E" w:rsidR="00E320E7" w:rsidRPr="00E320E7" w:rsidRDefault="00692439" w:rsidP="009C7E32">
      <w:pPr>
        <w:pStyle w:val="Caption"/>
      </w:pPr>
      <w:r>
        <w:t xml:space="preserve">Figure </w:t>
      </w:r>
      <w:r>
        <w:fldChar w:fldCharType="begin"/>
      </w:r>
      <w:r>
        <w:instrText xml:space="preserve"> SEQ Figure \* ARABIC </w:instrText>
      </w:r>
      <w:r>
        <w:fldChar w:fldCharType="separate"/>
      </w:r>
      <w:r w:rsidR="00CB64BB">
        <w:t>43</w:t>
      </w:r>
      <w:r>
        <w:fldChar w:fldCharType="end"/>
      </w:r>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p>
    <w:p w14:paraId="4865343C" w14:textId="20AAF66E" w:rsidR="00DC286C" w:rsidRPr="00DC286C" w:rsidRDefault="00DC286C" w:rsidP="009C7E32">
      <w:r>
        <w:t>These networks resulted in the lowest performance of all models, but very few of them were built. Using a deeper architecture with a lower learning rate was slightly more successful than other strategies</w:t>
      </w:r>
      <w:r w:rsidR="009A76CA">
        <w:t>.</w:t>
      </w:r>
      <w:r>
        <w:t xml:space="preserve"> </w:t>
      </w:r>
      <w:r w:rsidR="009A76CA">
        <w:t>D</w:t>
      </w:r>
      <w:r>
        <w:t>esigning a custom set of features was also not</w:t>
      </w:r>
      <w:r w:rsidR="0038464B">
        <w:t xml:space="preserve"> particularly</w:t>
      </w:r>
      <w:r>
        <w:t xml:space="preserve"> successful</w:t>
      </w:r>
      <w:r w:rsidR="000B3E66">
        <w:t>.</w:t>
      </w:r>
    </w:p>
    <w:p w14:paraId="25FE6D55" w14:textId="51B67E1F" w:rsidR="00880613" w:rsidRDefault="00880613" w:rsidP="00031E49">
      <w:pPr>
        <w:pStyle w:val="Heading4"/>
        <w:spacing w:line="240" w:lineRule="auto"/>
      </w:pPr>
      <w:r w:rsidRPr="00F34E6E">
        <w:t>LSTM Neural Networks</w:t>
      </w:r>
    </w:p>
    <w:p w14:paraId="61114EB1" w14:textId="3CDB8ACE" w:rsidR="00A52F82" w:rsidRPr="00A52F82" w:rsidRDefault="006A260D" w:rsidP="00031E49">
      <w:pPr>
        <w:pStyle w:val="Heading5"/>
        <w:spacing w:line="240" w:lineRule="auto"/>
      </w:pPr>
      <w:r>
        <w:t>Summary</w:t>
      </w:r>
    </w:p>
    <w:p w14:paraId="65C0874F" w14:textId="5C67AF1C" w:rsidR="00E47708" w:rsidRPr="00E47708" w:rsidRDefault="006A260D" w:rsidP="009C7E32">
      <w:r w:rsidRPr="000B3E66">
        <w:rPr>
          <w:rStyle w:val="Strong"/>
        </w:rPr>
        <w:t>Dataset Preparation:</w:t>
      </w:r>
      <w:r>
        <w:t xml:space="preserve"> </w:t>
      </w:r>
      <w:r w:rsidR="00E47708" w:rsidRPr="005B72BD">
        <w:t>the</w:t>
      </w:r>
      <w:r>
        <w:t xml:space="preserve"> original</w:t>
      </w:r>
      <w:r w:rsidR="00E47708" w:rsidRPr="005B72BD">
        <w:t xml:space="preserve"> </w:t>
      </w:r>
      <m:oMath>
        <m:r>
          <m:t>n×</m:t>
        </m:r>
        <m:r>
          <m:rPr>
            <m:sty m:val="p"/>
          </m:rPr>
          <m:t xml:space="preserve">17 × </m:t>
        </m:r>
      </m:oMath>
      <w:r w:rsidR="00E47708" w:rsidRPr="005B72BD">
        <w:t>24 matrices</w:t>
      </w:r>
      <w:r w:rsidR="00E47708">
        <w:t xml:space="preserve"> were</w:t>
      </w:r>
      <w:r w:rsidR="00E47708" w:rsidRPr="005B72BD">
        <w:t xml:space="preserve"> transposed to </w:t>
      </w:r>
      <w:r w:rsidR="00E47708">
        <w:t>have dimensions</w:t>
      </w:r>
      <m:oMath>
        <m:r>
          <m:rPr>
            <m:sty m:val="p"/>
          </m:rPr>
          <m:t xml:space="preserve"> n×</m:t>
        </m:r>
        <m:r>
          <m:t>24×17</m:t>
        </m:r>
      </m:oMath>
      <w:r w:rsidR="00E47708" w:rsidRPr="005B72BD">
        <w:t>, i.e. 24 time-bins with 17 features</w:t>
      </w:r>
    </w:p>
    <w:p w14:paraId="2CB5223B" w14:textId="00E381AD" w:rsidR="00880613" w:rsidRDefault="006A260D" w:rsidP="009C7E32">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72B70282" w14:textId="479F8259" w:rsidR="006A260D" w:rsidRDefault="006A260D" w:rsidP="00031E49">
      <w:pPr>
        <w:pStyle w:val="Heading5"/>
        <w:spacing w:line="240" w:lineRule="auto"/>
      </w:pPr>
      <w:r>
        <w:lastRenderedPageBreak/>
        <w:t>Comprehensive Overview and Discussion</w:t>
      </w:r>
    </w:p>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14572420" w:rsidR="003E18E3" w:rsidRPr="003E18E3" w:rsidRDefault="003E18E3" w:rsidP="009C7E32">
      <w:pPr>
        <w:pStyle w:val="Caption"/>
      </w:pPr>
      <w:bookmarkStart w:id="143" w:name="_Ref26014369"/>
      <w:r>
        <w:t xml:space="preserve">Figure </w:t>
      </w:r>
      <w:r>
        <w:fldChar w:fldCharType="begin"/>
      </w:r>
      <w:r>
        <w:instrText xml:space="preserve"> SEQ Figure \* ARABIC </w:instrText>
      </w:r>
      <w:r>
        <w:fldChar w:fldCharType="separate"/>
      </w:r>
      <w:r w:rsidR="00CB64BB">
        <w:t>44</w:t>
      </w:r>
      <w:r>
        <w:fldChar w:fldCharType="end"/>
      </w:r>
      <w:bookmarkEnd w:id="143"/>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64D72D07" w14:textId="153F4AD8" w:rsidR="00B33621" w:rsidRDefault="00182C8B" w:rsidP="009C7E32">
      <w:r>
        <w:t>An interesting feature of this dataset is that it can be framed in multiple ways (as an image for 2D CNNs, as a</w:t>
      </w:r>
      <w:r w:rsidR="00866D73">
        <w:t xml:space="preserve"> flattened or summarised</w:t>
      </w:r>
      <w:r>
        <w:t xml:space="preserve"> array for Dense Fully Connected Neural Networks and as a time</w:t>
      </w:r>
      <w:r w:rsidR="003764C6">
        <w:t>-</w:t>
      </w:r>
      <w:r>
        <w:t>series for</w:t>
      </w:r>
      <w:r w:rsidR="00EB12C2">
        <w:t xml:space="preserve"> 1D CNNs and</w:t>
      </w:r>
      <w:r>
        <w:t xml:space="preserve"> LSTM Networks).</w:t>
      </w:r>
      <w:r w:rsidR="00B33621">
        <w:t xml:space="preserve"> </w:t>
      </w:r>
      <w:r>
        <w:t xml:space="preserve">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10FA1E5C" w14:textId="7742B48C" w:rsidR="00182C8B" w:rsidRDefault="00182C8B" w:rsidP="009C7E32">
      <w:r>
        <w:t>LSTM Networks did give the second</w:t>
      </w:r>
      <w:r w:rsidR="003764C6">
        <w:t>-</w:t>
      </w:r>
      <w:r>
        <w:t>lowest pion efficiency of all models trained, but one might have expected them to perform better than 2D CNNs since a TRD signal is technically more of a time</w:t>
      </w:r>
      <w:r w:rsidR="003764C6">
        <w:t>-</w:t>
      </w:r>
      <w:r>
        <w:t>series than an image. Perhaps their inferior performance can be explained by noise in the dataset (perhaps</w:t>
      </w:r>
      <w:r w:rsidR="00E04221">
        <w:t xml:space="preserve"> by</w:t>
      </w:r>
      <w:r>
        <w:t xml:space="preserve"> summing 3 columns sequentially, but maintaining the number of rows</w:t>
      </w:r>
      <w:r w:rsidR="00E04221">
        <w:t>,</w:t>
      </w:r>
      <w:r>
        <w:t xml:space="preserve"> </w:t>
      </w:r>
      <w:r w:rsidR="00E04221">
        <w:t>or by performing any other number of arbitrary data preprocessing steps</w:t>
      </w:r>
      <w:r>
        <w:t>, but generally one would hope that a deep learning model will do that kind of feature extraction by itself).</w:t>
      </w:r>
    </w:p>
    <w:p w14:paraId="57DC78D5" w14:textId="127DD28E" w:rsidR="00182C8B" w:rsidRPr="00F34E6E" w:rsidRDefault="00E1140A" w:rsidP="009C7E32">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BEF0ECB" w14:textId="3C7975BA" w:rsidR="00880613" w:rsidRDefault="00880613" w:rsidP="00031E49">
      <w:pPr>
        <w:pStyle w:val="Heading4"/>
        <w:spacing w:line="240" w:lineRule="auto"/>
      </w:pPr>
      <w:r w:rsidRPr="00F34E6E">
        <w:lastRenderedPageBreak/>
        <w:t>Non-Deep Learning (Tree</w:t>
      </w:r>
      <w:r w:rsidR="003764C6">
        <w:t>-</w:t>
      </w:r>
      <w:r w:rsidRPr="00F34E6E">
        <w:t>Based) Models</w:t>
      </w:r>
    </w:p>
    <w:p w14:paraId="1CB4397F" w14:textId="2A4C4938" w:rsidR="00E51CFA" w:rsidRDefault="001229B5" w:rsidP="009C7E32">
      <w:r w:rsidRPr="00F34E6E">
        <w:t>Non-Deep Learning Methods (Gradient Boosting Machines and Random Forests) were implemented locally, using H2O.ai</w:t>
      </w:r>
      <w:r w:rsidR="00E51CFA">
        <w:t>, using the default parameter settings for each model type</w:t>
      </w:r>
      <w:r w:rsidRPr="00F34E6E">
        <w:t>.</w:t>
      </w:r>
    </w:p>
    <w:p w14:paraId="47F4DC5F" w14:textId="6AACB4B9" w:rsidR="001229B5" w:rsidRPr="001229B5" w:rsidRDefault="00932A1B" w:rsidP="009C7E32">
      <w:r>
        <w:t>This was mainly done as a sanity check</w:t>
      </w:r>
      <w:r w:rsidR="00E51CFA">
        <w:t xml:space="preserve"> but resulted in decent results with minimal effort</w:t>
      </w:r>
      <w:r>
        <w:t>.</w:t>
      </w:r>
    </w:p>
    <w:p w14:paraId="5D176806" w14:textId="293B6441" w:rsidR="00880613" w:rsidRDefault="00880613" w:rsidP="00031E49">
      <w:pPr>
        <w:pStyle w:val="Heading5"/>
        <w:spacing w:line="240" w:lineRule="auto"/>
      </w:pPr>
      <w:r w:rsidRPr="00F34E6E">
        <w:t>Random Forests</w:t>
      </w:r>
    </w:p>
    <w:p w14:paraId="6681D0B3" w14:textId="55D36230" w:rsidR="0093254E" w:rsidRDefault="0093254E" w:rsidP="009C7E32">
      <w:r w:rsidRPr="00E51CFA">
        <w:rPr>
          <w:rStyle w:val="Strong"/>
        </w:rPr>
        <w:t>Dataset preparation:</w:t>
      </w:r>
      <w:r>
        <w:t xml:space="preserve"> 24 columns sums and 17 row sums for each tracklet (normalised and standardised).</w:t>
      </w:r>
    </w:p>
    <w:p w14:paraId="296A9C70" w14:textId="4BD44A14" w:rsidR="0093254E" w:rsidRPr="0093254E" w:rsidRDefault="0093254E" w:rsidP="009C7E32">
      <w:pPr>
        <w:rPr>
          <w:rStyle w:val="Strong"/>
        </w:rPr>
      </w:pPr>
      <w:r>
        <w:rPr>
          <w:rStyle w:val="Strong"/>
        </w:rPr>
        <w:t>Quick theoretical overview and implementation:</w:t>
      </w:r>
    </w:p>
    <w:p w14:paraId="24137496" w14:textId="654FC648" w:rsidR="00A82DAA" w:rsidRDefault="00A82DAA" w:rsidP="009C7E32">
      <w:r>
        <w:t>A random forest is a</w:t>
      </w:r>
      <w:r w:rsidR="00C61065">
        <w:t xml:space="preserve"> tree-based</w:t>
      </w:r>
      <w:r>
        <w:t xml:space="preserve">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w:t>
      </w:r>
      <w:r w:rsidR="00E51CFA">
        <w:t xml:space="preserve"> and then averaging the output of all the trees grown</w:t>
      </w:r>
      <w:r>
        <w:t>.</w:t>
      </w:r>
    </w:p>
    <w:p w14:paraId="30325D79" w14:textId="3898B87D" w:rsidR="00A82DAA" w:rsidRDefault="00A82DAA" w:rsidP="009C7E32">
      <w:r>
        <w:t xml:space="preserve">The default </w:t>
      </w:r>
      <w:r w:rsidR="008B47D3" w:rsidRPr="008B47D3">
        <w:rPr>
          <w:rStyle w:val="PythonChar"/>
        </w:rPr>
        <w:t>h2o.</w:t>
      </w:r>
      <w:r w:rsidRPr="008B47D3">
        <w:rPr>
          <w:rStyle w:val="PythonChar"/>
        </w:rPr>
        <w:t>randomForest</w:t>
      </w:r>
      <w:r w:rsidR="008B47D3">
        <w:rPr>
          <w:rStyle w:val="PythonChar"/>
        </w:rPr>
        <w:t xml:space="preserve"> </w:t>
      </w:r>
      <w:r w:rsidR="008B47D3" w:rsidRPr="008B47D3">
        <w:t>parameter settings</w:t>
      </w:r>
      <w:r w:rsidR="008B47D3">
        <w:t xml:space="preserve"> were used (</w:t>
      </w:r>
      <w:r w:rsidR="00E51CFA">
        <w:t>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rsidR="00E51CFA">
        <w:t>, etc.</w:t>
      </w:r>
      <w:r w:rsidR="008B47D3">
        <w:t>), using 10-fold cross</w:t>
      </w:r>
      <w:r w:rsidR="00D262B4">
        <w:t>-</w:t>
      </w:r>
      <w:r w:rsidR="008B47D3">
        <w:t>validation</w:t>
      </w:r>
      <w:r w:rsidR="0093254E">
        <w:t>.</w:t>
      </w:r>
    </w:p>
    <w:p w14:paraId="5C284196" w14:textId="018D12A2" w:rsidR="0093254E" w:rsidRPr="0093254E" w:rsidRDefault="0093254E" w:rsidP="009C7E32">
      <w:pPr>
        <w:rPr>
          <w:rStyle w:val="Strong"/>
        </w:rPr>
      </w:pPr>
      <w:r>
        <w:rPr>
          <w:rStyle w:val="Strong"/>
        </w:rPr>
        <w:t>Results and Discussion:</w:t>
      </w:r>
    </w:p>
    <w:p w14:paraId="5E3615DA" w14:textId="322680DF" w:rsidR="00C61065" w:rsidRDefault="006A0513" w:rsidP="009C7E32">
      <w:pPr>
        <w:rPr>
          <w:rFonts w:ascii="Cambria" w:hAnsi="Cambria"/>
        </w:rPr>
      </w:pPr>
      <m:oMath>
        <m:sSub>
          <m:sSubPr>
            <m:ctrlPr/>
          </m:sSubPr>
          <m:e>
            <m:r>
              <m:t>ε</m:t>
            </m:r>
          </m:e>
          <m:sub>
            <m:r>
              <m:t>π</m:t>
            </m:r>
          </m:sub>
        </m:sSub>
        <m:r>
          <m:rPr>
            <m:sty m:val="p"/>
          </m:rPr>
          <m:t>=5.8%</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A2AB8CB" w14:textId="096842C1" w:rsidR="00C61065" w:rsidRPr="00F34E6E" w:rsidRDefault="00C61065" w:rsidP="009C7E32">
      <w:r>
        <w:t>These results</w:t>
      </w:r>
      <w:r w:rsidR="00DA0C69">
        <w:t xml:space="preserve"> were</w:t>
      </w:r>
      <w:r>
        <w:t xml:space="preserve"> on par with </w:t>
      </w:r>
      <w:r w:rsidR="003F13D5">
        <w:t>LSTM and 1D Convolutional neural networks’ results</w:t>
      </w:r>
      <w:r w:rsidR="00C80B7E">
        <w:t>, without any fine-tuning or exploration of different hyper-parameter settings.</w:t>
      </w:r>
    </w:p>
    <w:p w14:paraId="705BDD7F" w14:textId="4CF398A4" w:rsidR="00880613" w:rsidRDefault="00880613" w:rsidP="00031E49">
      <w:pPr>
        <w:pStyle w:val="Heading5"/>
        <w:spacing w:line="240" w:lineRule="auto"/>
      </w:pPr>
      <w:r w:rsidRPr="00F34E6E">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6A0513"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w:t>
      </w:r>
      <w:r>
        <w:lastRenderedPageBreak/>
        <w:t xml:space="preserve">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02D74EB9"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CB64BB" w:rsidRPr="005B72BD">
        <w:t xml:space="preserve">Figure </w:t>
      </w:r>
      <w:r w:rsidR="00CB64BB">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387BAD35" w:rsidR="00854A31" w:rsidRPr="005B72BD" w:rsidRDefault="00854A31" w:rsidP="009C7E32">
      <w:pPr>
        <w:pStyle w:val="Caption"/>
      </w:pPr>
      <w:bookmarkStart w:id="144" w:name="_Ref18858552"/>
      <w:bookmarkStart w:id="145" w:name="_Toc19377374"/>
      <w:r w:rsidRPr="005B72BD">
        <w:t xml:space="preserve">Figure </w:t>
      </w:r>
      <w:r>
        <w:fldChar w:fldCharType="begin"/>
      </w:r>
      <w:r>
        <w:instrText xml:space="preserve"> SEQ Figure \* ARABIC </w:instrText>
      </w:r>
      <w:r>
        <w:fldChar w:fldCharType="separate"/>
      </w:r>
      <w:r w:rsidR="00CB64BB">
        <w:t>45</w:t>
      </w:r>
      <w:r>
        <w:fldChar w:fldCharType="end"/>
      </w:r>
      <w:bookmarkEnd w:id="144"/>
      <w:r w:rsidRPr="005B72BD">
        <w:t xml:space="preserve">: </w:t>
      </w:r>
      <w:r w:rsidR="00B33621">
        <w:t xml:space="preserve">(a) </w:t>
      </w:r>
      <w:r w:rsidRPr="005B72BD">
        <w:t>Training vs Validation Accuracy</w:t>
      </w:r>
      <w:bookmarkEnd w:id="145"/>
      <w:r w:rsidR="00B33621">
        <w:t>. (b)</w:t>
      </w:r>
      <w:bookmarkStart w:id="146" w:name="_Toc19377375"/>
      <w:r w:rsidRPr="005B72BD">
        <w:t xml:space="preserve"> Training vs Validation Loss</w:t>
      </w:r>
      <w:bookmarkEnd w:id="146"/>
    </w:p>
    <w:p w14:paraId="7F994EB6" w14:textId="3F2A25B5"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CB64BB">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6D41F5DF" w:rsidR="00854A31" w:rsidRPr="005B72BD" w:rsidRDefault="00854A31" w:rsidP="009C7E32">
      <w:r w:rsidRPr="005B72BD">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CB64BB" w:rsidRPr="005B72BD">
        <w:t xml:space="preserve">Figure </w:t>
      </w:r>
      <w:r w:rsidR="00CB64BB">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5DEAC12" w:rsidR="00854A31" w:rsidRDefault="00854A31" w:rsidP="009C7E32">
      <w:pPr>
        <w:pStyle w:val="Caption"/>
      </w:pPr>
      <w:bookmarkStart w:id="147" w:name="_Ref14728055"/>
      <w:bookmarkStart w:id="148" w:name="_Toc19377376"/>
      <w:r w:rsidRPr="005B72BD">
        <w:t xml:space="preserve">Figure </w:t>
      </w:r>
      <w:r>
        <w:fldChar w:fldCharType="begin"/>
      </w:r>
      <w:r>
        <w:instrText xml:space="preserve"> SEQ Figure \* ARABIC </w:instrText>
      </w:r>
      <w:r>
        <w:fldChar w:fldCharType="separate"/>
      </w:r>
      <w:r w:rsidR="00CB64BB">
        <w:t>46</w:t>
      </w:r>
      <w:r>
        <w:fldChar w:fldCharType="end"/>
      </w:r>
      <w:bookmarkEnd w:id="147"/>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48"/>
    </w:p>
    <w:p w14:paraId="585DDC5B" w14:textId="77777777" w:rsidR="002606F4" w:rsidRDefault="003058F1" w:rsidP="003E2E18">
      <w:pPr>
        <w:jc w:val="center"/>
      </w:pPr>
      <w:r w:rsidRPr="003058F1">
        <w:lastRenderedPageBreak/>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6E3011A4" w:rsidR="003058F1" w:rsidRDefault="002606F4" w:rsidP="009C7E32">
      <w:pPr>
        <w:pStyle w:val="Caption"/>
      </w:pPr>
      <w:bookmarkStart w:id="149" w:name="_Ref26015003"/>
      <w:r>
        <w:t xml:space="preserve">Figure </w:t>
      </w:r>
      <w:r>
        <w:fldChar w:fldCharType="begin"/>
      </w:r>
      <w:r>
        <w:instrText xml:space="preserve"> SEQ Figure \* ARABIC </w:instrText>
      </w:r>
      <w:r>
        <w:fldChar w:fldCharType="separate"/>
      </w:r>
      <w:r w:rsidR="00CB64BB">
        <w:t>47</w:t>
      </w:r>
      <w:r>
        <w:fldChar w:fldCharType="end"/>
      </w:r>
      <w:bookmarkEnd w:id="149"/>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43F77AF6"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CB64BB">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Content>
          <w:r>
            <w:fldChar w:fldCharType="begin"/>
          </w:r>
          <w:r>
            <w:rPr>
              <w:lang w:val="en-US"/>
            </w:rPr>
            <w:instrText xml:space="preserve"> CITATION Liu17 \l 1033 </w:instrText>
          </w:r>
          <w:r>
            <w:fldChar w:fldCharType="separate"/>
          </w:r>
          <w:r w:rsidR="005D0F73">
            <w:rPr>
              <w:lang w:val="en-US"/>
            </w:rPr>
            <w:t xml:space="preserve"> </w:t>
          </w:r>
          <w:r w:rsidR="005D0F73" w:rsidRPr="005D0F73">
            <w:rPr>
              <w:lang w:val="en-US"/>
            </w:rPr>
            <w:t>[83]</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747E55A2" w:rsidR="00297FBD" w:rsidRPr="005B72BD" w:rsidRDefault="00297FBD" w:rsidP="009C7E32">
      <w:r w:rsidRPr="005B72BD">
        <w:fldChar w:fldCharType="begin"/>
      </w:r>
      <w:r w:rsidRPr="005B72BD">
        <w:instrText xml:space="preserve"> REF _Ref16338866 \h  \* MERGEFORMAT </w:instrText>
      </w:r>
      <w:r w:rsidRPr="005B72BD">
        <w:fldChar w:fldCharType="separate"/>
      </w:r>
      <w:r w:rsidR="00CB64BB" w:rsidRPr="005B72BD">
        <w:t xml:space="preserve">Figure </w:t>
      </w:r>
      <w:r w:rsidR="00CB64BB">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5CA8AF1F" w:rsidR="00297FBD" w:rsidRPr="005B72BD" w:rsidRDefault="00297FBD" w:rsidP="009C7E32">
      <w:pPr>
        <w:pStyle w:val="Caption"/>
      </w:pPr>
      <w:bookmarkStart w:id="150" w:name="_Ref16338866"/>
      <w:bookmarkStart w:id="151" w:name="_Toc19377416"/>
      <w:r w:rsidRPr="005B72BD">
        <w:t xml:space="preserve">Figure </w:t>
      </w:r>
      <w:r>
        <w:fldChar w:fldCharType="begin"/>
      </w:r>
      <w:r>
        <w:instrText xml:space="preserve"> SEQ Figure \* ARABIC </w:instrText>
      </w:r>
      <w:r>
        <w:fldChar w:fldCharType="separate"/>
      </w:r>
      <w:r w:rsidR="00CB64BB">
        <w:t>48</w:t>
      </w:r>
      <w:r>
        <w:fldChar w:fldCharType="end"/>
      </w:r>
      <w:bookmarkEnd w:id="150"/>
      <w:r w:rsidRPr="005B72BD">
        <w:t>: No Dropout</w:t>
      </w:r>
      <w:r w:rsidR="002B3871">
        <w:t xml:space="preserve"> (left-hand side)</w:t>
      </w:r>
      <w:r w:rsidRPr="005B72BD">
        <w:t xml:space="preserve"> vs </w:t>
      </w:r>
      <w:r w:rsidR="004E5D3A">
        <w:t xml:space="preserve">the </w:t>
      </w:r>
      <w:r w:rsidRPr="005B72BD">
        <w:t>Same Model with too much Dropout</w:t>
      </w:r>
      <w:bookmarkEnd w:id="151"/>
      <w:r w:rsidR="002B3871">
        <w:t xml:space="preserve"> (right-hand side)</w:t>
      </w:r>
    </w:p>
    <w:p w14:paraId="6EDAE0A2" w14:textId="718543B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CB64BB" w:rsidRPr="005B72BD">
        <w:t xml:space="preserve">Figure </w:t>
      </w:r>
      <w:r w:rsidR="00CB64BB">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xml:space="preserve">. While there was not much experimentation with different standard deviations of the Gaussian noise layer, this method seems </w:t>
      </w:r>
      <w:r w:rsidRPr="005B72BD">
        <w:lastRenderedPageBreak/>
        <w:t>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17C373E5" w:rsidR="00297FBD" w:rsidRDefault="00297FBD" w:rsidP="009C7E32">
      <w:pPr>
        <w:pStyle w:val="Caption"/>
      </w:pPr>
      <w:bookmarkStart w:id="152" w:name="_Ref16336410"/>
      <w:bookmarkStart w:id="153" w:name="_Toc19377417"/>
      <w:r w:rsidRPr="005B72BD">
        <w:t xml:space="preserve">Figure </w:t>
      </w:r>
      <w:r>
        <w:fldChar w:fldCharType="begin"/>
      </w:r>
      <w:r>
        <w:instrText xml:space="preserve"> SEQ Figure \* ARABIC </w:instrText>
      </w:r>
      <w:r>
        <w:fldChar w:fldCharType="separate"/>
      </w:r>
      <w:r w:rsidR="00CB64BB">
        <w:t>49</w:t>
      </w:r>
      <w:r>
        <w:fldChar w:fldCharType="end"/>
      </w:r>
      <w:bookmarkEnd w:id="152"/>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3"/>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4" w:name="_Ref25873021"/>
      <w:r>
        <w:t>Stage 3 of Model Building: Hitting the Sweet-Spot</w:t>
      </w:r>
      <w:bookmarkEnd w:id="154"/>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20E31D2B"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CB64BB" w:rsidRPr="00F34E6E">
        <w:t xml:space="preserve">Figure </w:t>
      </w:r>
      <w:r w:rsidR="00CB64BB">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6543295F"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CB64BB" w:rsidRPr="00F34E6E">
        <w:t xml:space="preserve">Figure </w:t>
      </w:r>
      <w:r w:rsidR="00CB64BB">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CB64BB">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21B3F02A"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CB64BB">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CB64BB">
        <w:t>Figure 50</w:t>
      </w:r>
      <w:r>
        <w:fldChar w:fldCharType="end"/>
      </w:r>
      <w:r w:rsidR="001F6C2D">
        <w:t xml:space="preserve"> (a)</w:t>
      </w:r>
      <w:r>
        <w:t xml:space="preserve"> shows the accuracy and loss curves obtained.</w:t>
      </w:r>
    </w:p>
    <w:p w14:paraId="1044DD24" w14:textId="0CA30F6D" w:rsidR="008F4BB0" w:rsidRPr="00F1707E" w:rsidRDefault="001F6C2D" w:rsidP="003E2E18">
      <w:pPr>
        <w:jc w:val="center"/>
        <w:rPr>
          <w:rStyle w:val="Strong"/>
        </w:rPr>
      </w:pPr>
      <w:r w:rsidRPr="00F1707E">
        <w:rPr>
          <w:rStyle w:val="Strong"/>
        </w:rPr>
        <w:lastRenderedPageBreak/>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2D762559" w:rsidR="008F4BB0" w:rsidRDefault="008F4BB0" w:rsidP="009C7E32">
      <w:pPr>
        <w:pStyle w:val="Caption"/>
      </w:pPr>
      <w:bookmarkStart w:id="155" w:name="_Toc19377379"/>
      <w:bookmarkStart w:id="156" w:name="_Ref18867583"/>
      <w:r>
        <w:t xml:space="preserve">Figure </w:t>
      </w:r>
      <w:r>
        <w:fldChar w:fldCharType="begin"/>
      </w:r>
      <w:r>
        <w:instrText xml:space="preserve"> SEQ Figure \* ARABIC </w:instrText>
      </w:r>
      <w:r>
        <w:fldChar w:fldCharType="separate"/>
      </w:r>
      <w:r w:rsidR="00CB64BB">
        <w:t>50</w:t>
      </w:r>
      <w:bookmarkEnd w:id="155"/>
      <w:r>
        <w:fldChar w:fldCharType="end"/>
      </w:r>
      <w:bookmarkEnd w:id="156"/>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0EDB572F" w14:textId="63C993CD" w:rsidR="008F4BB0" w:rsidRPr="003F6F3E" w:rsidRDefault="008F4BB0" w:rsidP="009C7E32">
      <w:r>
        <w:t xml:space="preserve">When it became clear that the model was not yet overfitting, but had some statistical power (validation accuracy </w:t>
      </w:r>
      <m:oMath>
        <m:r>
          <m:t>~80%</m:t>
        </m:r>
      </m:oMath>
      <w:r>
        <w:t xml:space="preserve"> compared to what a</w:t>
      </w:r>
      <w:r w:rsidR="00743A06">
        <w:t xml:space="preserve"> naïve</w:t>
      </w:r>
      <w:r>
        <w:t xml:space="preserve"> majority class classifier would give, i.e. </w:t>
      </w:r>
      <m:oMath>
        <m:r>
          <m:t>~76%</m:t>
        </m:r>
      </m:oMath>
      <w:r>
        <w:t>), the model was trained for an additional 20 epochs (</w:t>
      </w:r>
      <w:r w:rsidR="001F6C2D">
        <w:fldChar w:fldCharType="begin"/>
      </w:r>
      <w:r w:rsidR="001F6C2D">
        <w:instrText xml:space="preserve"> REF _Ref18867583 \h </w:instrText>
      </w:r>
      <w:r w:rsidR="00031E49">
        <w:instrText xml:space="preserve"> \* MERGEFORMAT </w:instrText>
      </w:r>
      <w:r w:rsidR="001F6C2D">
        <w:fldChar w:fldCharType="separate"/>
      </w:r>
      <w:r w:rsidR="00CB64BB">
        <w:t>Figure 50</w:t>
      </w:r>
      <w:r w:rsidR="001F6C2D">
        <w:fldChar w:fldCharType="end"/>
      </w:r>
      <w:r w:rsidR="001F6C2D">
        <w:t xml:space="preserve"> (b)</w:t>
      </w:r>
      <w:r>
        <w:t>).</w:t>
      </w:r>
    </w:p>
    <w:p w14:paraId="1210E909" w14:textId="1DD8B11F" w:rsidR="008F4BB0" w:rsidRDefault="008F4BB0" w:rsidP="009C7E32">
      <w:r>
        <w:t>This model performed as follows on an independent test set of particles in the same momentum range that it was trained on:</w:t>
      </w:r>
      <w:r w:rsidR="001F6C2D">
        <w:t xml:space="preserve">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which is much better than anything obtained during the second stage of model building.</w:t>
      </w:r>
      <w:r w:rsidR="001F6C2D">
        <w:t xml:space="preserve"> </w:t>
      </w:r>
      <w:r>
        <w:t xml:space="preserve">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sidR="00743A06">
        <w:rPr>
          <w:rFonts w:asciiTheme="majorHAnsi" w:hAnsiTheme="majorHAnsi"/>
        </w:rPr>
        <w:t xml:space="preserve">, </w:t>
      </w:r>
      <w:r w:rsidR="00743A06" w:rsidRPr="00743A06">
        <w:rPr>
          <w:rFonts w:asciiTheme="majorHAnsi" w:hAnsiTheme="majorHAnsi"/>
          <w:i/>
          <w:iCs/>
        </w:rPr>
        <w:t>before</w:t>
      </w:r>
      <w:r w:rsidR="00743A06">
        <w:rPr>
          <w:rFonts w:asciiTheme="majorHAnsi" w:hAnsiTheme="majorHAnsi"/>
        </w:rPr>
        <w:t xml:space="preserve"> being trained on particle</w:t>
      </w:r>
      <w:r w:rsidR="00B07514">
        <w:rPr>
          <w:rFonts w:asciiTheme="majorHAnsi" w:hAnsiTheme="majorHAnsi"/>
        </w:rPr>
        <w:t>s</w:t>
      </w:r>
      <w:r w:rsidR="00743A06">
        <w:rPr>
          <w:rFonts w:asciiTheme="majorHAnsi" w:hAnsiTheme="majorHAnsi"/>
        </w:rPr>
        <w:t xml:space="preserve"> in this momentum bin</w:t>
      </w:r>
      <w:r>
        <w:rPr>
          <w:rFonts w:asciiTheme="majorHAnsi" w:hAnsiTheme="majorHAnsi"/>
        </w:rPr>
        <w:t>.</w:t>
      </w:r>
    </w:p>
    <w:p w14:paraId="225DEF41" w14:textId="1D0FA391" w:rsidR="008F4BB0" w:rsidRDefault="008F4BB0" w:rsidP="009C7E32">
      <w:r>
        <w:t>Another feature of Keras is that the state of the optimizer of a saved model can be discarded and only the weights of a previously trained model can be loaded into a new model with the same architecture. Using this functionality</w:t>
      </w:r>
      <w:r w:rsidR="00743A06">
        <w:t>,</w:t>
      </w:r>
      <w:r>
        <w:t xml:space="preserve"> training was continued, using the pre</w:t>
      </w:r>
      <w:r w:rsidR="00B07514">
        <w:t>-</w:t>
      </w:r>
      <w:r>
        <w:t xml:space="preserv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w:t>
      </w:r>
      <w:r w:rsidR="00961444">
        <w:rPr>
          <w:rFonts w:asciiTheme="majorHAnsi" w:hAnsiTheme="majorHAnsi"/>
        </w:rPr>
        <w:t>for 5 epochs.</w:t>
      </w:r>
    </w:p>
    <w:p w14:paraId="764CD51D" w14:textId="5EC945FE" w:rsidR="008F4BB0" w:rsidRPr="00A8705C" w:rsidRDefault="008F4BB0" w:rsidP="009C7E32">
      <w:r>
        <w:lastRenderedPageBreak/>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rsidR="00961444">
        <w:t xml:space="preserve"> </w:t>
      </w:r>
      <w:r>
        <w:t xml:space="preserve">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5A695F46" w14:textId="7AC59AAC" w:rsidR="008F4BB0" w:rsidRPr="00743A06" w:rsidRDefault="008F4BB0" w:rsidP="009C7E32">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rsidR="00961444">
        <w:rPr>
          <w:rFonts w:asciiTheme="majorHAnsi" w:hAnsiTheme="majorHAnsi"/>
        </w:rPr>
        <w:t>.</w:t>
      </w:r>
      <w:r w:rsidR="00743A06">
        <w:t xml:space="preserve"> </w:t>
      </w:r>
      <w:r>
        <w:t>Performance actually decreased when test</w:t>
      </w:r>
      <w:r w:rsidR="00743A06">
        <w:t>ing this new model</w:t>
      </w:r>
      <w:r>
        <w:t xml:space="preserve">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xml:space="preserve">. This might be explained by the fact that there is a much smaller proportion of electrons in this momentum range than in the lower GeV ranges. </w:t>
      </w:r>
      <w:r w:rsidR="00961444">
        <w:t>And</w:t>
      </w:r>
      <w:r>
        <w:t xml:space="preserve"> when tested on particles in the next momentum range</w:t>
      </w:r>
      <w:r w:rsidR="00961444">
        <w:t xml:space="preserve"> (</w:t>
      </w:r>
      <m:oMath>
        <m:r>
          <m:rPr>
            <m:sty m:val="p"/>
          </m:rPr>
          <m:t xml:space="preserve">4 </m:t>
        </m:r>
        <m:r>
          <m:t>GeV</m:t>
        </m:r>
        <m:r>
          <m:rPr>
            <m:sty m:val="p"/>
          </m:rPr>
          <m:t>&lt;</m:t>
        </m:r>
        <m:r>
          <m:t>P</m:t>
        </m:r>
        <m:r>
          <m:rPr>
            <m:sty m:val="p"/>
          </m:rPr>
          <m:t xml:space="preserve">≤5 </m:t>
        </m:r>
        <m:r>
          <m:t>GeV</m:t>
        </m:r>
      </m:oMath>
      <w:r w:rsidR="00961444">
        <w:t>)</w:t>
      </w:r>
      <w:r>
        <w:t>, the model’s generalizability breaks down and predicts “pion” everywhere.</w:t>
      </w:r>
    </w:p>
    <w:p w14:paraId="3FB61F41" w14:textId="0B1B6D75" w:rsidR="008F4BB0" w:rsidRDefault="008F4BB0" w:rsidP="009C7E32">
      <w:r>
        <w:t xml:space="preserve">The incrementally trained model, which at this stage has already become extremely biased towards predicting </w:t>
      </w:r>
      <w:r w:rsidR="00B07514">
        <w:t>“</w:t>
      </w:r>
      <w:r>
        <w:t>pion</w:t>
      </w:r>
      <w:r w:rsidR="00B07514">
        <w:t>”</w:t>
      </w:r>
      <w:r>
        <w:t xml:space="preserve">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sidR="00961444">
        <w:rPr>
          <w:rFonts w:asciiTheme="majorHAnsi" w:hAnsiTheme="majorHAnsi"/>
        </w:rPr>
        <w:t>for a further 5 epochs.</w:t>
      </w:r>
      <w:r w:rsidR="00961444">
        <w:t xml:space="preserve"> A</w:t>
      </w:r>
      <w:r>
        <w:t xml:space="preserve">t this stage of training, it has seen a lot more pions than electrons, and the focal loss function </w:t>
      </w:r>
      <w:r w:rsidR="00961444">
        <w:t>seems</w:t>
      </w:r>
      <w:r>
        <w:t xml:space="preserve">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w:t>
      </w:r>
      <w:r w:rsidR="004365E6">
        <w:t xml:space="preserve"> </w:t>
      </w:r>
      <w:r>
        <w:t>overfit</w:t>
      </w:r>
      <w:r w:rsidR="004365E6">
        <w:t>ting</w:t>
      </w:r>
      <w:r>
        <w:t xml:space="preserve"> (beyond rescue) to the imbalanced class distribution. </w:t>
      </w:r>
    </w:p>
    <w:p w14:paraId="0FAB36DF" w14:textId="291C0445" w:rsidR="00961444" w:rsidRDefault="00961444" w:rsidP="009C7E32">
      <w:r>
        <w:t>An interesting fact about the results obtained during the final stage of model building is the fact that the data it was trained on was not scaled in any way. Perhaps this was also a contributing factor to the low pion efficiencies obtained, possibly because the</w:t>
      </w:r>
      <w:r w:rsidR="00743A06">
        <w:t xml:space="preserve"> input</w:t>
      </w:r>
      <w:r>
        <w:t xml:space="preserve"> signal arrays are very sparse, with most pixels being equal to zero</w:t>
      </w:r>
      <w:r w:rsidR="003D54CC">
        <w:t>;</w:t>
      </w:r>
      <w:r w:rsidR="00337181">
        <w:t xml:space="preserve"> i.e.</w:t>
      </w:r>
      <w:r>
        <w:t xml:space="preserve"> </w:t>
      </w:r>
      <w:r w:rsidR="003D54CC">
        <w:t>perhaps</w:t>
      </w:r>
      <w:r>
        <w:t xml:space="preserve"> the gradients during backpropagation flow more strongly when</w:t>
      </w:r>
      <w:r w:rsidR="003D54CC">
        <w:t xml:space="preserve"> such sparse input arrays remain</w:t>
      </w:r>
      <w:r>
        <w:t xml:space="preserve"> </w:t>
      </w:r>
      <w:r w:rsidR="003D54CC">
        <w:t>unscaled</w:t>
      </w:r>
      <w:r>
        <w:t xml:space="preserve">. </w:t>
      </w:r>
      <w:r w:rsidR="006D4C96">
        <w:t>This is just guesswork</w:t>
      </w:r>
      <w:r w:rsidR="00337181">
        <w:t>;</w:t>
      </w:r>
      <w:r w:rsidR="006D4C96">
        <w:t xml:space="preserve"> f</w:t>
      </w:r>
      <w:r>
        <w:t>or the most part, neural networks remain proverbial black boxes.</w:t>
      </w:r>
    </w:p>
    <w:p w14:paraId="67C45E73" w14:textId="704E6090" w:rsidR="008F4BB0" w:rsidRPr="000D3461" w:rsidRDefault="00961444" w:rsidP="009C7E32">
      <w:r>
        <w:t xml:space="preserve">Finally, these results are compared to previous results in </w:t>
      </w:r>
      <w:r>
        <w:fldChar w:fldCharType="begin"/>
      </w:r>
      <w:r>
        <w:instrText xml:space="preserve"> REF _Ref18869263 \h </w:instrText>
      </w:r>
      <w:r w:rsidR="00031E49">
        <w:instrText xml:space="preserve"> \* MERGEFORMAT </w:instrText>
      </w:r>
      <w:r>
        <w:fldChar w:fldCharType="separate"/>
      </w:r>
      <w:r w:rsidR="00CB64BB" w:rsidRPr="00F34E6E">
        <w:t xml:space="preserve">Figure </w:t>
      </w:r>
      <w:r w:rsidR="00CB64BB">
        <w:t>51</w:t>
      </w:r>
      <w:r>
        <w:fldChar w:fldCharType="end"/>
      </w:r>
      <w:r>
        <w:t>.</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71B4A8CE" w:rsidR="00E912D8" w:rsidRDefault="00E912D8" w:rsidP="009C7E32">
      <w:pPr>
        <w:pStyle w:val="Caption"/>
      </w:pPr>
      <w:bookmarkStart w:id="157" w:name="_Ref18869263"/>
      <w:bookmarkStart w:id="158"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1</w:t>
      </w:r>
      <w:r w:rsidRPr="00F34E6E">
        <w:fldChar w:fldCharType="end"/>
      </w:r>
      <w:bookmarkEnd w:id="157"/>
      <w:r w:rsidRPr="00F34E6E">
        <w:t>: Summary of incrementally trained 2D Convolutional Neural Network</w:t>
      </w:r>
      <w:bookmarkEnd w:id="158"/>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Content>
          <w:r w:rsidR="001E5D48">
            <w:fldChar w:fldCharType="begin"/>
          </w:r>
          <w:r w:rsidR="001E5D48">
            <w:rPr>
              <w:lang w:val="en-US"/>
            </w:rPr>
            <w:instrText xml:space="preserve"> CITATION Pac \l 1033 </w:instrText>
          </w:r>
          <w:r w:rsidR="001E5D48">
            <w:fldChar w:fldCharType="separate"/>
          </w:r>
          <w:r w:rsidR="005D0F73" w:rsidRPr="005D0F73">
            <w:rPr>
              <w:lang w:val="en-US"/>
            </w:rPr>
            <w:t>[84]</w:t>
          </w:r>
          <w:r w:rsidR="001E5D48">
            <w:fldChar w:fldCharType="end"/>
          </w:r>
        </w:sdtContent>
      </w:sdt>
      <w:r w:rsidR="001E5D48">
        <w:t>.</w:t>
      </w:r>
    </w:p>
    <w:p w14:paraId="69961773" w14:textId="274D7659" w:rsidR="003B25AD" w:rsidRDefault="003B25AD" w:rsidP="00031E49">
      <w:pPr>
        <w:pStyle w:val="Heading2"/>
      </w:pPr>
      <w:bookmarkStart w:id="159" w:name="_Toc30276316"/>
      <w:r>
        <w:lastRenderedPageBreak/>
        <w:t>Chapter</w:t>
      </w:r>
      <w:r w:rsidR="00141675">
        <w:t xml:space="preserve"> Discussion and</w:t>
      </w:r>
      <w:r>
        <w:t xml:space="preserve"> Conclusions</w:t>
      </w:r>
      <w:bookmarkEnd w:id="159"/>
    </w:p>
    <w:p w14:paraId="2E645449" w14:textId="67D1BB70" w:rsidR="003B25AD" w:rsidRPr="00F34E6E" w:rsidRDefault="003B25AD" w:rsidP="009C7E32">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rsidR="005D62C7">
        <w:t xml:space="preserve"> (or semi-calibrated)</w:t>
      </w:r>
      <w:r w:rsidRPr="00F34E6E">
        <w:t xml:space="preserve"> data.</w:t>
      </w:r>
    </w:p>
    <w:p w14:paraId="6B0DE169" w14:textId="6882606E" w:rsidR="001B425A" w:rsidRDefault="00711901" w:rsidP="009C7E32">
      <w:r>
        <w:t>A</w:t>
      </w:r>
      <w:r w:rsidR="00A2686A">
        <w:t xml:space="preserve"> </w:t>
      </w:r>
      <w:r>
        <w:t xml:space="preserve">statement </w:t>
      </w:r>
      <w:r w:rsidR="00A2686A">
        <w:t>needs to</w:t>
      </w:r>
      <w:r>
        <w:t xml:space="preserve"> be</w:t>
      </w:r>
      <w:r w:rsidR="00A2686A">
        <w:t xml:space="preserve"> strongl</w:t>
      </w:r>
      <w:r w:rsidR="00671FB2">
        <w:t>y</w:t>
      </w:r>
      <w:r>
        <w:t xml:space="preserve"> made</w:t>
      </w:r>
      <w:r w:rsidR="00A2686A">
        <w:t xml:space="preserve"> again is</w:t>
      </w:r>
      <w:r>
        <w:t xml:space="preserve"> that</w:t>
      </w:r>
      <w:r w:rsidR="003B25AD" w:rsidRPr="00F34E6E">
        <w:t>, what is more important</w:t>
      </w:r>
      <w:r w:rsidR="00A2686A">
        <w:t xml:space="preserve"> than arriving at the optimum neural network architecture-/hyperparameter combination,</w:t>
      </w:r>
      <w:r w:rsidR="003B25AD" w:rsidRPr="00F34E6E">
        <w:t xml:space="preserve"> </w:t>
      </w:r>
      <w:r w:rsidR="00A2686A">
        <w:t>when aiming to</w:t>
      </w:r>
      <w:r w:rsidR="003B25AD" w:rsidRPr="00F34E6E">
        <w:t xml:space="preserve"> achiev</w:t>
      </w:r>
      <w:r w:rsidR="00A2686A">
        <w:t>e</w:t>
      </w:r>
      <w:r w:rsidR="003B25AD" w:rsidRPr="00F34E6E">
        <w:t xml:space="preserve"> </w:t>
      </w:r>
      <w:r w:rsidR="00A2686A">
        <w:t>very low</w:t>
      </w:r>
      <w:r w:rsidR="003B25AD" w:rsidRPr="00F34E6E">
        <w:t xml:space="preserve"> pion efficienc</w:t>
      </w:r>
      <w:r w:rsidR="00A2686A">
        <w:t>ies,</w:t>
      </w:r>
      <w:r w:rsidR="003B25AD" w:rsidRPr="00F34E6E">
        <w:t xml:space="preserve"> is using properly calibrated input data</w:t>
      </w:r>
      <w:r>
        <w:t>, s</w:t>
      </w:r>
      <w:r w:rsidR="003B25AD" w:rsidRPr="00F34E6E">
        <w:t>ince the ALICE TRD is an extremely sensitive detector with a variety of factors of variation that can influence how</w:t>
      </w:r>
      <w:r w:rsidR="00EE2FBD">
        <w:t xml:space="preserve"> the obtained</w:t>
      </w:r>
      <w:r w:rsidR="003B25AD" w:rsidRPr="00F34E6E">
        <w:t xml:space="preserve"> signal manifests. Chamber gain, pad-by-pad variations, environmental- and other factors all influence how the recorded signal manifests at a specific point in time. In this project, the uncalibrated raw signal data</w:t>
      </w:r>
      <w:r w:rsidR="00761F19">
        <w:t xml:space="preserve"> from separate pPB runs</w:t>
      </w:r>
      <w:r w:rsidR="003B25AD" w:rsidRPr="00F34E6E">
        <w:t xml:space="preserve"> was used</w:t>
      </w:r>
      <w:r w:rsidR="00A5521C">
        <w:t>. In some cases</w:t>
      </w:r>
      <w:r w:rsidR="00520559">
        <w:t>,</w:t>
      </w:r>
      <w:r w:rsidR="00A5521C">
        <w:t xml:space="preserve"> the signal was completely empty or </w:t>
      </w:r>
      <w:r w:rsidR="00761F19">
        <w:t>could</w:t>
      </w:r>
      <w:r w:rsidR="00A5521C">
        <w:t xml:space="preserve"> clearly be seen to be</w:t>
      </w:r>
      <w:r w:rsidR="00D76C40">
        <w:t xml:space="preserve"> the result of, or</w:t>
      </w:r>
      <w:r w:rsidR="00A5521C">
        <w:t xml:space="preserve"> influenced by</w:t>
      </w:r>
      <w:r w:rsidR="00D76C40">
        <w:t>,</w:t>
      </w:r>
      <w:r w:rsidR="00A5521C">
        <w:t xml:space="preserve"> noise</w:t>
      </w:r>
      <w:r w:rsidR="003B25AD" w:rsidRPr="00F34E6E">
        <w:t xml:space="preserve">. </w:t>
      </w:r>
      <w:r w:rsidR="00761F19">
        <w:t>However, e</w:t>
      </w:r>
      <w:r w:rsidR="003B25AD" w:rsidRPr="00F34E6E">
        <w:t>ach signal was effectively treated as if it originated from the same measurement mechanism: the decreased performance compared to previous work done in this area is thus explained.</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due to an insufficient 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60" w:name="_Ref25873711"/>
      <w:bookmarkStart w:id="161" w:name="_Toc30276317"/>
      <w:r>
        <w:lastRenderedPageBreak/>
        <w:t xml:space="preserve">Theory: </w:t>
      </w:r>
      <w:r w:rsidR="00880613" w:rsidRPr="00313E56">
        <w:t xml:space="preserve">High Energy Physics </w:t>
      </w:r>
      <w:r w:rsidR="00FA1967">
        <w:t>Detector</w:t>
      </w:r>
      <w:r w:rsidR="00880613" w:rsidRPr="00313E56">
        <w:t xml:space="preserve"> Simulations</w:t>
      </w:r>
      <w:bookmarkEnd w:id="160"/>
      <w:bookmarkEnd w:id="161"/>
    </w:p>
    <w:p w14:paraId="36F8C4E4" w14:textId="77777777" w:rsidR="00880613" w:rsidRPr="00F34E6E" w:rsidRDefault="00880613" w:rsidP="009C7E32"/>
    <w:p w14:paraId="00A63DEB" w14:textId="7CC48E7C" w:rsidR="00880613" w:rsidRPr="00F34E6E" w:rsidRDefault="00880613" w:rsidP="00031E49">
      <w:pPr>
        <w:pStyle w:val="Heading2"/>
      </w:pPr>
      <w:bookmarkStart w:id="162" w:name="_Toc30276318"/>
      <w:r w:rsidRPr="00F34E6E">
        <w:t>Introduction</w:t>
      </w:r>
      <w:bookmarkEnd w:id="162"/>
    </w:p>
    <w:p w14:paraId="7149A2EA" w14:textId="17430FF1"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CB64BB">
        <w:t>6.1</w:t>
      </w:r>
      <w:r w:rsidRPr="00F34E6E">
        <w:fldChar w:fldCharType="end"/>
      </w:r>
      <w:r w:rsidRPr="00F34E6E">
        <w:t>.</w:t>
      </w:r>
    </w:p>
    <w:p w14:paraId="30FBE2D2" w14:textId="0AA31F4E" w:rsidR="00880613" w:rsidRPr="00F34E6E" w:rsidRDefault="00880613" w:rsidP="00031E49">
      <w:pPr>
        <w:pStyle w:val="Heading2"/>
      </w:pPr>
      <w:bookmarkStart w:id="163" w:name="_Toc30276319"/>
      <w:r w:rsidRPr="00F34E6E">
        <w:t>Monte Carlo Simulations: Geant4</w:t>
      </w:r>
      <w:bookmarkEnd w:id="163"/>
    </w:p>
    <w:p w14:paraId="4A3956D9" w14:textId="621ECB03" w:rsidR="00880613" w:rsidRPr="00F34E6E" w:rsidRDefault="00880613" w:rsidP="00031E49">
      <w:pPr>
        <w:pStyle w:val="Heading3"/>
        <w:spacing w:line="240" w:lineRule="auto"/>
      </w:pPr>
      <w:bookmarkStart w:id="164" w:name="_Ref19563877"/>
      <w:r w:rsidRPr="00F34E6E">
        <w:t>Background</w:t>
      </w:r>
      <w:bookmarkEnd w:id="164"/>
    </w:p>
    <w:p w14:paraId="14C5A464" w14:textId="7410A4F9"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w:t>
      </w:r>
    </w:p>
    <w:p w14:paraId="7D4056D5" w14:textId="0A91D1A3"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Content>
          <w:r w:rsidRPr="00F34E6E">
            <w:fldChar w:fldCharType="begin"/>
          </w:r>
          <w:r w:rsidRPr="00F34E6E">
            <w:instrText xml:space="preserve"> CITATION Ago03 \l 1033 </w:instrText>
          </w:r>
          <w:r w:rsidRPr="00F34E6E">
            <w:fldChar w:fldCharType="separate"/>
          </w:r>
          <w:r w:rsidR="005D0F73">
            <w:t>[86]</w:t>
          </w:r>
          <w:r w:rsidRPr="00F34E6E">
            <w:fldChar w:fldCharType="end"/>
          </w:r>
        </w:sdtContent>
      </w:sdt>
      <w:r w:rsidRPr="00F34E6E">
        <w:t xml:space="preserve">.  Its physics implementation is transparent to investigation and validation and can be customised and extended </w:t>
      </w:r>
      <w:sdt>
        <w:sdtPr>
          <w:id w:val="398098247"/>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533D2E80" w:rsidR="00880613" w:rsidRPr="00F34E6E" w:rsidRDefault="00880613" w:rsidP="009C7E32">
      <w:r w:rsidRPr="00F34E6E">
        <w:t xml:space="preserve">Each of these elements is implemented in a class category, with a well-defined interface </w:t>
      </w:r>
      <w:sdt>
        <w:sdtPr>
          <w:id w:val="-1994249149"/>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CB64BB" w:rsidRPr="00F34E6E">
        <w:t xml:space="preserve">Figure </w:t>
      </w:r>
      <w:r w:rsidR="00CB64BB">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5CCB4ABB" w:rsidR="00880613" w:rsidRPr="00F34E6E" w:rsidRDefault="00880613" w:rsidP="009C7E32">
      <w:pPr>
        <w:pStyle w:val="Caption"/>
      </w:pPr>
      <w:bookmarkStart w:id="165"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2</w:t>
      </w:r>
      <w:r w:rsidRPr="00F34E6E">
        <w:fldChar w:fldCharType="end"/>
      </w:r>
      <w:bookmarkEnd w:id="165"/>
      <w:r w:rsidRPr="00F34E6E">
        <w:t>: Top</w:t>
      </w:r>
      <w:r w:rsidR="0084143F">
        <w:t>-</w:t>
      </w:r>
      <w:r w:rsidRPr="00F34E6E">
        <w:t xml:space="preserve">level category diagram of the Geant4 toolkit </w:t>
      </w:r>
      <w:sdt>
        <w:sdtPr>
          <w:id w:val="1831639095"/>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p>
    <w:p w14:paraId="3BC7BB71" w14:textId="53A442A3" w:rsidR="00880613" w:rsidRPr="00F34E6E" w:rsidRDefault="00880613" w:rsidP="00031E49">
      <w:pPr>
        <w:pStyle w:val="Heading2"/>
      </w:pPr>
      <w:bookmarkStart w:id="166" w:name="_Toc30276320"/>
      <w:r w:rsidRPr="00F34E6E">
        <w:t>Deep Generative Models</w:t>
      </w:r>
      <w:bookmarkEnd w:id="166"/>
    </w:p>
    <w:p w14:paraId="786EBDE2" w14:textId="53423C54"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4B776D27" w14:textId="55957893"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FA35A4B" w14:textId="211B0343"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lastRenderedPageBreak/>
        <w:t>Background: Latent Variable Models</w:t>
      </w:r>
    </w:p>
    <w:p w14:paraId="3C054D24" w14:textId="2035C2AA"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26D2C14" w14:textId="5905AACB"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2140D87B" w14:textId="13B5FAA2" w:rsidR="00880613" w:rsidRPr="00F34E6E" w:rsidRDefault="00880613" w:rsidP="009C7E32">
      <w:r w:rsidRPr="00F34E6E">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49CF298A" w:rsidR="00880613" w:rsidRPr="00F34E6E" w:rsidRDefault="00880613" w:rsidP="009C7E32">
      <w:pPr>
        <w:rPr>
          <w:rFonts w:ascii="Cambria" w:hAnsi="Cambria"/>
        </w:rPr>
      </w:pPr>
      <w:bookmarkStart w:id="167" w:name="_Ref26223552"/>
      <w:r w:rsidRPr="00F34E6E">
        <w:t xml:space="preserve">Equation </w:t>
      </w:r>
      <w:r w:rsidR="00666CAD">
        <w:fldChar w:fldCharType="begin"/>
      </w:r>
      <w:r w:rsidR="00666CAD">
        <w:instrText xml:space="preserve"> SEQ Equation \* ARABIC </w:instrText>
      </w:r>
      <w:r w:rsidR="00666CAD">
        <w:fldChar w:fldCharType="separate"/>
      </w:r>
      <w:r w:rsidR="00CB64BB">
        <w:t>32</w:t>
      </w:r>
      <w:r w:rsidR="00666CAD">
        <w:fldChar w:fldCharType="end"/>
      </w:r>
      <w:bookmarkEnd w:id="167"/>
    </w:p>
    <w:p w14:paraId="3F260259" w14:textId="03799DE7"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CB64BB" w:rsidRPr="00F34E6E">
        <w:t xml:space="preserve">Equation </w:t>
      </w:r>
      <w:r w:rsidR="00CB64BB">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Content>
          <w:r w:rsidR="00880613" w:rsidRPr="00F34E6E">
            <w:fldChar w:fldCharType="begin"/>
          </w:r>
          <w:r w:rsidR="00880613" w:rsidRPr="00F34E6E">
            <w:instrText xml:space="preserve"> CITATION Doe16 \l 1033 </w:instrText>
          </w:r>
          <w:r w:rsidR="00880613" w:rsidRPr="00F34E6E">
            <w:fldChar w:fldCharType="separate"/>
          </w:r>
          <w:r w:rsidR="005D0F73">
            <w:t>[87]</w:t>
          </w:r>
          <w:r w:rsidR="00880613" w:rsidRPr="00F34E6E">
            <w:fldChar w:fldCharType="end"/>
          </w:r>
        </w:sdtContent>
      </w:sdt>
      <w:r w:rsidR="00880613" w:rsidRPr="00F34E6E">
        <w:t>.</w:t>
      </w:r>
    </w:p>
    <w:p w14:paraId="3034D5CB" w14:textId="2A373F7A"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75FA8ED4" w14:textId="57EAD53E"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4CEAA548"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lastRenderedPageBreak/>
        <w:drawing>
          <wp:inline distT="0" distB="0" distL="0" distR="0" wp14:anchorId="1E764ABE" wp14:editId="57DD632A">
            <wp:extent cx="3786476" cy="242559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807695" cy="2439185"/>
                    </a:xfrm>
                    <a:prstGeom prst="rect">
                      <a:avLst/>
                    </a:prstGeom>
                    <a:noFill/>
                    <a:ln>
                      <a:noFill/>
                    </a:ln>
                  </pic:spPr>
                </pic:pic>
              </a:graphicData>
            </a:graphic>
          </wp:inline>
        </w:drawing>
      </w:r>
    </w:p>
    <w:p w14:paraId="555DCCBB" w14:textId="59CD48F3"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3</w:t>
      </w:r>
      <w:r w:rsidRPr="00F34E6E">
        <w:fldChar w:fldCharType="end"/>
      </w:r>
      <w:r w:rsidRPr="00F34E6E">
        <w:t>: Simplified diagram of a Variational Autoencoder</w:t>
      </w:r>
    </w:p>
    <w:p w14:paraId="0A84134E" w14:textId="2F5DF8DA" w:rsidR="00880613" w:rsidRPr="00F34E6E" w:rsidRDefault="00880613" w:rsidP="009C7E32">
      <w:r w:rsidRPr="00F34E6E">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07E543FF" w14:textId="1353BA55"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016E4B02" w14:textId="3B287331"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37DB821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7760982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6B736750" w:rsidR="00880613" w:rsidRPr="00F34E6E" w:rsidRDefault="00880613" w:rsidP="009C7E32">
      <w:pPr>
        <w:pStyle w:val="Caption"/>
        <w:rPr>
          <w:rFonts w:ascii="Cambria" w:hAnsi="Cambria"/>
        </w:rPr>
      </w:pPr>
      <w:r w:rsidRPr="00F34E6E">
        <w:lastRenderedPageBreak/>
        <w:t xml:space="preserve">Equation </w:t>
      </w:r>
      <w:r w:rsidR="00666CAD">
        <w:fldChar w:fldCharType="begin"/>
      </w:r>
      <w:r w:rsidR="00666CAD">
        <w:instrText xml:space="preserve"> SEQ Equation \* ARABIC </w:instrText>
      </w:r>
      <w:r w:rsidR="00666CAD">
        <w:fldChar w:fldCharType="separate"/>
      </w:r>
      <w:r w:rsidR="00CB64BB">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22554A26" w:rsidR="00880613" w:rsidRPr="00F34E6E" w:rsidRDefault="00880613" w:rsidP="009C7E32">
      <w:pPr>
        <w:pStyle w:val="Caption"/>
        <w:rPr>
          <w:rFonts w:ascii="Cambria" w:hAnsi="Cambria"/>
        </w:rPr>
      </w:pPr>
      <w:bookmarkStart w:id="168" w:name="_Ref22414629"/>
      <w:r w:rsidRPr="00F34E6E">
        <w:t xml:space="preserve">Equation </w:t>
      </w:r>
      <w:r w:rsidR="00666CAD">
        <w:fldChar w:fldCharType="begin"/>
      </w:r>
      <w:r w:rsidR="00666CAD">
        <w:instrText xml:space="preserve"> SEQ Equation \* ARABIC </w:instrText>
      </w:r>
      <w:r w:rsidR="00666CAD">
        <w:fldChar w:fldCharType="separate"/>
      </w:r>
      <w:r w:rsidR="00CB64BB">
        <w:t>36</w:t>
      </w:r>
      <w:r w:rsidR="00666CAD">
        <w:fldChar w:fldCharType="end"/>
      </w:r>
      <w:bookmarkEnd w:id="168"/>
    </w:p>
    <w:p w14:paraId="283D398D" w14:textId="7F0460FB" w:rsidR="00880613" w:rsidRPr="00F34E6E" w:rsidRDefault="00880613" w:rsidP="009C7E32">
      <w:r w:rsidRPr="00F34E6E">
        <w:fldChar w:fldCharType="begin"/>
      </w:r>
      <w:r w:rsidRPr="00F34E6E">
        <w:instrText xml:space="preserve"> REF _Ref22414629 \h  \* MERGEFORMAT </w:instrText>
      </w:r>
      <w:r w:rsidRPr="00F34E6E">
        <w:fldChar w:fldCharType="separate"/>
      </w:r>
      <w:r w:rsidR="00CB64BB" w:rsidRPr="00F34E6E">
        <w:t xml:space="preserve">Equation </w:t>
      </w:r>
      <w:r w:rsidR="00CB64BB">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04548845"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126377FC"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5C256909"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6A0513"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5518E45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lastRenderedPageBreak/>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114420BA"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55D0F24D"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6A0513"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15512BB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1</w:t>
      </w:r>
      <w:r w:rsidR="00666CAD">
        <w:fldChar w:fldCharType="end"/>
      </w:r>
    </w:p>
    <w:p w14:paraId="37FB1C43" w14:textId="77777777" w:rsidR="00880613" w:rsidRPr="00ED3FD8" w:rsidRDefault="00880613" w:rsidP="003E2E18">
      <w:pPr>
        <w:jc w:val="center"/>
        <w:rPr>
          <w:rStyle w:val="Strong"/>
        </w:rPr>
      </w:pPr>
      <w:r w:rsidRPr="00ED3FD8">
        <w:rPr>
          <w:rStyle w:val="Strong"/>
        </w:rPr>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lastRenderedPageBreak/>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77E5158C" w:rsidR="00880613" w:rsidRPr="00F34E6E" w:rsidRDefault="00880613" w:rsidP="009C7E32">
      <w:pPr>
        <w:pStyle w:val="Caption"/>
      </w:pPr>
      <w:bookmarkStart w:id="169" w:name="_Ref11865135"/>
      <w:bookmarkStart w:id="170" w:name="_Ref11865130"/>
      <w:bookmarkStart w:id="171"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4</w:t>
      </w:r>
      <w:r w:rsidRPr="00F34E6E">
        <w:fldChar w:fldCharType="end"/>
      </w:r>
      <w:bookmarkEnd w:id="169"/>
      <w:r w:rsidRPr="00F34E6E">
        <w:t>: Training-time VAE</w:t>
      </w:r>
      <w:bookmarkEnd w:id="170"/>
      <w:bookmarkEnd w:id="171"/>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34FDAD04" w:rsidR="00880613" w:rsidRPr="00F34E6E" w:rsidRDefault="00880613" w:rsidP="009C7E32">
      <w:pPr>
        <w:pStyle w:val="Caption"/>
      </w:pPr>
      <w:bookmarkStart w:id="172"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5</w:t>
      </w:r>
      <w:r w:rsidRPr="00F34E6E">
        <w:fldChar w:fldCharType="end"/>
      </w:r>
      <w:r w:rsidRPr="00F34E6E">
        <w:t>: Testing time VAE</w:t>
      </w:r>
      <w:bookmarkEnd w:id="172"/>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lastRenderedPageBreak/>
        <w:t>Generative Adversarial Networks</w:t>
      </w:r>
    </w:p>
    <w:p w14:paraId="3B4BD0EC" w14:textId="77777777" w:rsidR="00880613" w:rsidRPr="00F34E6E" w:rsidRDefault="00880613" w:rsidP="003E2E18">
      <w:pPr>
        <w:jc w:val="center"/>
      </w:pPr>
      <w:r w:rsidRPr="00F34E6E">
        <w:drawing>
          <wp:inline distT="0" distB="0" distL="0" distR="0" wp14:anchorId="2B06D8B5" wp14:editId="6AAFB922">
            <wp:extent cx="4860537" cy="227679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33985" cy="2311200"/>
                    </a:xfrm>
                    <a:prstGeom prst="rect">
                      <a:avLst/>
                    </a:prstGeom>
                    <a:noFill/>
                    <a:ln>
                      <a:noFill/>
                    </a:ln>
                  </pic:spPr>
                </pic:pic>
              </a:graphicData>
            </a:graphic>
          </wp:inline>
        </w:drawing>
      </w:r>
    </w:p>
    <w:p w14:paraId="669AC6AD" w14:textId="7067A0CE"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6</w:t>
      </w:r>
      <w:r w:rsidRPr="00F34E6E">
        <w:fldChar w:fldCharType="end"/>
      </w:r>
      <w:r w:rsidRPr="00F34E6E">
        <w:t>: Simplified Diagram of a Generative Adversarial Network</w:t>
      </w:r>
    </w:p>
    <w:p w14:paraId="5AC4BCA1" w14:textId="394F0FFB"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Content>
          <w:r w:rsidRPr="00F34E6E">
            <w:fldChar w:fldCharType="begin"/>
          </w:r>
          <w:r w:rsidRPr="00F34E6E">
            <w:instrText xml:space="preserve"> CITATION Goo14 \l 1033 </w:instrText>
          </w:r>
          <w:r w:rsidRPr="00F34E6E">
            <w:fldChar w:fldCharType="separate"/>
          </w:r>
          <w:r w:rsidR="005D0F73">
            <w:t>[88]</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6A0513"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75C66A8B"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5E81B974" w:rsidR="004473D3" w:rsidRPr="00F34E6E" w:rsidRDefault="004473D3" w:rsidP="009C7E32">
      <w:r>
        <w:fldChar w:fldCharType="begin"/>
      </w:r>
      <w:r>
        <w:instrText xml:space="preserve"> REF _Ref26475088 \h </w:instrText>
      </w:r>
      <w:r>
        <w:fldChar w:fldCharType="separate"/>
      </w:r>
      <w:r w:rsidR="00CB64BB" w:rsidRPr="00F34E6E">
        <w:t xml:space="preserve">Figure </w:t>
      </w:r>
      <w:r w:rsidR="00CB64BB">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lastRenderedPageBreak/>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12FE357A" w:rsidR="00880613" w:rsidRPr="00F34E6E" w:rsidRDefault="00880613" w:rsidP="009C7E32">
      <w:pPr>
        <w:pStyle w:val="Caption"/>
      </w:pPr>
      <w:bookmarkStart w:id="173" w:name="_Ref26475088"/>
      <w:bookmarkStart w:id="174"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7</w:t>
      </w:r>
      <w:r w:rsidRPr="00F34E6E">
        <w:fldChar w:fldCharType="end"/>
      </w:r>
      <w:bookmarkEnd w:id="173"/>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5" w:name="_Toc19377390"/>
      <w:bookmarkEnd w:id="174"/>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5"/>
    </w:p>
    <w:p w14:paraId="170F0E08" w14:textId="048E3393" w:rsidR="00880613" w:rsidRPr="00F34E6E" w:rsidRDefault="00880613" w:rsidP="00031E49">
      <w:pPr>
        <w:pStyle w:val="Heading2"/>
      </w:pPr>
      <w:bookmarkStart w:id="176" w:name="_Toc30276321"/>
      <w:r w:rsidRPr="00F34E6E">
        <w:t>Adversarial Autoencoders</w:t>
      </w:r>
      <w:bookmarkEnd w:id="176"/>
    </w:p>
    <w:p w14:paraId="379A05F9" w14:textId="77777777" w:rsidR="00880613" w:rsidRPr="00F34E6E" w:rsidRDefault="00880613" w:rsidP="003E2E18">
      <w:pPr>
        <w:jc w:val="center"/>
      </w:pPr>
      <w:r w:rsidRPr="00F34E6E">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6B035BFC"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8</w:t>
      </w:r>
      <w:r w:rsidRPr="00F34E6E">
        <w:fldChar w:fldCharType="end"/>
      </w:r>
      <w:r w:rsidRPr="00F34E6E">
        <w:t>: Simplified diagram of an Adversarial Autoencoder</w:t>
      </w:r>
    </w:p>
    <w:p w14:paraId="076301D4" w14:textId="634B90BD" w:rsidR="00880613" w:rsidRPr="00F34E6E" w:rsidRDefault="00880613" w:rsidP="009C7E32">
      <w:r w:rsidRPr="00F34E6E">
        <w:t>Adversarial Autoencoders</w:t>
      </w:r>
      <w:r w:rsidR="00161C46">
        <w:t xml:space="preserve"> combine some of the concepts explained in detail above</w:t>
      </w:r>
      <w:r w:rsidR="000D18D1">
        <w:t xml:space="preserve"> but were not explored to the same theoretical depth.</w:t>
      </w:r>
      <w:r w:rsidR="00161C46">
        <w:t xml:space="preserve"> </w:t>
      </w:r>
      <w:r w:rsidR="000D18D1">
        <w:t>E</w:t>
      </w:r>
      <w:r w:rsidR="00161C46">
        <w:t>ssentially</w:t>
      </w:r>
      <w:r w:rsidR="000D18D1">
        <w:t>,</w:t>
      </w:r>
      <w:r w:rsidR="00161C46">
        <w:t xml:space="preserve"> </w:t>
      </w:r>
      <w:r w:rsidR="007D1884">
        <w:t>A</w:t>
      </w:r>
      <w:r w:rsidR="000D18D1">
        <w:t>AEs</w:t>
      </w:r>
      <w:r w:rsidR="00161C46">
        <w:t xml:space="preserve"> </w:t>
      </w:r>
      <w:r w:rsidR="007D1884">
        <w:t>were</w:t>
      </w:r>
      <w:r w:rsidR="00161C46">
        <w:t xml:space="preserv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rsidR="007D1884">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rsidR="00725186">
        <w:t>,</w:t>
      </w:r>
      <w:r w:rsidRPr="00F34E6E">
        <w:t xml:space="preserve"> from any part of the prior</w:t>
      </w:r>
      <w:r w:rsidR="007D1884">
        <w:t xml:space="preserve"> (latent)</w:t>
      </w:r>
      <w:r w:rsidRPr="00F34E6E">
        <w:t xml:space="preserve"> space </w:t>
      </w:r>
      <w:sdt>
        <w:sdtPr>
          <w:id w:val="-957875260"/>
          <w:citation/>
        </w:sdtPr>
        <w:sdtContent>
          <w:r w:rsidRPr="00F34E6E">
            <w:fldChar w:fldCharType="begin"/>
          </w:r>
          <w:r w:rsidRPr="00F34E6E">
            <w:instrText xml:space="preserve"> CITATION Mak16 \l 1033 </w:instrText>
          </w:r>
          <w:r w:rsidRPr="00F34E6E">
            <w:fldChar w:fldCharType="separate"/>
          </w:r>
          <w:r w:rsidR="005D0F73">
            <w:t>[89]</w:t>
          </w:r>
          <w:r w:rsidRPr="00F34E6E">
            <w:fldChar w:fldCharType="end"/>
          </w:r>
        </w:sdtContent>
      </w:sdt>
      <w:r w:rsidRPr="00F34E6E">
        <w:t>.</w:t>
      </w:r>
    </w:p>
    <w:p w14:paraId="7C49D377" w14:textId="4069FF3E" w:rsidR="00880613" w:rsidRPr="00F34E6E" w:rsidRDefault="007D1884" w:rsidP="009C7E32">
      <w:r>
        <w:t>Here, t</w:t>
      </w:r>
      <w:r w:rsidR="00880613" w:rsidRPr="00F34E6E">
        <w:t xml:space="preserve">he </w:t>
      </w:r>
      <w:r w:rsidR="000D18D1">
        <w:t>en</w:t>
      </w:r>
      <w:r w:rsidR="00880613" w:rsidRPr="00F34E6E">
        <w:t>coder function learns to convert the data distribution to the prior distribution and the decoder function learns a function to map from the imposed prior distribution to the data distribution</w:t>
      </w:r>
      <w:r w:rsidR="00641D14">
        <w:t xml:space="preserve"> </w:t>
      </w:r>
      <w:sdt>
        <w:sdtPr>
          <w:id w:val="-453864306"/>
          <w:citation/>
        </w:sdtPr>
        <w:sdtContent>
          <w:r w:rsidR="00880613" w:rsidRPr="00F34E6E">
            <w:fldChar w:fldCharType="begin"/>
          </w:r>
          <w:r w:rsidR="00880613" w:rsidRPr="00F34E6E">
            <w:instrText xml:space="preserve"> CITATION Mak16 \l 1033 </w:instrText>
          </w:r>
          <w:r w:rsidR="00880613" w:rsidRPr="00F34E6E">
            <w:fldChar w:fldCharType="separate"/>
          </w:r>
          <w:r w:rsidR="005D0F73">
            <w:t>[89]</w:t>
          </w:r>
          <w:r w:rsidR="00880613" w:rsidRPr="00F34E6E">
            <w:fldChar w:fldCharType="end"/>
          </w:r>
        </w:sdtContent>
      </w:sdt>
      <w:r w:rsidR="00880613" w:rsidRPr="00F34E6E">
        <w:t>.</w:t>
      </w:r>
      <w:r>
        <w:t xml:space="preserve"> In addition, a discriminating neural network assesses whether the encoded representation it receives originates from the prior distribution or from the encoded data distribution.</w:t>
      </w:r>
    </w:p>
    <w:p w14:paraId="08789B38" w14:textId="32A5B521" w:rsidR="00034236" w:rsidRDefault="00034236" w:rsidP="00031E49">
      <w:pPr>
        <w:pStyle w:val="Heading1"/>
      </w:pPr>
      <w:bookmarkStart w:id="177" w:name="_Ref25873715"/>
      <w:bookmarkStart w:id="178" w:name="_Toc30276322"/>
      <w:bookmarkStart w:id="179" w:name="_Ref14638348"/>
      <w:r>
        <w:lastRenderedPageBreak/>
        <w:t>Implementation: High Energy Physics Detector Simulations</w:t>
      </w:r>
      <w:bookmarkEnd w:id="177"/>
      <w:bookmarkEnd w:id="178"/>
    </w:p>
    <w:p w14:paraId="7D7B2A9F" w14:textId="28B87A66" w:rsidR="000D645A" w:rsidRPr="00F34E6E" w:rsidRDefault="00541835" w:rsidP="00031E49">
      <w:pPr>
        <w:pStyle w:val="Heading2"/>
      </w:pPr>
      <w:bookmarkStart w:id="180" w:name="_Ref22407179"/>
      <w:bookmarkStart w:id="181" w:name="_Toc30276323"/>
      <w:r>
        <w:t xml:space="preserve">Preamble: </w:t>
      </w:r>
      <w:r w:rsidR="000D645A" w:rsidRPr="00F34E6E">
        <w:t>Assessing Simulation Performance</w:t>
      </w:r>
      <w:bookmarkEnd w:id="180"/>
      <w:bookmarkEnd w:id="181"/>
    </w:p>
    <w:p w14:paraId="571C6359" w14:textId="423E18E5"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CB64BB" w:rsidRPr="00F34E6E">
        <w:t xml:space="preserve">Figure </w:t>
      </w:r>
      <w:r w:rsidR="00CB64BB">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7B9D901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CB64BB" w:rsidRPr="00F34E6E">
        <w:t xml:space="preserve">Figure </w:t>
      </w:r>
      <w:r w:rsidR="00CB64BB">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CB64BB">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CB64BB" w:rsidRPr="00F34E6E">
        <w:t xml:space="preserve">Figure </w:t>
      </w:r>
      <w:r w:rsidR="00CB64BB">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CB64BB" w:rsidRPr="00F34E6E">
        <w:t xml:space="preserve">Figure </w:t>
      </w:r>
      <w:r w:rsidR="00CB64BB">
        <w:t>76</w:t>
      </w:r>
      <w:r w:rsidRPr="00F34E6E">
        <w:fldChar w:fldCharType="end"/>
      </w:r>
      <w:r w:rsidRPr="00F34E6E">
        <w:t xml:space="preserve"> for AAE data.</w:t>
      </w:r>
    </w:p>
    <w:p w14:paraId="5D31D7B8" w14:textId="55A8878E"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CB64BB" w:rsidRPr="00F34E6E">
        <w:t xml:space="preserve">Figure </w:t>
      </w:r>
      <w:r w:rsidR="00CB64BB">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CB64BB">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CB64BB" w:rsidRPr="00F34E6E">
        <w:t xml:space="preserve">Figure </w:t>
      </w:r>
      <w:r w:rsidR="00CB64BB">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CB64BB" w:rsidRPr="00F34E6E">
        <w:t xml:space="preserve">Figure </w:t>
      </w:r>
      <w:r w:rsidR="00CB64BB">
        <w:t>77</w:t>
      </w:r>
      <w:r w:rsidRPr="00F34E6E">
        <w:fldChar w:fldCharType="end"/>
      </w:r>
      <w:r w:rsidRPr="00F34E6E">
        <w:t xml:space="preserve"> for AAE data.</w:t>
      </w:r>
    </w:p>
    <w:p w14:paraId="5C2D9505" w14:textId="3D73E7C9"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5D0F73" w:rsidRPr="005D0F73">
            <w:rPr>
              <w:lang w:val="en-US"/>
            </w:rPr>
            <w:t>[90]</w:t>
          </w:r>
          <w:r w:rsidR="00174728">
            <w:rPr>
              <w:vertAlign w:val="superscript"/>
            </w:rPr>
            <w:fldChar w:fldCharType="end"/>
          </w:r>
        </w:sdtContent>
      </w:sdt>
      <w:r w:rsidRPr="00F34E6E">
        <w:t xml:space="preserve">. </w:t>
      </w:r>
    </w:p>
    <w:p w14:paraId="5BBABF3A" w14:textId="48E09C08" w:rsidR="000D645A" w:rsidRPr="00F34E6E" w:rsidRDefault="000D645A" w:rsidP="009C7E32">
      <w:r w:rsidRPr="00F34E6E">
        <w:fldChar w:fldCharType="begin"/>
      </w:r>
      <w:r w:rsidRPr="00F34E6E">
        <w:instrText xml:space="preserve"> REF _Ref21260895 \h  \* MERGEFORMAT </w:instrText>
      </w:r>
      <w:r w:rsidRPr="00F34E6E">
        <w:fldChar w:fldCharType="separate"/>
      </w:r>
      <w:r w:rsidR="00CB64BB" w:rsidRPr="00F34E6E">
        <w:t xml:space="preserve">Figure </w:t>
      </w:r>
      <w:r w:rsidR="00CB64BB">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2" w:name="_Toc30276324"/>
      <w:r w:rsidRPr="00F34E6E">
        <w:t>Implementation</w:t>
      </w:r>
      <w:r>
        <w:t>:</w:t>
      </w:r>
      <w:r w:rsidR="0075445C">
        <w:t xml:space="preserve"> </w:t>
      </w:r>
      <w:r>
        <w:t>Geant</w:t>
      </w:r>
      <w:r w:rsidR="00D97C9F">
        <w:t>4</w:t>
      </w:r>
      <w:bookmarkEnd w:id="182"/>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6370C022" w:rsidR="00AA7F71" w:rsidRDefault="00AA7F71" w:rsidP="009C7E32">
      <w:r w:rsidRPr="00F34E6E">
        <w:t xml:space="preserve">Please see </w:t>
      </w:r>
      <w:sdt>
        <w:sdtPr>
          <w:id w:val="-1671939223"/>
          <w:citation/>
        </w:sdtPr>
        <w:sdtContent>
          <w:r w:rsidR="00452097">
            <w:fldChar w:fldCharType="begin"/>
          </w:r>
          <w:r w:rsidR="00452097">
            <w:rPr>
              <w:lang w:val="en-US"/>
            </w:rPr>
            <w:instrText xml:space="preserve"> CITATION Vil194 \l 1033 </w:instrText>
          </w:r>
          <w:r w:rsidR="00452097">
            <w:fldChar w:fldCharType="separate"/>
          </w:r>
          <w:r w:rsidR="005D0F73" w:rsidRPr="005D0F73">
            <w:rPr>
              <w:lang w:val="en-US"/>
            </w:rPr>
            <w:t>[91]</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3" w:name="_Ref22478846"/>
      <w:r w:rsidRPr="00F34E6E">
        <w:lastRenderedPageBreak/>
        <w:t>Distinguishing Geant4-Simulated Data from Real Data</w:t>
      </w:r>
      <w:bookmarkEnd w:id="183"/>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3EDD80E0"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CB64BB" w:rsidRPr="00F34E6E">
        <w:t xml:space="preserve">Figure </w:t>
      </w:r>
      <w:r w:rsidR="00CB64BB">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CB64BB" w:rsidRPr="00F34E6E">
        <w:t xml:space="preserve">Figure </w:t>
      </w:r>
      <w:r w:rsidR="00CB64BB">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6DBB3878" w:rsidR="002D13B5" w:rsidRPr="00F34E6E" w:rsidRDefault="002D13B5" w:rsidP="009C7E32">
      <w:pPr>
        <w:pStyle w:val="Caption"/>
      </w:pPr>
      <w:bookmarkStart w:id="184"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9</w:t>
      </w:r>
      <w:r w:rsidRPr="00F34E6E">
        <w:fldChar w:fldCharType="end"/>
      </w:r>
      <w:bookmarkEnd w:id="184"/>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1FA0AEE6" w14:textId="77777777" w:rsidR="002D13B5" w:rsidRPr="00F34E6E" w:rsidRDefault="002D13B5" w:rsidP="003E2E18">
      <w:pPr>
        <w:jc w:val="center"/>
      </w:pPr>
      <w:r w:rsidRPr="00F34E6E">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lastRenderedPageBreak/>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19BE6049" w:rsidR="002D13B5" w:rsidRDefault="002D13B5" w:rsidP="009C7E32">
      <w:pPr>
        <w:pStyle w:val="Caption"/>
      </w:pPr>
      <w:bookmarkStart w:id="185"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0</w:t>
      </w:r>
      <w:r w:rsidRPr="00F34E6E">
        <w:fldChar w:fldCharType="end"/>
      </w:r>
      <w:bookmarkEnd w:id="185"/>
      <w:r w:rsidRPr="00F34E6E">
        <w:t>: Twelve sampled Geant4-simulated pions arranged in order of increasing P(real) estimates</w:t>
      </w:r>
    </w:p>
    <w:p w14:paraId="589749BD" w14:textId="29F5F20C" w:rsidR="0075445C" w:rsidRDefault="0012534F" w:rsidP="00031E49">
      <w:pPr>
        <w:pStyle w:val="Heading3"/>
        <w:spacing w:line="240" w:lineRule="auto"/>
      </w:pPr>
      <w:r>
        <w:t>An exploration of what might distinguish</w:t>
      </w:r>
      <w:r w:rsidR="0075445C">
        <w:t xml:space="preserve"> Geant</w:t>
      </w:r>
      <w:r w:rsidR="00D97C9F">
        <w:t>4</w:t>
      </w:r>
      <w:r>
        <w:t xml:space="preserve"> from real data</w:t>
      </w:r>
    </w:p>
    <w:p w14:paraId="392EF305" w14:textId="5DDD4447" w:rsidR="00C85C7E" w:rsidRPr="005B72BD" w:rsidRDefault="00C85C7E" w:rsidP="009C7E32">
      <w:r w:rsidRPr="005B72BD">
        <w:t xml:space="preserve">What follows is an analysis of features between the </w:t>
      </w:r>
      <w:r w:rsidR="00D81CF4">
        <w:t>Geant4-simulated and real</w:t>
      </w:r>
      <w:r w:rsidRPr="005B72BD">
        <w:t xml:space="preserve"> datasets</w:t>
      </w:r>
      <w:r w:rsidR="00D81CF4">
        <w:t>,</w:t>
      </w:r>
      <w:r w:rsidRPr="005B72BD">
        <w:t xml:space="preserve"> to investigate what</w:t>
      </w:r>
      <w:r w:rsidR="00D81CF4">
        <w:t xml:space="preserve"> possibly</w:t>
      </w:r>
      <w:r w:rsidRPr="005B72BD">
        <w:t xml:space="preserve"> differentiates them.</w:t>
      </w:r>
    </w:p>
    <w:p w14:paraId="51666F50" w14:textId="2D88F7E4" w:rsidR="00C85C7E" w:rsidRPr="005B72BD" w:rsidRDefault="00C85C7E" w:rsidP="009C7E32">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rsidR="004148E3">
        <w:t>, of course,</w:t>
      </w:r>
      <w:r w:rsidR="00E8681C">
        <w:t xml:space="preserv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7E872702" w14:textId="19FB4F07" w:rsidR="00C85C7E" w:rsidRPr="005B72BD" w:rsidRDefault="00C85C7E" w:rsidP="009C7E32">
      <w:r w:rsidRPr="005B72BD">
        <w:fldChar w:fldCharType="begin"/>
      </w:r>
      <w:r w:rsidRPr="005B72BD">
        <w:instrText xml:space="preserve"> REF _Ref16345326 \h  \* MERGEFORMAT </w:instrText>
      </w:r>
      <w:r w:rsidRPr="005B72BD">
        <w:fldChar w:fldCharType="separate"/>
      </w:r>
      <w:r w:rsidR="00CB64BB" w:rsidRPr="005B72BD">
        <w:t xml:space="preserve">Figure </w:t>
      </w:r>
      <w:r w:rsidR="00CB64BB">
        <w:t>61</w:t>
      </w:r>
      <w:r w:rsidRPr="005B72BD">
        <w:fldChar w:fldCharType="end"/>
      </w:r>
      <w:r w:rsidRPr="005B72BD">
        <w:t xml:space="preserve"> show</w:t>
      </w:r>
      <w:r w:rsidR="0012534F">
        <w:t>s</w:t>
      </w:r>
      <w:r w:rsidRPr="005B72BD">
        <w:t xml:space="preserve"> the distribution of ADC values for simulated and real data, respectively.</w:t>
      </w:r>
    </w:p>
    <w:p w14:paraId="21F06CC4" w14:textId="15166B08" w:rsidR="00C85C7E" w:rsidRPr="0012534F" w:rsidRDefault="0012534F" w:rsidP="003E2E18">
      <w:pPr>
        <w:jc w:val="center"/>
        <w:rPr>
          <w:rStyle w:val="Strong"/>
        </w:rPr>
      </w:pPr>
      <w:r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Pr="0012534F">
        <w:rPr>
          <w:rStyle w:val="Strong"/>
        </w:rPr>
        <w:t>(b)</w:t>
      </w:r>
      <w:r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55EAC05B" w:rsidR="00C85C7E" w:rsidRPr="005B72BD" w:rsidRDefault="00C85C7E" w:rsidP="009C7E32">
      <w:pPr>
        <w:pStyle w:val="Caption"/>
      </w:pPr>
      <w:bookmarkStart w:id="186" w:name="_Ref16345326"/>
      <w:bookmarkStart w:id="187" w:name="_Toc19377398"/>
      <w:r w:rsidRPr="005B72BD">
        <w:t xml:space="preserve">Figure </w:t>
      </w:r>
      <w:r>
        <w:fldChar w:fldCharType="begin"/>
      </w:r>
      <w:r>
        <w:instrText xml:space="preserve"> SEQ Figure \* ARABIC </w:instrText>
      </w:r>
      <w:r>
        <w:fldChar w:fldCharType="separate"/>
      </w:r>
      <w:r w:rsidR="00CB64BB">
        <w:t>61</w:t>
      </w:r>
      <w:r>
        <w:fldChar w:fldCharType="end"/>
      </w:r>
      <w:bookmarkEnd w:id="186"/>
      <w:r w:rsidRPr="005B72BD">
        <w:t>: Distribution of ADC values for</w:t>
      </w:r>
      <w:r w:rsidR="0012534F">
        <w:t xml:space="preserve"> (a) Geant-</w:t>
      </w:r>
      <w:r w:rsidRPr="005B72BD">
        <w:t>simulated data</w:t>
      </w:r>
      <w:bookmarkEnd w:id="187"/>
      <w:r w:rsidR="0012534F">
        <w:t xml:space="preserve"> and (b) real data</w:t>
      </w:r>
    </w:p>
    <w:p w14:paraId="05A24082" w14:textId="5846F9C9" w:rsidR="00C85C7E" w:rsidRPr="005B72BD" w:rsidRDefault="00C85C7E" w:rsidP="009C7E32">
      <w:r w:rsidRPr="005B72BD">
        <w:t>Looking at the number of pads</w:t>
      </w:r>
      <w:r w:rsidR="001E3FF2">
        <w:t xml:space="preserve"> per image</w:t>
      </w:r>
      <w:r w:rsidRPr="005B72BD">
        <w:t xml:space="preserve"> that d</w:t>
      </w:r>
      <w:r w:rsidR="001E3FF2">
        <w:t>idn</w:t>
      </w:r>
      <w:r w:rsidRPr="005B72BD">
        <w:t xml:space="preserve">’t </w:t>
      </w:r>
      <w:r w:rsidR="001E3FF2">
        <w:t>produce</w:t>
      </w:r>
      <w:r w:rsidRPr="005B72BD">
        <w:t xml:space="preserve"> any data (i.e. the number of row</w:t>
      </w:r>
      <w:r w:rsidR="00FD5ED6">
        <w:t>-</w:t>
      </w:r>
      <w:r w:rsidRPr="005B72BD">
        <w:t>sums of the image that are equal to 0), one sees the following distributions for simulated and real data:</w:t>
      </w:r>
    </w:p>
    <w:p w14:paraId="3C9161E4" w14:textId="3D1DBF3F"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4A9CDA96" w:rsidR="00C85C7E" w:rsidRPr="005B72BD" w:rsidRDefault="00C85C7E" w:rsidP="009C7E32">
      <w:pPr>
        <w:pStyle w:val="Caption"/>
      </w:pPr>
      <w:bookmarkStart w:id="188" w:name="_Toc19377400"/>
      <w:r w:rsidRPr="005B72BD">
        <w:t xml:space="preserve">Figure </w:t>
      </w:r>
      <w:r>
        <w:fldChar w:fldCharType="begin"/>
      </w:r>
      <w:r>
        <w:instrText xml:space="preserve"> SEQ Figure \* ARABIC </w:instrText>
      </w:r>
      <w:r>
        <w:fldChar w:fldCharType="separate"/>
      </w:r>
      <w:r w:rsidR="00CB64BB">
        <w:t>62</w:t>
      </w:r>
      <w:r>
        <w:fldChar w:fldCharType="end"/>
      </w:r>
      <w:r w:rsidRPr="005B72BD">
        <w:t xml:space="preserve">: </w:t>
      </w:r>
      <w:r w:rsidR="001E3FF2">
        <w:t xml:space="preserve">(a) </w:t>
      </w:r>
      <w:r w:rsidRPr="005B72BD">
        <w:t>Distribution of the number of pads with no data per image for simulated data</w:t>
      </w:r>
      <w:bookmarkEnd w:id="188"/>
      <w:r w:rsidR="001E3FF2">
        <w:t xml:space="preserve"> (b) for real data</w:t>
      </w:r>
    </w:p>
    <w:p w14:paraId="7CA0BD68" w14:textId="7B861E50" w:rsidR="00C85C7E" w:rsidRPr="005B72BD" w:rsidRDefault="00C85C7E" w:rsidP="009C7E32">
      <w:r w:rsidRPr="005B72BD">
        <w:lastRenderedPageBreak/>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509C549F"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CB64BB" w:rsidRPr="005B72BD">
        <w:t xml:space="preserve">Figure </w:t>
      </w:r>
      <w:r w:rsidR="00CB64BB">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3E19E2A2" w:rsidR="00C85C7E" w:rsidRPr="005B72BD" w:rsidRDefault="00C85C7E" w:rsidP="009C7E32">
      <w:pPr>
        <w:pStyle w:val="Caption"/>
      </w:pPr>
      <w:bookmarkStart w:id="189" w:name="_Ref16431926"/>
      <w:bookmarkStart w:id="190" w:name="_Ref16431921"/>
      <w:bookmarkStart w:id="191" w:name="_Toc19377402"/>
      <w:r w:rsidRPr="005B72BD">
        <w:t xml:space="preserve">Figure </w:t>
      </w:r>
      <w:r>
        <w:fldChar w:fldCharType="begin"/>
      </w:r>
      <w:r>
        <w:instrText xml:space="preserve"> SEQ Figure \* ARABIC </w:instrText>
      </w:r>
      <w:r>
        <w:fldChar w:fldCharType="separate"/>
      </w:r>
      <w:r w:rsidR="00CB64BB">
        <w:t>63</w:t>
      </w:r>
      <w:r>
        <w:fldChar w:fldCharType="end"/>
      </w:r>
      <w:bookmarkEnd w:id="189"/>
      <w:r w:rsidRPr="005B72BD">
        <w:t>: Distribution of mean ADC value per image for</w:t>
      </w:r>
      <w:r w:rsidR="001E3FF2">
        <w:t xml:space="preserve"> (a)</w:t>
      </w:r>
      <w:r w:rsidRPr="005B72BD">
        <w:t xml:space="preserve"> simulated data</w:t>
      </w:r>
      <w:bookmarkEnd w:id="190"/>
      <w:bookmarkEnd w:id="191"/>
      <w:r w:rsidR="001E3FF2">
        <w:t>, (b) real data</w:t>
      </w:r>
    </w:p>
    <w:p w14:paraId="618467B1" w14:textId="2BF6C887"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CB64BB">
        <w:t>Figure 64</w:t>
      </w:r>
      <w:r>
        <w:fldChar w:fldCharType="end"/>
      </w:r>
      <w:r>
        <w:t>) indicates that Geant4 data could perhaps be scaled by a determinable factor to make simulations match real data a bit better.</w:t>
      </w:r>
    </w:p>
    <w:p w14:paraId="278975EC" w14:textId="469F1F66" w:rsidR="00C85C7E" w:rsidRDefault="00C85C7E" w:rsidP="003E2E18">
      <w:pPr>
        <w:jc w:val="center"/>
      </w:pPr>
      <w:r w:rsidRPr="00FE537C">
        <w:drawing>
          <wp:inline distT="0" distB="0" distL="0" distR="0" wp14:anchorId="1C134532" wp14:editId="779D5835">
            <wp:extent cx="3258701" cy="2011014"/>
            <wp:effectExtent l="0" t="0" r="0" b="889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321813" cy="2049962"/>
                    </a:xfrm>
                    <a:prstGeom prst="rect">
                      <a:avLst/>
                    </a:prstGeom>
                  </pic:spPr>
                </pic:pic>
              </a:graphicData>
            </a:graphic>
          </wp:inline>
        </w:drawing>
      </w:r>
    </w:p>
    <w:p w14:paraId="2B4AB5FE" w14:textId="24F7744B" w:rsidR="0075445C" w:rsidRPr="0075445C" w:rsidRDefault="00C85C7E" w:rsidP="009C7E32">
      <w:pPr>
        <w:pStyle w:val="Caption"/>
      </w:pPr>
      <w:bookmarkStart w:id="192" w:name="_Ref25882911"/>
      <w:bookmarkStart w:id="193" w:name="_Toc19377406"/>
      <w:r>
        <w:t xml:space="preserve">Figure </w:t>
      </w:r>
      <w:r>
        <w:fldChar w:fldCharType="begin"/>
      </w:r>
      <w:r>
        <w:instrText xml:space="preserve"> SEQ Figure \* ARABIC </w:instrText>
      </w:r>
      <w:r>
        <w:fldChar w:fldCharType="separate"/>
      </w:r>
      <w:r w:rsidR="00CB64BB">
        <w:t>64</w:t>
      </w:r>
      <w:r>
        <w:fldChar w:fldCharType="end"/>
      </w:r>
      <w:bookmarkEnd w:id="192"/>
      <w:r>
        <w:t>: Average Pulse-height as a function of time-bin for Real and Geant4-simulated pion tracklets</w:t>
      </w:r>
      <w:bookmarkEnd w:id="193"/>
    </w:p>
    <w:p w14:paraId="2F5498FE" w14:textId="752F2063" w:rsidR="002D13B5" w:rsidRDefault="002D13B5" w:rsidP="00031E49">
      <w:pPr>
        <w:pStyle w:val="Heading2"/>
      </w:pPr>
      <w:bookmarkStart w:id="194" w:name="_Toc30276325"/>
      <w:r w:rsidRPr="00F34E6E">
        <w:t>Implementation: Variational Autoencoders</w:t>
      </w:r>
      <w:bookmarkEnd w:id="194"/>
    </w:p>
    <w:p w14:paraId="7A0C39DF" w14:textId="37D2BF0A" w:rsidR="00CF1509" w:rsidRDefault="00CF1509" w:rsidP="00031E49">
      <w:pPr>
        <w:pStyle w:val="Heading3"/>
        <w:spacing w:line="240" w:lineRule="auto"/>
      </w:pPr>
      <w:r w:rsidRPr="00F34E6E">
        <w:t>Setup of the most successful Variational Autoencoder:</w:t>
      </w:r>
    </w:p>
    <w:p w14:paraId="50347A1F" w14:textId="7B77D97C" w:rsidR="00172E97" w:rsidRDefault="00172E97" w:rsidP="009C7E32">
      <w:r>
        <w:t>Most</w:t>
      </w:r>
      <w:r w:rsidR="00EB1F0E">
        <w:t xml:space="preserve"> of the</w:t>
      </w:r>
      <w:r>
        <w:t xml:space="preserve"> Variational Autoencoders</w:t>
      </w:r>
      <w:r w:rsidR="00EB1F0E">
        <w:t xml:space="preserve"> in this project that were</w:t>
      </w:r>
      <w:r>
        <w:t xml:space="preserve"> trained classically with Mean Squared Error (MSE) as the reconstruction loss</w:t>
      </w:r>
      <w:r w:rsidR="00EB1F0E">
        <w:t>,</w:t>
      </w:r>
      <w:r>
        <w:t xml:space="preserve"> were found to result in images that were quite blurry (cf. Appendix </w:t>
      </w:r>
      <w:r w:rsidR="00EB1F0E">
        <w:t>III</w:t>
      </w:r>
      <w:r w:rsidR="00A17611">
        <w:t xml:space="preserve"> </w:t>
      </w:r>
      <w:r w:rsidR="00EB1F0E">
        <w:t>and note that most other VAEs prototyped resulted in similar “smeared-out” images</w:t>
      </w:r>
      <w:r>
        <w:t>).</w:t>
      </w:r>
    </w:p>
    <w:p w14:paraId="693C8CEC" w14:textId="2708E322" w:rsidR="00425F44" w:rsidRDefault="00172E97" w:rsidP="009C7E32">
      <w:r>
        <w:t xml:space="preserve">The VAE </w:t>
      </w:r>
      <w:r w:rsidR="00EB1F0E">
        <w:t>that will be discussed below,</w:t>
      </w:r>
      <w:r>
        <w:t xml:space="preserve"> was actually </w:t>
      </w:r>
      <w:r w:rsidR="00EB1F0E">
        <w:t>pre-</w:t>
      </w:r>
      <w:r>
        <w:t>trained</w:t>
      </w:r>
      <w:r w:rsidR="00EB1F0E">
        <w:t>,</w:t>
      </w:r>
      <w:r>
        <w:t xml:space="preserve"> with images scaled to have pixel values in the range [-1,1] using MSE</w:t>
      </w:r>
      <w:r w:rsidR="00F3777C">
        <w:t xml:space="preserve"> as the reconstruction loss</w:t>
      </w:r>
      <w:r>
        <w:t xml:space="preserve"> at a very high learning rate (</w:t>
      </w:r>
      <m:oMath>
        <m:r>
          <m:t>η=0.01</m:t>
        </m:r>
      </m:oMath>
      <w:r>
        <w:t xml:space="preserve">) for </w:t>
      </w:r>
      <w:r w:rsidR="001D1291">
        <w:t>just 2</w:t>
      </w:r>
      <w:r>
        <w:t xml:space="preserve"> epochs, in order to get </w:t>
      </w:r>
      <w:r w:rsidR="00FD5ED6">
        <w:t>the configuration of the</w:t>
      </w:r>
      <w:r w:rsidR="00B96BDE">
        <w:t xml:space="preserve"> model’s</w:t>
      </w:r>
      <w:r w:rsidR="00FD5ED6">
        <w:t xml:space="preserve"> weight</w:t>
      </w:r>
      <w:r w:rsidR="00B96BDE">
        <w:t xml:space="preserve">s  </w:t>
      </w:r>
      <w:r>
        <w:t>“in the right ballpark”.</w:t>
      </w:r>
    </w:p>
    <w:p w14:paraId="1E7BCEA8" w14:textId="0475987E" w:rsidR="00172E97" w:rsidRDefault="00EB1F0E" w:rsidP="009C7E32">
      <w:r>
        <w:lastRenderedPageBreak/>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CB64BB">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2D8F9148" w:rsidR="00172E97" w:rsidRDefault="00EB1F0E" w:rsidP="009C7E32">
      <w:pPr>
        <w:pStyle w:val="Caption"/>
      </w:pPr>
      <w:bookmarkStart w:id="195" w:name="_Ref26018540"/>
      <w:r>
        <w:t xml:space="preserve">Figure </w:t>
      </w:r>
      <w:r>
        <w:fldChar w:fldCharType="begin"/>
      </w:r>
      <w:r>
        <w:instrText xml:space="preserve"> SEQ Figure \* ARABIC </w:instrText>
      </w:r>
      <w:r>
        <w:fldChar w:fldCharType="separate"/>
      </w:r>
      <w:r w:rsidR="00CB64BB">
        <w:t>65</w:t>
      </w:r>
      <w:r>
        <w:fldChar w:fldCharType="end"/>
      </w:r>
      <w:bookmarkEnd w:id="195"/>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6A0513"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6ED4F665"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CB64BB">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7ACC4A3F"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CB64BB">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CB64BB">
        <w:t>Figure 67</w:t>
      </w:r>
      <w:r>
        <w:fldChar w:fldCharType="end"/>
      </w:r>
      <w:r>
        <w:t>.</w:t>
      </w:r>
    </w:p>
    <w:p w14:paraId="6E718FA1" w14:textId="77777777" w:rsidR="00FD24FF" w:rsidRDefault="00CD7AA3" w:rsidP="003E2E18">
      <w:pPr>
        <w:jc w:val="center"/>
      </w:pPr>
      <w:r w:rsidRPr="00CD7AA3">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57D3BAF4" w:rsidR="00253764" w:rsidRDefault="00FD24FF" w:rsidP="009C7E32">
      <w:pPr>
        <w:pStyle w:val="Caption"/>
      </w:pPr>
      <w:bookmarkStart w:id="196" w:name="_Ref25882000"/>
      <w:r>
        <w:t xml:space="preserve">Figure </w:t>
      </w:r>
      <w:r>
        <w:fldChar w:fldCharType="begin"/>
      </w:r>
      <w:r>
        <w:instrText xml:space="preserve"> SEQ Figure \* ARABIC </w:instrText>
      </w:r>
      <w:r>
        <w:fldChar w:fldCharType="separate"/>
      </w:r>
      <w:r w:rsidR="00CB64BB">
        <w:t>66</w:t>
      </w:r>
      <w:r>
        <w:fldChar w:fldCharType="end"/>
      </w:r>
      <w:bookmarkEnd w:id="196"/>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lastRenderedPageBreak/>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3B9E26D1" w:rsidR="008C7056" w:rsidRPr="008C7056" w:rsidRDefault="00394C37" w:rsidP="009C7E32">
      <w:pPr>
        <w:pStyle w:val="Caption"/>
      </w:pPr>
      <w:bookmarkStart w:id="197" w:name="_Ref25882051"/>
      <w:r>
        <w:t xml:space="preserve">Figure </w:t>
      </w:r>
      <w:r>
        <w:fldChar w:fldCharType="begin"/>
      </w:r>
      <w:r>
        <w:instrText xml:space="preserve"> SEQ Figure \* ARABIC </w:instrText>
      </w:r>
      <w:r>
        <w:fldChar w:fldCharType="separate"/>
      </w:r>
      <w:r w:rsidR="00CB64BB">
        <w:t>67</w:t>
      </w:r>
      <w:r>
        <w:fldChar w:fldCharType="end"/>
      </w:r>
      <w:bookmarkEnd w:id="197"/>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58AF4FDD" w14:textId="3D346594" w:rsidR="0049129F" w:rsidRDefault="0049129F" w:rsidP="00031E49">
      <w:pPr>
        <w:pStyle w:val="Heading3"/>
        <w:spacing w:line="240" w:lineRule="auto"/>
      </w:pPr>
      <w:r>
        <w:t xml:space="preserve">Exploration of the </w:t>
      </w:r>
      <w:r w:rsidR="00337927">
        <w:t xml:space="preserve">VAE </w:t>
      </w:r>
      <w:r>
        <w:t>latent space</w:t>
      </w:r>
    </w:p>
    <w:p w14:paraId="1E7A1AD4" w14:textId="2CCE6F41" w:rsidR="00AD5C49" w:rsidRDefault="00F3777C" w:rsidP="009C7E32">
      <w:r>
        <w:t>A visu</w:t>
      </w:r>
      <w:r w:rsidR="00087FC9">
        <w:t>a</w:t>
      </w:r>
      <w:r>
        <w:t xml:space="preserve">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w:instrText>
      </w:r>
      <w:r w:rsidR="00AD5C49">
        <w:instrText xml:space="preserve"> \* MERGEFORMAT </w:instrText>
      </w:r>
      <w:r>
        <w:fldChar w:fldCharType="separate"/>
      </w:r>
      <w:r w:rsidR="00CB64BB">
        <w:t>Figure 68</w:t>
      </w:r>
      <w:r>
        <w:fldChar w:fldCharType="end"/>
      </w:r>
      <w:r>
        <w:t xml:space="preserve">. Areas of the latent space that result in more realistic simulated images result in clear clustering in </w:t>
      </w:r>
      <w:r w:rsidR="00615318">
        <w:t>sub-</w:t>
      </w:r>
      <w:r>
        <w:t xml:space="preserve">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w:t>
      </w:r>
      <w:r w:rsidR="007B63E7">
        <w:t xml:space="preserve"> the inherent</w:t>
      </w:r>
      <w:r>
        <w:t xml:space="preserve"> lack of interpretability of </w:t>
      </w:r>
      <w:r w:rsidR="007B63E7">
        <w:t>the latent space.</w:t>
      </w:r>
    </w:p>
    <w:p w14:paraId="1E29A93F" w14:textId="63AD9BE2" w:rsidR="00F3777C" w:rsidRPr="00F3777C" w:rsidRDefault="00AD5C49" w:rsidP="009C7E32">
      <w:r>
        <w:t xml:space="preserve">Similarly, </w:t>
      </w:r>
      <w:r>
        <w:fldChar w:fldCharType="begin"/>
      </w:r>
      <w:r>
        <w:instrText xml:space="preserve"> REF _Ref26019054 \h </w:instrText>
      </w:r>
      <w:r w:rsidR="00031E49">
        <w:instrText xml:space="preserve"> \* MERGEFORMAT </w:instrText>
      </w:r>
      <w:r>
        <w:fldChar w:fldCharType="separate"/>
      </w:r>
      <w:r w:rsidR="00CB64BB">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along with 3 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4CA97C2A" w:rsidR="007B1AD2" w:rsidRDefault="00656338" w:rsidP="009C7E32">
      <w:pPr>
        <w:pStyle w:val="Caption"/>
      </w:pPr>
      <w:bookmarkStart w:id="198" w:name="_Ref26224574"/>
      <w:r>
        <w:t xml:space="preserve">Figure </w:t>
      </w:r>
      <w:r>
        <w:fldChar w:fldCharType="begin"/>
      </w:r>
      <w:r>
        <w:instrText xml:space="preserve"> SEQ Figure \* ARABIC </w:instrText>
      </w:r>
      <w:r>
        <w:fldChar w:fldCharType="separate"/>
      </w:r>
      <w:r w:rsidR="00CB64BB">
        <w:t>68</w:t>
      </w:r>
      <w:r>
        <w:fldChar w:fldCharType="end"/>
      </w:r>
      <w:bookmarkEnd w:id="198"/>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lastRenderedPageBreak/>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89371C3" w:rsidR="00A76356" w:rsidRDefault="00656338" w:rsidP="009C7E32">
      <w:pPr>
        <w:pStyle w:val="Caption"/>
      </w:pPr>
      <w:bookmarkStart w:id="199" w:name="_Ref26019054"/>
      <w:bookmarkStart w:id="200" w:name="_Ref26019040"/>
      <w:r>
        <w:t xml:space="preserve">Figure </w:t>
      </w:r>
      <w:r>
        <w:fldChar w:fldCharType="begin"/>
      </w:r>
      <w:r>
        <w:instrText xml:space="preserve"> SEQ Figure \* ARABIC </w:instrText>
      </w:r>
      <w:r>
        <w:fldChar w:fldCharType="separate"/>
      </w:r>
      <w:r w:rsidR="00CB64BB">
        <w:t>69</w:t>
      </w:r>
      <w:r>
        <w:fldChar w:fldCharType="end"/>
      </w:r>
      <w:bookmarkEnd w:id="199"/>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200"/>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w:t>
      </w:r>
      <w:r>
        <w:lastRenderedPageBreak/>
        <w:t>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463D4EA1"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CB64BB">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1" w:name="_Toc30276326"/>
      <w:r w:rsidRPr="00F34E6E">
        <w:t>Implementation: Generative Adversarial Networks</w:t>
      </w:r>
      <w:bookmarkEnd w:id="201"/>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6A0513"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7777777" w:rsidR="002D13B5" w:rsidRPr="00F34E6E" w:rsidRDefault="002D13B5" w:rsidP="00031E49">
      <w:pPr>
        <w:pStyle w:val="Heading3"/>
        <w:spacing w:line="240" w:lineRule="auto"/>
        <w:rPr>
          <w:bCs/>
        </w:rPr>
      </w:pPr>
      <w:r w:rsidRPr="00F34E6E">
        <w:lastRenderedPageBreak/>
        <w:t>Distinguishing GAN-Simulated Data from Real Data</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7C9AB933" w:rsidR="002D13B5" w:rsidRPr="00F34E6E" w:rsidRDefault="002D13B5" w:rsidP="009C7E32">
      <w:pPr>
        <w:pStyle w:val="Caption"/>
      </w:pPr>
      <w:bookmarkStart w:id="202" w:name="_Ref21247207"/>
      <w:r w:rsidRPr="00F34E6E">
        <w:t xml:space="preserve">Figure </w:t>
      </w:r>
      <w:r w:rsidRPr="00F34E6E">
        <w:fldChar w:fldCharType="begin"/>
      </w:r>
      <w:r w:rsidRPr="00F34E6E">
        <w:instrText xml:space="preserve"> SEQ Figure \* ARABIC </w:instrText>
      </w:r>
      <w:r w:rsidRPr="00F34E6E">
        <w:fldChar w:fldCharType="separate"/>
      </w:r>
      <w:r w:rsidR="00CB64BB">
        <w:t>70</w:t>
      </w:r>
      <w:r w:rsidRPr="00F34E6E">
        <w:fldChar w:fldCharType="end"/>
      </w:r>
      <w:bookmarkEnd w:id="202"/>
      <w:r w:rsidRPr="00F34E6E">
        <w:t xml:space="preserve">: Distribution of </w:t>
      </w:r>
      <m:oMath>
        <m:r>
          <m:rPr>
            <m:sty m:val="bi"/>
          </m:rPr>
          <m:t>P(real)</m:t>
        </m:r>
      </m:oMath>
      <w:r w:rsidRPr="00F34E6E">
        <w:t xml:space="preserve"> estimates for GAN and real data</w:t>
      </w:r>
    </w:p>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34362CAF" w:rsidR="002D13B5" w:rsidRDefault="002D13B5" w:rsidP="009C7E32">
      <w:pPr>
        <w:pStyle w:val="Caption"/>
      </w:pPr>
      <w:bookmarkStart w:id="203"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1</w:t>
      </w:r>
      <w:r w:rsidRPr="00F34E6E">
        <w:fldChar w:fldCharType="end"/>
      </w:r>
      <w:bookmarkEnd w:id="203"/>
      <w:r w:rsidRPr="00F34E6E">
        <w:t xml:space="preserve">: Twelve example GAN-simulated images, arranged in order of increasing </w:t>
      </w:r>
      <m:oMath>
        <m:r>
          <m:rPr>
            <m:sty m:val="bi"/>
          </m:rPr>
          <m:t>P(real)</m:t>
        </m:r>
      </m:oMath>
      <w:r w:rsidRPr="00F34E6E">
        <w:t xml:space="preserve"> estimates</w:t>
      </w:r>
    </w:p>
    <w:p w14:paraId="769129BE" w14:textId="48133D49" w:rsidR="00EE1A5D" w:rsidRDefault="00EE1A5D" w:rsidP="00031E49">
      <w:pPr>
        <w:pStyle w:val="Heading3"/>
        <w:spacing w:line="240" w:lineRule="auto"/>
      </w:pPr>
      <w:r>
        <w:lastRenderedPageBreak/>
        <w:t>Discussion: Generative Adversarial Networks</w:t>
      </w:r>
    </w:p>
    <w:p w14:paraId="066F209D" w14:textId="4A9FFF26" w:rsidR="00926158" w:rsidRPr="005B72BD" w:rsidRDefault="00926158" w:rsidP="009C7E32">
      <w:r w:rsidRPr="005B72BD">
        <w:t xml:space="preserve">While various </w:t>
      </w:r>
      <w:r>
        <w:t>GAN</w:t>
      </w:r>
      <w:r w:rsidRPr="005B72BD">
        <w:t xml:space="preserve"> architectures</w:t>
      </w:r>
      <w:r>
        <w:t xml:space="preserve"> and variations</w:t>
      </w:r>
      <w:r w:rsidR="00272E5A">
        <w:t xml:space="preserve">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rsidR="00CB6627">
        <w:t xml:space="preserve"> </w:t>
      </w:r>
      <w:r w:rsidRPr="005B72BD">
        <w:t>A possible reason for this is that the images used for training are quite small and have relatively little information compared to, for instance, images of human faces, where GANs have proven to be quite successful</w:t>
      </w:r>
      <w:r w:rsidR="00CB6627">
        <w:t>, but this is just speculation</w:t>
      </w:r>
      <w:r w:rsidRPr="005B72BD">
        <w:t>.</w:t>
      </w:r>
    </w:p>
    <w:p w14:paraId="7042D2A4" w14:textId="51A75D7A" w:rsidR="00926158" w:rsidRPr="005B72BD" w:rsidRDefault="0022286C" w:rsidP="009C7E32">
      <w:r>
        <w:t>In summary, all</w:t>
      </w:r>
      <w:r w:rsidR="00926158" w:rsidRPr="005B72BD">
        <w:t xml:space="preserve"> of the GAN architectures</w:t>
      </w:r>
      <w:r>
        <w:t xml:space="preserve"> developed in this project</w:t>
      </w:r>
      <w:r w:rsidR="00926158"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1806649" w14:textId="132ECF9E" w:rsidR="00926158" w:rsidRPr="005B72BD" w:rsidRDefault="0006285D" w:rsidP="009C7E32">
      <w:r>
        <w:t>An example</w:t>
      </w:r>
      <w:r w:rsidR="00926158" w:rsidRPr="005B72BD">
        <w:t xml:space="preserve"> of this can be seen in </w:t>
      </w:r>
      <w:r w:rsidR="00926158" w:rsidRPr="005B72BD">
        <w:fldChar w:fldCharType="begin"/>
      </w:r>
      <w:r w:rsidR="00926158" w:rsidRPr="005B72BD">
        <w:instrText xml:space="preserve"> REF _Ref16368041 \h  \* MERGEFORMAT </w:instrText>
      </w:r>
      <w:r w:rsidR="00926158" w:rsidRPr="005B72BD">
        <w:fldChar w:fldCharType="separate"/>
      </w:r>
      <w:r w:rsidR="00CB64BB" w:rsidRPr="005B72BD">
        <w:t xml:space="preserve">Figure </w:t>
      </w:r>
      <w:r w:rsidR="00CB64BB">
        <w:t>72</w:t>
      </w:r>
      <w:r w:rsidR="00926158" w:rsidRPr="005B72BD">
        <w:fldChar w:fldCharType="end"/>
      </w:r>
      <w:r w:rsidR="00926158" w:rsidRPr="005B72BD">
        <w:t>, where after 21400 epochs, the Generator still outputs images that are seemingly</w:t>
      </w:r>
      <w:r>
        <w:t xml:space="preserve"> just</w:t>
      </w:r>
      <w:r w:rsidR="00926158" w:rsidRPr="005B72BD">
        <w:t xml:space="preserve"> random</w:t>
      </w:r>
      <w:r>
        <w:t xml:space="preserve"> noise</w:t>
      </w:r>
      <w:r w:rsidR="00926158" w:rsidRPr="005B72BD">
        <w:t xml:space="preserve">, but </w:t>
      </w:r>
      <w:r>
        <w:t>upon closer inspection</w:t>
      </w:r>
      <w:r w:rsidR="00926158" w:rsidRPr="005B72BD">
        <w:t xml:space="preserve"> have similar features</w:t>
      </w:r>
      <w:r>
        <w:t xml:space="preserve"> at similar coordinates</w:t>
      </w:r>
      <w:r w:rsidR="00926158" w:rsidRPr="005B72BD">
        <w:t xml:space="preserve"> across</w:t>
      </w:r>
      <w:r>
        <w:t xml:space="preserve"> the different</w:t>
      </w:r>
      <w:r w:rsidR="00926158" w:rsidRPr="005B72BD">
        <w:t xml:space="preserve"> images (for some reason </w:t>
      </w:r>
      <w:r>
        <w:t>these nonsensical features</w:t>
      </w:r>
      <w:r w:rsidR="00926158" w:rsidRPr="005B72BD">
        <w:t xml:space="preserve"> resulted in </w:t>
      </w:r>
      <w:r w:rsidR="0076420C">
        <w:t xml:space="preserve">a </w:t>
      </w:r>
      <w:r w:rsidR="00926158" w:rsidRPr="005B72BD">
        <w:t>low error and therefore became prevalent).</w:t>
      </w:r>
      <w:r w:rsidR="00926158">
        <w:t xml:space="preserve"> This phenomenon is known as Mode Collapse</w:t>
      </w:r>
      <w:r w:rsidR="00326A4B">
        <w:t xml:space="preserve">, which is said to occur when only a certain number of modes of the true distribution are captured by a GAN </w:t>
      </w:r>
      <w:sdt>
        <w:sdtPr>
          <w:id w:val="140861408"/>
          <w:citation/>
        </w:sdtPr>
        <w:sdtContent>
          <w:r w:rsidR="00326A4B">
            <w:fldChar w:fldCharType="begin"/>
          </w:r>
          <w:r w:rsidR="00326A4B">
            <w:rPr>
              <w:lang w:val="en-US"/>
            </w:rPr>
            <w:instrText xml:space="preserve"> CITATION Sri17 \l 1033 </w:instrText>
          </w:r>
          <w:r w:rsidR="00326A4B">
            <w:fldChar w:fldCharType="separate"/>
          </w:r>
          <w:r w:rsidR="005D0F73" w:rsidRPr="005D0F73">
            <w:rPr>
              <w:lang w:val="en-US"/>
            </w:rPr>
            <w:t>[92]</w:t>
          </w:r>
          <w:r w:rsidR="00326A4B">
            <w:fldChar w:fldCharType="end"/>
          </w:r>
        </w:sdtContent>
      </w:sdt>
      <w:r w:rsidR="00926158">
        <w:t>.</w:t>
      </w:r>
    </w:p>
    <w:p w14:paraId="25E0D2BE" w14:textId="77777777" w:rsidR="00926158" w:rsidRPr="005B72BD" w:rsidRDefault="00926158" w:rsidP="003E2E18">
      <w:pPr>
        <w:jc w:val="center"/>
      </w:pPr>
      <w:r w:rsidRPr="005B72BD">
        <w:drawing>
          <wp:inline distT="0" distB="0" distL="0" distR="0" wp14:anchorId="4CCA0A13" wp14:editId="54F70A34">
            <wp:extent cx="2540000" cy="1693234"/>
            <wp:effectExtent l="0" t="0" r="0" b="254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557391" cy="1704827"/>
                    </a:xfrm>
                    <a:prstGeom prst="rect">
                      <a:avLst/>
                    </a:prstGeom>
                    <a:noFill/>
                    <a:ln>
                      <a:noFill/>
                    </a:ln>
                  </pic:spPr>
                </pic:pic>
              </a:graphicData>
            </a:graphic>
          </wp:inline>
        </w:drawing>
      </w:r>
    </w:p>
    <w:p w14:paraId="3D017CCB" w14:textId="72F8BB82" w:rsidR="00926158" w:rsidRPr="005B72BD" w:rsidRDefault="00926158" w:rsidP="009C7E32">
      <w:pPr>
        <w:pStyle w:val="Caption"/>
      </w:pPr>
      <w:bookmarkStart w:id="204" w:name="_Ref16368041"/>
      <w:bookmarkStart w:id="205" w:name="_Toc19377420"/>
      <w:r w:rsidRPr="005B72BD">
        <w:t xml:space="preserve">Figure </w:t>
      </w:r>
      <w:r>
        <w:fldChar w:fldCharType="begin"/>
      </w:r>
      <w:r>
        <w:instrText xml:space="preserve"> SEQ Figure \* ARABIC </w:instrText>
      </w:r>
      <w:r>
        <w:fldChar w:fldCharType="separate"/>
      </w:r>
      <w:r w:rsidR="00CB64BB">
        <w:t>72</w:t>
      </w:r>
      <w:r>
        <w:fldChar w:fldCharType="end"/>
      </w:r>
      <w:bookmarkEnd w:id="204"/>
      <w:r w:rsidRPr="005B72BD">
        <w:t xml:space="preserve">: An illustration of </w:t>
      </w:r>
      <w:r>
        <w:t>Mode Collapse</w:t>
      </w:r>
      <w:bookmarkEnd w:id="205"/>
    </w:p>
    <w:p w14:paraId="39B4AE20" w14:textId="3DF8659D" w:rsidR="0006285D" w:rsidRDefault="00926158" w:rsidP="009C7E32">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CB64BB" w:rsidRPr="005B72BD">
        <w:t xml:space="preserve">Figure </w:t>
      </w:r>
      <w:r w:rsidR="00CB64BB">
        <w:t>73</w:t>
      </w:r>
      <w:r w:rsidRPr="005B72BD">
        <w:fldChar w:fldCharType="end"/>
      </w:r>
      <w:r w:rsidRPr="005B72BD">
        <w:t xml:space="preserve">, one can see that the output images of </w:t>
      </w:r>
      <w:r w:rsidR="00344B5B">
        <w:t>a</w:t>
      </w:r>
      <w:r w:rsidRPr="005B72BD">
        <w:t xml:space="preserve"> Bidirectional GAN (which employ</w:t>
      </w:r>
      <w:r w:rsidR="00344B5B">
        <w:t>ed</w:t>
      </w:r>
      <w:r w:rsidRPr="005B72BD">
        <w:t xml:space="preserve"> this strategy) are highly dissimilar, but there is still a lot of noise around the main signal.</w:t>
      </w:r>
    </w:p>
    <w:p w14:paraId="7D1D534E" w14:textId="684EFFB5" w:rsidR="00926158" w:rsidRPr="005B72BD" w:rsidRDefault="00926158" w:rsidP="003E2E18">
      <w:pPr>
        <w:jc w:val="center"/>
      </w:pPr>
      <w:r w:rsidRPr="005B72BD">
        <w:drawing>
          <wp:inline distT="0" distB="0" distL="0" distR="0" wp14:anchorId="30973450" wp14:editId="476A8FF1">
            <wp:extent cx="2197100" cy="1464646"/>
            <wp:effectExtent l="0" t="0" r="0" b="254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216124" cy="1477328"/>
                    </a:xfrm>
                    <a:prstGeom prst="rect">
                      <a:avLst/>
                    </a:prstGeom>
                    <a:noFill/>
                    <a:ln>
                      <a:noFill/>
                    </a:ln>
                  </pic:spPr>
                </pic:pic>
              </a:graphicData>
            </a:graphic>
          </wp:inline>
        </w:drawing>
      </w:r>
    </w:p>
    <w:p w14:paraId="6911D630" w14:textId="3C0548E8" w:rsidR="00926158" w:rsidRPr="005B72BD" w:rsidRDefault="00926158" w:rsidP="009C7E32">
      <w:pPr>
        <w:pStyle w:val="Caption"/>
      </w:pPr>
      <w:bookmarkStart w:id="206" w:name="_Ref16368528"/>
      <w:bookmarkStart w:id="207" w:name="_Toc19377421"/>
      <w:r w:rsidRPr="005B72BD">
        <w:t xml:space="preserve">Figure </w:t>
      </w:r>
      <w:r>
        <w:fldChar w:fldCharType="begin"/>
      </w:r>
      <w:r>
        <w:instrText xml:space="preserve"> SEQ Figure \* ARABIC </w:instrText>
      </w:r>
      <w:r>
        <w:fldChar w:fldCharType="separate"/>
      </w:r>
      <w:r w:rsidR="00CB64BB">
        <w:t>73</w:t>
      </w:r>
      <w:r>
        <w:fldChar w:fldCharType="end"/>
      </w:r>
      <w:bookmarkEnd w:id="206"/>
      <w:r w:rsidRPr="005B72BD">
        <w:t>: Illustrating the effect of Batch normalization to prevent output images from looking highly similar</w:t>
      </w:r>
      <w:bookmarkEnd w:id="207"/>
    </w:p>
    <w:p w14:paraId="41FD1810" w14:textId="08A0F587" w:rsidR="00926158" w:rsidRPr="005B72BD" w:rsidRDefault="00926158" w:rsidP="009C7E32">
      <w:r w:rsidRPr="005B72BD">
        <w:t>It is interesting to note that while one might expect GANs that employ convolutional layers to give better results than</w:t>
      </w:r>
      <w:r w:rsidR="0006285D">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CB64BB" w:rsidRPr="005B72BD">
        <w:t xml:space="preserve">Figure </w:t>
      </w:r>
      <w:r w:rsidR="00CB64BB">
        <w:t>74</w:t>
      </w:r>
      <w:r w:rsidRPr="005B72BD">
        <w:fldChar w:fldCharType="end"/>
      </w:r>
      <w:r w:rsidRPr="005B72BD">
        <w:t>). This could be due to the fact that convolutional layers introduce a prior that</w:t>
      </w:r>
      <w:r w:rsidR="009E3FF7">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2591078A" w14:textId="77777777" w:rsidR="00926158" w:rsidRPr="005B72BD" w:rsidRDefault="00926158" w:rsidP="003E2E18">
      <w:pPr>
        <w:jc w:val="center"/>
      </w:pPr>
      <w:r w:rsidRPr="005B72BD">
        <w:lastRenderedPageBreak/>
        <w:drawing>
          <wp:inline distT="0" distB="0" distL="0" distR="0" wp14:anchorId="3787FC6B" wp14:editId="5D05EF16">
            <wp:extent cx="2197100" cy="1464648"/>
            <wp:effectExtent l="0" t="0" r="0" b="254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214314" cy="1476124"/>
                    </a:xfrm>
                    <a:prstGeom prst="rect">
                      <a:avLst/>
                    </a:prstGeom>
                    <a:noFill/>
                    <a:ln>
                      <a:noFill/>
                    </a:ln>
                  </pic:spPr>
                </pic:pic>
              </a:graphicData>
            </a:graphic>
          </wp:inline>
        </w:drawing>
      </w:r>
    </w:p>
    <w:p w14:paraId="47DAF7EC" w14:textId="7582877B" w:rsidR="00926158" w:rsidRPr="005B72BD" w:rsidRDefault="00926158" w:rsidP="009C7E32">
      <w:pPr>
        <w:pStyle w:val="Caption"/>
      </w:pPr>
      <w:bookmarkStart w:id="208" w:name="_Ref16369031"/>
      <w:bookmarkStart w:id="209" w:name="_Toc19377422"/>
      <w:r w:rsidRPr="005B72BD">
        <w:t xml:space="preserve">Figure </w:t>
      </w:r>
      <w:r>
        <w:fldChar w:fldCharType="begin"/>
      </w:r>
      <w:r>
        <w:instrText xml:space="preserve"> SEQ Figure \* ARABIC </w:instrText>
      </w:r>
      <w:r>
        <w:fldChar w:fldCharType="separate"/>
      </w:r>
      <w:r w:rsidR="00CB64BB">
        <w:t>74</w:t>
      </w:r>
      <w:r>
        <w:fldChar w:fldCharType="end"/>
      </w:r>
      <w:bookmarkEnd w:id="208"/>
      <w:r w:rsidRPr="005B72BD">
        <w:t>: Illustrating how convolutional architectures in a GAN setup results in features that might exist in the training distribution, but do not appear in the right place</w:t>
      </w:r>
      <w:bookmarkEnd w:id="209"/>
    </w:p>
    <w:p w14:paraId="3665FAD1" w14:textId="39A206C2" w:rsidR="00926158" w:rsidRPr="005B72BD"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CB64BB" w:rsidRPr="005B72BD">
        <w:t xml:space="preserve">Figure </w:t>
      </w:r>
      <w:r w:rsidR="00CB64BB">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403D5A58">
            <wp:extent cx="1911350" cy="1274159"/>
            <wp:effectExtent l="0" t="0" r="0" b="254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911350" cy="1274159"/>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1E4FE129">
            <wp:extent cx="1885950" cy="1257226"/>
            <wp:effectExtent l="0" t="0" r="0" b="63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885950" cy="1257226"/>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15548EBA">
            <wp:extent cx="1879600" cy="1252993"/>
            <wp:effectExtent l="0" t="0" r="6350" b="444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879600" cy="1252993"/>
                    </a:xfrm>
                    <a:prstGeom prst="rect">
                      <a:avLst/>
                    </a:prstGeom>
                    <a:noFill/>
                    <a:ln>
                      <a:noFill/>
                    </a:ln>
                  </pic:spPr>
                </pic:pic>
              </a:graphicData>
            </a:graphic>
          </wp:inline>
        </w:drawing>
      </w:r>
    </w:p>
    <w:p w14:paraId="2522E32D" w14:textId="00B75BBA" w:rsidR="00EE1A5D" w:rsidRPr="00EE1A5D" w:rsidRDefault="00926158" w:rsidP="009C7E32">
      <w:pPr>
        <w:pStyle w:val="Caption"/>
      </w:pPr>
      <w:bookmarkStart w:id="210" w:name="_Ref16441689"/>
      <w:bookmarkStart w:id="211" w:name="_Toc19377423"/>
      <w:r w:rsidRPr="005B72BD">
        <w:t xml:space="preserve">Figure </w:t>
      </w:r>
      <w:r>
        <w:fldChar w:fldCharType="begin"/>
      </w:r>
      <w:r>
        <w:instrText xml:space="preserve"> SEQ Figure \* ARABIC </w:instrText>
      </w:r>
      <w:r>
        <w:fldChar w:fldCharType="separate"/>
      </w:r>
      <w:r w:rsidR="00CB64BB">
        <w:t>75</w:t>
      </w:r>
      <w:r>
        <w:fldChar w:fldCharType="end"/>
      </w:r>
      <w:bookmarkEnd w:id="210"/>
      <w:r w:rsidRPr="005B72BD">
        <w:t>: Least squares GAN</w:t>
      </w:r>
      <w:r w:rsidR="0006285D">
        <w:t xml:space="preserve"> (a)</w:t>
      </w:r>
      <w:r w:rsidRPr="005B72BD">
        <w:t xml:space="preserve"> after 94</w:t>
      </w:r>
      <w:r w:rsidR="0006285D">
        <w:t xml:space="preserve"> </w:t>
      </w:r>
      <w:r w:rsidRPr="005B72BD">
        <w:t>600 epochs</w:t>
      </w:r>
      <w:bookmarkStart w:id="212" w:name="_Toc19377424"/>
      <w:bookmarkEnd w:id="211"/>
      <w:r w:rsidR="0006285D">
        <w:t>,</w:t>
      </w:r>
      <w:r w:rsidRPr="005B72BD">
        <w:t xml:space="preserve"> </w:t>
      </w:r>
      <w:r w:rsidR="0006285D">
        <w:t>(b)</w:t>
      </w:r>
      <w:r w:rsidRPr="005B72BD">
        <w:t xml:space="preserve"> after 387</w:t>
      </w:r>
      <w:r w:rsidR="0006285D">
        <w:t xml:space="preserve"> </w:t>
      </w:r>
      <w:r w:rsidRPr="005B72BD">
        <w:t>600 epochs</w:t>
      </w:r>
      <w:bookmarkEnd w:id="212"/>
      <w:r w:rsidR="0006285D">
        <w:t xml:space="preserve"> (c)</w:t>
      </w:r>
      <w:bookmarkStart w:id="213" w:name="_Toc19377425"/>
      <w:r w:rsidR="0006285D">
        <w:t xml:space="preserve"> </w:t>
      </w:r>
      <w:r w:rsidRPr="005B72BD">
        <w:t>after 449</w:t>
      </w:r>
      <w:r w:rsidR="0006285D">
        <w:t xml:space="preserve"> </w:t>
      </w:r>
      <w:r w:rsidRPr="005B72BD">
        <w:t>000 epochs</w:t>
      </w:r>
      <w:bookmarkEnd w:id="213"/>
    </w:p>
    <w:p w14:paraId="21491CC2" w14:textId="77777777" w:rsidR="005F74C2" w:rsidRPr="00F34E6E" w:rsidRDefault="005F74C2" w:rsidP="00031E49">
      <w:pPr>
        <w:pStyle w:val="Heading2"/>
        <w:rPr>
          <w:bCs/>
        </w:rPr>
      </w:pPr>
      <w:bookmarkStart w:id="214" w:name="_Toc30276327"/>
      <w:r w:rsidRPr="00F34E6E">
        <w:t>Implementation: Adversarial Autoencoders</w:t>
      </w:r>
      <w:bookmarkEnd w:id="214"/>
    </w:p>
    <w:p w14:paraId="0CE1121A" w14:textId="77777777" w:rsidR="005F74C2" w:rsidRPr="00F34E6E" w:rsidRDefault="005F74C2" w:rsidP="00031E49">
      <w:pPr>
        <w:pStyle w:val="Heading3"/>
        <w:spacing w:line="240" w:lineRule="auto"/>
        <w:rPr>
          <w:bCs/>
        </w:rPr>
      </w:pPr>
      <w:r w:rsidRPr="00F34E6E">
        <w:t>Set-up of most successful Adversarial Autoencoder:</w:t>
      </w:r>
    </w:p>
    <w:p w14:paraId="318017D5" w14:textId="77777777" w:rsidR="005F74C2" w:rsidRPr="00BB465E" w:rsidRDefault="006A0513" w:rsidP="009C7E32">
      <w:pPr>
        <w:pStyle w:val="ListParagraph"/>
        <w:numPr>
          <w:ilvl w:val="0"/>
          <w:numId w:val="25"/>
        </w:numPr>
      </w:pPr>
      <m:oMath>
        <m:sSub>
          <m:sSubPr>
            <m:ctrlPr/>
          </m:sSubPr>
          <m:e>
            <m:r>
              <m:t>n</m:t>
            </m:r>
          </m:e>
          <m:sub>
            <m:r>
              <m:t>latent</m:t>
            </m:r>
          </m:sub>
        </m:sSub>
        <m:r>
          <m:rPr>
            <m:sty m:val="p"/>
          </m:rPr>
          <m:t>=4</m:t>
        </m:r>
      </m:oMath>
    </w:p>
    <w:p w14:paraId="1A1F1C8D" w14:textId="77777777" w:rsidR="005F74C2" w:rsidRPr="00BB465E" w:rsidRDefault="005F74C2" w:rsidP="009C7E32">
      <w:pPr>
        <w:pStyle w:val="ListParagraph"/>
        <w:numPr>
          <w:ilvl w:val="0"/>
          <w:numId w:val="25"/>
        </w:numPr>
      </w:pPr>
      <w:r w:rsidRPr="00F34E6E">
        <w:t xml:space="preserve">Discriminator optimizer: SGD with learning rate </w:t>
      </w:r>
      <m:oMath>
        <m:r>
          <m:t>η</m:t>
        </m:r>
        <m:r>
          <m:rPr>
            <m:sty m:val="p"/>
          </m:rPr>
          <m:t>=0.00003</m:t>
        </m:r>
      </m:oMath>
    </w:p>
    <w:p w14:paraId="3696FC5A" w14:textId="77777777" w:rsidR="005F74C2" w:rsidRPr="003A3173" w:rsidRDefault="005F74C2" w:rsidP="009C7E32">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595BEC33" w14:textId="77777777" w:rsidR="005F74C2" w:rsidRPr="003A3173" w:rsidRDefault="005F74C2" w:rsidP="009C7E32">
      <w:pPr>
        <w:pStyle w:val="ListParagraph"/>
        <w:numPr>
          <w:ilvl w:val="0"/>
          <w:numId w:val="25"/>
        </w:numPr>
      </w:pPr>
      <w:r w:rsidRPr="00F34E6E">
        <w:t>Label smoothing:</w:t>
      </w:r>
    </w:p>
    <w:p w14:paraId="368142C2" w14:textId="77777777" w:rsidR="005F74C2" w:rsidRPr="003A3173" w:rsidRDefault="005F74C2" w:rsidP="009C7E32">
      <w:pPr>
        <w:pStyle w:val="ListParagraph"/>
        <w:numPr>
          <w:ilvl w:val="1"/>
          <w:numId w:val="25"/>
        </w:numPr>
      </w:pPr>
      <w:r w:rsidRPr="00F34E6E">
        <w:t>Positive labels: smoothed to be in the range 0.9-1.4</w:t>
      </w:r>
    </w:p>
    <w:p w14:paraId="17EAEB57" w14:textId="77777777" w:rsidR="005F74C2" w:rsidRPr="003A3173" w:rsidRDefault="005F74C2" w:rsidP="009C7E32">
      <w:pPr>
        <w:pStyle w:val="ListParagraph"/>
        <w:numPr>
          <w:ilvl w:val="1"/>
          <w:numId w:val="25"/>
        </w:numPr>
      </w:pPr>
      <w:r w:rsidRPr="00F34E6E">
        <w:t>Negative labels: smoothed to be in the range 0-0.1</w:t>
      </w:r>
    </w:p>
    <w:p w14:paraId="2A531A6F" w14:textId="77777777" w:rsidR="005F74C2" w:rsidRPr="00F34E6E" w:rsidRDefault="005F74C2" w:rsidP="009C7E32">
      <w:r w:rsidRPr="00F34E6E">
        <w:t>Label smoothing is implemented as follows:</w:t>
      </w:r>
    </w:p>
    <w:p w14:paraId="5129E625" w14:textId="77777777" w:rsidR="005F74C2" w:rsidRPr="00F34E6E" w:rsidRDefault="006A0513" w:rsidP="009C7E32">
      <m:oMathPara>
        <m:oMath>
          <m:sSub>
            <m:sSubPr>
              <m:ctrlPr/>
            </m:sSubPr>
            <m:e>
              <m:r>
                <m:t>y</m:t>
              </m:r>
            </m:e>
            <m:sub>
              <m:r>
                <m:t>real</m:t>
              </m:r>
            </m:sub>
          </m:sSub>
          <m:r>
            <m:rPr>
              <m:sty m:val="p"/>
            </m:rPr>
            <m:t>=1-0.1+(</m:t>
          </m:r>
          <m:r>
            <m:t>u</m:t>
          </m:r>
          <m:r>
            <m:rPr>
              <m:sty m:val="p"/>
            </m:rPr>
            <m:t>×0.5)</m:t>
          </m:r>
        </m:oMath>
      </m:oMathPara>
    </w:p>
    <w:p w14:paraId="4F6F00C4" w14:textId="77777777" w:rsidR="005F74C2" w:rsidRPr="00F34E6E" w:rsidRDefault="006A0513" w:rsidP="009C7E32">
      <m:oMathPara>
        <m:oMath>
          <m:sSub>
            <m:sSubPr>
              <m:ctrlPr/>
            </m:sSubPr>
            <m:e>
              <m:r>
                <m:t>y</m:t>
              </m:r>
            </m:e>
            <m:sub>
              <m:r>
                <m:t>simulated</m:t>
              </m:r>
            </m:sub>
          </m:sSub>
          <m:r>
            <m:rPr>
              <m:sty m:val="p"/>
            </m:rPr>
            <m:t>=0+(</m:t>
          </m:r>
          <m:r>
            <m:t>u</m:t>
          </m:r>
          <m:r>
            <m:rPr>
              <m:sty m:val="p"/>
            </m:rPr>
            <m:t>×0.1)</m:t>
          </m:r>
        </m:oMath>
      </m:oMathPara>
    </w:p>
    <w:p w14:paraId="707D4B8C" w14:textId="77777777" w:rsidR="005F74C2" w:rsidRPr="00F34E6E" w:rsidRDefault="005F74C2" w:rsidP="009C7E32">
      <w:r w:rsidRPr="00F34E6E">
        <w:lastRenderedPageBreak/>
        <w:t xml:space="preserve">where </w:t>
      </w:r>
      <m:oMath>
        <m:r>
          <m:t>u</m:t>
        </m:r>
        <m:r>
          <m:rPr>
            <m:sty m:val="p"/>
          </m:rPr>
          <m:t>~</m:t>
        </m:r>
        <m:r>
          <m:t>U</m:t>
        </m:r>
        <m:d>
          <m:dPr>
            <m:ctrlPr/>
          </m:dPr>
          <m:e>
            <m:r>
              <m:rPr>
                <m:sty m:val="p"/>
              </m:rPr>
              <m:t>0,1</m:t>
            </m:r>
          </m:e>
        </m:d>
        <m:r>
          <m:rPr>
            <m:sty m:val="p"/>
          </m:rPr>
          <m:t>.</m:t>
        </m:r>
      </m:oMath>
    </w:p>
    <w:p w14:paraId="11C82CBA" w14:textId="712BE426" w:rsidR="005F74C2" w:rsidRPr="00F34E6E" w:rsidRDefault="003B74FA" w:rsidP="009C7E32">
      <w:r>
        <w:t>Label Smoothing</w:t>
      </w:r>
      <w:r w:rsidR="005F74C2"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4768A094" w14:textId="77777777" w:rsidR="005F74C2" w:rsidRPr="003A3173" w:rsidRDefault="005F74C2" w:rsidP="009C7E32">
      <w:pPr>
        <w:pStyle w:val="ListParagraph"/>
        <w:numPr>
          <w:ilvl w:val="0"/>
          <w:numId w:val="25"/>
        </w:numPr>
      </w:pPr>
      <w:r w:rsidRPr="00F34E6E">
        <w:t>Epochs = 400 000</w:t>
      </w:r>
    </w:p>
    <w:p w14:paraId="13E532C6" w14:textId="77777777" w:rsidR="005F74C2" w:rsidRPr="003A3173" w:rsidRDefault="005F74C2" w:rsidP="009C7E32">
      <w:pPr>
        <w:pStyle w:val="ListParagraph"/>
        <w:numPr>
          <w:ilvl w:val="0"/>
          <w:numId w:val="25"/>
        </w:numPr>
      </w:pPr>
      <w:r w:rsidRPr="00F34E6E">
        <w:t>Batch size=32</w:t>
      </w:r>
    </w:p>
    <w:p w14:paraId="14C3C7D8" w14:textId="1F03B0A5" w:rsidR="005F74C2" w:rsidRPr="00F34E6E" w:rsidRDefault="005F74C2" w:rsidP="00031E49">
      <w:pPr>
        <w:pStyle w:val="Heading3"/>
        <w:spacing w:line="240" w:lineRule="auto"/>
        <w:rPr>
          <w:bCs/>
        </w:rPr>
      </w:pPr>
      <w:r w:rsidRPr="00F34E6E">
        <w:t>Distinguishing AAE-Simulated Data from Real Data</w:t>
      </w:r>
    </w:p>
    <w:p w14:paraId="07FCAD66" w14:textId="77777777" w:rsidR="005F74C2" w:rsidRPr="00F34E6E" w:rsidRDefault="005F74C2" w:rsidP="009C7E32"/>
    <w:p w14:paraId="0394E7D1" w14:textId="03FC8FAA" w:rsidR="005F74C2" w:rsidRPr="00F34E6E" w:rsidRDefault="008D6F31" w:rsidP="003E2E18">
      <w:pPr>
        <w:jc w:val="center"/>
      </w:pPr>
      <w:r w:rsidRPr="008D6F31">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3D3C7F4F" w:rsidR="005F74C2" w:rsidRPr="00F34E6E" w:rsidRDefault="005F74C2" w:rsidP="009C7E32">
      <w:pPr>
        <w:pStyle w:val="Caption"/>
      </w:pPr>
      <w:bookmarkStart w:id="215"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6</w:t>
      </w:r>
      <w:r w:rsidRPr="00F34E6E">
        <w:fldChar w:fldCharType="end"/>
      </w:r>
      <w:bookmarkEnd w:id="215"/>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lastRenderedPageBreak/>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19F2AA2E" w:rsidR="005F74C2" w:rsidRDefault="005F74C2" w:rsidP="009C7E32">
      <w:pPr>
        <w:pStyle w:val="Caption"/>
      </w:pPr>
      <w:bookmarkStart w:id="216" w:name="_Ref2124791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7</w:t>
      </w:r>
      <w:r w:rsidRPr="00F34E6E">
        <w:fldChar w:fldCharType="end"/>
      </w:r>
      <w:bookmarkEnd w:id="216"/>
      <w:r w:rsidRPr="00F34E6E">
        <w:t xml:space="preserve">: Twelve example AAE-simulated images, arranged in order of increasing </w:t>
      </w:r>
      <m:oMath>
        <m:r>
          <m:rPr>
            <m:sty m:val="bi"/>
          </m:rPr>
          <m:t>P(real)</m:t>
        </m:r>
      </m:oMath>
      <w:r w:rsidRPr="00F34E6E">
        <w:t xml:space="preserve"> estimates</w:t>
      </w:r>
    </w:p>
    <w:p w14:paraId="26806A20" w14:textId="185EDC02" w:rsidR="00074BBE" w:rsidRDefault="00074BBE" w:rsidP="00031E49">
      <w:pPr>
        <w:pStyle w:val="Heading3"/>
        <w:spacing w:line="240" w:lineRule="auto"/>
      </w:pPr>
      <w:r>
        <w:t>Discussion: Adversarial Autoencoders</w:t>
      </w:r>
    </w:p>
    <w:p w14:paraId="0A2AF1E7" w14:textId="49B5C370" w:rsidR="00CB11F4" w:rsidRPr="00CB11F4" w:rsidRDefault="00793C71" w:rsidP="009C7E32">
      <w:r>
        <w:t xml:space="preserve">The relative success of AAEs probably has a lot to do with their proper enforcement of the latent space, allowing the generation of meaningful samples from anywhere within </w:t>
      </w:r>
      <w:r w:rsidR="0016021B">
        <w:t>sai</w:t>
      </w:r>
      <w:r>
        <w:t>d latent space.</w:t>
      </w:r>
      <w:r w:rsidR="00E07596">
        <w:t xml:space="preserve"> These models were implemented quite late during this project</w:t>
      </w:r>
      <w:r w:rsidR="00EF538B">
        <w:t xml:space="preserve"> and were experimented with a lot less than VAEs and GANs, but they do seem a lot more promising for this use-case, especially when compared to GANs.</w:t>
      </w:r>
    </w:p>
    <w:p w14:paraId="0C14C399" w14:textId="77777777" w:rsidR="00CB11F4" w:rsidRDefault="00E1140A" w:rsidP="00031E49">
      <w:pPr>
        <w:pStyle w:val="Heading3"/>
        <w:spacing w:line="240" w:lineRule="auto"/>
      </w:pPr>
      <w:r>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lastRenderedPageBreak/>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17" w:name="_Toc30276328"/>
      <w:r>
        <w:t>Chapter Conclusions</w:t>
      </w:r>
      <w:bookmarkEnd w:id="217"/>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5E04BCBB"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Content>
          <w:r w:rsidR="00910D11">
            <w:fldChar w:fldCharType="begin"/>
          </w:r>
          <w:r w:rsidR="009B7A3C">
            <w:rPr>
              <w:lang w:val="en-US"/>
            </w:rPr>
            <w:instrText xml:space="preserve">CITATION Git19 \l 1033 </w:instrText>
          </w:r>
          <w:r w:rsidR="00910D11">
            <w:fldChar w:fldCharType="separate"/>
          </w:r>
          <w:r w:rsidR="009B7A3C" w:rsidRPr="009B7A3C">
            <w:rPr>
              <w:lang w:val="en-US"/>
            </w:rPr>
            <w:t>[93]</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18" w:name="_Ref25873720"/>
      <w:bookmarkStart w:id="219" w:name="_Toc30276329"/>
      <w:r w:rsidRPr="00F34E6E">
        <w:lastRenderedPageBreak/>
        <w:t>Conclusions</w:t>
      </w:r>
      <w:bookmarkEnd w:id="179"/>
      <w:bookmarkEnd w:id="218"/>
      <w:bookmarkEnd w:id="219"/>
    </w:p>
    <w:p w14:paraId="097D4B6E" w14:textId="77777777" w:rsidR="00880613" w:rsidRPr="00F34E6E" w:rsidRDefault="00880613" w:rsidP="009C7E32"/>
    <w:p w14:paraId="39C41A27" w14:textId="1105F9F1" w:rsidR="00880613" w:rsidRPr="00F34E6E" w:rsidRDefault="00BB3956" w:rsidP="00031E49">
      <w:pPr>
        <w:pStyle w:val="Heading2"/>
      </w:pPr>
      <w:bookmarkStart w:id="220" w:name="_Toc30276330"/>
      <w:r>
        <w:t xml:space="preserve">Machine Learning for </w:t>
      </w:r>
      <w:r w:rsidR="00880613" w:rsidRPr="00F34E6E">
        <w:t>Particle Identification</w:t>
      </w:r>
      <w:bookmarkEnd w:id="220"/>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6F409E56"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Content>
          <w:r w:rsidR="00394AC7">
            <w:fldChar w:fldCharType="begin"/>
          </w:r>
          <w:r w:rsidR="00394AC7">
            <w:instrText xml:space="preserve">CITATION ASu19 \l 1033 </w:instrText>
          </w:r>
          <w:r w:rsidR="00394AC7">
            <w:fldChar w:fldCharType="separate"/>
          </w:r>
          <w:r w:rsidR="005D0F73">
            <w:t>[94]</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lastRenderedPageBreak/>
        <w:t>Suggestions for Future Work</w:t>
      </w:r>
    </w:p>
    <w:p w14:paraId="11B6298E" w14:textId="181A12DB"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This might 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Content>
          <w:r w:rsidR="004601CC">
            <w:fldChar w:fldCharType="begin"/>
          </w:r>
          <w:r w:rsidR="004601CC">
            <w:instrText xml:space="preserve"> CITATION Alb19 \l 1033 </w:instrText>
          </w:r>
          <w:r w:rsidR="004601CC">
            <w:fldChar w:fldCharType="separate"/>
          </w:r>
          <w:r w:rsidR="005D0F73">
            <w:t>[95]</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1" w:name="_Toc30276331"/>
      <w:r w:rsidRPr="00F34E6E">
        <w:t xml:space="preserve">High Energy Physics </w:t>
      </w:r>
      <w:r w:rsidR="00FA1967">
        <w:t>Detector</w:t>
      </w:r>
      <w:r w:rsidRPr="00F34E6E">
        <w:t xml:space="preserve"> Simulations</w:t>
      </w:r>
      <w:bookmarkEnd w:id="221"/>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6636B252"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Content>
          <w:r w:rsidR="00EB2FE3">
            <w:fldChar w:fldCharType="begin"/>
          </w:r>
          <w:r w:rsidR="00EB2FE3">
            <w:rPr>
              <w:lang w:val="en-US"/>
            </w:rPr>
            <w:instrText xml:space="preserve"> CITATION Pag17 \l 1033 </w:instrText>
          </w:r>
          <w:r w:rsidR="00EB2FE3">
            <w:fldChar w:fldCharType="separate"/>
          </w:r>
          <w:r w:rsidR="005D0F73" w:rsidRPr="005D0F73">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2" w:name="_Toc30276332"/>
      <w:r>
        <w:t>General</w:t>
      </w:r>
      <w:r w:rsidR="003C4012">
        <w:t xml:space="preserve"> Concluding</w:t>
      </w:r>
      <w:r>
        <w:t xml:space="preserve"> Remark</w:t>
      </w:r>
      <w:r w:rsidR="007C22D4">
        <w:t>s</w:t>
      </w:r>
      <w:bookmarkEnd w:id="222"/>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lastRenderedPageBreak/>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1C4EB0E0"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Content>
          <w:r w:rsidR="00394164">
            <w:fldChar w:fldCharType="begin"/>
          </w:r>
          <w:r w:rsidR="00394164">
            <w:rPr>
              <w:lang w:val="en-US"/>
            </w:rPr>
            <w:instrText xml:space="preserve"> CITATION Int19 \l 1033 </w:instrText>
          </w:r>
          <w:r w:rsidR="00394164">
            <w:fldChar w:fldCharType="separate"/>
          </w:r>
          <w:r w:rsidR="005D0F73" w:rsidRPr="005D0F73">
            <w:rPr>
              <w:lang w:val="en-US"/>
            </w:rPr>
            <w:t>[96]</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CERN</w:t>
      </w:r>
      <w:r w:rsidR="00EB3F6E">
        <w:t xml:space="preserve"> </w:t>
      </w:r>
      <w:sdt>
        <w:sdtPr>
          <w:id w:val="-27570710"/>
          <w:citation/>
        </w:sdtPr>
        <w:sdtContent>
          <w:r w:rsidR="00EB3F6E">
            <w:fldChar w:fldCharType="begin"/>
          </w:r>
          <w:r w:rsidR="00EB3F6E">
            <w:rPr>
              <w:lang w:val="en-US"/>
            </w:rPr>
            <w:instrText xml:space="preserve"> CITATION 3rd19 \l 1033 </w:instrText>
          </w:r>
          <w:r w:rsidR="00EB3F6E">
            <w:fldChar w:fldCharType="separate"/>
          </w:r>
          <w:r w:rsidR="005D0F73" w:rsidRPr="005D0F73">
            <w:rPr>
              <w:lang w:val="en-US"/>
            </w:rPr>
            <w:t>[97]</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3" w:name="_Toc30276333"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3"/>
        </w:p>
        <w:sdt>
          <w:sdtPr>
            <w:id w:val="111145805"/>
            <w:bibliography/>
          </w:sdtPr>
          <w:sdtContent>
            <w:p w14:paraId="3FF343A2" w14:textId="77777777" w:rsidR="005D0F73"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5D0F73" w14:paraId="71738171" w14:textId="77777777">
                <w:trPr>
                  <w:divId w:val="630554083"/>
                  <w:tblCellSpacing w:w="15" w:type="dxa"/>
                </w:trPr>
                <w:tc>
                  <w:tcPr>
                    <w:tcW w:w="50" w:type="pct"/>
                    <w:hideMark/>
                  </w:tcPr>
                  <w:p w14:paraId="1196A2A6" w14:textId="0A3C220F" w:rsidR="005D0F73" w:rsidRDefault="005D0F73">
                    <w:pPr>
                      <w:pStyle w:val="Bibliography"/>
                      <w:rPr>
                        <w:sz w:val="24"/>
                        <w:szCs w:val="24"/>
                      </w:rPr>
                    </w:pPr>
                    <w:r>
                      <w:t xml:space="preserve">[1] </w:t>
                    </w:r>
                  </w:p>
                </w:tc>
                <w:tc>
                  <w:tcPr>
                    <w:tcW w:w="0" w:type="auto"/>
                    <w:hideMark/>
                  </w:tcPr>
                  <w:p w14:paraId="5AEA8169" w14:textId="77777777" w:rsidR="005D0F73" w:rsidRDefault="005D0F73">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5D0F73" w14:paraId="5182B19A" w14:textId="77777777">
                <w:trPr>
                  <w:divId w:val="630554083"/>
                  <w:tblCellSpacing w:w="15" w:type="dxa"/>
                </w:trPr>
                <w:tc>
                  <w:tcPr>
                    <w:tcW w:w="50" w:type="pct"/>
                    <w:hideMark/>
                  </w:tcPr>
                  <w:p w14:paraId="7739C641" w14:textId="77777777" w:rsidR="005D0F73" w:rsidRDefault="005D0F73">
                    <w:pPr>
                      <w:pStyle w:val="Bibliography"/>
                    </w:pPr>
                    <w:r>
                      <w:t xml:space="preserve">[2] </w:t>
                    </w:r>
                  </w:p>
                </w:tc>
                <w:tc>
                  <w:tcPr>
                    <w:tcW w:w="0" w:type="auto"/>
                    <w:hideMark/>
                  </w:tcPr>
                  <w:p w14:paraId="7E77B5B4" w14:textId="77777777" w:rsidR="005D0F73" w:rsidRDefault="005D0F73">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5D0F73" w14:paraId="5D4A7220" w14:textId="77777777">
                <w:trPr>
                  <w:divId w:val="630554083"/>
                  <w:tblCellSpacing w:w="15" w:type="dxa"/>
                </w:trPr>
                <w:tc>
                  <w:tcPr>
                    <w:tcW w:w="50" w:type="pct"/>
                    <w:hideMark/>
                  </w:tcPr>
                  <w:p w14:paraId="1DE43A7D" w14:textId="77777777" w:rsidR="005D0F73" w:rsidRDefault="005D0F73">
                    <w:pPr>
                      <w:pStyle w:val="Bibliography"/>
                    </w:pPr>
                    <w:r>
                      <w:t xml:space="preserve">[3] </w:t>
                    </w:r>
                  </w:p>
                </w:tc>
                <w:tc>
                  <w:tcPr>
                    <w:tcW w:w="0" w:type="auto"/>
                    <w:hideMark/>
                  </w:tcPr>
                  <w:p w14:paraId="57A48335" w14:textId="77777777" w:rsidR="005D0F73" w:rsidRDefault="005D0F73">
                    <w:pPr>
                      <w:pStyle w:val="Bibliography"/>
                    </w:pPr>
                    <w:r>
                      <w:t xml:space="preserve">S. Vallecorsa, “Generative Models for Fast Simulation,” </w:t>
                    </w:r>
                    <w:r>
                      <w:rPr>
                        <w:i/>
                        <w:iCs/>
                      </w:rPr>
                      <w:t xml:space="preserve">Journal of Physics: Conference Series, </w:t>
                    </w:r>
                    <w:r>
                      <w:t xml:space="preserve">vol. 1085, p. 022005, 2018. </w:t>
                    </w:r>
                  </w:p>
                </w:tc>
              </w:tr>
              <w:tr w:rsidR="005D0F73" w14:paraId="00D6F177" w14:textId="77777777">
                <w:trPr>
                  <w:divId w:val="630554083"/>
                  <w:tblCellSpacing w:w="15" w:type="dxa"/>
                </w:trPr>
                <w:tc>
                  <w:tcPr>
                    <w:tcW w:w="50" w:type="pct"/>
                    <w:hideMark/>
                  </w:tcPr>
                  <w:p w14:paraId="0C0928B8" w14:textId="77777777" w:rsidR="005D0F73" w:rsidRDefault="005D0F73">
                    <w:pPr>
                      <w:pStyle w:val="Bibliography"/>
                    </w:pPr>
                    <w:r>
                      <w:t xml:space="preserve">[4] </w:t>
                    </w:r>
                  </w:p>
                </w:tc>
                <w:tc>
                  <w:tcPr>
                    <w:tcW w:w="0" w:type="auto"/>
                    <w:hideMark/>
                  </w:tcPr>
                  <w:p w14:paraId="566BCE52" w14:textId="77777777" w:rsidR="005D0F73" w:rsidRDefault="005D0F73">
                    <w:pPr>
                      <w:pStyle w:val="Bibliography"/>
                    </w:pPr>
                    <w:r>
                      <w:t xml:space="preserve">M. Thomson, Modern Particle Physics, Cambridge, UK: Cambridge University Press, 2013. </w:t>
                    </w:r>
                  </w:p>
                </w:tc>
              </w:tr>
              <w:tr w:rsidR="005D0F73" w14:paraId="319AC91C" w14:textId="77777777">
                <w:trPr>
                  <w:divId w:val="630554083"/>
                  <w:tblCellSpacing w:w="15" w:type="dxa"/>
                </w:trPr>
                <w:tc>
                  <w:tcPr>
                    <w:tcW w:w="50" w:type="pct"/>
                    <w:hideMark/>
                  </w:tcPr>
                  <w:p w14:paraId="50FA1542" w14:textId="77777777" w:rsidR="005D0F73" w:rsidRDefault="005D0F73">
                    <w:pPr>
                      <w:pStyle w:val="Bibliography"/>
                    </w:pPr>
                    <w:r>
                      <w:t xml:space="preserve">[5] </w:t>
                    </w:r>
                  </w:p>
                </w:tc>
                <w:tc>
                  <w:tcPr>
                    <w:tcW w:w="0" w:type="auto"/>
                    <w:hideMark/>
                  </w:tcPr>
                  <w:p w14:paraId="250E5334" w14:textId="77777777" w:rsidR="005D0F73" w:rsidRDefault="005D0F73">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5D0F73" w14:paraId="790F5727" w14:textId="77777777">
                <w:trPr>
                  <w:divId w:val="630554083"/>
                  <w:tblCellSpacing w:w="15" w:type="dxa"/>
                </w:trPr>
                <w:tc>
                  <w:tcPr>
                    <w:tcW w:w="50" w:type="pct"/>
                    <w:hideMark/>
                  </w:tcPr>
                  <w:p w14:paraId="1A21FB22" w14:textId="77777777" w:rsidR="005D0F73" w:rsidRDefault="005D0F73">
                    <w:pPr>
                      <w:pStyle w:val="Bibliography"/>
                    </w:pPr>
                    <w:r>
                      <w:t xml:space="preserve">[6] </w:t>
                    </w:r>
                  </w:p>
                </w:tc>
                <w:tc>
                  <w:tcPr>
                    <w:tcW w:w="0" w:type="auto"/>
                    <w:hideMark/>
                  </w:tcPr>
                  <w:p w14:paraId="24AC1787" w14:textId="77777777" w:rsidR="005D0F73" w:rsidRDefault="005D0F73">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5D0F73" w14:paraId="51C9981A" w14:textId="77777777">
                <w:trPr>
                  <w:divId w:val="630554083"/>
                  <w:tblCellSpacing w:w="15" w:type="dxa"/>
                </w:trPr>
                <w:tc>
                  <w:tcPr>
                    <w:tcW w:w="50" w:type="pct"/>
                    <w:hideMark/>
                  </w:tcPr>
                  <w:p w14:paraId="5C8F6D73" w14:textId="77777777" w:rsidR="005D0F73" w:rsidRDefault="005D0F73">
                    <w:pPr>
                      <w:pStyle w:val="Bibliography"/>
                    </w:pPr>
                    <w:r>
                      <w:t xml:space="preserve">[7] </w:t>
                    </w:r>
                  </w:p>
                </w:tc>
                <w:tc>
                  <w:tcPr>
                    <w:tcW w:w="0" w:type="auto"/>
                    <w:hideMark/>
                  </w:tcPr>
                  <w:p w14:paraId="0566BF67" w14:textId="77777777" w:rsidR="005D0F73" w:rsidRDefault="005D0F73">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5D0F73" w14:paraId="18E6E259" w14:textId="77777777">
                <w:trPr>
                  <w:divId w:val="630554083"/>
                  <w:tblCellSpacing w:w="15" w:type="dxa"/>
                </w:trPr>
                <w:tc>
                  <w:tcPr>
                    <w:tcW w:w="50" w:type="pct"/>
                    <w:hideMark/>
                  </w:tcPr>
                  <w:p w14:paraId="3DDCF470" w14:textId="77777777" w:rsidR="005D0F73" w:rsidRDefault="005D0F73">
                    <w:pPr>
                      <w:pStyle w:val="Bibliography"/>
                    </w:pPr>
                    <w:r>
                      <w:t xml:space="preserve">[8] </w:t>
                    </w:r>
                  </w:p>
                </w:tc>
                <w:tc>
                  <w:tcPr>
                    <w:tcW w:w="0" w:type="auto"/>
                    <w:hideMark/>
                  </w:tcPr>
                  <w:p w14:paraId="609A421B" w14:textId="77777777" w:rsidR="005D0F73" w:rsidRDefault="005D0F73">
                    <w:pPr>
                      <w:pStyle w:val="Bibliography"/>
                    </w:pPr>
                    <w:r>
                      <w:t xml:space="preserve">P. Higgs, “Broken Symmetries and the Masses of Guage Bosons,” </w:t>
                    </w:r>
                    <w:r>
                      <w:rPr>
                        <w:i/>
                        <w:iCs/>
                      </w:rPr>
                      <w:t xml:space="preserve">Physical Review Letters, </w:t>
                    </w:r>
                    <w:r>
                      <w:t xml:space="preserve">vol. 13, no. 16, pp. 508-509`, 1964. </w:t>
                    </w:r>
                  </w:p>
                </w:tc>
              </w:tr>
              <w:tr w:rsidR="005D0F73" w14:paraId="45F69138" w14:textId="77777777">
                <w:trPr>
                  <w:divId w:val="630554083"/>
                  <w:tblCellSpacing w:w="15" w:type="dxa"/>
                </w:trPr>
                <w:tc>
                  <w:tcPr>
                    <w:tcW w:w="50" w:type="pct"/>
                    <w:hideMark/>
                  </w:tcPr>
                  <w:p w14:paraId="6C863052" w14:textId="77777777" w:rsidR="005D0F73" w:rsidRDefault="005D0F73">
                    <w:pPr>
                      <w:pStyle w:val="Bibliography"/>
                    </w:pPr>
                    <w:r>
                      <w:t xml:space="preserve">[9] </w:t>
                    </w:r>
                  </w:p>
                </w:tc>
                <w:tc>
                  <w:tcPr>
                    <w:tcW w:w="0" w:type="auto"/>
                    <w:hideMark/>
                  </w:tcPr>
                  <w:p w14:paraId="72F89845" w14:textId="77777777" w:rsidR="005D0F73" w:rsidRDefault="005D0F73">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5D0F73" w14:paraId="69D17F1C" w14:textId="77777777">
                <w:trPr>
                  <w:divId w:val="630554083"/>
                  <w:tblCellSpacing w:w="15" w:type="dxa"/>
                </w:trPr>
                <w:tc>
                  <w:tcPr>
                    <w:tcW w:w="50" w:type="pct"/>
                    <w:hideMark/>
                  </w:tcPr>
                  <w:p w14:paraId="1F2DD874" w14:textId="77777777" w:rsidR="005D0F73" w:rsidRDefault="005D0F73">
                    <w:pPr>
                      <w:pStyle w:val="Bibliography"/>
                    </w:pPr>
                    <w:r>
                      <w:t xml:space="preserve">[10] </w:t>
                    </w:r>
                  </w:p>
                </w:tc>
                <w:tc>
                  <w:tcPr>
                    <w:tcW w:w="0" w:type="auto"/>
                    <w:hideMark/>
                  </w:tcPr>
                  <w:p w14:paraId="3CD59C14" w14:textId="77777777" w:rsidR="005D0F73" w:rsidRDefault="005D0F73">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5D0F73" w14:paraId="08A9DCE9" w14:textId="77777777">
                <w:trPr>
                  <w:divId w:val="630554083"/>
                  <w:tblCellSpacing w:w="15" w:type="dxa"/>
                </w:trPr>
                <w:tc>
                  <w:tcPr>
                    <w:tcW w:w="50" w:type="pct"/>
                    <w:hideMark/>
                  </w:tcPr>
                  <w:p w14:paraId="250638D4" w14:textId="77777777" w:rsidR="005D0F73" w:rsidRDefault="005D0F73">
                    <w:pPr>
                      <w:pStyle w:val="Bibliography"/>
                    </w:pPr>
                    <w:r>
                      <w:t xml:space="preserve">[11] </w:t>
                    </w:r>
                  </w:p>
                </w:tc>
                <w:tc>
                  <w:tcPr>
                    <w:tcW w:w="0" w:type="auto"/>
                    <w:hideMark/>
                  </w:tcPr>
                  <w:p w14:paraId="7ABEE6D1" w14:textId="77777777" w:rsidR="005D0F73" w:rsidRDefault="005D0F73">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5D0F73" w14:paraId="71F9EBAC" w14:textId="77777777">
                <w:trPr>
                  <w:divId w:val="630554083"/>
                  <w:tblCellSpacing w:w="15" w:type="dxa"/>
                </w:trPr>
                <w:tc>
                  <w:tcPr>
                    <w:tcW w:w="50" w:type="pct"/>
                    <w:hideMark/>
                  </w:tcPr>
                  <w:p w14:paraId="778C8938" w14:textId="77777777" w:rsidR="005D0F73" w:rsidRDefault="005D0F73">
                    <w:pPr>
                      <w:pStyle w:val="Bibliography"/>
                    </w:pPr>
                    <w:r>
                      <w:t xml:space="preserve">[12] </w:t>
                    </w:r>
                  </w:p>
                </w:tc>
                <w:tc>
                  <w:tcPr>
                    <w:tcW w:w="0" w:type="auto"/>
                    <w:hideMark/>
                  </w:tcPr>
                  <w:p w14:paraId="65791A7C" w14:textId="77777777" w:rsidR="005D0F73" w:rsidRDefault="005D0F73">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5D0F73" w14:paraId="21CBD4FA" w14:textId="77777777">
                <w:trPr>
                  <w:divId w:val="630554083"/>
                  <w:tblCellSpacing w:w="15" w:type="dxa"/>
                </w:trPr>
                <w:tc>
                  <w:tcPr>
                    <w:tcW w:w="50" w:type="pct"/>
                    <w:hideMark/>
                  </w:tcPr>
                  <w:p w14:paraId="1BD32384" w14:textId="77777777" w:rsidR="005D0F73" w:rsidRDefault="005D0F73">
                    <w:pPr>
                      <w:pStyle w:val="Bibliography"/>
                    </w:pPr>
                    <w:r>
                      <w:lastRenderedPageBreak/>
                      <w:t xml:space="preserve">[13] </w:t>
                    </w:r>
                  </w:p>
                </w:tc>
                <w:tc>
                  <w:tcPr>
                    <w:tcW w:w="0" w:type="auto"/>
                    <w:hideMark/>
                  </w:tcPr>
                  <w:p w14:paraId="0E064683" w14:textId="77777777" w:rsidR="005D0F73" w:rsidRDefault="005D0F73">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5D0F73" w14:paraId="56CF3364" w14:textId="77777777">
                <w:trPr>
                  <w:divId w:val="630554083"/>
                  <w:tblCellSpacing w:w="15" w:type="dxa"/>
                </w:trPr>
                <w:tc>
                  <w:tcPr>
                    <w:tcW w:w="50" w:type="pct"/>
                    <w:hideMark/>
                  </w:tcPr>
                  <w:p w14:paraId="23B635F1" w14:textId="77777777" w:rsidR="005D0F73" w:rsidRDefault="005D0F73">
                    <w:pPr>
                      <w:pStyle w:val="Bibliography"/>
                    </w:pPr>
                    <w:r>
                      <w:t xml:space="preserve">[14] </w:t>
                    </w:r>
                  </w:p>
                </w:tc>
                <w:tc>
                  <w:tcPr>
                    <w:tcW w:w="0" w:type="auto"/>
                    <w:hideMark/>
                  </w:tcPr>
                  <w:p w14:paraId="20401E18" w14:textId="77777777" w:rsidR="005D0F73" w:rsidRDefault="005D0F73">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5D0F73" w14:paraId="536B49D2" w14:textId="77777777">
                <w:trPr>
                  <w:divId w:val="630554083"/>
                  <w:tblCellSpacing w:w="15" w:type="dxa"/>
                </w:trPr>
                <w:tc>
                  <w:tcPr>
                    <w:tcW w:w="50" w:type="pct"/>
                    <w:hideMark/>
                  </w:tcPr>
                  <w:p w14:paraId="65F377C4" w14:textId="77777777" w:rsidR="005D0F73" w:rsidRDefault="005D0F73">
                    <w:pPr>
                      <w:pStyle w:val="Bibliography"/>
                    </w:pPr>
                    <w:r>
                      <w:t xml:space="preserve">[15] </w:t>
                    </w:r>
                  </w:p>
                </w:tc>
                <w:tc>
                  <w:tcPr>
                    <w:tcW w:w="0" w:type="auto"/>
                    <w:hideMark/>
                  </w:tcPr>
                  <w:p w14:paraId="48467E62" w14:textId="77777777" w:rsidR="005D0F73" w:rsidRDefault="005D0F73">
                    <w:pPr>
                      <w:pStyle w:val="Bibliography"/>
                    </w:pPr>
                    <w:r>
                      <w:t xml:space="preserve">Tanabashi, M; et al., “Particle Data Group,” </w:t>
                    </w:r>
                    <w:r>
                      <w:rPr>
                        <w:i/>
                        <w:iCs/>
                      </w:rPr>
                      <w:t xml:space="preserve">Phys. Rev. D, </w:t>
                    </w:r>
                    <w:r>
                      <w:t xml:space="preserve">vol. 98, p. 030001, 2018. </w:t>
                    </w:r>
                  </w:p>
                </w:tc>
              </w:tr>
              <w:tr w:rsidR="005D0F73" w14:paraId="1C1D919A" w14:textId="77777777">
                <w:trPr>
                  <w:divId w:val="630554083"/>
                  <w:tblCellSpacing w:w="15" w:type="dxa"/>
                </w:trPr>
                <w:tc>
                  <w:tcPr>
                    <w:tcW w:w="50" w:type="pct"/>
                    <w:hideMark/>
                  </w:tcPr>
                  <w:p w14:paraId="55FBDD6C" w14:textId="77777777" w:rsidR="005D0F73" w:rsidRDefault="005D0F73">
                    <w:pPr>
                      <w:pStyle w:val="Bibliography"/>
                    </w:pPr>
                    <w:r>
                      <w:t xml:space="preserve">[16] </w:t>
                    </w:r>
                  </w:p>
                </w:tc>
                <w:tc>
                  <w:tcPr>
                    <w:tcW w:w="0" w:type="auto"/>
                    <w:hideMark/>
                  </w:tcPr>
                  <w:p w14:paraId="3A6A53CC" w14:textId="77777777" w:rsidR="005D0F73" w:rsidRDefault="005D0F73">
                    <w:pPr>
                      <w:pStyle w:val="Bibliography"/>
                    </w:pPr>
                    <w:r>
                      <w:t xml:space="preserve">Beringer, J; et al., “Particle Data Group,” </w:t>
                    </w:r>
                    <w:r>
                      <w:rPr>
                        <w:i/>
                        <w:iCs/>
                      </w:rPr>
                      <w:t xml:space="preserve">Phys. Rev. D, </w:t>
                    </w:r>
                    <w:r>
                      <w:t xml:space="preserve">vol. 86, p. 010001, 2012. </w:t>
                    </w:r>
                  </w:p>
                </w:tc>
              </w:tr>
              <w:tr w:rsidR="005D0F73" w14:paraId="447A4EB2" w14:textId="77777777">
                <w:trPr>
                  <w:divId w:val="630554083"/>
                  <w:tblCellSpacing w:w="15" w:type="dxa"/>
                </w:trPr>
                <w:tc>
                  <w:tcPr>
                    <w:tcW w:w="50" w:type="pct"/>
                    <w:hideMark/>
                  </w:tcPr>
                  <w:p w14:paraId="35678847" w14:textId="77777777" w:rsidR="005D0F73" w:rsidRDefault="005D0F73">
                    <w:pPr>
                      <w:pStyle w:val="Bibliography"/>
                    </w:pPr>
                    <w:r>
                      <w:t xml:space="preserve">[17] </w:t>
                    </w:r>
                  </w:p>
                </w:tc>
                <w:tc>
                  <w:tcPr>
                    <w:tcW w:w="0" w:type="auto"/>
                    <w:hideMark/>
                  </w:tcPr>
                  <w:p w14:paraId="5FE3E2A2" w14:textId="77777777" w:rsidR="005D0F73" w:rsidRDefault="005D0F73">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5D0F73" w14:paraId="46E54F32" w14:textId="77777777">
                <w:trPr>
                  <w:divId w:val="630554083"/>
                  <w:tblCellSpacing w:w="15" w:type="dxa"/>
                </w:trPr>
                <w:tc>
                  <w:tcPr>
                    <w:tcW w:w="50" w:type="pct"/>
                    <w:hideMark/>
                  </w:tcPr>
                  <w:p w14:paraId="2329E772" w14:textId="77777777" w:rsidR="005D0F73" w:rsidRDefault="005D0F73">
                    <w:pPr>
                      <w:pStyle w:val="Bibliography"/>
                    </w:pPr>
                    <w:r>
                      <w:t xml:space="preserve">[18] </w:t>
                    </w:r>
                  </w:p>
                </w:tc>
                <w:tc>
                  <w:tcPr>
                    <w:tcW w:w="0" w:type="auto"/>
                    <w:hideMark/>
                  </w:tcPr>
                  <w:p w14:paraId="19A0BFA8" w14:textId="77777777" w:rsidR="005D0F73" w:rsidRDefault="005D0F73">
                    <w:pPr>
                      <w:pStyle w:val="Bibliography"/>
                    </w:pPr>
                    <w:r>
                      <w:t xml:space="preserve">H. Satz, “The Quark-Gluon Plasma - A Short Introduction,” </w:t>
                    </w:r>
                    <w:r>
                      <w:rPr>
                        <w:i/>
                        <w:iCs/>
                      </w:rPr>
                      <w:t xml:space="preserve">Nuclear Physics A - NUCL PHYS A, </w:t>
                    </w:r>
                    <w:r>
                      <w:t xml:space="preserve">vol. 862, pp. 4-12, 2011. </w:t>
                    </w:r>
                  </w:p>
                </w:tc>
              </w:tr>
              <w:tr w:rsidR="005D0F73" w14:paraId="140BFCC6" w14:textId="77777777">
                <w:trPr>
                  <w:divId w:val="630554083"/>
                  <w:tblCellSpacing w:w="15" w:type="dxa"/>
                </w:trPr>
                <w:tc>
                  <w:tcPr>
                    <w:tcW w:w="50" w:type="pct"/>
                    <w:hideMark/>
                  </w:tcPr>
                  <w:p w14:paraId="661C0FB9" w14:textId="77777777" w:rsidR="005D0F73" w:rsidRDefault="005D0F73">
                    <w:pPr>
                      <w:pStyle w:val="Bibliography"/>
                    </w:pPr>
                    <w:r>
                      <w:t xml:space="preserve">[19] </w:t>
                    </w:r>
                  </w:p>
                </w:tc>
                <w:tc>
                  <w:tcPr>
                    <w:tcW w:w="0" w:type="auto"/>
                    <w:hideMark/>
                  </w:tcPr>
                  <w:p w14:paraId="5D940EE3" w14:textId="77777777" w:rsidR="005D0F73" w:rsidRDefault="005D0F73">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5D0F73" w14:paraId="0A3F580A" w14:textId="77777777">
                <w:trPr>
                  <w:divId w:val="630554083"/>
                  <w:tblCellSpacing w:w="15" w:type="dxa"/>
                </w:trPr>
                <w:tc>
                  <w:tcPr>
                    <w:tcW w:w="50" w:type="pct"/>
                    <w:hideMark/>
                  </w:tcPr>
                  <w:p w14:paraId="2AECF765" w14:textId="77777777" w:rsidR="005D0F73" w:rsidRDefault="005D0F73">
                    <w:pPr>
                      <w:pStyle w:val="Bibliography"/>
                    </w:pPr>
                    <w:r>
                      <w:t xml:space="preserve">[20] </w:t>
                    </w:r>
                  </w:p>
                </w:tc>
                <w:tc>
                  <w:tcPr>
                    <w:tcW w:w="0" w:type="auto"/>
                    <w:hideMark/>
                  </w:tcPr>
                  <w:p w14:paraId="5FDBB1C2" w14:textId="565430C4" w:rsidR="005D0F73" w:rsidRDefault="005D0F73">
                    <w:pPr>
                      <w:pStyle w:val="Bibliography"/>
                    </w:pPr>
                    <w:r>
                      <w:t xml:space="preserve">A. Maire and J. Charles, “Phase transition to QGP matter: confined vs deconfined matter,” </w:t>
                    </w:r>
                    <w:r>
                      <w:rPr>
                        <w:i/>
                        <w:iCs/>
                      </w:rPr>
                      <w:t xml:space="preserve">For the benefit of the ALICE Collaboration, </w:t>
                    </w:r>
                    <w:r>
                      <w:t xml:space="preserve">2015. </w:t>
                    </w:r>
                  </w:p>
                </w:tc>
              </w:tr>
              <w:tr w:rsidR="005D0F73" w14:paraId="402C1551" w14:textId="77777777">
                <w:trPr>
                  <w:divId w:val="630554083"/>
                  <w:tblCellSpacing w:w="15" w:type="dxa"/>
                </w:trPr>
                <w:tc>
                  <w:tcPr>
                    <w:tcW w:w="50" w:type="pct"/>
                    <w:hideMark/>
                  </w:tcPr>
                  <w:p w14:paraId="3B213513" w14:textId="77777777" w:rsidR="005D0F73" w:rsidRDefault="005D0F73">
                    <w:pPr>
                      <w:pStyle w:val="Bibliography"/>
                    </w:pPr>
                    <w:r>
                      <w:t xml:space="preserve">[21] </w:t>
                    </w:r>
                  </w:p>
                </w:tc>
                <w:tc>
                  <w:tcPr>
                    <w:tcW w:w="0" w:type="auto"/>
                    <w:hideMark/>
                  </w:tcPr>
                  <w:p w14:paraId="03FDF1A6" w14:textId="77777777" w:rsidR="005D0F73" w:rsidRDefault="005D0F73">
                    <w:pPr>
                      <w:pStyle w:val="Bibliography"/>
                    </w:pPr>
                    <w:r>
                      <w:t>The Stephen Hawking Center for Theoretical Cosmology, “Universe Chronology,” [Online]. Available: http://www.ctc.cam.ac.uk/images/contentpics/outreach/cp_universe_chronology_large.jpg. [Accessed 5 June 2019].</w:t>
                    </w:r>
                  </w:p>
                </w:tc>
              </w:tr>
              <w:tr w:rsidR="005D0F73" w14:paraId="7CE2307B" w14:textId="77777777">
                <w:trPr>
                  <w:divId w:val="630554083"/>
                  <w:tblCellSpacing w:w="15" w:type="dxa"/>
                </w:trPr>
                <w:tc>
                  <w:tcPr>
                    <w:tcW w:w="50" w:type="pct"/>
                    <w:hideMark/>
                  </w:tcPr>
                  <w:p w14:paraId="763A9E1D" w14:textId="77777777" w:rsidR="005D0F73" w:rsidRDefault="005D0F73">
                    <w:pPr>
                      <w:pStyle w:val="Bibliography"/>
                    </w:pPr>
                    <w:r>
                      <w:t xml:space="preserve">[22] </w:t>
                    </w:r>
                  </w:p>
                </w:tc>
                <w:tc>
                  <w:tcPr>
                    <w:tcW w:w="0" w:type="auto"/>
                    <w:hideMark/>
                  </w:tcPr>
                  <w:p w14:paraId="41D0A8A2" w14:textId="77777777" w:rsidR="005D0F73" w:rsidRDefault="005D0F73">
                    <w:pPr>
                      <w:pStyle w:val="Bibliography"/>
                    </w:pPr>
                    <w:r>
                      <w:t>“Week 3: Thermal History of the Universe,” [Online]. Available: www.astro.caltech.edu/~george/ay127/kamionkowski-earlyuniverse-notes.pdf. [Accessed 20 February 2019].</w:t>
                    </w:r>
                  </w:p>
                </w:tc>
              </w:tr>
              <w:tr w:rsidR="005D0F73" w14:paraId="234BA3E3" w14:textId="77777777">
                <w:trPr>
                  <w:divId w:val="630554083"/>
                  <w:tblCellSpacing w:w="15" w:type="dxa"/>
                </w:trPr>
                <w:tc>
                  <w:tcPr>
                    <w:tcW w:w="50" w:type="pct"/>
                    <w:hideMark/>
                  </w:tcPr>
                  <w:p w14:paraId="0C6AD287" w14:textId="77777777" w:rsidR="005D0F73" w:rsidRDefault="005D0F73">
                    <w:pPr>
                      <w:pStyle w:val="Bibliography"/>
                    </w:pPr>
                    <w:r>
                      <w:t xml:space="preserve">[23] </w:t>
                    </w:r>
                  </w:p>
                </w:tc>
                <w:tc>
                  <w:tcPr>
                    <w:tcW w:w="0" w:type="auto"/>
                    <w:hideMark/>
                  </w:tcPr>
                  <w:p w14:paraId="791B319F" w14:textId="77777777" w:rsidR="005D0F73" w:rsidRDefault="005D0F73">
                    <w:pPr>
                      <w:pStyle w:val="Bibliography"/>
                    </w:pPr>
                    <w:r>
                      <w:t xml:space="preserve">F. de Rose, “The birth of CERN,” </w:t>
                    </w:r>
                    <w:r>
                      <w:rPr>
                        <w:i/>
                        <w:iCs/>
                      </w:rPr>
                      <w:t xml:space="preserve">Nature, </w:t>
                    </w:r>
                    <w:r>
                      <w:t xml:space="preserve">vol. 455, pp. 174-175, 2008. </w:t>
                    </w:r>
                  </w:p>
                </w:tc>
              </w:tr>
              <w:tr w:rsidR="005D0F73" w14:paraId="392A641D" w14:textId="77777777">
                <w:trPr>
                  <w:divId w:val="630554083"/>
                  <w:tblCellSpacing w:w="15" w:type="dxa"/>
                </w:trPr>
                <w:tc>
                  <w:tcPr>
                    <w:tcW w:w="50" w:type="pct"/>
                    <w:hideMark/>
                  </w:tcPr>
                  <w:p w14:paraId="27DB1083" w14:textId="77777777" w:rsidR="005D0F73" w:rsidRDefault="005D0F73">
                    <w:pPr>
                      <w:pStyle w:val="Bibliography"/>
                    </w:pPr>
                    <w:r>
                      <w:t xml:space="preserve">[24] </w:t>
                    </w:r>
                  </w:p>
                </w:tc>
                <w:tc>
                  <w:tcPr>
                    <w:tcW w:w="0" w:type="auto"/>
                    <w:hideMark/>
                  </w:tcPr>
                  <w:p w14:paraId="1A152B4A" w14:textId="77777777" w:rsidR="005D0F73" w:rsidRDefault="005D0F73">
                    <w:pPr>
                      <w:pStyle w:val="Bibliography"/>
                    </w:pPr>
                    <w:r>
                      <w:t xml:space="preserve">CERN, “CERN Annual Report 2018,” </w:t>
                    </w:r>
                    <w:r>
                      <w:rPr>
                        <w:i/>
                        <w:iCs/>
                      </w:rPr>
                      <w:t xml:space="preserve">CERN Annual Reports, </w:t>
                    </w:r>
                    <w:r>
                      <w:t xml:space="preserve">2019. </w:t>
                    </w:r>
                  </w:p>
                </w:tc>
              </w:tr>
              <w:tr w:rsidR="005D0F73" w14:paraId="56473C34" w14:textId="77777777">
                <w:trPr>
                  <w:divId w:val="630554083"/>
                  <w:tblCellSpacing w:w="15" w:type="dxa"/>
                </w:trPr>
                <w:tc>
                  <w:tcPr>
                    <w:tcW w:w="50" w:type="pct"/>
                    <w:hideMark/>
                  </w:tcPr>
                  <w:p w14:paraId="2A4F8926" w14:textId="77777777" w:rsidR="005D0F73" w:rsidRDefault="005D0F73">
                    <w:pPr>
                      <w:pStyle w:val="Bibliography"/>
                    </w:pPr>
                    <w:r>
                      <w:t xml:space="preserve">[25] </w:t>
                    </w:r>
                  </w:p>
                </w:tc>
                <w:tc>
                  <w:tcPr>
                    <w:tcW w:w="0" w:type="auto"/>
                    <w:hideMark/>
                  </w:tcPr>
                  <w:p w14:paraId="484D3DC3" w14:textId="77777777" w:rsidR="005D0F73" w:rsidRDefault="005D0F73">
                    <w:pPr>
                      <w:pStyle w:val="Bibliography"/>
                    </w:pPr>
                    <w:r>
                      <w:t xml:space="preserve">O. Bruning, P. Collier, P. Lebrun, S. Myers, R. Ostojic, J. Poole and P. Proudlock, LHC Design Report, vol. Volume 1: The LHC Main Ring, Geneva: CERN Scientific Information Service, 2004. </w:t>
                    </w:r>
                  </w:p>
                </w:tc>
              </w:tr>
              <w:tr w:rsidR="005D0F73" w14:paraId="1BB1876C" w14:textId="77777777">
                <w:trPr>
                  <w:divId w:val="630554083"/>
                  <w:tblCellSpacing w:w="15" w:type="dxa"/>
                </w:trPr>
                <w:tc>
                  <w:tcPr>
                    <w:tcW w:w="50" w:type="pct"/>
                    <w:hideMark/>
                  </w:tcPr>
                  <w:p w14:paraId="05DD72FB" w14:textId="77777777" w:rsidR="005D0F73" w:rsidRDefault="005D0F73">
                    <w:pPr>
                      <w:pStyle w:val="Bibliography"/>
                    </w:pPr>
                    <w:r>
                      <w:t xml:space="preserve">[26] </w:t>
                    </w:r>
                  </w:p>
                </w:tc>
                <w:tc>
                  <w:tcPr>
                    <w:tcW w:w="0" w:type="auto"/>
                    <w:hideMark/>
                  </w:tcPr>
                  <w:p w14:paraId="1B90C3BA" w14:textId="77777777" w:rsidR="005D0F73" w:rsidRDefault="005D0F73">
                    <w:pPr>
                      <w:pStyle w:val="Bibliography"/>
                    </w:pPr>
                    <w:r>
                      <w:t xml:space="preserve">M. A. Hone, “The Duoplasmatron Ion Source for the new CERN LinAc preinjector,” </w:t>
                    </w:r>
                    <w:r>
                      <w:rPr>
                        <w:i/>
                        <w:iCs/>
                      </w:rPr>
                      <w:t xml:space="preserve">CERN/PS/LR, </w:t>
                    </w:r>
                    <w:r>
                      <w:t xml:space="preserve">vol. 79, no. 37, 1979. </w:t>
                    </w:r>
                  </w:p>
                </w:tc>
              </w:tr>
              <w:tr w:rsidR="005D0F73" w14:paraId="003C7D53" w14:textId="77777777">
                <w:trPr>
                  <w:divId w:val="630554083"/>
                  <w:tblCellSpacing w:w="15" w:type="dxa"/>
                </w:trPr>
                <w:tc>
                  <w:tcPr>
                    <w:tcW w:w="50" w:type="pct"/>
                    <w:hideMark/>
                  </w:tcPr>
                  <w:p w14:paraId="04A4ED57" w14:textId="77777777" w:rsidR="005D0F73" w:rsidRDefault="005D0F73">
                    <w:pPr>
                      <w:pStyle w:val="Bibliography"/>
                    </w:pPr>
                    <w:r>
                      <w:t xml:space="preserve">[27] </w:t>
                    </w:r>
                  </w:p>
                </w:tc>
                <w:tc>
                  <w:tcPr>
                    <w:tcW w:w="0" w:type="auto"/>
                    <w:hideMark/>
                  </w:tcPr>
                  <w:p w14:paraId="4631D170" w14:textId="77777777" w:rsidR="005D0F73" w:rsidRDefault="005D0F73">
                    <w:pPr>
                      <w:pStyle w:val="Bibliography"/>
                    </w:pPr>
                    <w:r>
                      <w:t xml:space="preserve">CERN, “The PS complex as proton pre-injector for the LHC - Design and implementation report,” 2000. </w:t>
                    </w:r>
                  </w:p>
                </w:tc>
              </w:tr>
              <w:tr w:rsidR="005D0F73" w14:paraId="26526E5A" w14:textId="77777777">
                <w:trPr>
                  <w:divId w:val="630554083"/>
                  <w:tblCellSpacing w:w="15" w:type="dxa"/>
                </w:trPr>
                <w:tc>
                  <w:tcPr>
                    <w:tcW w:w="50" w:type="pct"/>
                    <w:hideMark/>
                  </w:tcPr>
                  <w:p w14:paraId="2BA07F24" w14:textId="77777777" w:rsidR="005D0F73" w:rsidRDefault="005D0F73">
                    <w:pPr>
                      <w:pStyle w:val="Bibliography"/>
                    </w:pPr>
                    <w:r>
                      <w:t xml:space="preserve">[28] </w:t>
                    </w:r>
                  </w:p>
                </w:tc>
                <w:tc>
                  <w:tcPr>
                    <w:tcW w:w="0" w:type="auto"/>
                    <w:hideMark/>
                  </w:tcPr>
                  <w:p w14:paraId="473A6571" w14:textId="77777777" w:rsidR="005D0F73" w:rsidRDefault="005D0F73">
                    <w:pPr>
                      <w:pStyle w:val="Bibliography"/>
                    </w:pPr>
                    <w:r>
                      <w:t>S. Dailler, “Map of the Geneva region and of the LHC.,” 1997. [Online]. Available: https://cds.cern.ch/record/842399?ln=en. [Accessed 20 November 2019].</w:t>
                    </w:r>
                  </w:p>
                </w:tc>
              </w:tr>
              <w:tr w:rsidR="005D0F73" w14:paraId="30077DD4" w14:textId="77777777">
                <w:trPr>
                  <w:divId w:val="630554083"/>
                  <w:tblCellSpacing w:w="15" w:type="dxa"/>
                </w:trPr>
                <w:tc>
                  <w:tcPr>
                    <w:tcW w:w="50" w:type="pct"/>
                    <w:hideMark/>
                  </w:tcPr>
                  <w:p w14:paraId="4360456B" w14:textId="77777777" w:rsidR="005D0F73" w:rsidRDefault="005D0F73">
                    <w:pPr>
                      <w:pStyle w:val="Bibliography"/>
                    </w:pPr>
                    <w:r>
                      <w:t xml:space="preserve">[29] </w:t>
                    </w:r>
                  </w:p>
                </w:tc>
                <w:tc>
                  <w:tcPr>
                    <w:tcW w:w="0" w:type="auto"/>
                    <w:hideMark/>
                  </w:tcPr>
                  <w:p w14:paraId="5F53E1BA" w14:textId="77777777" w:rsidR="005D0F73" w:rsidRDefault="005D0F73">
                    <w:pPr>
                      <w:pStyle w:val="Bibliography"/>
                    </w:pPr>
                    <w:r>
                      <w:t>V. Frigo, “LHC map in 3D,” 1997. [Online]. Available: https://cds.cern.ch/record/842700. [Accessed 20 November 2019].</w:t>
                    </w:r>
                  </w:p>
                </w:tc>
              </w:tr>
              <w:tr w:rsidR="005D0F73" w14:paraId="65E297B9" w14:textId="77777777">
                <w:trPr>
                  <w:divId w:val="630554083"/>
                  <w:tblCellSpacing w:w="15" w:type="dxa"/>
                </w:trPr>
                <w:tc>
                  <w:tcPr>
                    <w:tcW w:w="50" w:type="pct"/>
                    <w:hideMark/>
                  </w:tcPr>
                  <w:p w14:paraId="2A72FF04" w14:textId="77777777" w:rsidR="005D0F73" w:rsidRDefault="005D0F73">
                    <w:pPr>
                      <w:pStyle w:val="Bibliography"/>
                    </w:pPr>
                    <w:r>
                      <w:t xml:space="preserve">[30] </w:t>
                    </w:r>
                  </w:p>
                </w:tc>
                <w:tc>
                  <w:tcPr>
                    <w:tcW w:w="0" w:type="auto"/>
                    <w:hideMark/>
                  </w:tcPr>
                  <w:p w14:paraId="18ADFD7E" w14:textId="77777777" w:rsidR="005D0F73" w:rsidRDefault="005D0F73">
                    <w:pPr>
                      <w:pStyle w:val="Bibliography"/>
                    </w:pPr>
                    <w:r>
                      <w:t>V. Frigo, “LHC Structure,” 1997. [Online]. Available: https://cds.cern.ch/record/842611. [Accessed 20 November 2019].</w:t>
                    </w:r>
                  </w:p>
                </w:tc>
              </w:tr>
              <w:tr w:rsidR="005D0F73" w14:paraId="365637CB" w14:textId="77777777">
                <w:trPr>
                  <w:divId w:val="630554083"/>
                  <w:tblCellSpacing w:w="15" w:type="dxa"/>
                </w:trPr>
                <w:tc>
                  <w:tcPr>
                    <w:tcW w:w="50" w:type="pct"/>
                    <w:hideMark/>
                  </w:tcPr>
                  <w:p w14:paraId="40E382F4" w14:textId="77777777" w:rsidR="005D0F73" w:rsidRDefault="005D0F73">
                    <w:pPr>
                      <w:pStyle w:val="Bibliography"/>
                    </w:pPr>
                    <w:r>
                      <w:t xml:space="preserve">[31] </w:t>
                    </w:r>
                  </w:p>
                </w:tc>
                <w:tc>
                  <w:tcPr>
                    <w:tcW w:w="0" w:type="auto"/>
                    <w:hideMark/>
                  </w:tcPr>
                  <w:p w14:paraId="73238FF2" w14:textId="77777777" w:rsidR="005D0F73" w:rsidRDefault="005D0F73">
                    <w:pPr>
                      <w:pStyle w:val="Bibliography"/>
                    </w:pPr>
                    <w:r>
                      <w:t>E. Mobs, “The CERN accelerator complex - August 2018,” 2018. [Online]. Available: https://cds.cern.ch/record/2636343/files/CCC-v2018-print-v2.jpg?subformat=icon-1440. [Accessed 26 January 2019].</w:t>
                    </w:r>
                  </w:p>
                </w:tc>
              </w:tr>
              <w:tr w:rsidR="005D0F73" w14:paraId="34549103" w14:textId="77777777">
                <w:trPr>
                  <w:divId w:val="630554083"/>
                  <w:tblCellSpacing w:w="15" w:type="dxa"/>
                </w:trPr>
                <w:tc>
                  <w:tcPr>
                    <w:tcW w:w="50" w:type="pct"/>
                    <w:hideMark/>
                  </w:tcPr>
                  <w:p w14:paraId="24A72A69" w14:textId="77777777" w:rsidR="005D0F73" w:rsidRDefault="005D0F73">
                    <w:pPr>
                      <w:pStyle w:val="Bibliography"/>
                    </w:pPr>
                    <w:r>
                      <w:t xml:space="preserve">[32] </w:t>
                    </w:r>
                  </w:p>
                </w:tc>
                <w:tc>
                  <w:tcPr>
                    <w:tcW w:w="0" w:type="auto"/>
                    <w:hideMark/>
                  </w:tcPr>
                  <w:p w14:paraId="3C12B272" w14:textId="77777777" w:rsidR="005D0F73" w:rsidRDefault="005D0F73">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5D0F73" w14:paraId="65578B90" w14:textId="77777777">
                <w:trPr>
                  <w:divId w:val="630554083"/>
                  <w:tblCellSpacing w:w="15" w:type="dxa"/>
                </w:trPr>
                <w:tc>
                  <w:tcPr>
                    <w:tcW w:w="50" w:type="pct"/>
                    <w:hideMark/>
                  </w:tcPr>
                  <w:p w14:paraId="2B4BF283" w14:textId="77777777" w:rsidR="005D0F73" w:rsidRDefault="005D0F73">
                    <w:pPr>
                      <w:pStyle w:val="Bibliography"/>
                    </w:pPr>
                    <w:r>
                      <w:lastRenderedPageBreak/>
                      <w:t xml:space="preserve">[33] </w:t>
                    </w:r>
                  </w:p>
                </w:tc>
                <w:tc>
                  <w:tcPr>
                    <w:tcW w:w="0" w:type="auto"/>
                    <w:hideMark/>
                  </w:tcPr>
                  <w:p w14:paraId="1BA35DF0" w14:textId="77777777" w:rsidR="005D0F73" w:rsidRDefault="005D0F73">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5D0F73" w14:paraId="0C753E9B" w14:textId="77777777">
                <w:trPr>
                  <w:divId w:val="630554083"/>
                  <w:tblCellSpacing w:w="15" w:type="dxa"/>
                </w:trPr>
                <w:tc>
                  <w:tcPr>
                    <w:tcW w:w="50" w:type="pct"/>
                    <w:hideMark/>
                  </w:tcPr>
                  <w:p w14:paraId="6A92092C" w14:textId="77777777" w:rsidR="005D0F73" w:rsidRDefault="005D0F73">
                    <w:pPr>
                      <w:pStyle w:val="Bibliography"/>
                    </w:pPr>
                    <w:r>
                      <w:t xml:space="preserve">[34] </w:t>
                    </w:r>
                  </w:p>
                </w:tc>
                <w:tc>
                  <w:tcPr>
                    <w:tcW w:w="0" w:type="auto"/>
                    <w:hideMark/>
                  </w:tcPr>
                  <w:p w14:paraId="7F76D278" w14:textId="77777777" w:rsidR="005D0F73" w:rsidRDefault="005D0F73">
                    <w:pPr>
                      <w:pStyle w:val="Bibliography"/>
                    </w:pPr>
                    <w:r>
                      <w:t xml:space="preserve">CMS Collaboration, “The CMS Experiment at the CERN LHC,” </w:t>
                    </w:r>
                    <w:r>
                      <w:rPr>
                        <w:i/>
                        <w:iCs/>
                      </w:rPr>
                      <w:t xml:space="preserve">Journal of Instrumentation, </w:t>
                    </w:r>
                    <w:r>
                      <w:t xml:space="preserve">vol. 3, no. S08004, 2008. </w:t>
                    </w:r>
                  </w:p>
                </w:tc>
              </w:tr>
              <w:tr w:rsidR="005D0F73" w14:paraId="7BCB4F02" w14:textId="77777777">
                <w:trPr>
                  <w:divId w:val="630554083"/>
                  <w:tblCellSpacing w:w="15" w:type="dxa"/>
                </w:trPr>
                <w:tc>
                  <w:tcPr>
                    <w:tcW w:w="50" w:type="pct"/>
                    <w:hideMark/>
                  </w:tcPr>
                  <w:p w14:paraId="08EF8146" w14:textId="77777777" w:rsidR="005D0F73" w:rsidRDefault="005D0F73">
                    <w:pPr>
                      <w:pStyle w:val="Bibliography"/>
                    </w:pPr>
                    <w:r>
                      <w:t xml:space="preserve">[35] </w:t>
                    </w:r>
                  </w:p>
                </w:tc>
                <w:tc>
                  <w:tcPr>
                    <w:tcW w:w="0" w:type="auto"/>
                    <w:hideMark/>
                  </w:tcPr>
                  <w:p w14:paraId="673F2069" w14:textId="77777777" w:rsidR="005D0F73" w:rsidRDefault="005D0F73">
                    <w:pPr>
                      <w:pStyle w:val="Bibliography"/>
                    </w:pPr>
                    <w:r>
                      <w:t>CERN, “LHC Experiments,” [Online]. Available: https://home.cern/science/experiments. [Accessed 21 February 2019].</w:t>
                    </w:r>
                  </w:p>
                </w:tc>
              </w:tr>
              <w:tr w:rsidR="005D0F73" w14:paraId="1F96CD40" w14:textId="77777777">
                <w:trPr>
                  <w:divId w:val="630554083"/>
                  <w:tblCellSpacing w:w="15" w:type="dxa"/>
                </w:trPr>
                <w:tc>
                  <w:tcPr>
                    <w:tcW w:w="50" w:type="pct"/>
                    <w:hideMark/>
                  </w:tcPr>
                  <w:p w14:paraId="41A2EB06" w14:textId="77777777" w:rsidR="005D0F73" w:rsidRDefault="005D0F73">
                    <w:pPr>
                      <w:pStyle w:val="Bibliography"/>
                    </w:pPr>
                    <w:r>
                      <w:t xml:space="preserve">[36] </w:t>
                    </w:r>
                  </w:p>
                </w:tc>
                <w:tc>
                  <w:tcPr>
                    <w:tcW w:w="0" w:type="auto"/>
                    <w:hideMark/>
                  </w:tcPr>
                  <w:p w14:paraId="221F2338" w14:textId="77777777" w:rsidR="005D0F73" w:rsidRDefault="005D0F73">
                    <w:pPr>
                      <w:pStyle w:val="Bibliography"/>
                    </w:pPr>
                    <w:r>
                      <w:t>CERN, “ALICE Experiment,” [Online]. Available: https://home.cern/science/experiments/alice. [Accessed 21 Fenruary 2019].</w:t>
                    </w:r>
                  </w:p>
                </w:tc>
              </w:tr>
              <w:tr w:rsidR="005D0F73" w14:paraId="4F86C171" w14:textId="77777777">
                <w:trPr>
                  <w:divId w:val="630554083"/>
                  <w:tblCellSpacing w:w="15" w:type="dxa"/>
                </w:trPr>
                <w:tc>
                  <w:tcPr>
                    <w:tcW w:w="50" w:type="pct"/>
                    <w:hideMark/>
                  </w:tcPr>
                  <w:p w14:paraId="774CC2AC" w14:textId="77777777" w:rsidR="005D0F73" w:rsidRDefault="005D0F73">
                    <w:pPr>
                      <w:pStyle w:val="Bibliography"/>
                    </w:pPr>
                    <w:r>
                      <w:t xml:space="preserve">[37] </w:t>
                    </w:r>
                  </w:p>
                </w:tc>
                <w:tc>
                  <w:tcPr>
                    <w:tcW w:w="0" w:type="auto"/>
                    <w:hideMark/>
                  </w:tcPr>
                  <w:p w14:paraId="56D54A0D" w14:textId="77777777" w:rsidR="005D0F73" w:rsidRDefault="005D0F73">
                    <w:pPr>
                      <w:pStyle w:val="Bibliography"/>
                    </w:pPr>
                    <w:r>
                      <w:t>CERN, “LHCb Experiment,” [Online]. Available: https://home.cern/science/experiments/lhcb. [Accessed 21 February 2019].</w:t>
                    </w:r>
                  </w:p>
                </w:tc>
              </w:tr>
              <w:tr w:rsidR="005D0F73" w14:paraId="7BFE1795" w14:textId="77777777">
                <w:trPr>
                  <w:divId w:val="630554083"/>
                  <w:tblCellSpacing w:w="15" w:type="dxa"/>
                </w:trPr>
                <w:tc>
                  <w:tcPr>
                    <w:tcW w:w="50" w:type="pct"/>
                    <w:hideMark/>
                  </w:tcPr>
                  <w:p w14:paraId="7FB7FB64" w14:textId="77777777" w:rsidR="005D0F73" w:rsidRDefault="005D0F73">
                    <w:pPr>
                      <w:pStyle w:val="Bibliography"/>
                    </w:pPr>
                    <w:r>
                      <w:t xml:space="preserve">[38] </w:t>
                    </w:r>
                  </w:p>
                </w:tc>
                <w:tc>
                  <w:tcPr>
                    <w:tcW w:w="0" w:type="auto"/>
                    <w:hideMark/>
                  </w:tcPr>
                  <w:p w14:paraId="50342862" w14:textId="77777777" w:rsidR="005D0F73" w:rsidRDefault="005D0F73">
                    <w:pPr>
                      <w:pStyle w:val="Bibliography"/>
                    </w:pPr>
                    <w:r>
                      <w:t>ALICE, “ALICE Homepage,” [Online]. Available: http://alice.web.cern.ch/. [Accessed 21 February 2019].</w:t>
                    </w:r>
                  </w:p>
                </w:tc>
              </w:tr>
              <w:tr w:rsidR="005D0F73" w14:paraId="7A588B6E" w14:textId="77777777">
                <w:trPr>
                  <w:divId w:val="630554083"/>
                  <w:tblCellSpacing w:w="15" w:type="dxa"/>
                </w:trPr>
                <w:tc>
                  <w:tcPr>
                    <w:tcW w:w="50" w:type="pct"/>
                    <w:hideMark/>
                  </w:tcPr>
                  <w:p w14:paraId="5DDBA31E" w14:textId="77777777" w:rsidR="005D0F73" w:rsidRDefault="005D0F73">
                    <w:pPr>
                      <w:pStyle w:val="Bibliography"/>
                    </w:pPr>
                    <w:r>
                      <w:t xml:space="preserve">[39] </w:t>
                    </w:r>
                  </w:p>
                </w:tc>
                <w:tc>
                  <w:tcPr>
                    <w:tcW w:w="0" w:type="auto"/>
                    <w:hideMark/>
                  </w:tcPr>
                  <w:p w14:paraId="4E0D96A1" w14:textId="77777777" w:rsidR="005D0F73" w:rsidRDefault="005D0F73">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5D0F73" w14:paraId="3E2BF8D1" w14:textId="77777777">
                <w:trPr>
                  <w:divId w:val="630554083"/>
                  <w:tblCellSpacing w:w="15" w:type="dxa"/>
                </w:trPr>
                <w:tc>
                  <w:tcPr>
                    <w:tcW w:w="50" w:type="pct"/>
                    <w:hideMark/>
                  </w:tcPr>
                  <w:p w14:paraId="31E9FF36" w14:textId="77777777" w:rsidR="005D0F73" w:rsidRDefault="005D0F73">
                    <w:pPr>
                      <w:pStyle w:val="Bibliography"/>
                    </w:pPr>
                    <w:r>
                      <w:t xml:space="preserve">[40] </w:t>
                    </w:r>
                  </w:p>
                </w:tc>
                <w:tc>
                  <w:tcPr>
                    <w:tcW w:w="0" w:type="auto"/>
                    <w:hideMark/>
                  </w:tcPr>
                  <w:p w14:paraId="78F08505" w14:textId="77777777" w:rsidR="005D0F73" w:rsidRDefault="005D0F73">
                    <w:pPr>
                      <w:pStyle w:val="Bibliography"/>
                    </w:pPr>
                    <w:r>
                      <w:t>J. Thäder, “ALICE Figure Repository: General ALICE Cross-Section with L3 Magnet,” 2012. [Online]. Available: https://alice-figure.web.cern.ch/node/3394. [Accessed 5 December 2019].</w:t>
                    </w:r>
                  </w:p>
                </w:tc>
              </w:tr>
              <w:tr w:rsidR="005D0F73" w14:paraId="142B4735" w14:textId="77777777">
                <w:trPr>
                  <w:divId w:val="630554083"/>
                  <w:tblCellSpacing w:w="15" w:type="dxa"/>
                </w:trPr>
                <w:tc>
                  <w:tcPr>
                    <w:tcW w:w="50" w:type="pct"/>
                    <w:hideMark/>
                  </w:tcPr>
                  <w:p w14:paraId="37F54843" w14:textId="77777777" w:rsidR="005D0F73" w:rsidRDefault="005D0F73">
                    <w:pPr>
                      <w:pStyle w:val="Bibliography"/>
                    </w:pPr>
                    <w:r>
                      <w:t xml:space="preserve">[41] </w:t>
                    </w:r>
                  </w:p>
                </w:tc>
                <w:tc>
                  <w:tcPr>
                    <w:tcW w:w="0" w:type="auto"/>
                    <w:hideMark/>
                  </w:tcPr>
                  <w:p w14:paraId="57E2001D" w14:textId="77777777" w:rsidR="005D0F73" w:rsidRDefault="005D0F73">
                    <w:pPr>
                      <w:pStyle w:val="Bibliography"/>
                    </w:pPr>
                    <w:r>
                      <w:t xml:space="preserve">The ALICE Collaboration, The ALICE Experiment at the CERN LHC, INSTITUTE OF PHYSICS PUBLISHING AND SISSA, 2008. </w:t>
                    </w:r>
                  </w:p>
                </w:tc>
              </w:tr>
              <w:tr w:rsidR="005D0F73" w14:paraId="145F4FD9" w14:textId="77777777">
                <w:trPr>
                  <w:divId w:val="630554083"/>
                  <w:tblCellSpacing w:w="15" w:type="dxa"/>
                </w:trPr>
                <w:tc>
                  <w:tcPr>
                    <w:tcW w:w="50" w:type="pct"/>
                    <w:hideMark/>
                  </w:tcPr>
                  <w:p w14:paraId="5B577A98" w14:textId="77777777" w:rsidR="005D0F73" w:rsidRDefault="005D0F73">
                    <w:pPr>
                      <w:pStyle w:val="Bibliography"/>
                    </w:pPr>
                    <w:r>
                      <w:t xml:space="preserve">[42] </w:t>
                    </w:r>
                  </w:p>
                </w:tc>
                <w:tc>
                  <w:tcPr>
                    <w:tcW w:w="0" w:type="auto"/>
                    <w:hideMark/>
                  </w:tcPr>
                  <w:p w14:paraId="4606F7DA" w14:textId="77777777" w:rsidR="005D0F73" w:rsidRDefault="005D0F73">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5D0F73" w14:paraId="11619E90" w14:textId="77777777">
                <w:trPr>
                  <w:divId w:val="630554083"/>
                  <w:tblCellSpacing w:w="15" w:type="dxa"/>
                </w:trPr>
                <w:tc>
                  <w:tcPr>
                    <w:tcW w:w="50" w:type="pct"/>
                    <w:hideMark/>
                  </w:tcPr>
                  <w:p w14:paraId="2786EFA8" w14:textId="77777777" w:rsidR="005D0F73" w:rsidRDefault="005D0F73">
                    <w:pPr>
                      <w:pStyle w:val="Bibliography"/>
                    </w:pPr>
                    <w:r>
                      <w:t xml:space="preserve">[43] </w:t>
                    </w:r>
                  </w:p>
                </w:tc>
                <w:tc>
                  <w:tcPr>
                    <w:tcW w:w="0" w:type="auto"/>
                    <w:hideMark/>
                  </w:tcPr>
                  <w:p w14:paraId="7EA4BFDE" w14:textId="77777777" w:rsidR="005D0F73" w:rsidRDefault="005D0F73">
                    <w:pPr>
                      <w:pStyle w:val="Bibliography"/>
                    </w:pPr>
                    <w:r>
                      <w:t xml:space="preserve">The ALICE Collaboration, The Technical Design Report of the Transition Radiation Detector, Geneva: CERN, 2001. </w:t>
                    </w:r>
                  </w:p>
                </w:tc>
              </w:tr>
              <w:tr w:rsidR="005D0F73" w14:paraId="5E35639B" w14:textId="77777777">
                <w:trPr>
                  <w:divId w:val="630554083"/>
                  <w:tblCellSpacing w:w="15" w:type="dxa"/>
                </w:trPr>
                <w:tc>
                  <w:tcPr>
                    <w:tcW w:w="50" w:type="pct"/>
                    <w:hideMark/>
                  </w:tcPr>
                  <w:p w14:paraId="690CB7FA" w14:textId="77777777" w:rsidR="005D0F73" w:rsidRDefault="005D0F73">
                    <w:pPr>
                      <w:pStyle w:val="Bibliography"/>
                    </w:pPr>
                    <w:r>
                      <w:t xml:space="preserve">[44] </w:t>
                    </w:r>
                  </w:p>
                </w:tc>
                <w:tc>
                  <w:tcPr>
                    <w:tcW w:w="0" w:type="auto"/>
                    <w:hideMark/>
                  </w:tcPr>
                  <w:p w14:paraId="27FADE78" w14:textId="77777777" w:rsidR="005D0F73" w:rsidRDefault="005D0F73">
                    <w:pPr>
                      <w:pStyle w:val="Bibliography"/>
                    </w:pPr>
                    <w:r>
                      <w:t>University of Heidelberg: Physics Department, “TRD Hardware Components and Glossary,” [Online]. Available: https://alice.physi.uni-heidelberg.de/trd-db/info/trd.html. [Accessed 5 December 2019].</w:t>
                    </w:r>
                  </w:p>
                </w:tc>
              </w:tr>
              <w:tr w:rsidR="005D0F73" w14:paraId="4D58BC4A" w14:textId="77777777">
                <w:trPr>
                  <w:divId w:val="630554083"/>
                  <w:tblCellSpacing w:w="15" w:type="dxa"/>
                </w:trPr>
                <w:tc>
                  <w:tcPr>
                    <w:tcW w:w="50" w:type="pct"/>
                    <w:hideMark/>
                  </w:tcPr>
                  <w:p w14:paraId="413B0C1F" w14:textId="77777777" w:rsidR="005D0F73" w:rsidRDefault="005D0F73">
                    <w:pPr>
                      <w:pStyle w:val="Bibliography"/>
                    </w:pPr>
                    <w:r>
                      <w:t xml:space="preserve">[45] </w:t>
                    </w:r>
                  </w:p>
                </w:tc>
                <w:tc>
                  <w:tcPr>
                    <w:tcW w:w="0" w:type="auto"/>
                    <w:hideMark/>
                  </w:tcPr>
                  <w:p w14:paraId="114CE0CC" w14:textId="02A281EA" w:rsidR="005D0F73" w:rsidRDefault="005D0F73">
                    <w:pPr>
                      <w:pStyle w:val="Bibliography"/>
                    </w:pPr>
                    <w:r>
                      <w:t>The ALICE Collaboration, “Rapidity and transverse momentum dependence of inclusive J/ψ production in pp co</w:t>
                    </w:r>
                    <w:r w:rsidR="00E84920">
                      <w:t>l</w:t>
                    </w:r>
                    <w:r>
                      <w:t xml:space="preserve">lisions at √s= 7 TeV,” </w:t>
                    </w:r>
                    <w:r>
                      <w:rPr>
                        <w:i/>
                        <w:iCs/>
                      </w:rPr>
                      <w:t xml:space="preserve">Physics Letters B, </w:t>
                    </w:r>
                    <w:r>
                      <w:t xml:space="preserve">vol. 704, pp. 442-455, 2011. </w:t>
                    </w:r>
                  </w:p>
                </w:tc>
              </w:tr>
              <w:tr w:rsidR="005D0F73" w14:paraId="043A94F9" w14:textId="77777777">
                <w:trPr>
                  <w:divId w:val="630554083"/>
                  <w:tblCellSpacing w:w="15" w:type="dxa"/>
                </w:trPr>
                <w:tc>
                  <w:tcPr>
                    <w:tcW w:w="50" w:type="pct"/>
                    <w:hideMark/>
                  </w:tcPr>
                  <w:p w14:paraId="603C35FA" w14:textId="77777777" w:rsidR="005D0F73" w:rsidRDefault="005D0F73">
                    <w:pPr>
                      <w:pStyle w:val="Bibliography"/>
                    </w:pPr>
                    <w:r>
                      <w:t xml:space="preserve">[46] </w:t>
                    </w:r>
                  </w:p>
                </w:tc>
                <w:tc>
                  <w:tcPr>
                    <w:tcW w:w="0" w:type="auto"/>
                    <w:hideMark/>
                  </w:tcPr>
                  <w:p w14:paraId="00EFA286" w14:textId="77777777" w:rsidR="005D0F73" w:rsidRDefault="005D0F73">
                    <w:pPr>
                      <w:pStyle w:val="Bibliography"/>
                    </w:pPr>
                    <w:r>
                      <w:t xml:space="preserve">Particle Data Group, The Review of Particle Physics, 2018. </w:t>
                    </w:r>
                  </w:p>
                </w:tc>
              </w:tr>
              <w:tr w:rsidR="005D0F73" w14:paraId="7E3B90DF" w14:textId="77777777">
                <w:trPr>
                  <w:divId w:val="630554083"/>
                  <w:tblCellSpacing w:w="15" w:type="dxa"/>
                </w:trPr>
                <w:tc>
                  <w:tcPr>
                    <w:tcW w:w="50" w:type="pct"/>
                    <w:hideMark/>
                  </w:tcPr>
                  <w:p w14:paraId="5671C0F7" w14:textId="77777777" w:rsidR="005D0F73" w:rsidRDefault="005D0F73">
                    <w:pPr>
                      <w:pStyle w:val="Bibliography"/>
                    </w:pPr>
                    <w:r>
                      <w:t xml:space="preserve">[47] </w:t>
                    </w:r>
                  </w:p>
                </w:tc>
                <w:tc>
                  <w:tcPr>
                    <w:tcW w:w="0" w:type="auto"/>
                    <w:hideMark/>
                  </w:tcPr>
                  <w:p w14:paraId="6504A505" w14:textId="77777777" w:rsidR="005D0F73" w:rsidRDefault="005D0F73">
                    <w:pPr>
                      <w:pStyle w:val="Bibliography"/>
                    </w:pPr>
                    <w:r>
                      <w:t>ALICE, “More details on the ALICE TRD,” [Online]. Available: http://alice.web.cern.ch/detectors/more-details-alice-trd. [Accessed 5 December 2019].</w:t>
                    </w:r>
                  </w:p>
                </w:tc>
              </w:tr>
              <w:tr w:rsidR="005D0F73" w14:paraId="0BE31196" w14:textId="77777777">
                <w:trPr>
                  <w:divId w:val="630554083"/>
                  <w:tblCellSpacing w:w="15" w:type="dxa"/>
                </w:trPr>
                <w:tc>
                  <w:tcPr>
                    <w:tcW w:w="50" w:type="pct"/>
                    <w:hideMark/>
                  </w:tcPr>
                  <w:p w14:paraId="4E31B5F8" w14:textId="77777777" w:rsidR="005D0F73" w:rsidRDefault="005D0F73">
                    <w:pPr>
                      <w:pStyle w:val="Bibliography"/>
                    </w:pPr>
                    <w:r>
                      <w:t xml:space="preserve">[48] </w:t>
                    </w:r>
                  </w:p>
                </w:tc>
                <w:tc>
                  <w:tcPr>
                    <w:tcW w:w="0" w:type="auto"/>
                    <w:hideMark/>
                  </w:tcPr>
                  <w:p w14:paraId="641EC7C7" w14:textId="77777777" w:rsidR="005D0F73" w:rsidRDefault="005D0F73">
                    <w:pPr>
                      <w:pStyle w:val="Bibliography"/>
                    </w:pPr>
                    <w:r>
                      <w:t xml:space="preserve">J. Klein, “Jet Physics with A Large Ion Collider Experiment at the Large Hadron Collider (PhD thesis),” 2014. </w:t>
                    </w:r>
                  </w:p>
                </w:tc>
              </w:tr>
              <w:tr w:rsidR="005D0F73" w14:paraId="37EF36D7" w14:textId="77777777">
                <w:trPr>
                  <w:divId w:val="630554083"/>
                  <w:tblCellSpacing w:w="15" w:type="dxa"/>
                </w:trPr>
                <w:tc>
                  <w:tcPr>
                    <w:tcW w:w="50" w:type="pct"/>
                    <w:hideMark/>
                  </w:tcPr>
                  <w:p w14:paraId="21265760" w14:textId="77777777" w:rsidR="005D0F73" w:rsidRDefault="005D0F73">
                    <w:pPr>
                      <w:pStyle w:val="Bibliography"/>
                    </w:pPr>
                    <w:r>
                      <w:t xml:space="preserve">[49] </w:t>
                    </w:r>
                  </w:p>
                </w:tc>
                <w:tc>
                  <w:tcPr>
                    <w:tcW w:w="0" w:type="auto"/>
                    <w:hideMark/>
                  </w:tcPr>
                  <w:p w14:paraId="56F2B3F9" w14:textId="05535B8B" w:rsidR="005D0F73" w:rsidRDefault="005D0F73">
                    <w:pPr>
                      <w:pStyle w:val="Bibliography"/>
                    </w:pPr>
                    <w:r>
                      <w:t>A. Aamodt, F. Bock, P. Braun-Munzinger, T. Dietel, P. Gonzale</w:t>
                    </w:r>
                    <w:r w:rsidR="003966FD">
                      <w:t>z</w:t>
                    </w:r>
                    <w:r>
                      <w:t xml:space="preserve">, M. Heide, M. Ivanov, K. Koch, d. G. P. Ladron, A. Marin, M. Rammler, K. Reygers, D. Rohrich, E. Serradilla and J. Wessels, “Photon reconstruction with conversions in ALICE,” in </w:t>
                    </w:r>
                    <w:r>
                      <w:rPr>
                        <w:i/>
                        <w:iCs/>
                      </w:rPr>
                      <w:t>GSI Scientific Report</w:t>
                    </w:r>
                    <w:r>
                      <w:t xml:space="preserve">, 2009. </w:t>
                    </w:r>
                  </w:p>
                </w:tc>
              </w:tr>
              <w:tr w:rsidR="005D0F73" w14:paraId="720FC129" w14:textId="77777777">
                <w:trPr>
                  <w:divId w:val="630554083"/>
                  <w:tblCellSpacing w:w="15" w:type="dxa"/>
                </w:trPr>
                <w:tc>
                  <w:tcPr>
                    <w:tcW w:w="50" w:type="pct"/>
                    <w:hideMark/>
                  </w:tcPr>
                  <w:p w14:paraId="6F17B8B5" w14:textId="77777777" w:rsidR="005D0F73" w:rsidRDefault="005D0F73">
                    <w:pPr>
                      <w:pStyle w:val="Bibliography"/>
                    </w:pPr>
                    <w:r>
                      <w:t xml:space="preserve">[50] </w:t>
                    </w:r>
                  </w:p>
                </w:tc>
                <w:tc>
                  <w:tcPr>
                    <w:tcW w:w="0" w:type="auto"/>
                    <w:hideMark/>
                  </w:tcPr>
                  <w:p w14:paraId="7C15F974" w14:textId="77777777" w:rsidR="005D0F73" w:rsidRDefault="005D0F73">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5D0F73" w14:paraId="2C4DBE10" w14:textId="77777777">
                <w:trPr>
                  <w:divId w:val="630554083"/>
                  <w:tblCellSpacing w:w="15" w:type="dxa"/>
                </w:trPr>
                <w:tc>
                  <w:tcPr>
                    <w:tcW w:w="50" w:type="pct"/>
                    <w:hideMark/>
                  </w:tcPr>
                  <w:p w14:paraId="617242FF" w14:textId="77777777" w:rsidR="005D0F73" w:rsidRDefault="005D0F73">
                    <w:pPr>
                      <w:pStyle w:val="Bibliography"/>
                    </w:pPr>
                    <w:r>
                      <w:t xml:space="preserve">[51] </w:t>
                    </w:r>
                  </w:p>
                </w:tc>
                <w:tc>
                  <w:tcPr>
                    <w:tcW w:w="0" w:type="auto"/>
                    <w:hideMark/>
                  </w:tcPr>
                  <w:p w14:paraId="77810946" w14:textId="77777777" w:rsidR="005D0F73" w:rsidRDefault="005D0F73">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5D0F73" w14:paraId="0AA4502E" w14:textId="77777777">
                <w:trPr>
                  <w:divId w:val="630554083"/>
                  <w:tblCellSpacing w:w="15" w:type="dxa"/>
                </w:trPr>
                <w:tc>
                  <w:tcPr>
                    <w:tcW w:w="50" w:type="pct"/>
                    <w:hideMark/>
                  </w:tcPr>
                  <w:p w14:paraId="3D813A90" w14:textId="77777777" w:rsidR="005D0F73" w:rsidRDefault="005D0F73">
                    <w:pPr>
                      <w:pStyle w:val="Bibliography"/>
                    </w:pPr>
                    <w:r>
                      <w:lastRenderedPageBreak/>
                      <w:t xml:space="preserve">[52] </w:t>
                    </w:r>
                  </w:p>
                </w:tc>
                <w:tc>
                  <w:tcPr>
                    <w:tcW w:w="0" w:type="auto"/>
                    <w:hideMark/>
                  </w:tcPr>
                  <w:p w14:paraId="21B07C7B" w14:textId="77777777" w:rsidR="005D0F73" w:rsidRDefault="005D0F73">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5D0F73" w14:paraId="20936676" w14:textId="77777777">
                <w:trPr>
                  <w:divId w:val="630554083"/>
                  <w:tblCellSpacing w:w="15" w:type="dxa"/>
                </w:trPr>
                <w:tc>
                  <w:tcPr>
                    <w:tcW w:w="50" w:type="pct"/>
                    <w:hideMark/>
                  </w:tcPr>
                  <w:p w14:paraId="5CA4B1DA" w14:textId="77777777" w:rsidR="005D0F73" w:rsidRDefault="005D0F73">
                    <w:pPr>
                      <w:pStyle w:val="Bibliography"/>
                    </w:pPr>
                    <w:r>
                      <w:t xml:space="preserve">[53] </w:t>
                    </w:r>
                  </w:p>
                </w:tc>
                <w:tc>
                  <w:tcPr>
                    <w:tcW w:w="0" w:type="auto"/>
                    <w:hideMark/>
                  </w:tcPr>
                  <w:p w14:paraId="3547DA6D" w14:textId="77777777" w:rsidR="005D0F73" w:rsidRDefault="005D0F73">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5D0F73" w14:paraId="0976A060" w14:textId="77777777">
                <w:trPr>
                  <w:divId w:val="630554083"/>
                  <w:tblCellSpacing w:w="15" w:type="dxa"/>
                </w:trPr>
                <w:tc>
                  <w:tcPr>
                    <w:tcW w:w="50" w:type="pct"/>
                    <w:hideMark/>
                  </w:tcPr>
                  <w:p w14:paraId="51CE6EB2" w14:textId="77777777" w:rsidR="005D0F73" w:rsidRDefault="005D0F73">
                    <w:pPr>
                      <w:pStyle w:val="Bibliography"/>
                    </w:pPr>
                    <w:r>
                      <w:t xml:space="preserve">[54] </w:t>
                    </w:r>
                  </w:p>
                </w:tc>
                <w:tc>
                  <w:tcPr>
                    <w:tcW w:w="0" w:type="auto"/>
                    <w:hideMark/>
                  </w:tcPr>
                  <w:p w14:paraId="7779747C" w14:textId="77777777" w:rsidR="005D0F73" w:rsidRDefault="005D0F73">
                    <w:pPr>
                      <w:pStyle w:val="Bibliography"/>
                    </w:pPr>
                    <w:r>
                      <w:t>CERN, “ROOT Data Analysis Framework: User's Guide,” May 2018. [Online]. Available: https://root.cern.ch/root/htmldoc/guides/users-guide/ROOTUsersGuideA4.pdf .</w:t>
                    </w:r>
                  </w:p>
                </w:tc>
              </w:tr>
              <w:tr w:rsidR="005D0F73" w14:paraId="1D47406D" w14:textId="77777777">
                <w:trPr>
                  <w:divId w:val="630554083"/>
                  <w:tblCellSpacing w:w="15" w:type="dxa"/>
                </w:trPr>
                <w:tc>
                  <w:tcPr>
                    <w:tcW w:w="50" w:type="pct"/>
                    <w:hideMark/>
                  </w:tcPr>
                  <w:p w14:paraId="26F348EF" w14:textId="77777777" w:rsidR="005D0F73" w:rsidRDefault="005D0F73">
                    <w:pPr>
                      <w:pStyle w:val="Bibliography"/>
                    </w:pPr>
                    <w:r>
                      <w:t xml:space="preserve">[55] </w:t>
                    </w:r>
                  </w:p>
                </w:tc>
                <w:tc>
                  <w:tcPr>
                    <w:tcW w:w="0" w:type="auto"/>
                    <w:hideMark/>
                  </w:tcPr>
                  <w:p w14:paraId="5E41CC4B" w14:textId="77777777" w:rsidR="005D0F73" w:rsidRDefault="005D0F73">
                    <w:pPr>
                      <w:pStyle w:val="Bibliography"/>
                    </w:pPr>
                    <w:r>
                      <w:t>“ROOT 5 Reference Guide,” [Online]. Available: https://root.cern/root/html534/ClassIndex.html.</w:t>
                    </w:r>
                  </w:p>
                </w:tc>
              </w:tr>
              <w:tr w:rsidR="005D0F73" w14:paraId="76AC2F1F" w14:textId="77777777">
                <w:trPr>
                  <w:divId w:val="630554083"/>
                  <w:tblCellSpacing w:w="15" w:type="dxa"/>
                </w:trPr>
                <w:tc>
                  <w:tcPr>
                    <w:tcW w:w="50" w:type="pct"/>
                    <w:hideMark/>
                  </w:tcPr>
                  <w:p w14:paraId="517F4DA5" w14:textId="77777777" w:rsidR="005D0F73" w:rsidRDefault="005D0F73">
                    <w:pPr>
                      <w:pStyle w:val="Bibliography"/>
                    </w:pPr>
                    <w:r>
                      <w:t xml:space="preserve">[56] </w:t>
                    </w:r>
                  </w:p>
                </w:tc>
                <w:tc>
                  <w:tcPr>
                    <w:tcW w:w="0" w:type="auto"/>
                    <w:hideMark/>
                  </w:tcPr>
                  <w:p w14:paraId="1BD287B0" w14:textId="77777777" w:rsidR="005D0F73" w:rsidRDefault="005D0F73">
                    <w:pPr>
                      <w:pStyle w:val="Bibliography"/>
                    </w:pPr>
                    <w:r>
                      <w:t>“ROOT 6 Reference Guide,” [Online]. Available: https://root.cern/doc/v616/.</w:t>
                    </w:r>
                  </w:p>
                </w:tc>
              </w:tr>
              <w:tr w:rsidR="005D0F73" w14:paraId="082760C3" w14:textId="77777777">
                <w:trPr>
                  <w:divId w:val="630554083"/>
                  <w:tblCellSpacing w:w="15" w:type="dxa"/>
                </w:trPr>
                <w:tc>
                  <w:tcPr>
                    <w:tcW w:w="50" w:type="pct"/>
                    <w:hideMark/>
                  </w:tcPr>
                  <w:p w14:paraId="46989D57" w14:textId="77777777" w:rsidR="005D0F73" w:rsidRDefault="005D0F73">
                    <w:pPr>
                      <w:pStyle w:val="Bibliography"/>
                    </w:pPr>
                    <w:r>
                      <w:t xml:space="preserve">[57] </w:t>
                    </w:r>
                  </w:p>
                </w:tc>
                <w:tc>
                  <w:tcPr>
                    <w:tcW w:w="0" w:type="auto"/>
                    <w:hideMark/>
                  </w:tcPr>
                  <w:p w14:paraId="67D8EDCB" w14:textId="77777777" w:rsidR="005D0F73" w:rsidRDefault="005D0F73">
                    <w:pPr>
                      <w:pStyle w:val="Bibliography"/>
                    </w:pPr>
                    <w:r>
                      <w:t>ALICE Collaboration (CERN), [Online]. Available: https://alice-doc.github.io/alice-analysis-tutorial. [Accessed 18 2 2019].</w:t>
                    </w:r>
                  </w:p>
                </w:tc>
              </w:tr>
              <w:tr w:rsidR="005D0F73" w14:paraId="1E1E5A6A" w14:textId="77777777">
                <w:trPr>
                  <w:divId w:val="630554083"/>
                  <w:tblCellSpacing w:w="15" w:type="dxa"/>
                </w:trPr>
                <w:tc>
                  <w:tcPr>
                    <w:tcW w:w="50" w:type="pct"/>
                    <w:hideMark/>
                  </w:tcPr>
                  <w:p w14:paraId="69B7CE69" w14:textId="77777777" w:rsidR="005D0F73" w:rsidRDefault="005D0F73">
                    <w:pPr>
                      <w:pStyle w:val="Bibliography"/>
                    </w:pPr>
                    <w:r>
                      <w:t xml:space="preserve">[58] </w:t>
                    </w:r>
                  </w:p>
                </w:tc>
                <w:tc>
                  <w:tcPr>
                    <w:tcW w:w="0" w:type="auto"/>
                    <w:hideMark/>
                  </w:tcPr>
                  <w:p w14:paraId="4B768D7A" w14:textId="77777777" w:rsidR="005D0F73" w:rsidRDefault="005D0F73">
                    <w:pPr>
                      <w:pStyle w:val="Bibliography"/>
                    </w:pPr>
                    <w:r>
                      <w:t>CERN, “High Energy Physics Simulations,” [Online]. Available: http://lhcathome.web.cern.ch/projects/test4theory/high-energy-physics-simulations. [Accessed 26 July 2019].</w:t>
                    </w:r>
                  </w:p>
                </w:tc>
              </w:tr>
              <w:tr w:rsidR="005D0F73" w14:paraId="11CCE960" w14:textId="77777777">
                <w:trPr>
                  <w:divId w:val="630554083"/>
                  <w:tblCellSpacing w:w="15" w:type="dxa"/>
                </w:trPr>
                <w:tc>
                  <w:tcPr>
                    <w:tcW w:w="50" w:type="pct"/>
                    <w:hideMark/>
                  </w:tcPr>
                  <w:p w14:paraId="0D7F46DD" w14:textId="77777777" w:rsidR="005D0F73" w:rsidRDefault="005D0F73">
                    <w:pPr>
                      <w:pStyle w:val="Bibliography"/>
                    </w:pPr>
                    <w:r>
                      <w:t xml:space="preserve">[59] </w:t>
                    </w:r>
                  </w:p>
                </w:tc>
                <w:tc>
                  <w:tcPr>
                    <w:tcW w:w="0" w:type="auto"/>
                    <w:hideMark/>
                  </w:tcPr>
                  <w:p w14:paraId="66CE4228" w14:textId="77777777" w:rsidR="005D0F73" w:rsidRDefault="005D0F73">
                    <w:pPr>
                      <w:pStyle w:val="Bibliography"/>
                    </w:pPr>
                    <w:r>
                      <w:t xml:space="preserve">J. C. Watkins, An Introduction to the Science of Statistics: From Theory to Implementation, Preliminary Edition, University of Arizona, 2016. </w:t>
                    </w:r>
                  </w:p>
                </w:tc>
              </w:tr>
              <w:tr w:rsidR="005D0F73" w14:paraId="0058BDB6" w14:textId="77777777">
                <w:trPr>
                  <w:divId w:val="630554083"/>
                  <w:tblCellSpacing w:w="15" w:type="dxa"/>
                </w:trPr>
                <w:tc>
                  <w:tcPr>
                    <w:tcW w:w="50" w:type="pct"/>
                    <w:hideMark/>
                  </w:tcPr>
                  <w:p w14:paraId="7D21D07A" w14:textId="77777777" w:rsidR="005D0F73" w:rsidRDefault="005D0F73">
                    <w:pPr>
                      <w:pStyle w:val="Bibliography"/>
                    </w:pPr>
                    <w:r>
                      <w:t xml:space="preserve">[60] </w:t>
                    </w:r>
                  </w:p>
                </w:tc>
                <w:tc>
                  <w:tcPr>
                    <w:tcW w:w="0" w:type="auto"/>
                    <w:hideMark/>
                  </w:tcPr>
                  <w:p w14:paraId="1547D8E6" w14:textId="77777777" w:rsidR="005D0F73" w:rsidRDefault="005D0F73">
                    <w:pPr>
                      <w:pStyle w:val="Bibliography"/>
                    </w:pPr>
                    <w:r>
                      <w:t xml:space="preserve">G. Cowan, Statistical Data Analysis, Oxford: Oxford University Press, 1998. </w:t>
                    </w:r>
                  </w:p>
                </w:tc>
              </w:tr>
              <w:tr w:rsidR="005D0F73" w14:paraId="6CFE4153" w14:textId="77777777">
                <w:trPr>
                  <w:divId w:val="630554083"/>
                  <w:tblCellSpacing w:w="15" w:type="dxa"/>
                </w:trPr>
                <w:tc>
                  <w:tcPr>
                    <w:tcW w:w="50" w:type="pct"/>
                    <w:hideMark/>
                  </w:tcPr>
                  <w:p w14:paraId="67728D89" w14:textId="77777777" w:rsidR="005D0F73" w:rsidRDefault="005D0F73">
                    <w:pPr>
                      <w:pStyle w:val="Bibliography"/>
                    </w:pPr>
                    <w:r>
                      <w:t xml:space="preserve">[61] </w:t>
                    </w:r>
                  </w:p>
                </w:tc>
                <w:tc>
                  <w:tcPr>
                    <w:tcW w:w="0" w:type="auto"/>
                    <w:hideMark/>
                  </w:tcPr>
                  <w:p w14:paraId="30ACB73C" w14:textId="177962A2" w:rsidR="005D0F73" w:rsidRDefault="005D0F73">
                    <w:pPr>
                      <w:pStyle w:val="Bibliography"/>
                    </w:pPr>
                    <w:r>
                      <w:t>I. Goodfellow, Y. Bengio and A. Courville, Deep Learning, Cambridge, Ma</w:t>
                    </w:r>
                    <w:r w:rsidR="003966FD">
                      <w:t>s</w:t>
                    </w:r>
                    <w:r>
                      <w:t xml:space="preserve">sachusetts: The MIT Press, 2016. </w:t>
                    </w:r>
                  </w:p>
                </w:tc>
              </w:tr>
              <w:tr w:rsidR="005D0F73" w14:paraId="6E33B1E3" w14:textId="77777777">
                <w:trPr>
                  <w:divId w:val="630554083"/>
                  <w:tblCellSpacing w:w="15" w:type="dxa"/>
                </w:trPr>
                <w:tc>
                  <w:tcPr>
                    <w:tcW w:w="50" w:type="pct"/>
                    <w:hideMark/>
                  </w:tcPr>
                  <w:p w14:paraId="711D06C2" w14:textId="77777777" w:rsidR="005D0F73" w:rsidRDefault="005D0F73">
                    <w:pPr>
                      <w:pStyle w:val="Bibliography"/>
                    </w:pPr>
                    <w:r>
                      <w:t xml:space="preserve">[62] </w:t>
                    </w:r>
                  </w:p>
                </w:tc>
                <w:tc>
                  <w:tcPr>
                    <w:tcW w:w="0" w:type="auto"/>
                    <w:hideMark/>
                  </w:tcPr>
                  <w:p w14:paraId="01993931" w14:textId="77777777" w:rsidR="005D0F73" w:rsidRDefault="005D0F73">
                    <w:pPr>
                      <w:pStyle w:val="Bibliography"/>
                    </w:pPr>
                    <w:r>
                      <w:t>W. Commons, “File:ArtificialNeuronModel english.png --- Wikimedia Commons, the free media repository,” 2017. [Online]. Available: https://commons.wikimedia.org/w/index.php?title=File:ArtificialNeuronModel_english.png&amp;oldid=233886112. [Accessed 06 09 2019].</w:t>
                    </w:r>
                  </w:p>
                </w:tc>
              </w:tr>
              <w:tr w:rsidR="005D0F73" w14:paraId="426AFA24" w14:textId="77777777">
                <w:trPr>
                  <w:divId w:val="630554083"/>
                  <w:tblCellSpacing w:w="15" w:type="dxa"/>
                </w:trPr>
                <w:tc>
                  <w:tcPr>
                    <w:tcW w:w="50" w:type="pct"/>
                    <w:hideMark/>
                  </w:tcPr>
                  <w:p w14:paraId="503C4E4C" w14:textId="77777777" w:rsidR="005D0F73" w:rsidRDefault="005D0F73">
                    <w:pPr>
                      <w:pStyle w:val="Bibliography"/>
                    </w:pPr>
                    <w:r>
                      <w:t xml:space="preserve">[63] </w:t>
                    </w:r>
                  </w:p>
                </w:tc>
                <w:tc>
                  <w:tcPr>
                    <w:tcW w:w="0" w:type="auto"/>
                    <w:hideMark/>
                  </w:tcPr>
                  <w:p w14:paraId="34949027" w14:textId="77777777" w:rsidR="005D0F73" w:rsidRDefault="005D0F73">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5D0F73" w14:paraId="212EF05A" w14:textId="77777777">
                <w:trPr>
                  <w:divId w:val="630554083"/>
                  <w:tblCellSpacing w:w="15" w:type="dxa"/>
                </w:trPr>
                <w:tc>
                  <w:tcPr>
                    <w:tcW w:w="50" w:type="pct"/>
                    <w:hideMark/>
                  </w:tcPr>
                  <w:p w14:paraId="1D0B05FB" w14:textId="77777777" w:rsidR="005D0F73" w:rsidRDefault="005D0F73">
                    <w:pPr>
                      <w:pStyle w:val="Bibliography"/>
                    </w:pPr>
                    <w:r>
                      <w:t xml:space="preserve">[64] </w:t>
                    </w:r>
                  </w:p>
                </w:tc>
                <w:tc>
                  <w:tcPr>
                    <w:tcW w:w="0" w:type="auto"/>
                    <w:hideMark/>
                  </w:tcPr>
                  <w:p w14:paraId="4AF12BED" w14:textId="77777777" w:rsidR="005D0F73" w:rsidRDefault="005D0F73">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5D0F73" w14:paraId="416F0A39" w14:textId="77777777">
                <w:trPr>
                  <w:divId w:val="630554083"/>
                  <w:tblCellSpacing w:w="15" w:type="dxa"/>
                </w:trPr>
                <w:tc>
                  <w:tcPr>
                    <w:tcW w:w="50" w:type="pct"/>
                    <w:hideMark/>
                  </w:tcPr>
                  <w:p w14:paraId="20C76A97" w14:textId="77777777" w:rsidR="005D0F73" w:rsidRDefault="005D0F73">
                    <w:pPr>
                      <w:pStyle w:val="Bibliography"/>
                    </w:pPr>
                    <w:r>
                      <w:t xml:space="preserve">[65] </w:t>
                    </w:r>
                  </w:p>
                </w:tc>
                <w:tc>
                  <w:tcPr>
                    <w:tcW w:w="0" w:type="auto"/>
                    <w:hideMark/>
                  </w:tcPr>
                  <w:p w14:paraId="1D50D7AF" w14:textId="77777777" w:rsidR="005D0F73" w:rsidRDefault="005D0F73">
                    <w:pPr>
                      <w:pStyle w:val="Bibliography"/>
                    </w:pPr>
                    <w:r>
                      <w:t>A. LeNail, “NN-SVG,” [Online]. Available: https://alexlenail.me/NN-SVG/.</w:t>
                    </w:r>
                  </w:p>
                </w:tc>
              </w:tr>
              <w:tr w:rsidR="005D0F73" w14:paraId="79FEA1BB" w14:textId="77777777">
                <w:trPr>
                  <w:divId w:val="630554083"/>
                  <w:tblCellSpacing w:w="15" w:type="dxa"/>
                </w:trPr>
                <w:tc>
                  <w:tcPr>
                    <w:tcW w:w="50" w:type="pct"/>
                    <w:hideMark/>
                  </w:tcPr>
                  <w:p w14:paraId="5BE808A5" w14:textId="77777777" w:rsidR="005D0F73" w:rsidRDefault="005D0F73">
                    <w:pPr>
                      <w:pStyle w:val="Bibliography"/>
                    </w:pPr>
                    <w:r>
                      <w:t xml:space="preserve">[66] </w:t>
                    </w:r>
                  </w:p>
                </w:tc>
                <w:tc>
                  <w:tcPr>
                    <w:tcW w:w="0" w:type="auto"/>
                    <w:hideMark/>
                  </w:tcPr>
                  <w:p w14:paraId="6FA076E8" w14:textId="77777777" w:rsidR="005D0F73" w:rsidRDefault="005D0F73">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5D0F73" w14:paraId="30996FC2" w14:textId="77777777">
                <w:trPr>
                  <w:divId w:val="630554083"/>
                  <w:tblCellSpacing w:w="15" w:type="dxa"/>
                </w:trPr>
                <w:tc>
                  <w:tcPr>
                    <w:tcW w:w="50" w:type="pct"/>
                    <w:hideMark/>
                  </w:tcPr>
                  <w:p w14:paraId="388F8216" w14:textId="77777777" w:rsidR="005D0F73" w:rsidRDefault="005D0F73">
                    <w:pPr>
                      <w:pStyle w:val="Bibliography"/>
                    </w:pPr>
                    <w:r>
                      <w:t xml:space="preserve">[67] </w:t>
                    </w:r>
                  </w:p>
                </w:tc>
                <w:tc>
                  <w:tcPr>
                    <w:tcW w:w="0" w:type="auto"/>
                    <w:hideMark/>
                  </w:tcPr>
                  <w:p w14:paraId="747E6945" w14:textId="77777777" w:rsidR="005D0F73" w:rsidRDefault="005D0F73">
                    <w:pPr>
                      <w:pStyle w:val="Bibliography"/>
                    </w:pPr>
                    <w:r>
                      <w:t>U. Griffo, “Github,” [Online]. Available: https://github.com/umbertogriffo/focal-loss-keras. [Accessed 21 September 2019].</w:t>
                    </w:r>
                  </w:p>
                </w:tc>
              </w:tr>
              <w:tr w:rsidR="005D0F73" w14:paraId="34593F16" w14:textId="77777777">
                <w:trPr>
                  <w:divId w:val="630554083"/>
                  <w:tblCellSpacing w:w="15" w:type="dxa"/>
                </w:trPr>
                <w:tc>
                  <w:tcPr>
                    <w:tcW w:w="50" w:type="pct"/>
                    <w:hideMark/>
                  </w:tcPr>
                  <w:p w14:paraId="09612A57" w14:textId="77777777" w:rsidR="005D0F73" w:rsidRDefault="005D0F73">
                    <w:pPr>
                      <w:pStyle w:val="Bibliography"/>
                    </w:pPr>
                    <w:r>
                      <w:t xml:space="preserve">[68] </w:t>
                    </w:r>
                  </w:p>
                </w:tc>
                <w:tc>
                  <w:tcPr>
                    <w:tcW w:w="0" w:type="auto"/>
                    <w:hideMark/>
                  </w:tcPr>
                  <w:p w14:paraId="6FA1FC4E" w14:textId="77777777" w:rsidR="005D0F73" w:rsidRDefault="005D0F73">
                    <w:pPr>
                      <w:pStyle w:val="Bibliography"/>
                    </w:pPr>
                    <w:r>
                      <w:t>C. G. Viljoen, “Github Gist,” [Online]. Available: https://gist.github.com/PsycheShaman/ea39081d9f549ac410a3a8ea942a072b. [Accessed 30 September 2019].</w:t>
                    </w:r>
                  </w:p>
                </w:tc>
              </w:tr>
              <w:tr w:rsidR="005D0F73" w14:paraId="4F5E4B14" w14:textId="77777777">
                <w:trPr>
                  <w:divId w:val="630554083"/>
                  <w:tblCellSpacing w:w="15" w:type="dxa"/>
                </w:trPr>
                <w:tc>
                  <w:tcPr>
                    <w:tcW w:w="50" w:type="pct"/>
                    <w:hideMark/>
                  </w:tcPr>
                  <w:p w14:paraId="5ED6077B" w14:textId="77777777" w:rsidR="005D0F73" w:rsidRDefault="005D0F73">
                    <w:pPr>
                      <w:pStyle w:val="Bibliography"/>
                    </w:pPr>
                    <w:r>
                      <w:t xml:space="preserve">[69] </w:t>
                    </w:r>
                  </w:p>
                </w:tc>
                <w:tc>
                  <w:tcPr>
                    <w:tcW w:w="0" w:type="auto"/>
                    <w:hideMark/>
                  </w:tcPr>
                  <w:p w14:paraId="53E9E761" w14:textId="77777777" w:rsidR="005D0F73" w:rsidRDefault="005D0F73">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5D0F73" w14:paraId="5693D9F4" w14:textId="77777777">
                <w:trPr>
                  <w:divId w:val="630554083"/>
                  <w:tblCellSpacing w:w="15" w:type="dxa"/>
                </w:trPr>
                <w:tc>
                  <w:tcPr>
                    <w:tcW w:w="50" w:type="pct"/>
                    <w:hideMark/>
                  </w:tcPr>
                  <w:p w14:paraId="6F732C1C" w14:textId="77777777" w:rsidR="005D0F73" w:rsidRDefault="005D0F73">
                    <w:pPr>
                      <w:pStyle w:val="Bibliography"/>
                    </w:pPr>
                    <w:r>
                      <w:t xml:space="preserve">[70] </w:t>
                    </w:r>
                  </w:p>
                </w:tc>
                <w:tc>
                  <w:tcPr>
                    <w:tcW w:w="0" w:type="auto"/>
                    <w:hideMark/>
                  </w:tcPr>
                  <w:p w14:paraId="307012F4" w14:textId="77777777" w:rsidR="005D0F73" w:rsidRDefault="005D0F73">
                    <w:pPr>
                      <w:pStyle w:val="Bibliography"/>
                    </w:pPr>
                    <w:r>
                      <w:t>S. Saha, “Towards Data Science,” [Online]. Available: https://towardsdatascience.com/a-comprehensive-guide-to-convolutional-neural-networks-the-eli5-way-3bd2b1164a53. [Accessed 26 November 2019].</w:t>
                    </w:r>
                  </w:p>
                </w:tc>
              </w:tr>
              <w:tr w:rsidR="005D0F73" w14:paraId="53EB3239" w14:textId="77777777">
                <w:trPr>
                  <w:divId w:val="630554083"/>
                  <w:tblCellSpacing w:w="15" w:type="dxa"/>
                </w:trPr>
                <w:tc>
                  <w:tcPr>
                    <w:tcW w:w="50" w:type="pct"/>
                    <w:hideMark/>
                  </w:tcPr>
                  <w:p w14:paraId="011D5224" w14:textId="77777777" w:rsidR="005D0F73" w:rsidRDefault="005D0F73">
                    <w:pPr>
                      <w:pStyle w:val="Bibliography"/>
                    </w:pPr>
                    <w:r>
                      <w:lastRenderedPageBreak/>
                      <w:t xml:space="preserve">[71] </w:t>
                    </w:r>
                  </w:p>
                </w:tc>
                <w:tc>
                  <w:tcPr>
                    <w:tcW w:w="0" w:type="auto"/>
                    <w:hideMark/>
                  </w:tcPr>
                  <w:p w14:paraId="5CE4E327" w14:textId="77777777" w:rsidR="005D0F73" w:rsidRDefault="005D0F73">
                    <w:pPr>
                      <w:pStyle w:val="Bibliography"/>
                    </w:pPr>
                    <w:r>
                      <w:t>C. G. Viljoen, “Github,” [Online]. Available: https://github.com/PsycheShaman/MSc-thesis/tree/master/Code/ROOT/trdML-gerhard. [Accessed 4 December 2019].</w:t>
                    </w:r>
                  </w:p>
                </w:tc>
              </w:tr>
              <w:tr w:rsidR="005D0F73" w14:paraId="14346ADB" w14:textId="77777777">
                <w:trPr>
                  <w:divId w:val="630554083"/>
                  <w:tblCellSpacing w:w="15" w:type="dxa"/>
                </w:trPr>
                <w:tc>
                  <w:tcPr>
                    <w:tcW w:w="50" w:type="pct"/>
                    <w:hideMark/>
                  </w:tcPr>
                  <w:p w14:paraId="00F29EF6" w14:textId="77777777" w:rsidR="005D0F73" w:rsidRDefault="005D0F73">
                    <w:pPr>
                      <w:pStyle w:val="Bibliography"/>
                    </w:pPr>
                    <w:r>
                      <w:t xml:space="preserve">[72] </w:t>
                    </w:r>
                  </w:p>
                </w:tc>
                <w:tc>
                  <w:tcPr>
                    <w:tcW w:w="0" w:type="auto"/>
                    <w:hideMark/>
                  </w:tcPr>
                  <w:p w14:paraId="76C8E635" w14:textId="77777777" w:rsidR="005D0F73" w:rsidRDefault="005D0F73">
                    <w:pPr>
                      <w:pStyle w:val="Bibliography"/>
                    </w:pPr>
                    <w:r>
                      <w:t>T. Dietel, 2016. [Online]. Available: https://github.com/tdietel/trdpid.</w:t>
                    </w:r>
                  </w:p>
                </w:tc>
              </w:tr>
              <w:tr w:rsidR="005D0F73" w14:paraId="1397AC4A" w14:textId="77777777">
                <w:trPr>
                  <w:divId w:val="630554083"/>
                  <w:tblCellSpacing w:w="15" w:type="dxa"/>
                </w:trPr>
                <w:tc>
                  <w:tcPr>
                    <w:tcW w:w="50" w:type="pct"/>
                    <w:hideMark/>
                  </w:tcPr>
                  <w:p w14:paraId="39F40C48" w14:textId="77777777" w:rsidR="005D0F73" w:rsidRDefault="005D0F73">
                    <w:pPr>
                      <w:pStyle w:val="Bibliography"/>
                    </w:pPr>
                    <w:r>
                      <w:t xml:space="preserve">[73] </w:t>
                    </w:r>
                  </w:p>
                </w:tc>
                <w:tc>
                  <w:tcPr>
                    <w:tcW w:w="0" w:type="auto"/>
                    <w:hideMark/>
                  </w:tcPr>
                  <w:p w14:paraId="6287ECE3" w14:textId="77777777" w:rsidR="005D0F73" w:rsidRDefault="005D0F73">
                    <w:pPr>
                      <w:pStyle w:val="Bibliography"/>
                    </w:pPr>
                    <w:r>
                      <w:t>P. Christakoglou, J. F. Grosse-Oetringhaus and C. Klein-Boesing, 2010. [Online]. Available: https://alice-offline.web.cern.ch/sites/alice-offline.web.cern.ch/files/uploads/AnalysisTrain/AliAnalysisTaskPt.cxx.</w:t>
                    </w:r>
                  </w:p>
                </w:tc>
              </w:tr>
              <w:tr w:rsidR="005D0F73" w14:paraId="16855FCA" w14:textId="77777777">
                <w:trPr>
                  <w:divId w:val="630554083"/>
                  <w:tblCellSpacing w:w="15" w:type="dxa"/>
                </w:trPr>
                <w:tc>
                  <w:tcPr>
                    <w:tcW w:w="50" w:type="pct"/>
                    <w:hideMark/>
                  </w:tcPr>
                  <w:p w14:paraId="3CB954F8" w14:textId="77777777" w:rsidR="005D0F73" w:rsidRDefault="005D0F73">
                    <w:pPr>
                      <w:pStyle w:val="Bibliography"/>
                    </w:pPr>
                    <w:r>
                      <w:t xml:space="preserve">[74] </w:t>
                    </w:r>
                  </w:p>
                </w:tc>
                <w:tc>
                  <w:tcPr>
                    <w:tcW w:w="0" w:type="auto"/>
                    <w:hideMark/>
                  </w:tcPr>
                  <w:p w14:paraId="2CFD8FE0" w14:textId="77777777" w:rsidR="005D0F73" w:rsidRDefault="005D0F73">
                    <w:pPr>
                      <w:pStyle w:val="Bibliography"/>
                    </w:pPr>
                    <w:r>
                      <w:t>C. Finlay, “ (Honours Thesis),” 2017. [Online]. Available: https://github.com/chrisfinlay/trdML [this repository has been archived].</w:t>
                    </w:r>
                  </w:p>
                </w:tc>
              </w:tr>
              <w:tr w:rsidR="005D0F73" w14:paraId="78FA9EEE" w14:textId="77777777">
                <w:trPr>
                  <w:divId w:val="630554083"/>
                  <w:tblCellSpacing w:w="15" w:type="dxa"/>
                </w:trPr>
                <w:tc>
                  <w:tcPr>
                    <w:tcW w:w="50" w:type="pct"/>
                    <w:hideMark/>
                  </w:tcPr>
                  <w:p w14:paraId="15B892F0" w14:textId="77777777" w:rsidR="005D0F73" w:rsidRDefault="005D0F73">
                    <w:pPr>
                      <w:pStyle w:val="Bibliography"/>
                    </w:pPr>
                    <w:r>
                      <w:t xml:space="preserve">[75] </w:t>
                    </w:r>
                  </w:p>
                </w:tc>
                <w:tc>
                  <w:tcPr>
                    <w:tcW w:w="0" w:type="auto"/>
                    <w:hideMark/>
                  </w:tcPr>
                  <w:p w14:paraId="64E9D0C2" w14:textId="77777777" w:rsidR="005D0F73" w:rsidRDefault="005D0F73">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5D0F73" w14:paraId="1AACAEDD" w14:textId="77777777">
                <w:trPr>
                  <w:divId w:val="630554083"/>
                  <w:tblCellSpacing w:w="15" w:type="dxa"/>
                </w:trPr>
                <w:tc>
                  <w:tcPr>
                    <w:tcW w:w="50" w:type="pct"/>
                    <w:hideMark/>
                  </w:tcPr>
                  <w:p w14:paraId="41B00559" w14:textId="77777777" w:rsidR="005D0F73" w:rsidRDefault="005D0F73">
                    <w:pPr>
                      <w:pStyle w:val="Bibliography"/>
                    </w:pPr>
                    <w:r>
                      <w:t xml:space="preserve">[76] </w:t>
                    </w:r>
                  </w:p>
                </w:tc>
                <w:tc>
                  <w:tcPr>
                    <w:tcW w:w="0" w:type="auto"/>
                    <w:hideMark/>
                  </w:tcPr>
                  <w:p w14:paraId="18CA0EF6" w14:textId="77777777" w:rsidR="005D0F73" w:rsidRDefault="005D0F73">
                    <w:pPr>
                      <w:pStyle w:val="Bibliography"/>
                    </w:pPr>
                    <w:r>
                      <w:t>“MonALISA Repository for ALICE,” [Online]. Available: https://alimonitor.cern.ch. [Accessed `4 December 2019].</w:t>
                    </w:r>
                  </w:p>
                </w:tc>
              </w:tr>
              <w:tr w:rsidR="005D0F73" w14:paraId="42D2C384" w14:textId="77777777">
                <w:trPr>
                  <w:divId w:val="630554083"/>
                  <w:tblCellSpacing w:w="15" w:type="dxa"/>
                </w:trPr>
                <w:tc>
                  <w:tcPr>
                    <w:tcW w:w="50" w:type="pct"/>
                    <w:hideMark/>
                  </w:tcPr>
                  <w:p w14:paraId="6DBD104D" w14:textId="77777777" w:rsidR="005D0F73" w:rsidRDefault="005D0F73">
                    <w:pPr>
                      <w:pStyle w:val="Bibliography"/>
                    </w:pPr>
                    <w:r>
                      <w:t xml:space="preserve">[77] </w:t>
                    </w:r>
                  </w:p>
                </w:tc>
                <w:tc>
                  <w:tcPr>
                    <w:tcW w:w="0" w:type="auto"/>
                    <w:hideMark/>
                  </w:tcPr>
                  <w:p w14:paraId="092746C6" w14:textId="77777777" w:rsidR="005D0F73" w:rsidRDefault="005D0F73">
                    <w:pPr>
                      <w:pStyle w:val="Bibliography"/>
                    </w:pPr>
                    <w:r>
                      <w:t>“CERN Gitlab,” [Online]. Available: https://gitlab.cern.ch/cviljoen/msc-thesis-data. [Accessed 4 December 2019].</w:t>
                    </w:r>
                  </w:p>
                </w:tc>
              </w:tr>
              <w:tr w:rsidR="005D0F73" w14:paraId="4E2323DE" w14:textId="77777777">
                <w:trPr>
                  <w:divId w:val="630554083"/>
                  <w:tblCellSpacing w:w="15" w:type="dxa"/>
                </w:trPr>
                <w:tc>
                  <w:tcPr>
                    <w:tcW w:w="50" w:type="pct"/>
                    <w:hideMark/>
                  </w:tcPr>
                  <w:p w14:paraId="2AA37187" w14:textId="77777777" w:rsidR="005D0F73" w:rsidRDefault="005D0F73">
                    <w:pPr>
                      <w:pStyle w:val="Bibliography"/>
                    </w:pPr>
                    <w:r>
                      <w:t xml:space="preserve">[78] </w:t>
                    </w:r>
                  </w:p>
                </w:tc>
                <w:tc>
                  <w:tcPr>
                    <w:tcW w:w="0" w:type="auto"/>
                    <w:hideMark/>
                  </w:tcPr>
                  <w:p w14:paraId="5B4701F6" w14:textId="77777777" w:rsidR="005D0F73" w:rsidRDefault="005D0F73">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5D0F73" w14:paraId="19A28304" w14:textId="77777777">
                <w:trPr>
                  <w:divId w:val="630554083"/>
                  <w:tblCellSpacing w:w="15" w:type="dxa"/>
                </w:trPr>
                <w:tc>
                  <w:tcPr>
                    <w:tcW w:w="50" w:type="pct"/>
                    <w:hideMark/>
                  </w:tcPr>
                  <w:p w14:paraId="3523CBE6" w14:textId="77777777" w:rsidR="005D0F73" w:rsidRDefault="005D0F73">
                    <w:pPr>
                      <w:pStyle w:val="Bibliography"/>
                    </w:pPr>
                    <w:r>
                      <w:t xml:space="preserve">[79] </w:t>
                    </w:r>
                  </w:p>
                </w:tc>
                <w:tc>
                  <w:tcPr>
                    <w:tcW w:w="0" w:type="auto"/>
                    <w:hideMark/>
                  </w:tcPr>
                  <w:p w14:paraId="3951FEA3" w14:textId="77777777" w:rsidR="005D0F73" w:rsidRDefault="005D0F73">
                    <w:pPr>
                      <w:pStyle w:val="Bibliography"/>
                    </w:pPr>
                    <w:r>
                      <w:t>C. G. Viljoen, “Github,” [Online]. Available: https://github.com/PsycheShaman/MSc-thesis/tree/master/Code/Particle_Identification. [Accessed 4 December 2019].</w:t>
                    </w:r>
                  </w:p>
                </w:tc>
              </w:tr>
              <w:tr w:rsidR="005D0F73" w14:paraId="0524F1B5" w14:textId="77777777">
                <w:trPr>
                  <w:divId w:val="630554083"/>
                  <w:tblCellSpacing w:w="15" w:type="dxa"/>
                </w:trPr>
                <w:tc>
                  <w:tcPr>
                    <w:tcW w:w="50" w:type="pct"/>
                    <w:hideMark/>
                  </w:tcPr>
                  <w:p w14:paraId="0A88F517" w14:textId="77777777" w:rsidR="005D0F73" w:rsidRDefault="005D0F73">
                    <w:pPr>
                      <w:pStyle w:val="Bibliography"/>
                    </w:pPr>
                    <w:r>
                      <w:t xml:space="preserve">[80] </w:t>
                    </w:r>
                  </w:p>
                </w:tc>
                <w:tc>
                  <w:tcPr>
                    <w:tcW w:w="0" w:type="auto"/>
                    <w:hideMark/>
                  </w:tcPr>
                  <w:p w14:paraId="432F3584" w14:textId="77777777" w:rsidR="005D0F73" w:rsidRDefault="005D0F73">
                    <w:pPr>
                      <w:pStyle w:val="Bibliography"/>
                    </w:pPr>
                    <w:r>
                      <w:t>“Scikit Learn,” [Online]. Available: https://github.com/scikit-learn/scikit-learn/blob/master/sklearn/utils/class_weight.py. [Accessed 2 November 2019].</w:t>
                    </w:r>
                  </w:p>
                </w:tc>
              </w:tr>
              <w:tr w:rsidR="005D0F73" w14:paraId="42B799EA" w14:textId="77777777">
                <w:trPr>
                  <w:divId w:val="630554083"/>
                  <w:tblCellSpacing w:w="15" w:type="dxa"/>
                </w:trPr>
                <w:tc>
                  <w:tcPr>
                    <w:tcW w:w="50" w:type="pct"/>
                    <w:hideMark/>
                  </w:tcPr>
                  <w:p w14:paraId="75595DAE" w14:textId="77777777" w:rsidR="005D0F73" w:rsidRDefault="005D0F73">
                    <w:pPr>
                      <w:pStyle w:val="Bibliography"/>
                    </w:pPr>
                    <w:r>
                      <w:t xml:space="preserve">[81] </w:t>
                    </w:r>
                  </w:p>
                </w:tc>
                <w:tc>
                  <w:tcPr>
                    <w:tcW w:w="0" w:type="auto"/>
                    <w:hideMark/>
                  </w:tcPr>
                  <w:p w14:paraId="006BCD82" w14:textId="77777777" w:rsidR="005D0F73" w:rsidRDefault="005D0F73">
                    <w:pPr>
                      <w:pStyle w:val="Bibliography"/>
                    </w:pPr>
                    <w:r>
                      <w:t xml:space="preserve">J. J. H. Wilkison, “On the Application of Machine Learning Techniques to Particle Identification in the Transition Radiation Detector of the ALICE Experiment (Honours Thesis),” 2019. </w:t>
                    </w:r>
                  </w:p>
                </w:tc>
              </w:tr>
              <w:tr w:rsidR="005D0F73" w14:paraId="6B024905" w14:textId="77777777">
                <w:trPr>
                  <w:divId w:val="630554083"/>
                  <w:tblCellSpacing w:w="15" w:type="dxa"/>
                </w:trPr>
                <w:tc>
                  <w:tcPr>
                    <w:tcW w:w="50" w:type="pct"/>
                    <w:hideMark/>
                  </w:tcPr>
                  <w:p w14:paraId="18988DDD" w14:textId="77777777" w:rsidR="005D0F73" w:rsidRDefault="005D0F73">
                    <w:pPr>
                      <w:pStyle w:val="Bibliography"/>
                    </w:pPr>
                    <w:r>
                      <w:t xml:space="preserve">[82] </w:t>
                    </w:r>
                  </w:p>
                </w:tc>
                <w:tc>
                  <w:tcPr>
                    <w:tcW w:w="0" w:type="auto"/>
                    <w:hideMark/>
                  </w:tcPr>
                  <w:p w14:paraId="2F870CC9" w14:textId="77777777" w:rsidR="005D0F73" w:rsidRDefault="005D0F73">
                    <w:pPr>
                      <w:pStyle w:val="Bibliography"/>
                    </w:pPr>
                    <w:r>
                      <w:t>S. Sharma, “Towards Data Science,” [Online]. Available: https://towardsdatascience.com/activation-functions-neural-networks-1cbd9f8d91d6. [Accessed 4 December 2019].</w:t>
                    </w:r>
                  </w:p>
                </w:tc>
              </w:tr>
              <w:tr w:rsidR="005D0F73" w14:paraId="77BF43DB" w14:textId="77777777">
                <w:trPr>
                  <w:divId w:val="630554083"/>
                  <w:tblCellSpacing w:w="15" w:type="dxa"/>
                </w:trPr>
                <w:tc>
                  <w:tcPr>
                    <w:tcW w:w="50" w:type="pct"/>
                    <w:hideMark/>
                  </w:tcPr>
                  <w:p w14:paraId="51B82207" w14:textId="77777777" w:rsidR="005D0F73" w:rsidRDefault="005D0F73">
                    <w:pPr>
                      <w:pStyle w:val="Bibliography"/>
                    </w:pPr>
                    <w:r>
                      <w:t xml:space="preserve">[83] </w:t>
                    </w:r>
                  </w:p>
                </w:tc>
                <w:tc>
                  <w:tcPr>
                    <w:tcW w:w="0" w:type="auto"/>
                    <w:hideMark/>
                  </w:tcPr>
                  <w:p w14:paraId="1FFE3EE3" w14:textId="77777777" w:rsidR="005D0F73" w:rsidRDefault="005D0F73">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5D0F73" w14:paraId="73805945" w14:textId="77777777">
                <w:trPr>
                  <w:divId w:val="630554083"/>
                  <w:tblCellSpacing w:w="15" w:type="dxa"/>
                </w:trPr>
                <w:tc>
                  <w:tcPr>
                    <w:tcW w:w="50" w:type="pct"/>
                    <w:hideMark/>
                  </w:tcPr>
                  <w:p w14:paraId="7F9B2E01" w14:textId="77777777" w:rsidR="005D0F73" w:rsidRDefault="005D0F73">
                    <w:pPr>
                      <w:pStyle w:val="Bibliography"/>
                    </w:pPr>
                    <w:r>
                      <w:t xml:space="preserve">[84] </w:t>
                    </w:r>
                  </w:p>
                </w:tc>
                <w:tc>
                  <w:tcPr>
                    <w:tcW w:w="0" w:type="auto"/>
                    <w:hideMark/>
                  </w:tcPr>
                  <w:p w14:paraId="7F40C988" w14:textId="77777777" w:rsidR="005D0F73" w:rsidRDefault="005D0F73">
                    <w:pPr>
                      <w:pStyle w:val="Bibliography"/>
                    </w:pPr>
                    <w:r>
                      <w:t xml:space="preserve">Y. Pachmayer, “[Personal communication via email]”. </w:t>
                    </w:r>
                  </w:p>
                </w:tc>
              </w:tr>
              <w:tr w:rsidR="005D0F73" w14:paraId="6DA6A250" w14:textId="77777777">
                <w:trPr>
                  <w:divId w:val="630554083"/>
                  <w:tblCellSpacing w:w="15" w:type="dxa"/>
                </w:trPr>
                <w:tc>
                  <w:tcPr>
                    <w:tcW w:w="50" w:type="pct"/>
                    <w:hideMark/>
                  </w:tcPr>
                  <w:p w14:paraId="1DED9771" w14:textId="77777777" w:rsidR="005D0F73" w:rsidRDefault="005D0F73">
                    <w:pPr>
                      <w:pStyle w:val="Bibliography"/>
                    </w:pPr>
                    <w:r>
                      <w:t xml:space="preserve">[85] </w:t>
                    </w:r>
                  </w:p>
                </w:tc>
                <w:tc>
                  <w:tcPr>
                    <w:tcW w:w="0" w:type="auto"/>
                    <w:hideMark/>
                  </w:tcPr>
                  <w:p w14:paraId="3ED788C4" w14:textId="77777777" w:rsidR="005D0F73" w:rsidRDefault="005D0F73">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5D0F73" w14:paraId="20642C23" w14:textId="77777777">
                <w:trPr>
                  <w:divId w:val="630554083"/>
                  <w:tblCellSpacing w:w="15" w:type="dxa"/>
                </w:trPr>
                <w:tc>
                  <w:tcPr>
                    <w:tcW w:w="50" w:type="pct"/>
                    <w:hideMark/>
                  </w:tcPr>
                  <w:p w14:paraId="2CADD279" w14:textId="77777777" w:rsidR="005D0F73" w:rsidRDefault="005D0F73">
                    <w:pPr>
                      <w:pStyle w:val="Bibliography"/>
                    </w:pPr>
                    <w:r>
                      <w:t xml:space="preserve">[86] </w:t>
                    </w:r>
                  </w:p>
                </w:tc>
                <w:tc>
                  <w:tcPr>
                    <w:tcW w:w="0" w:type="auto"/>
                    <w:hideMark/>
                  </w:tcPr>
                  <w:p w14:paraId="237025BB" w14:textId="77777777" w:rsidR="005D0F73" w:rsidRDefault="005D0F73">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5D0F73" w14:paraId="65AA4C50" w14:textId="77777777">
                <w:trPr>
                  <w:divId w:val="630554083"/>
                  <w:tblCellSpacing w:w="15" w:type="dxa"/>
                </w:trPr>
                <w:tc>
                  <w:tcPr>
                    <w:tcW w:w="50" w:type="pct"/>
                    <w:hideMark/>
                  </w:tcPr>
                  <w:p w14:paraId="3DFDECD8" w14:textId="77777777" w:rsidR="005D0F73" w:rsidRDefault="005D0F73">
                    <w:pPr>
                      <w:pStyle w:val="Bibliography"/>
                    </w:pPr>
                    <w:r>
                      <w:t xml:space="preserve">[87] </w:t>
                    </w:r>
                  </w:p>
                </w:tc>
                <w:tc>
                  <w:tcPr>
                    <w:tcW w:w="0" w:type="auto"/>
                    <w:hideMark/>
                  </w:tcPr>
                  <w:p w14:paraId="5173E1CD" w14:textId="77777777" w:rsidR="005D0F73" w:rsidRDefault="005D0F73">
                    <w:pPr>
                      <w:pStyle w:val="Bibliography"/>
                    </w:pPr>
                    <w:r>
                      <w:t>C. Doersch, “Tutorial on Variational Autoencoders,” ResearchGate, 2016.</w:t>
                    </w:r>
                  </w:p>
                </w:tc>
              </w:tr>
              <w:tr w:rsidR="005D0F73" w14:paraId="7B7AC00C" w14:textId="77777777">
                <w:trPr>
                  <w:divId w:val="630554083"/>
                  <w:tblCellSpacing w:w="15" w:type="dxa"/>
                </w:trPr>
                <w:tc>
                  <w:tcPr>
                    <w:tcW w:w="50" w:type="pct"/>
                    <w:hideMark/>
                  </w:tcPr>
                  <w:p w14:paraId="513E86E8" w14:textId="77777777" w:rsidR="005D0F73" w:rsidRDefault="005D0F73">
                    <w:pPr>
                      <w:pStyle w:val="Bibliography"/>
                    </w:pPr>
                    <w:r>
                      <w:lastRenderedPageBreak/>
                      <w:t xml:space="preserve">[88] </w:t>
                    </w:r>
                  </w:p>
                </w:tc>
                <w:tc>
                  <w:tcPr>
                    <w:tcW w:w="0" w:type="auto"/>
                    <w:hideMark/>
                  </w:tcPr>
                  <w:p w14:paraId="66CA570F" w14:textId="77777777" w:rsidR="005D0F73" w:rsidRDefault="005D0F73">
                    <w:pPr>
                      <w:pStyle w:val="Bibliography"/>
                    </w:pPr>
                    <w:r>
                      <w:t xml:space="preserve">I. Goodfellow, J. Pouget-Abadie, M. Mirza, B. Xu, D. Warde-Farley, S. Ozair, A. Courville and Y. Bengio, “Generative Adversarial Nets,” 2014. </w:t>
                    </w:r>
                  </w:p>
                </w:tc>
              </w:tr>
              <w:tr w:rsidR="005D0F73" w14:paraId="333AA0C0" w14:textId="77777777">
                <w:trPr>
                  <w:divId w:val="630554083"/>
                  <w:tblCellSpacing w:w="15" w:type="dxa"/>
                </w:trPr>
                <w:tc>
                  <w:tcPr>
                    <w:tcW w:w="50" w:type="pct"/>
                    <w:hideMark/>
                  </w:tcPr>
                  <w:p w14:paraId="2F269840" w14:textId="77777777" w:rsidR="005D0F73" w:rsidRDefault="005D0F73">
                    <w:pPr>
                      <w:pStyle w:val="Bibliography"/>
                    </w:pPr>
                    <w:r>
                      <w:t xml:space="preserve">[89] </w:t>
                    </w:r>
                  </w:p>
                </w:tc>
                <w:tc>
                  <w:tcPr>
                    <w:tcW w:w="0" w:type="auto"/>
                    <w:hideMark/>
                  </w:tcPr>
                  <w:p w14:paraId="76ABADE2" w14:textId="77777777" w:rsidR="005D0F73" w:rsidRDefault="005D0F73">
                    <w:pPr>
                      <w:pStyle w:val="Bibliography"/>
                    </w:pPr>
                    <w:r>
                      <w:t xml:space="preserve">A. Makhzani, I. Goodfellow, B. Frey, J. Shlens and N. Jaitly, “Adversarial Autoencoders,” 2016. </w:t>
                    </w:r>
                  </w:p>
                </w:tc>
              </w:tr>
              <w:tr w:rsidR="005D0F73" w14:paraId="6EA44705" w14:textId="77777777">
                <w:trPr>
                  <w:divId w:val="630554083"/>
                  <w:tblCellSpacing w:w="15" w:type="dxa"/>
                </w:trPr>
                <w:tc>
                  <w:tcPr>
                    <w:tcW w:w="50" w:type="pct"/>
                    <w:hideMark/>
                  </w:tcPr>
                  <w:p w14:paraId="6B35C415" w14:textId="77777777" w:rsidR="005D0F73" w:rsidRDefault="005D0F73">
                    <w:pPr>
                      <w:pStyle w:val="Bibliography"/>
                    </w:pPr>
                    <w:r>
                      <w:t xml:space="preserve">[90] </w:t>
                    </w:r>
                  </w:p>
                </w:tc>
                <w:tc>
                  <w:tcPr>
                    <w:tcW w:w="0" w:type="auto"/>
                    <w:hideMark/>
                  </w:tcPr>
                  <w:p w14:paraId="08B04DC5" w14:textId="77777777" w:rsidR="005D0F73" w:rsidRDefault="005D0F73">
                    <w:pPr>
                      <w:pStyle w:val="Bibliography"/>
                    </w:pPr>
                    <w:r>
                      <w:t>C. G. Viljoen, “Github,” [Online]. Available: https://github.com/PsycheShaman/MSc-thesis/tree/master/Code/Latent_Variable_Models. [Accessed 4 December 2019].</w:t>
                    </w:r>
                  </w:p>
                </w:tc>
              </w:tr>
              <w:tr w:rsidR="005D0F73" w14:paraId="25094655" w14:textId="77777777">
                <w:trPr>
                  <w:divId w:val="630554083"/>
                  <w:tblCellSpacing w:w="15" w:type="dxa"/>
                </w:trPr>
                <w:tc>
                  <w:tcPr>
                    <w:tcW w:w="50" w:type="pct"/>
                    <w:hideMark/>
                  </w:tcPr>
                  <w:p w14:paraId="2F457D75" w14:textId="77777777" w:rsidR="005D0F73" w:rsidRDefault="005D0F73">
                    <w:pPr>
                      <w:pStyle w:val="Bibliography"/>
                    </w:pPr>
                    <w:r>
                      <w:t xml:space="preserve">[91] </w:t>
                    </w:r>
                  </w:p>
                </w:tc>
                <w:tc>
                  <w:tcPr>
                    <w:tcW w:w="0" w:type="auto"/>
                    <w:hideMark/>
                  </w:tcPr>
                  <w:p w14:paraId="17EAC80D" w14:textId="77777777" w:rsidR="005D0F73" w:rsidRDefault="005D0F73">
                    <w:pPr>
                      <w:pStyle w:val="Bibliography"/>
                    </w:pPr>
                    <w:r>
                      <w:t>C. G. Viljoen, “Github,” [Online]. Available: https://github.com/PsycheShaman/MSc-thesis/tree/master/Code/ROOT/trdpid/sim. [Accessed 4 December 2019].</w:t>
                    </w:r>
                  </w:p>
                </w:tc>
              </w:tr>
              <w:tr w:rsidR="005D0F73" w14:paraId="522FB54E" w14:textId="77777777">
                <w:trPr>
                  <w:divId w:val="630554083"/>
                  <w:tblCellSpacing w:w="15" w:type="dxa"/>
                </w:trPr>
                <w:tc>
                  <w:tcPr>
                    <w:tcW w:w="50" w:type="pct"/>
                    <w:hideMark/>
                  </w:tcPr>
                  <w:p w14:paraId="6FDBF9C7" w14:textId="77777777" w:rsidR="005D0F73" w:rsidRDefault="005D0F73">
                    <w:pPr>
                      <w:pStyle w:val="Bibliography"/>
                    </w:pPr>
                    <w:r>
                      <w:t xml:space="preserve">[92] </w:t>
                    </w:r>
                  </w:p>
                </w:tc>
                <w:tc>
                  <w:tcPr>
                    <w:tcW w:w="0" w:type="auto"/>
                    <w:hideMark/>
                  </w:tcPr>
                  <w:p w14:paraId="650A2B65" w14:textId="77777777" w:rsidR="005D0F73" w:rsidRDefault="005D0F73">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5D0F73" w14:paraId="22414B03" w14:textId="77777777">
                <w:trPr>
                  <w:divId w:val="630554083"/>
                  <w:tblCellSpacing w:w="15" w:type="dxa"/>
                </w:trPr>
                <w:tc>
                  <w:tcPr>
                    <w:tcW w:w="50" w:type="pct"/>
                    <w:hideMark/>
                  </w:tcPr>
                  <w:p w14:paraId="0B4B5598" w14:textId="77777777" w:rsidR="005D0F73" w:rsidRDefault="005D0F73">
                    <w:pPr>
                      <w:pStyle w:val="Bibliography"/>
                    </w:pPr>
                    <w:r>
                      <w:t xml:space="preserve">[93] </w:t>
                    </w:r>
                  </w:p>
                </w:tc>
                <w:tc>
                  <w:tcPr>
                    <w:tcW w:w="0" w:type="auto"/>
                    <w:hideMark/>
                  </w:tcPr>
                  <w:p w14:paraId="641F5D0B" w14:textId="77777777" w:rsidR="005D0F73" w:rsidRDefault="005D0F73">
                    <w:pPr>
                      <w:pStyle w:val="Bibliography"/>
                    </w:pPr>
                    <w:r>
                      <w:t>“Github,” [Online]. Available: https://github.com/soumith/ganhacks. [Accessed 4 December 2019].</w:t>
                    </w:r>
                  </w:p>
                </w:tc>
              </w:tr>
              <w:tr w:rsidR="005D0F73" w14:paraId="7261EDA8" w14:textId="77777777">
                <w:trPr>
                  <w:divId w:val="630554083"/>
                  <w:tblCellSpacing w:w="15" w:type="dxa"/>
                </w:trPr>
                <w:tc>
                  <w:tcPr>
                    <w:tcW w:w="50" w:type="pct"/>
                    <w:hideMark/>
                  </w:tcPr>
                  <w:p w14:paraId="3DE767AA" w14:textId="77777777" w:rsidR="005D0F73" w:rsidRDefault="005D0F73">
                    <w:pPr>
                      <w:pStyle w:val="Bibliography"/>
                    </w:pPr>
                    <w:r>
                      <w:t xml:space="preserve">[94] </w:t>
                    </w:r>
                  </w:p>
                </w:tc>
                <w:tc>
                  <w:tcPr>
                    <w:tcW w:w="0" w:type="auto"/>
                    <w:hideMark/>
                  </w:tcPr>
                  <w:p w14:paraId="7180B9B9" w14:textId="77777777" w:rsidR="005D0F73" w:rsidRDefault="005D0F73">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5D0F73" w14:paraId="4E321362" w14:textId="77777777">
                <w:trPr>
                  <w:divId w:val="630554083"/>
                  <w:tblCellSpacing w:w="15" w:type="dxa"/>
                </w:trPr>
                <w:tc>
                  <w:tcPr>
                    <w:tcW w:w="50" w:type="pct"/>
                    <w:hideMark/>
                  </w:tcPr>
                  <w:p w14:paraId="31E74530" w14:textId="77777777" w:rsidR="005D0F73" w:rsidRDefault="005D0F73">
                    <w:pPr>
                      <w:pStyle w:val="Bibliography"/>
                    </w:pPr>
                    <w:r>
                      <w:t xml:space="preserve">[95] </w:t>
                    </w:r>
                  </w:p>
                </w:tc>
                <w:tc>
                  <w:tcPr>
                    <w:tcW w:w="0" w:type="auto"/>
                    <w:hideMark/>
                  </w:tcPr>
                  <w:p w14:paraId="1055FF5C" w14:textId="77777777" w:rsidR="005D0F73" w:rsidRDefault="005D0F73">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5D0F73" w14:paraId="71DD3961" w14:textId="77777777">
                <w:trPr>
                  <w:divId w:val="630554083"/>
                  <w:tblCellSpacing w:w="15" w:type="dxa"/>
                </w:trPr>
                <w:tc>
                  <w:tcPr>
                    <w:tcW w:w="50" w:type="pct"/>
                    <w:hideMark/>
                  </w:tcPr>
                  <w:p w14:paraId="721E81D2" w14:textId="77777777" w:rsidR="005D0F73" w:rsidRDefault="005D0F73">
                    <w:pPr>
                      <w:pStyle w:val="Bibliography"/>
                    </w:pPr>
                    <w:r>
                      <w:t xml:space="preserve">[96] </w:t>
                    </w:r>
                  </w:p>
                </w:tc>
                <w:tc>
                  <w:tcPr>
                    <w:tcW w:w="0" w:type="auto"/>
                    <w:hideMark/>
                  </w:tcPr>
                  <w:p w14:paraId="176752B9" w14:textId="77777777" w:rsidR="005D0F73" w:rsidRDefault="005D0F73">
                    <w:pPr>
                      <w:pStyle w:val="Bibliography"/>
                    </w:pPr>
                    <w:r>
                      <w:t>“Interexperimental LHC Machine Learning Working Group,” [Online]. Available: https://iml.web.cern.ch/. [Accessed 4 December 2019].</w:t>
                    </w:r>
                  </w:p>
                </w:tc>
              </w:tr>
              <w:tr w:rsidR="005D0F73" w14:paraId="1F360C10" w14:textId="77777777">
                <w:trPr>
                  <w:divId w:val="630554083"/>
                  <w:tblCellSpacing w:w="15" w:type="dxa"/>
                </w:trPr>
                <w:tc>
                  <w:tcPr>
                    <w:tcW w:w="50" w:type="pct"/>
                    <w:hideMark/>
                  </w:tcPr>
                  <w:p w14:paraId="4EEF2497" w14:textId="77777777" w:rsidR="005D0F73" w:rsidRDefault="005D0F73">
                    <w:pPr>
                      <w:pStyle w:val="Bibliography"/>
                    </w:pPr>
                    <w:r>
                      <w:t xml:space="preserve">[97] </w:t>
                    </w:r>
                  </w:p>
                </w:tc>
                <w:tc>
                  <w:tcPr>
                    <w:tcW w:w="0" w:type="auto"/>
                    <w:hideMark/>
                  </w:tcPr>
                  <w:p w14:paraId="475B937D" w14:textId="77777777" w:rsidR="005D0F73" w:rsidRDefault="005D0F73">
                    <w:pPr>
                      <w:pStyle w:val="Bibliography"/>
                    </w:pPr>
                    <w:r>
                      <w:t>“3rd IML Machine Learning Workshop,” [Online]. Available: https://indico.cern.ch/event/766872/. [Accessed 4 December 2019].</w:t>
                    </w:r>
                  </w:p>
                </w:tc>
              </w:tr>
            </w:tbl>
            <w:p w14:paraId="777979A2" w14:textId="77777777" w:rsidR="005D0F73" w:rsidRDefault="005D0F73">
              <w:pPr>
                <w:divId w:val="630554083"/>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4" w:name="_Toc30276334"/>
      <w:r>
        <w:lastRenderedPageBreak/>
        <w:t>Appendices</w:t>
      </w:r>
      <w:bookmarkEnd w:id="224"/>
    </w:p>
    <w:p w14:paraId="1C9E6763" w14:textId="585F6AF9" w:rsidR="00A3142B" w:rsidRDefault="00A3142B" w:rsidP="003932A4">
      <w:pPr>
        <w:pStyle w:val="AppendixHeading1"/>
      </w:pPr>
      <w:bookmarkStart w:id="225" w:name="_Toc30276335"/>
      <w:r>
        <w:lastRenderedPageBreak/>
        <w:t>Appendix i: Run Numbers Analyzed (from LHCQ16)</w:t>
      </w:r>
      <w:bookmarkEnd w:id="225"/>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26" w:name="_Toc30276336"/>
      <w:r>
        <w:lastRenderedPageBreak/>
        <w:t>Appendix II: Deep Learning Architecture Diagrams</w:t>
      </w:r>
      <w:bookmarkEnd w:id="226"/>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11E60859" w:rsidR="00B33621" w:rsidRDefault="00B33621" w:rsidP="009C7E32">
      <w:pPr>
        <w:pStyle w:val="Caption"/>
      </w:pPr>
      <w:bookmarkStart w:id="227" w:name="_Ref18854939"/>
      <w:bookmarkStart w:id="228" w:name="_Toc19377373"/>
      <w:r w:rsidRPr="005B72BD">
        <w:t xml:space="preserve">Figure </w:t>
      </w:r>
      <w:r>
        <w:fldChar w:fldCharType="begin"/>
      </w:r>
      <w:r>
        <w:instrText xml:space="preserve"> SEQ Figure \* ARABIC </w:instrText>
      </w:r>
      <w:r>
        <w:fldChar w:fldCharType="separate"/>
      </w:r>
      <w:r w:rsidR="00CB64BB">
        <w:t>78</w:t>
      </w:r>
      <w:r>
        <w:fldChar w:fldCharType="end"/>
      </w:r>
      <w:bookmarkEnd w:id="227"/>
      <w:r w:rsidRPr="005B72BD">
        <w:t xml:space="preserve">: </w:t>
      </w:r>
      <w:r>
        <w:t>Most successful p</w:t>
      </w:r>
      <w:r w:rsidRPr="005B72BD">
        <w:t>article Identification Model Architecture</w:t>
      </w:r>
      <w:bookmarkEnd w:id="228"/>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8C046A5" w:rsidR="00795F28" w:rsidRDefault="00795F28" w:rsidP="009C7E32">
      <w:pPr>
        <w:pStyle w:val="Caption"/>
      </w:pPr>
      <w:bookmarkStart w:id="229" w:name="_Ref25858362"/>
      <w:r w:rsidRPr="00F34E6E">
        <w:t xml:space="preserve">Figure </w:t>
      </w:r>
      <w:r w:rsidRPr="00F34E6E">
        <w:fldChar w:fldCharType="begin"/>
      </w:r>
      <w:r w:rsidRPr="00F34E6E">
        <w:instrText xml:space="preserve"> SEQ Figure \* ARABIC </w:instrText>
      </w:r>
      <w:r w:rsidRPr="00F34E6E">
        <w:fldChar w:fldCharType="separate"/>
      </w:r>
      <w:r w:rsidR="00CB64BB">
        <w:t>79</w:t>
      </w:r>
      <w:r w:rsidRPr="00F34E6E">
        <w:fldChar w:fldCharType="end"/>
      </w:r>
      <w:bookmarkEnd w:id="229"/>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lastRenderedPageBreak/>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327B3279" w:rsidR="00E93F8D" w:rsidRDefault="00E93F8D" w:rsidP="009C7E32">
      <w:pPr>
        <w:pStyle w:val="Caption"/>
      </w:pPr>
      <w:bookmarkStart w:id="230" w:name="_Ref21260895"/>
      <w:r w:rsidRPr="00F34E6E">
        <w:t xml:space="preserve">Figure </w:t>
      </w:r>
      <w:r w:rsidRPr="00F34E6E">
        <w:fldChar w:fldCharType="begin"/>
      </w:r>
      <w:r w:rsidRPr="00F34E6E">
        <w:instrText xml:space="preserve"> SEQ Figure \* ARABIC </w:instrText>
      </w:r>
      <w:r w:rsidRPr="00F34E6E">
        <w:fldChar w:fldCharType="separate"/>
      </w:r>
      <w:r w:rsidR="00CB64BB">
        <w:t>80</w:t>
      </w:r>
      <w:r w:rsidRPr="00F34E6E">
        <w:fldChar w:fldCharType="end"/>
      </w:r>
      <w:bookmarkEnd w:id="230"/>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3FE2FA8D" w:rsidR="00206197" w:rsidRDefault="00206197" w:rsidP="009C7E32">
      <w:pPr>
        <w:pStyle w:val="Caption"/>
      </w:pPr>
      <w:bookmarkStart w:id="231" w:name="_Ref25883110"/>
      <w:r>
        <w:t xml:space="preserve">Figure </w:t>
      </w:r>
      <w:r>
        <w:fldChar w:fldCharType="begin"/>
      </w:r>
      <w:r>
        <w:instrText xml:space="preserve"> SEQ Figure \* ARABIC </w:instrText>
      </w:r>
      <w:r>
        <w:fldChar w:fldCharType="separate"/>
      </w:r>
      <w:r w:rsidR="00CB64BB">
        <w:t>81</w:t>
      </w:r>
      <w:r>
        <w:fldChar w:fldCharType="end"/>
      </w:r>
      <w:bookmarkEnd w:id="231"/>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4973B4EC">
            <wp:extent cx="1240475" cy="77470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57124" cy="7850978"/>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3C6931B2">
            <wp:extent cx="1762405" cy="5359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775238" cy="5398425"/>
                    </a:xfrm>
                    <a:prstGeom prst="rect">
                      <a:avLst/>
                    </a:prstGeom>
                    <a:noFill/>
                    <a:ln>
                      <a:noFill/>
                    </a:ln>
                  </pic:spPr>
                </pic:pic>
              </a:graphicData>
            </a:graphic>
          </wp:inline>
        </w:drawing>
      </w:r>
    </w:p>
    <w:p w14:paraId="5E2C3367" w14:textId="3150891C" w:rsidR="000E31CE" w:rsidRPr="00F34E6E" w:rsidRDefault="000E31CE" w:rsidP="009C7E32">
      <w:pPr>
        <w:pStyle w:val="Caption"/>
      </w:pPr>
      <w:r w:rsidRPr="00F34E6E">
        <w:lastRenderedPageBreak/>
        <w:t xml:space="preserve">Figure </w:t>
      </w:r>
      <w:r w:rsidRPr="00F34E6E">
        <w:fldChar w:fldCharType="begin"/>
      </w:r>
      <w:r w:rsidRPr="00F34E6E">
        <w:instrText xml:space="preserve"> SEQ Figure \* ARABIC </w:instrText>
      </w:r>
      <w:r w:rsidRPr="00F34E6E">
        <w:fldChar w:fldCharType="separate"/>
      </w:r>
      <w:r w:rsidR="00CB64BB">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41E97C62"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CB64BB">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2" w:name="_Toc30276337"/>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2"/>
    </w:p>
    <w:p w14:paraId="16FC7BA3" w14:textId="77777777" w:rsidR="00245AC9" w:rsidRPr="00FF7F5D" w:rsidRDefault="00245AC9" w:rsidP="009C7E32">
      <w:pPr>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44595819"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CB64BB">
        <w:t>84</w:t>
      </w:r>
      <w:r>
        <w:fldChar w:fldCharType="end"/>
      </w:r>
      <w:r>
        <w:t>: Original images shown in the top row, with their reconstructed auto-encoder versions beneath them.</w:t>
      </w:r>
    </w:p>
    <w:p w14:paraId="36971B1F" w14:textId="36E48CD0" w:rsidR="00245AC9" w:rsidRPr="00FF7F5D" w:rsidRDefault="00245AC9" w:rsidP="009C7E32">
      <w:pPr>
        <w:rPr>
          <w:lang w:eastAsia="en-GB"/>
        </w:rPr>
      </w:pPr>
      <w:bookmarkStart w:id="233" w:name="_Toc25871542"/>
      <w:bookmarkStart w:id="234" w:name="_Ref26018397"/>
      <w:r w:rsidRPr="00FF7F5D">
        <w:rPr>
          <w:lang w:eastAsia="en-GB"/>
        </w:rPr>
        <w:t>A Variational Autoencoder with Convolutional Architecture:</w:t>
      </w:r>
      <w:bookmarkEnd w:id="233"/>
      <w:bookmarkEnd w:id="234"/>
    </w:p>
    <w:p w14:paraId="5DF85764" w14:textId="77777777" w:rsidR="00245AC9" w:rsidRPr="00FF7F5D" w:rsidRDefault="006A0513"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1DB7A74A" w:rsidR="00245AC9" w:rsidRPr="00FF7F5D" w:rsidRDefault="00245AC9" w:rsidP="009C7E32">
      <w:bookmarkStart w:id="235" w:name="_Toc19377408"/>
      <w:r w:rsidRPr="00FF7F5D">
        <w:t xml:space="preserve">Figure </w:t>
      </w:r>
      <w:r w:rsidRPr="00FF7F5D">
        <w:fldChar w:fldCharType="begin"/>
      </w:r>
      <w:r w:rsidRPr="00FF7F5D">
        <w:instrText xml:space="preserve"> SEQ Figure \* ARABIC </w:instrText>
      </w:r>
      <w:r w:rsidRPr="00FF7F5D">
        <w:fldChar w:fldCharType="separate"/>
      </w:r>
      <w:r w:rsidR="00CB64BB">
        <w:t>85</w:t>
      </w:r>
      <w:r w:rsidRPr="00FF7F5D">
        <w:fldChar w:fldCharType="end"/>
      </w:r>
      <w:r w:rsidRPr="00FF7F5D">
        <w:t>: VAE Encoder (left) and Decoder</w:t>
      </w:r>
      <w:bookmarkEnd w:id="235"/>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033C2C28" w:rsidR="00245AC9" w:rsidRPr="00FF7F5D" w:rsidRDefault="00245AC9" w:rsidP="009C7E32">
      <w:pPr>
        <w:rPr>
          <w:rFonts w:ascii="Cambria" w:hAnsi="Cambria"/>
        </w:rPr>
      </w:pPr>
      <w:r w:rsidRPr="00FF7F5D">
        <w:lastRenderedPageBreak/>
        <w:t xml:space="preserve">Equation </w:t>
      </w:r>
      <w:r w:rsidR="00666CAD">
        <w:fldChar w:fldCharType="begin"/>
      </w:r>
      <w:r w:rsidR="00666CAD">
        <w:instrText xml:space="preserve"> SEQ Equation \* ARABIC </w:instrText>
      </w:r>
      <w:r w:rsidR="00666CAD">
        <w:fldChar w:fldCharType="separate"/>
      </w:r>
      <w:r w:rsidR="00CB64BB">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5DC5360C" w:rsidR="00245AC9" w:rsidRPr="009974AA" w:rsidRDefault="00245AC9" w:rsidP="009C7E32">
      <w:bookmarkStart w:id="236" w:name="_Toc19377409"/>
      <w:r w:rsidRPr="00FF7F5D">
        <w:t xml:space="preserve">Figure </w:t>
      </w:r>
      <w:r w:rsidRPr="00FF7F5D">
        <w:fldChar w:fldCharType="begin"/>
      </w:r>
      <w:r w:rsidRPr="00FF7F5D">
        <w:instrText xml:space="preserve"> SEQ Figure \* ARABIC </w:instrText>
      </w:r>
      <w:r w:rsidRPr="00FF7F5D">
        <w:fldChar w:fldCharType="separate"/>
      </w:r>
      <w:r w:rsidR="00CB64BB">
        <w:t>86</w:t>
      </w:r>
      <w:r w:rsidRPr="00FF7F5D">
        <w:fldChar w:fldCharType="end"/>
      </w:r>
      <w:r w:rsidRPr="00FF7F5D">
        <w:t>: Six examples of simulated data created using a Variational Autoencoder</w:t>
      </w:r>
      <w:bookmarkEnd w:id="236"/>
      <w:r w:rsidR="0062532B">
        <w:t xml:space="preserve"> with Convolutional Architecture</w:t>
      </w:r>
    </w:p>
    <w:p w14:paraId="3557FB20" w14:textId="79CCCA6D" w:rsidR="00245AC9" w:rsidRPr="00FF7F5D" w:rsidRDefault="00245AC9" w:rsidP="009C7E32">
      <w:pPr>
        <w:pStyle w:val="Style1"/>
        <w:rPr>
          <w:lang w:eastAsia="en-GB"/>
        </w:rPr>
      </w:pPr>
      <w:bookmarkStart w:id="237" w:name="_Toc25871543"/>
      <w:r w:rsidRPr="00FF7F5D">
        <w:rPr>
          <w:lang w:eastAsia="en-GB"/>
        </w:rPr>
        <w:t>Boundary-Seeking Generative Adversarial Network</w:t>
      </w:r>
      <w:bookmarkEnd w:id="237"/>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77777777" w:rsidR="00245AC9" w:rsidRPr="00FF7F5D" w:rsidRDefault="00245AC9" w:rsidP="009C7E32">
      <w:pPr>
        <w:rPr>
          <w:lang w:val="en-US"/>
        </w:rPr>
      </w:pPr>
    </w:p>
    <w:p w14:paraId="399C9AF1" w14:textId="7DBAAD53" w:rsidR="00245AC9" w:rsidRPr="00FF7F5D" w:rsidRDefault="0062532B" w:rsidP="009C7E32">
      <w:pPr>
        <w:pStyle w:val="Style1"/>
        <w:rPr>
          <w:sz w:val="24"/>
        </w:rPr>
      </w:pPr>
      <w:r>
        <w:t xml:space="preserve">Other </w:t>
      </w:r>
      <w:r w:rsidR="00245AC9" w:rsidRPr="00FF7F5D">
        <w:t>Adversarial Autoencoder</w:t>
      </w:r>
      <w:r>
        <w:t>s</w:t>
      </w:r>
    </w:p>
    <w:p w14:paraId="7D8D31A6" w14:textId="3669674F" w:rsidR="00245AC9" w:rsidRPr="0062532B" w:rsidRDefault="0062532B" w:rsidP="002E4FE3">
      <w:pPr>
        <w:pStyle w:val="Style2"/>
      </w:pPr>
      <w:r>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lastRenderedPageBreak/>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lastRenderedPageBreak/>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lastRenderedPageBreak/>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lastRenderedPageBreak/>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38" w:name="_Toc30276338"/>
      <w:r>
        <w:lastRenderedPageBreak/>
        <w:t>Appendix IV: Example Python Dictionary for a Single Track</w:t>
      </w:r>
      <w:bookmarkEnd w:id="238"/>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lastRenderedPageBreak/>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lastRenderedPageBreak/>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0BBB8F14" w:rsidR="00E77EF3" w:rsidRDefault="001572CE" w:rsidP="00031E49">
      <w:pPr>
        <w:pStyle w:val="AppendixHeading1"/>
        <w:spacing w:line="240" w:lineRule="auto"/>
        <w:rPr>
          <w:rStyle w:val="Strong"/>
          <w:b w:val="0"/>
          <w:bCs/>
        </w:rPr>
      </w:pPr>
      <w:bookmarkStart w:id="239" w:name="_Toc30276339"/>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39"/>
    </w:p>
    <w:p w14:paraId="7051BB8F" w14:textId="77777777" w:rsidR="001572CE" w:rsidRDefault="001572CE" w:rsidP="003E2E18">
      <w:pPr>
        <w:jc w:val="center"/>
      </w:pPr>
      <w:r>
        <w:rPr>
          <w:lang w:eastAsia="en-GB"/>
        </w:rPr>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50FFA279" w:rsidR="00092F9B" w:rsidRDefault="001572CE" w:rsidP="009C7E32">
      <w:pPr>
        <w:pStyle w:val="Caption"/>
      </w:pPr>
      <w:bookmarkStart w:id="240" w:name="_Ref25879064"/>
      <w:bookmarkStart w:id="241" w:name="_Toc14519205"/>
      <w:r>
        <w:t xml:space="preserve">Figure </w:t>
      </w:r>
      <w:r>
        <w:fldChar w:fldCharType="begin"/>
      </w:r>
      <w:r>
        <w:instrText xml:space="preserve"> SEQ Figure \* ARABIC </w:instrText>
      </w:r>
      <w:r>
        <w:fldChar w:fldCharType="separate"/>
      </w:r>
      <w:r w:rsidR="00CB64BB">
        <w:t>87</w:t>
      </w:r>
      <w:r>
        <w:fldChar w:fldCharType="end"/>
      </w:r>
      <w:bookmarkEnd w:id="240"/>
      <w:r>
        <w:t>: Data</w:t>
      </w:r>
      <w:r w:rsidR="007411C5">
        <w:t xml:space="preserve"> extraction and data</w:t>
      </w:r>
      <w:r>
        <w:t xml:space="preserve"> pre-processing environment </w:t>
      </w:r>
      <w:bookmarkEnd w:id="241"/>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2" w:name="_Toc30276340"/>
      <w:r w:rsidRPr="00F34E6E">
        <w:lastRenderedPageBreak/>
        <w:t>Acknowledgements</w:t>
      </w:r>
      <w:bookmarkEnd w:id="242"/>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77777777"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e’ Katherina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BCCF5" w14:textId="77777777" w:rsidR="006A0513" w:rsidRDefault="006A0513" w:rsidP="009C7E32">
      <w:r>
        <w:separator/>
      </w:r>
    </w:p>
    <w:p w14:paraId="1AE2AF9E" w14:textId="77777777" w:rsidR="006A0513" w:rsidRDefault="006A0513" w:rsidP="009C7E32"/>
    <w:p w14:paraId="0578075C" w14:textId="77777777" w:rsidR="006A0513" w:rsidRDefault="006A0513" w:rsidP="009C7E32"/>
    <w:p w14:paraId="68BF086C" w14:textId="77777777" w:rsidR="006A0513" w:rsidRDefault="006A0513" w:rsidP="009C7E32"/>
    <w:p w14:paraId="03B2F353" w14:textId="77777777" w:rsidR="006A0513" w:rsidRDefault="006A0513" w:rsidP="009C7E32"/>
    <w:p w14:paraId="032D73B3" w14:textId="77777777" w:rsidR="006A0513" w:rsidRDefault="006A0513" w:rsidP="009C7E32"/>
    <w:p w14:paraId="01BC4484" w14:textId="77777777" w:rsidR="006A0513" w:rsidRDefault="006A0513" w:rsidP="009C7E32"/>
    <w:p w14:paraId="2E9D2F0F" w14:textId="77777777" w:rsidR="006A0513" w:rsidRDefault="006A0513" w:rsidP="009C7E32"/>
    <w:p w14:paraId="5F231847" w14:textId="77777777" w:rsidR="006A0513" w:rsidRDefault="006A0513" w:rsidP="009C7E32"/>
    <w:p w14:paraId="60673914" w14:textId="77777777" w:rsidR="006A0513" w:rsidRDefault="006A0513" w:rsidP="009C7E32"/>
    <w:p w14:paraId="73059392" w14:textId="77777777" w:rsidR="006A0513" w:rsidRDefault="006A0513" w:rsidP="009C7E32"/>
    <w:p w14:paraId="37FB4A0A" w14:textId="77777777" w:rsidR="006A0513" w:rsidRDefault="006A0513" w:rsidP="009C7E32"/>
    <w:p w14:paraId="3E54412B" w14:textId="77777777" w:rsidR="006A0513" w:rsidRDefault="006A0513" w:rsidP="009C7E32"/>
    <w:p w14:paraId="4154D8CD" w14:textId="77777777" w:rsidR="006A0513" w:rsidRDefault="006A0513" w:rsidP="009C7E32"/>
    <w:p w14:paraId="6F0E0391" w14:textId="77777777" w:rsidR="006A0513" w:rsidRDefault="006A0513" w:rsidP="009C7E32"/>
    <w:p w14:paraId="07ABBC61" w14:textId="77777777" w:rsidR="006A0513" w:rsidRDefault="006A0513" w:rsidP="009C7E32"/>
    <w:p w14:paraId="62667B86" w14:textId="77777777" w:rsidR="006A0513" w:rsidRDefault="006A0513" w:rsidP="009C7E32"/>
    <w:p w14:paraId="109DBCEB" w14:textId="77777777" w:rsidR="006A0513" w:rsidRDefault="006A0513" w:rsidP="009C7E32"/>
    <w:p w14:paraId="0E6532CE" w14:textId="77777777" w:rsidR="006A0513" w:rsidRDefault="006A0513" w:rsidP="009C7E32"/>
    <w:p w14:paraId="5B5ABB7C" w14:textId="77777777" w:rsidR="006A0513" w:rsidRDefault="006A0513" w:rsidP="009C7E32"/>
    <w:p w14:paraId="42D77C28" w14:textId="77777777" w:rsidR="006A0513" w:rsidRDefault="006A0513" w:rsidP="009C7E32"/>
  </w:endnote>
  <w:endnote w:type="continuationSeparator" w:id="0">
    <w:p w14:paraId="53B9F6EE" w14:textId="77777777" w:rsidR="006A0513" w:rsidRDefault="006A0513" w:rsidP="009C7E32">
      <w:r>
        <w:continuationSeparator/>
      </w:r>
    </w:p>
    <w:p w14:paraId="2042FAF4" w14:textId="77777777" w:rsidR="006A0513" w:rsidRDefault="006A0513" w:rsidP="009C7E32"/>
    <w:p w14:paraId="44A22B19" w14:textId="77777777" w:rsidR="006A0513" w:rsidRDefault="006A0513" w:rsidP="009C7E32"/>
    <w:p w14:paraId="1C5C2A5D" w14:textId="77777777" w:rsidR="006A0513" w:rsidRDefault="006A0513" w:rsidP="009C7E32"/>
    <w:p w14:paraId="16D1E1D1" w14:textId="77777777" w:rsidR="006A0513" w:rsidRDefault="006A0513" w:rsidP="009C7E32"/>
    <w:p w14:paraId="0CD0D2F7" w14:textId="77777777" w:rsidR="006A0513" w:rsidRDefault="006A0513" w:rsidP="009C7E32"/>
    <w:p w14:paraId="4239FE82" w14:textId="77777777" w:rsidR="006A0513" w:rsidRDefault="006A0513" w:rsidP="009C7E32"/>
    <w:p w14:paraId="45E5A495" w14:textId="77777777" w:rsidR="006A0513" w:rsidRDefault="006A0513" w:rsidP="009C7E32"/>
    <w:p w14:paraId="15E7BC6D" w14:textId="77777777" w:rsidR="006A0513" w:rsidRDefault="006A0513" w:rsidP="009C7E32"/>
    <w:p w14:paraId="76346255" w14:textId="77777777" w:rsidR="006A0513" w:rsidRDefault="006A0513" w:rsidP="009C7E32"/>
    <w:p w14:paraId="52AD54AF" w14:textId="77777777" w:rsidR="006A0513" w:rsidRDefault="006A0513" w:rsidP="009C7E32"/>
    <w:p w14:paraId="5E969683" w14:textId="77777777" w:rsidR="006A0513" w:rsidRDefault="006A0513" w:rsidP="009C7E32"/>
    <w:p w14:paraId="521910BB" w14:textId="77777777" w:rsidR="006A0513" w:rsidRDefault="006A0513" w:rsidP="009C7E32"/>
    <w:p w14:paraId="26A3BA6A" w14:textId="77777777" w:rsidR="006A0513" w:rsidRDefault="006A0513" w:rsidP="009C7E32"/>
    <w:p w14:paraId="72333E3C" w14:textId="77777777" w:rsidR="006A0513" w:rsidRDefault="006A0513" w:rsidP="009C7E32"/>
    <w:p w14:paraId="32E779CF" w14:textId="77777777" w:rsidR="006A0513" w:rsidRDefault="006A0513" w:rsidP="009C7E32"/>
    <w:p w14:paraId="7538D755" w14:textId="77777777" w:rsidR="006A0513" w:rsidRDefault="006A0513" w:rsidP="009C7E32"/>
    <w:p w14:paraId="20A9CF9E" w14:textId="77777777" w:rsidR="006A0513" w:rsidRDefault="006A0513" w:rsidP="009C7E32"/>
    <w:p w14:paraId="2D8E9E11" w14:textId="77777777" w:rsidR="006A0513" w:rsidRDefault="006A0513" w:rsidP="009C7E32"/>
    <w:p w14:paraId="5352B875" w14:textId="77777777" w:rsidR="006A0513" w:rsidRDefault="006A0513" w:rsidP="009C7E32"/>
    <w:p w14:paraId="277B48E1" w14:textId="77777777" w:rsidR="006A0513" w:rsidRDefault="006A0513" w:rsidP="009C7E32"/>
  </w:endnote>
  <w:endnote w:type="continuationNotice" w:id="1">
    <w:p w14:paraId="20AC92C2" w14:textId="77777777" w:rsidR="006A0513" w:rsidRDefault="006A0513" w:rsidP="009C7E32"/>
    <w:p w14:paraId="1786E6A9" w14:textId="77777777" w:rsidR="006A0513" w:rsidRDefault="006A0513" w:rsidP="009C7E32"/>
    <w:p w14:paraId="2D4B8E21" w14:textId="77777777" w:rsidR="006A0513" w:rsidRDefault="006A0513" w:rsidP="009C7E32"/>
    <w:p w14:paraId="46984C53" w14:textId="77777777" w:rsidR="006A0513" w:rsidRDefault="006A0513"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4205C9F7"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2C336CB9"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98267" w14:textId="77777777" w:rsidR="006A0513" w:rsidRDefault="006A0513" w:rsidP="009C7E32">
      <w:r>
        <w:separator/>
      </w:r>
    </w:p>
    <w:p w14:paraId="77FC928A" w14:textId="77777777" w:rsidR="006A0513" w:rsidRDefault="006A0513" w:rsidP="009C7E32"/>
    <w:p w14:paraId="2F8EB258" w14:textId="77777777" w:rsidR="006A0513" w:rsidRDefault="006A0513" w:rsidP="009C7E32"/>
    <w:p w14:paraId="105C9757" w14:textId="77777777" w:rsidR="006A0513" w:rsidRDefault="006A0513" w:rsidP="009C7E32"/>
  </w:footnote>
  <w:footnote w:type="continuationSeparator" w:id="0">
    <w:p w14:paraId="21495EF4" w14:textId="77777777" w:rsidR="006A0513" w:rsidRDefault="006A0513" w:rsidP="009C7E32">
      <w:r>
        <w:continuationSeparator/>
      </w:r>
    </w:p>
    <w:p w14:paraId="16CC6998" w14:textId="77777777" w:rsidR="006A0513" w:rsidRDefault="006A0513" w:rsidP="009C7E32"/>
    <w:p w14:paraId="3AFBB37A" w14:textId="77777777" w:rsidR="006A0513" w:rsidRDefault="006A0513" w:rsidP="009C7E32"/>
    <w:p w14:paraId="65211F31" w14:textId="77777777" w:rsidR="006A0513" w:rsidRDefault="006A0513" w:rsidP="009C7E32"/>
    <w:p w14:paraId="42B68CC4" w14:textId="77777777" w:rsidR="006A0513" w:rsidRDefault="006A0513" w:rsidP="009C7E32"/>
    <w:p w14:paraId="70431F9B" w14:textId="77777777" w:rsidR="006A0513" w:rsidRDefault="006A0513" w:rsidP="009C7E32"/>
    <w:p w14:paraId="5A20666F" w14:textId="77777777" w:rsidR="006A0513" w:rsidRDefault="006A0513" w:rsidP="009C7E32"/>
    <w:p w14:paraId="2806842C" w14:textId="77777777" w:rsidR="006A0513" w:rsidRDefault="006A0513" w:rsidP="009C7E32"/>
    <w:p w14:paraId="1D094947" w14:textId="77777777" w:rsidR="006A0513" w:rsidRDefault="006A0513" w:rsidP="009C7E32"/>
    <w:p w14:paraId="084CF29A" w14:textId="77777777" w:rsidR="006A0513" w:rsidRDefault="006A0513" w:rsidP="009C7E32"/>
    <w:p w14:paraId="0B03AE34" w14:textId="77777777" w:rsidR="006A0513" w:rsidRDefault="006A0513" w:rsidP="009C7E32"/>
    <w:p w14:paraId="273EB378" w14:textId="77777777" w:rsidR="006A0513" w:rsidRDefault="006A0513" w:rsidP="009C7E32"/>
    <w:p w14:paraId="2B77CD60" w14:textId="77777777" w:rsidR="006A0513" w:rsidRDefault="006A0513" w:rsidP="009C7E32"/>
    <w:p w14:paraId="2E0E99FE" w14:textId="77777777" w:rsidR="006A0513" w:rsidRDefault="006A0513" w:rsidP="009C7E32"/>
    <w:p w14:paraId="01366F02" w14:textId="77777777" w:rsidR="006A0513" w:rsidRDefault="006A0513" w:rsidP="009C7E32"/>
    <w:p w14:paraId="204D4904" w14:textId="77777777" w:rsidR="006A0513" w:rsidRDefault="006A0513" w:rsidP="009C7E32"/>
    <w:p w14:paraId="4FF6D527" w14:textId="77777777" w:rsidR="006A0513" w:rsidRDefault="006A0513" w:rsidP="009C7E32"/>
    <w:p w14:paraId="4B5C0F13" w14:textId="77777777" w:rsidR="006A0513" w:rsidRDefault="006A0513" w:rsidP="009C7E32"/>
    <w:p w14:paraId="25BB1C3A" w14:textId="77777777" w:rsidR="006A0513" w:rsidRDefault="006A0513" w:rsidP="009C7E32"/>
    <w:p w14:paraId="1636AC1F" w14:textId="77777777" w:rsidR="006A0513" w:rsidRDefault="006A0513" w:rsidP="009C7E32"/>
    <w:p w14:paraId="4A75ECF0" w14:textId="77777777" w:rsidR="006A0513" w:rsidRDefault="006A0513" w:rsidP="009C7E32"/>
    <w:p w14:paraId="290F9E90" w14:textId="77777777" w:rsidR="006A0513" w:rsidRDefault="006A0513" w:rsidP="009C7E32"/>
    <w:p w14:paraId="5742B8F4" w14:textId="77777777" w:rsidR="006A0513" w:rsidRDefault="006A0513" w:rsidP="009C7E32"/>
    <w:p w14:paraId="35BE3CC9" w14:textId="77777777" w:rsidR="006A0513" w:rsidRDefault="006A0513" w:rsidP="009C7E32"/>
    <w:p w14:paraId="5E2EC42F" w14:textId="77777777" w:rsidR="006A0513" w:rsidRDefault="006A0513" w:rsidP="009C7E32"/>
    <w:p w14:paraId="43291EC2" w14:textId="77777777" w:rsidR="006A0513" w:rsidRDefault="006A0513" w:rsidP="009C7E32"/>
    <w:p w14:paraId="1B8DD098" w14:textId="77777777" w:rsidR="006A0513" w:rsidRDefault="006A0513" w:rsidP="009C7E32"/>
    <w:p w14:paraId="2A882213" w14:textId="77777777" w:rsidR="006A0513" w:rsidRDefault="006A0513" w:rsidP="009C7E32"/>
    <w:p w14:paraId="438FF7FD" w14:textId="77777777" w:rsidR="006A0513" w:rsidRDefault="006A0513" w:rsidP="009C7E32"/>
    <w:p w14:paraId="05296A86" w14:textId="77777777" w:rsidR="006A0513" w:rsidRDefault="006A0513" w:rsidP="009C7E32"/>
    <w:p w14:paraId="20E84058" w14:textId="77777777" w:rsidR="006A0513" w:rsidRDefault="006A0513" w:rsidP="009C7E32"/>
    <w:p w14:paraId="08F92326" w14:textId="77777777" w:rsidR="006A0513" w:rsidRDefault="006A0513" w:rsidP="009C7E32"/>
    <w:p w14:paraId="58C61E9A" w14:textId="77777777" w:rsidR="006A0513" w:rsidRDefault="006A0513" w:rsidP="009C7E32"/>
    <w:p w14:paraId="4390E3D2" w14:textId="77777777" w:rsidR="006A0513" w:rsidRDefault="006A0513" w:rsidP="009C7E32"/>
    <w:p w14:paraId="2880BC04" w14:textId="77777777" w:rsidR="006A0513" w:rsidRDefault="006A0513" w:rsidP="009C7E32"/>
    <w:p w14:paraId="6DB9BF4A" w14:textId="77777777" w:rsidR="006A0513" w:rsidRDefault="006A0513" w:rsidP="009C7E32"/>
    <w:p w14:paraId="09EC71EC" w14:textId="77777777" w:rsidR="006A0513" w:rsidRDefault="006A0513" w:rsidP="009C7E32"/>
    <w:p w14:paraId="4EDB1DE9" w14:textId="77777777" w:rsidR="006A0513" w:rsidRDefault="006A0513" w:rsidP="009C7E32"/>
    <w:p w14:paraId="47174FCE" w14:textId="77777777" w:rsidR="006A0513" w:rsidRDefault="006A0513" w:rsidP="009C7E32"/>
    <w:p w14:paraId="645D7BB5" w14:textId="77777777" w:rsidR="006A0513" w:rsidRDefault="006A0513" w:rsidP="009C7E32"/>
    <w:p w14:paraId="715FC1D7" w14:textId="77777777" w:rsidR="006A0513" w:rsidRDefault="006A0513" w:rsidP="009C7E32"/>
    <w:p w14:paraId="019C5550" w14:textId="77777777" w:rsidR="006A0513" w:rsidRDefault="006A0513" w:rsidP="009C7E32"/>
    <w:p w14:paraId="65818972" w14:textId="77777777" w:rsidR="006A0513" w:rsidRDefault="006A0513" w:rsidP="009C7E32"/>
    <w:p w14:paraId="3582BAC6" w14:textId="77777777" w:rsidR="006A0513" w:rsidRDefault="006A0513" w:rsidP="009C7E32"/>
    <w:p w14:paraId="7344137F" w14:textId="77777777" w:rsidR="006A0513" w:rsidRDefault="006A0513" w:rsidP="009C7E32"/>
    <w:p w14:paraId="15ACD99D" w14:textId="77777777" w:rsidR="006A0513" w:rsidRDefault="006A0513" w:rsidP="009C7E32"/>
    <w:p w14:paraId="232513DC" w14:textId="77777777" w:rsidR="006A0513" w:rsidRDefault="006A0513" w:rsidP="009C7E32"/>
    <w:p w14:paraId="60779EC2" w14:textId="77777777" w:rsidR="006A0513" w:rsidRDefault="006A0513" w:rsidP="009C7E32"/>
    <w:p w14:paraId="68126F63" w14:textId="77777777" w:rsidR="006A0513" w:rsidRDefault="006A0513" w:rsidP="009C7E32"/>
    <w:p w14:paraId="26480CEC" w14:textId="77777777" w:rsidR="006A0513" w:rsidRDefault="006A0513" w:rsidP="009C7E32"/>
  </w:footnote>
  <w:footnote w:type="continuationNotice" w:id="1">
    <w:p w14:paraId="5344ADDB" w14:textId="77777777" w:rsidR="006A0513" w:rsidRPr="00523508" w:rsidRDefault="006A0513" w:rsidP="00523508">
      <w:pPr>
        <w:pStyle w:val="Footer"/>
      </w:pPr>
    </w:p>
    <w:p w14:paraId="0CCE8500" w14:textId="77777777" w:rsidR="006A0513" w:rsidRDefault="006A0513" w:rsidP="009C7E32"/>
    <w:p w14:paraId="69D10DB1" w14:textId="77777777" w:rsidR="006A0513" w:rsidRDefault="006A0513" w:rsidP="009C7E32"/>
    <w:p w14:paraId="14071E17" w14:textId="77777777" w:rsidR="006A0513" w:rsidRDefault="006A0513" w:rsidP="009C7E32"/>
    <w:p w14:paraId="701A0336" w14:textId="77777777" w:rsidR="006A0513" w:rsidRDefault="006A0513" w:rsidP="009C7E32"/>
    <w:p w14:paraId="30FA2AED" w14:textId="77777777" w:rsidR="006A0513" w:rsidRDefault="006A0513" w:rsidP="009C7E32"/>
    <w:p w14:paraId="084D86C4" w14:textId="77777777" w:rsidR="006A0513" w:rsidRDefault="006A0513" w:rsidP="009C7E32"/>
    <w:p w14:paraId="2137B751" w14:textId="77777777" w:rsidR="006A0513" w:rsidRDefault="006A0513" w:rsidP="009C7E32"/>
    <w:p w14:paraId="7180550C" w14:textId="77777777" w:rsidR="006A0513" w:rsidRDefault="006A0513" w:rsidP="009C7E32"/>
    <w:p w14:paraId="634B9728" w14:textId="77777777" w:rsidR="006A0513" w:rsidRDefault="006A0513" w:rsidP="009C7E32"/>
    <w:p w14:paraId="65F2C5A7" w14:textId="77777777" w:rsidR="006A0513" w:rsidRDefault="006A0513" w:rsidP="009C7E32"/>
    <w:p w14:paraId="2D9575A1" w14:textId="77777777" w:rsidR="006A0513" w:rsidRDefault="006A0513" w:rsidP="009C7E32"/>
    <w:p w14:paraId="59CE72C9" w14:textId="77777777" w:rsidR="006A0513" w:rsidRDefault="006A0513" w:rsidP="009C7E32"/>
    <w:p w14:paraId="601665EE" w14:textId="77777777" w:rsidR="006A0513" w:rsidRDefault="006A0513" w:rsidP="009C7E32"/>
    <w:p w14:paraId="56513E4A" w14:textId="77777777" w:rsidR="006A0513" w:rsidRDefault="006A0513" w:rsidP="009C7E32"/>
    <w:p w14:paraId="05CF8D21" w14:textId="77777777" w:rsidR="006A0513" w:rsidRDefault="006A0513" w:rsidP="009C7E32"/>
    <w:p w14:paraId="0665E237" w14:textId="77777777" w:rsidR="006A0513" w:rsidRDefault="006A0513" w:rsidP="009C7E32"/>
    <w:p w14:paraId="0DA40670" w14:textId="77777777" w:rsidR="006A0513" w:rsidRDefault="006A0513" w:rsidP="009C7E32"/>
    <w:p w14:paraId="6897C1D7" w14:textId="77777777" w:rsidR="006A0513" w:rsidRDefault="006A0513" w:rsidP="009C7E32"/>
    <w:p w14:paraId="20F43611" w14:textId="77777777" w:rsidR="006A0513" w:rsidRDefault="006A0513" w:rsidP="009C7E32"/>
    <w:p w14:paraId="53CADF4D" w14:textId="77777777" w:rsidR="006A0513" w:rsidRDefault="006A0513" w:rsidP="009C7E32"/>
    <w:p w14:paraId="28E55E7F" w14:textId="77777777" w:rsidR="006A0513" w:rsidRDefault="006A0513" w:rsidP="009C7E32"/>
    <w:p w14:paraId="0266F998" w14:textId="77777777" w:rsidR="006A0513" w:rsidRDefault="006A0513" w:rsidP="009C7E32"/>
    <w:p w14:paraId="4381EC53" w14:textId="77777777" w:rsidR="006A0513" w:rsidRDefault="006A0513" w:rsidP="009C7E32"/>
    <w:p w14:paraId="6A53F728" w14:textId="77777777" w:rsidR="006A0513" w:rsidRDefault="006A0513" w:rsidP="009C7E32"/>
    <w:p w14:paraId="323DA38E" w14:textId="77777777" w:rsidR="006A0513" w:rsidRDefault="006A0513" w:rsidP="009C7E32"/>
    <w:p w14:paraId="01B85941" w14:textId="77777777" w:rsidR="006A0513" w:rsidRDefault="006A0513" w:rsidP="009C7E32"/>
    <w:p w14:paraId="1844BDDA" w14:textId="77777777" w:rsidR="006A0513" w:rsidRDefault="006A0513" w:rsidP="009C7E32"/>
    <w:p w14:paraId="20340042" w14:textId="77777777" w:rsidR="006A0513" w:rsidRDefault="006A0513" w:rsidP="009C7E32"/>
    <w:p w14:paraId="05FAA6F7" w14:textId="77777777" w:rsidR="006A0513" w:rsidRDefault="006A0513" w:rsidP="009C7E32"/>
    <w:p w14:paraId="7BE4140A" w14:textId="77777777" w:rsidR="006A0513" w:rsidRDefault="006A0513" w:rsidP="009C7E32"/>
    <w:p w14:paraId="77E1BA51" w14:textId="77777777" w:rsidR="006A0513" w:rsidRDefault="006A0513" w:rsidP="009C7E32"/>
    <w:p w14:paraId="29B5AAD7" w14:textId="77777777" w:rsidR="006A0513" w:rsidRDefault="006A0513" w:rsidP="009C7E32"/>
    <w:p w14:paraId="3967C5DC" w14:textId="77777777" w:rsidR="006A0513" w:rsidRDefault="006A0513" w:rsidP="009C7E32"/>
    <w:p w14:paraId="5D1E54E6" w14:textId="77777777" w:rsidR="006A0513" w:rsidRDefault="006A0513" w:rsidP="009C7E32"/>
    <w:p w14:paraId="6FABDC6F" w14:textId="77777777" w:rsidR="006A0513" w:rsidRDefault="006A0513" w:rsidP="009C7E32"/>
    <w:p w14:paraId="2F348935" w14:textId="77777777" w:rsidR="006A0513" w:rsidRDefault="006A0513" w:rsidP="009C7E32"/>
    <w:p w14:paraId="0D808BE6" w14:textId="77777777" w:rsidR="006A0513" w:rsidRDefault="006A0513" w:rsidP="009C7E32"/>
    <w:p w14:paraId="1783C1A3" w14:textId="77777777" w:rsidR="006A0513" w:rsidRDefault="006A0513" w:rsidP="009C7E32"/>
    <w:p w14:paraId="34A83DD7" w14:textId="77777777" w:rsidR="006A0513" w:rsidRDefault="006A0513" w:rsidP="009C7E32"/>
    <w:p w14:paraId="355940B7" w14:textId="77777777" w:rsidR="006A0513" w:rsidRDefault="006A0513" w:rsidP="009C7E32"/>
    <w:p w14:paraId="3C147DA1" w14:textId="77777777" w:rsidR="006A0513" w:rsidRDefault="006A0513" w:rsidP="009C7E32"/>
    <w:p w14:paraId="79245876" w14:textId="77777777" w:rsidR="006A0513" w:rsidRDefault="006A0513" w:rsidP="009C7E32"/>
    <w:p w14:paraId="026291F2" w14:textId="77777777" w:rsidR="006A0513" w:rsidRDefault="006A0513" w:rsidP="009C7E32"/>
    <w:p w14:paraId="1A8593C2" w14:textId="77777777" w:rsidR="006A0513" w:rsidRDefault="006A0513" w:rsidP="009C7E32"/>
    <w:p w14:paraId="11823EB7" w14:textId="77777777" w:rsidR="006A0513" w:rsidRDefault="006A0513" w:rsidP="009C7E32"/>
    <w:p w14:paraId="4CACB6AA" w14:textId="77777777" w:rsidR="006A0513" w:rsidRDefault="006A0513" w:rsidP="009C7E32"/>
    <w:p w14:paraId="18E87CD7" w14:textId="77777777" w:rsidR="006A0513" w:rsidRDefault="006A0513" w:rsidP="009C7E32"/>
    <w:p w14:paraId="2A09F8DB" w14:textId="77777777" w:rsidR="006A0513" w:rsidRDefault="006A0513" w:rsidP="009C7E32"/>
    <w:p w14:paraId="5B9CBE9A" w14:textId="77777777" w:rsidR="006A0513" w:rsidRDefault="006A0513"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0BD22889" w:rsidR="006A0513" w:rsidRDefault="006A0513" w:rsidP="00C42ED3">
    <w:pPr>
      <w:pStyle w:val="Header"/>
    </w:pPr>
    <w:r>
      <w:t xml:space="preserve">Chapter </w:t>
    </w:r>
    <w:fldSimple w:instr=" STYLEREF  &quot;Heading 1&quot; \n  \* MERGEFORMAT ">
      <w:r w:rsidR="00966E30" w:rsidRPr="00966E30">
        <w:rPr>
          <w:b/>
          <w:bCs/>
          <w:noProof/>
          <w:lang w:val="en-US"/>
        </w:rPr>
        <w:t>2</w:t>
      </w:r>
    </w:fldSimple>
    <w:r>
      <w:t xml:space="preserve">: </w:t>
    </w:r>
    <w:fldSimple w:instr=" STYLEREF  &quot;Heading 1&quot;  \* MERGEFORMAT ">
      <w:r w:rsidR="00966E30">
        <w:rPr>
          <w:noProof/>
        </w:rPr>
        <w:t>High Energy Physics &amp; CERN</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hideSpellingErrors/>
  <w:hideGrammaticalError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qgUAnhj9oCwAAAA="/>
  </w:docVars>
  <w:rsids>
    <w:rsidRoot w:val="008F0E49"/>
    <w:rsid w:val="00000658"/>
    <w:rsid w:val="00002676"/>
    <w:rsid w:val="000029F8"/>
    <w:rsid w:val="00004412"/>
    <w:rsid w:val="0000468D"/>
    <w:rsid w:val="000048AE"/>
    <w:rsid w:val="00004FF5"/>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E7D"/>
    <w:rsid w:val="00022A4B"/>
    <w:rsid w:val="00022BA4"/>
    <w:rsid w:val="00022C98"/>
    <w:rsid w:val="00023A66"/>
    <w:rsid w:val="000240ED"/>
    <w:rsid w:val="00024276"/>
    <w:rsid w:val="000249C4"/>
    <w:rsid w:val="000252D4"/>
    <w:rsid w:val="00025987"/>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FB"/>
    <w:rsid w:val="00041D3A"/>
    <w:rsid w:val="00042139"/>
    <w:rsid w:val="000426D0"/>
    <w:rsid w:val="00042C16"/>
    <w:rsid w:val="000434D5"/>
    <w:rsid w:val="000436C0"/>
    <w:rsid w:val="00043B84"/>
    <w:rsid w:val="0004416A"/>
    <w:rsid w:val="000443D3"/>
    <w:rsid w:val="00045785"/>
    <w:rsid w:val="000457FD"/>
    <w:rsid w:val="0004627E"/>
    <w:rsid w:val="00046F9D"/>
    <w:rsid w:val="00046F9E"/>
    <w:rsid w:val="00047C4D"/>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91C"/>
    <w:rsid w:val="000655CB"/>
    <w:rsid w:val="00065B6D"/>
    <w:rsid w:val="00065FA9"/>
    <w:rsid w:val="0006648B"/>
    <w:rsid w:val="000677AA"/>
    <w:rsid w:val="00070D59"/>
    <w:rsid w:val="000713C4"/>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F2C"/>
    <w:rsid w:val="000E7351"/>
    <w:rsid w:val="000E77CD"/>
    <w:rsid w:val="000E7983"/>
    <w:rsid w:val="000F076B"/>
    <w:rsid w:val="000F0A80"/>
    <w:rsid w:val="000F1194"/>
    <w:rsid w:val="000F1781"/>
    <w:rsid w:val="000F1ED9"/>
    <w:rsid w:val="000F3694"/>
    <w:rsid w:val="000F3959"/>
    <w:rsid w:val="000F43BD"/>
    <w:rsid w:val="000F483E"/>
    <w:rsid w:val="000F4C53"/>
    <w:rsid w:val="000F4E00"/>
    <w:rsid w:val="000F575E"/>
    <w:rsid w:val="000F605E"/>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2660"/>
    <w:rsid w:val="001228DB"/>
    <w:rsid w:val="00122966"/>
    <w:rsid w:val="001229B5"/>
    <w:rsid w:val="00123152"/>
    <w:rsid w:val="00123354"/>
    <w:rsid w:val="00123805"/>
    <w:rsid w:val="00123845"/>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B97"/>
    <w:rsid w:val="00147727"/>
    <w:rsid w:val="00147803"/>
    <w:rsid w:val="00147CE9"/>
    <w:rsid w:val="001508DD"/>
    <w:rsid w:val="00152CC5"/>
    <w:rsid w:val="00152E18"/>
    <w:rsid w:val="0015417F"/>
    <w:rsid w:val="00154B56"/>
    <w:rsid w:val="001558B9"/>
    <w:rsid w:val="00155986"/>
    <w:rsid w:val="00155E1C"/>
    <w:rsid w:val="00156765"/>
    <w:rsid w:val="00156C83"/>
    <w:rsid w:val="001572CE"/>
    <w:rsid w:val="00157EDF"/>
    <w:rsid w:val="0016021B"/>
    <w:rsid w:val="00160BF3"/>
    <w:rsid w:val="00161A6A"/>
    <w:rsid w:val="00161AE6"/>
    <w:rsid w:val="00161C46"/>
    <w:rsid w:val="00161C8B"/>
    <w:rsid w:val="001651BE"/>
    <w:rsid w:val="00165686"/>
    <w:rsid w:val="00165B24"/>
    <w:rsid w:val="001673E2"/>
    <w:rsid w:val="00167AFD"/>
    <w:rsid w:val="00167B0A"/>
    <w:rsid w:val="0017086D"/>
    <w:rsid w:val="00170AE6"/>
    <w:rsid w:val="00170C5C"/>
    <w:rsid w:val="00170C88"/>
    <w:rsid w:val="00170FB1"/>
    <w:rsid w:val="00172558"/>
    <w:rsid w:val="00172C1F"/>
    <w:rsid w:val="00172E05"/>
    <w:rsid w:val="00172E97"/>
    <w:rsid w:val="001733EB"/>
    <w:rsid w:val="00173B1E"/>
    <w:rsid w:val="00174728"/>
    <w:rsid w:val="00174788"/>
    <w:rsid w:val="00174CB4"/>
    <w:rsid w:val="001753E7"/>
    <w:rsid w:val="001762E1"/>
    <w:rsid w:val="00176322"/>
    <w:rsid w:val="00176920"/>
    <w:rsid w:val="00176E1D"/>
    <w:rsid w:val="0017711E"/>
    <w:rsid w:val="00177784"/>
    <w:rsid w:val="00177F59"/>
    <w:rsid w:val="0018119B"/>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F"/>
    <w:rsid w:val="001B35C0"/>
    <w:rsid w:val="001B3641"/>
    <w:rsid w:val="001B37A4"/>
    <w:rsid w:val="001B3F5B"/>
    <w:rsid w:val="001B425A"/>
    <w:rsid w:val="001B4854"/>
    <w:rsid w:val="001B5184"/>
    <w:rsid w:val="001B60AC"/>
    <w:rsid w:val="001B6102"/>
    <w:rsid w:val="001B619D"/>
    <w:rsid w:val="001C06DF"/>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E0304"/>
    <w:rsid w:val="001E128D"/>
    <w:rsid w:val="001E1306"/>
    <w:rsid w:val="001E1A81"/>
    <w:rsid w:val="001E1E62"/>
    <w:rsid w:val="001E28C0"/>
    <w:rsid w:val="001E2D78"/>
    <w:rsid w:val="001E3343"/>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5E2A"/>
    <w:rsid w:val="00266B79"/>
    <w:rsid w:val="00266FC8"/>
    <w:rsid w:val="00267577"/>
    <w:rsid w:val="00267AC1"/>
    <w:rsid w:val="00270319"/>
    <w:rsid w:val="002703C6"/>
    <w:rsid w:val="00270461"/>
    <w:rsid w:val="0027066E"/>
    <w:rsid w:val="002709CA"/>
    <w:rsid w:val="00270D60"/>
    <w:rsid w:val="0027104D"/>
    <w:rsid w:val="00271108"/>
    <w:rsid w:val="00271204"/>
    <w:rsid w:val="00271323"/>
    <w:rsid w:val="00271632"/>
    <w:rsid w:val="00271854"/>
    <w:rsid w:val="00271E45"/>
    <w:rsid w:val="002721CF"/>
    <w:rsid w:val="00272E5A"/>
    <w:rsid w:val="00274383"/>
    <w:rsid w:val="0027438A"/>
    <w:rsid w:val="00274869"/>
    <w:rsid w:val="00274E57"/>
    <w:rsid w:val="00275149"/>
    <w:rsid w:val="00275756"/>
    <w:rsid w:val="00276ADA"/>
    <w:rsid w:val="0027777A"/>
    <w:rsid w:val="00277789"/>
    <w:rsid w:val="00277E47"/>
    <w:rsid w:val="00277FD6"/>
    <w:rsid w:val="00280510"/>
    <w:rsid w:val="00280580"/>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B94"/>
    <w:rsid w:val="002C5A3F"/>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5342"/>
    <w:rsid w:val="003058F1"/>
    <w:rsid w:val="00305F7F"/>
    <w:rsid w:val="00305FD8"/>
    <w:rsid w:val="00306390"/>
    <w:rsid w:val="003069F7"/>
    <w:rsid w:val="00306EF3"/>
    <w:rsid w:val="003072A6"/>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464B"/>
    <w:rsid w:val="00384EC8"/>
    <w:rsid w:val="00384ECF"/>
    <w:rsid w:val="003858F7"/>
    <w:rsid w:val="00385CF0"/>
    <w:rsid w:val="00385E6D"/>
    <w:rsid w:val="003861A2"/>
    <w:rsid w:val="00386417"/>
    <w:rsid w:val="00386A3E"/>
    <w:rsid w:val="00386B0E"/>
    <w:rsid w:val="00386CFB"/>
    <w:rsid w:val="00387193"/>
    <w:rsid w:val="00387D17"/>
    <w:rsid w:val="00390255"/>
    <w:rsid w:val="003907D8"/>
    <w:rsid w:val="00390A26"/>
    <w:rsid w:val="0039185C"/>
    <w:rsid w:val="00391B8F"/>
    <w:rsid w:val="00391F89"/>
    <w:rsid w:val="003925C7"/>
    <w:rsid w:val="00392608"/>
    <w:rsid w:val="00392C31"/>
    <w:rsid w:val="003932A4"/>
    <w:rsid w:val="003936A0"/>
    <w:rsid w:val="00393DB6"/>
    <w:rsid w:val="00394164"/>
    <w:rsid w:val="0039419D"/>
    <w:rsid w:val="00394AC7"/>
    <w:rsid w:val="00394C37"/>
    <w:rsid w:val="00395FDE"/>
    <w:rsid w:val="003966FD"/>
    <w:rsid w:val="00396C10"/>
    <w:rsid w:val="003A0B44"/>
    <w:rsid w:val="003A0F92"/>
    <w:rsid w:val="003A163D"/>
    <w:rsid w:val="003A2B91"/>
    <w:rsid w:val="003A2ED4"/>
    <w:rsid w:val="003A3173"/>
    <w:rsid w:val="003A39C5"/>
    <w:rsid w:val="003A3FFD"/>
    <w:rsid w:val="003A45C0"/>
    <w:rsid w:val="003A4C17"/>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871"/>
    <w:rsid w:val="004309ED"/>
    <w:rsid w:val="00430D96"/>
    <w:rsid w:val="00431B28"/>
    <w:rsid w:val="00433248"/>
    <w:rsid w:val="00434AC4"/>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73D3"/>
    <w:rsid w:val="004478BE"/>
    <w:rsid w:val="00447A94"/>
    <w:rsid w:val="00450119"/>
    <w:rsid w:val="00450A37"/>
    <w:rsid w:val="00450C4B"/>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2F05"/>
    <w:rsid w:val="00462F19"/>
    <w:rsid w:val="00463211"/>
    <w:rsid w:val="004635B5"/>
    <w:rsid w:val="004635F0"/>
    <w:rsid w:val="00463D26"/>
    <w:rsid w:val="00463E51"/>
    <w:rsid w:val="004648D3"/>
    <w:rsid w:val="004654F8"/>
    <w:rsid w:val="00467222"/>
    <w:rsid w:val="00470878"/>
    <w:rsid w:val="00470F3D"/>
    <w:rsid w:val="00471A9D"/>
    <w:rsid w:val="004745B8"/>
    <w:rsid w:val="004757AD"/>
    <w:rsid w:val="00475E87"/>
    <w:rsid w:val="00476DC0"/>
    <w:rsid w:val="004774F1"/>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E0B"/>
    <w:rsid w:val="004E2330"/>
    <w:rsid w:val="004E2E5A"/>
    <w:rsid w:val="004E365F"/>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732"/>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E62"/>
    <w:rsid w:val="00525F27"/>
    <w:rsid w:val="00527A2E"/>
    <w:rsid w:val="00530234"/>
    <w:rsid w:val="00530C3C"/>
    <w:rsid w:val="00531399"/>
    <w:rsid w:val="00531841"/>
    <w:rsid w:val="00531FAB"/>
    <w:rsid w:val="0053243D"/>
    <w:rsid w:val="0053282A"/>
    <w:rsid w:val="00532F42"/>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1482"/>
    <w:rsid w:val="00582D9B"/>
    <w:rsid w:val="00582DC0"/>
    <w:rsid w:val="005837BC"/>
    <w:rsid w:val="00583B23"/>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314"/>
    <w:rsid w:val="005A6C13"/>
    <w:rsid w:val="005B057F"/>
    <w:rsid w:val="005B0825"/>
    <w:rsid w:val="005B09CE"/>
    <w:rsid w:val="005B0B15"/>
    <w:rsid w:val="005B0B6C"/>
    <w:rsid w:val="005B1145"/>
    <w:rsid w:val="005B1A9E"/>
    <w:rsid w:val="005B2356"/>
    <w:rsid w:val="005B2563"/>
    <w:rsid w:val="005B2F9D"/>
    <w:rsid w:val="005B3636"/>
    <w:rsid w:val="005B3773"/>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4A7"/>
    <w:rsid w:val="00654954"/>
    <w:rsid w:val="00654C16"/>
    <w:rsid w:val="00654FA2"/>
    <w:rsid w:val="006551BE"/>
    <w:rsid w:val="006552C2"/>
    <w:rsid w:val="006555FB"/>
    <w:rsid w:val="006558C0"/>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E96"/>
    <w:rsid w:val="007A485D"/>
    <w:rsid w:val="007A5633"/>
    <w:rsid w:val="007A5865"/>
    <w:rsid w:val="007A5C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59C4"/>
    <w:rsid w:val="007E62B7"/>
    <w:rsid w:val="007E7864"/>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729"/>
    <w:rsid w:val="00826AED"/>
    <w:rsid w:val="00826F4B"/>
    <w:rsid w:val="00827F0B"/>
    <w:rsid w:val="00830A1A"/>
    <w:rsid w:val="00830E04"/>
    <w:rsid w:val="008321B2"/>
    <w:rsid w:val="0083224C"/>
    <w:rsid w:val="0083356D"/>
    <w:rsid w:val="008337F2"/>
    <w:rsid w:val="00833DFB"/>
    <w:rsid w:val="008344BE"/>
    <w:rsid w:val="008346DC"/>
    <w:rsid w:val="00834944"/>
    <w:rsid w:val="008354AD"/>
    <w:rsid w:val="00835A66"/>
    <w:rsid w:val="00835CC6"/>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CF0"/>
    <w:rsid w:val="008B2E9B"/>
    <w:rsid w:val="008B2F5D"/>
    <w:rsid w:val="008B36A0"/>
    <w:rsid w:val="008B395B"/>
    <w:rsid w:val="008B4444"/>
    <w:rsid w:val="008B47D3"/>
    <w:rsid w:val="008B517E"/>
    <w:rsid w:val="008B5341"/>
    <w:rsid w:val="008B5618"/>
    <w:rsid w:val="008B61DD"/>
    <w:rsid w:val="008B6614"/>
    <w:rsid w:val="008B6983"/>
    <w:rsid w:val="008B6A3C"/>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29"/>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104D2"/>
    <w:rsid w:val="00910D11"/>
    <w:rsid w:val="009120E8"/>
    <w:rsid w:val="00912FE3"/>
    <w:rsid w:val="00914F36"/>
    <w:rsid w:val="00914F69"/>
    <w:rsid w:val="00914FDE"/>
    <w:rsid w:val="00915283"/>
    <w:rsid w:val="00915651"/>
    <w:rsid w:val="00916F51"/>
    <w:rsid w:val="00917259"/>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8B5"/>
    <w:rsid w:val="009418D0"/>
    <w:rsid w:val="00941ED6"/>
    <w:rsid w:val="00942756"/>
    <w:rsid w:val="00944707"/>
    <w:rsid w:val="00944FD8"/>
    <w:rsid w:val="00945385"/>
    <w:rsid w:val="00946D9A"/>
    <w:rsid w:val="00947C68"/>
    <w:rsid w:val="00950710"/>
    <w:rsid w:val="00950931"/>
    <w:rsid w:val="00950934"/>
    <w:rsid w:val="00950A63"/>
    <w:rsid w:val="00951C2A"/>
    <w:rsid w:val="00951DC7"/>
    <w:rsid w:val="009527F6"/>
    <w:rsid w:val="009533FE"/>
    <w:rsid w:val="009535A4"/>
    <w:rsid w:val="009539EE"/>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FD1"/>
    <w:rsid w:val="009B4CDC"/>
    <w:rsid w:val="009B60FB"/>
    <w:rsid w:val="009B617C"/>
    <w:rsid w:val="009B6494"/>
    <w:rsid w:val="009B6DBC"/>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D5B"/>
    <w:rsid w:val="009D6DEF"/>
    <w:rsid w:val="009D6E2F"/>
    <w:rsid w:val="009D7AB9"/>
    <w:rsid w:val="009D7ACD"/>
    <w:rsid w:val="009E0440"/>
    <w:rsid w:val="009E109E"/>
    <w:rsid w:val="009E10B1"/>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33E"/>
    <w:rsid w:val="00A02003"/>
    <w:rsid w:val="00A02690"/>
    <w:rsid w:val="00A02A80"/>
    <w:rsid w:val="00A02D68"/>
    <w:rsid w:val="00A02F02"/>
    <w:rsid w:val="00A03CDB"/>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6AD9"/>
    <w:rsid w:val="00A16C55"/>
    <w:rsid w:val="00A16EFC"/>
    <w:rsid w:val="00A17611"/>
    <w:rsid w:val="00A17DF9"/>
    <w:rsid w:val="00A20561"/>
    <w:rsid w:val="00A20DC0"/>
    <w:rsid w:val="00A2144C"/>
    <w:rsid w:val="00A214E4"/>
    <w:rsid w:val="00A21CFE"/>
    <w:rsid w:val="00A21D24"/>
    <w:rsid w:val="00A23017"/>
    <w:rsid w:val="00A23487"/>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79B7"/>
    <w:rsid w:val="00A97B4E"/>
    <w:rsid w:val="00A97F73"/>
    <w:rsid w:val="00AA01C3"/>
    <w:rsid w:val="00AA0448"/>
    <w:rsid w:val="00AA0691"/>
    <w:rsid w:val="00AA0EA5"/>
    <w:rsid w:val="00AA147B"/>
    <w:rsid w:val="00AA2924"/>
    <w:rsid w:val="00AA2D4C"/>
    <w:rsid w:val="00AA3AA6"/>
    <w:rsid w:val="00AA42FF"/>
    <w:rsid w:val="00AA432C"/>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FAA"/>
    <w:rsid w:val="00AD70B8"/>
    <w:rsid w:val="00AD77E1"/>
    <w:rsid w:val="00AE0818"/>
    <w:rsid w:val="00AE0ACB"/>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526"/>
    <w:rsid w:val="00AF3BB9"/>
    <w:rsid w:val="00AF4DD6"/>
    <w:rsid w:val="00AF52BB"/>
    <w:rsid w:val="00AF5356"/>
    <w:rsid w:val="00AF59C5"/>
    <w:rsid w:val="00AF621A"/>
    <w:rsid w:val="00AF6E26"/>
    <w:rsid w:val="00AF7A5C"/>
    <w:rsid w:val="00AF7BEC"/>
    <w:rsid w:val="00B01049"/>
    <w:rsid w:val="00B01877"/>
    <w:rsid w:val="00B01E0C"/>
    <w:rsid w:val="00B01FBB"/>
    <w:rsid w:val="00B02B2C"/>
    <w:rsid w:val="00B02B39"/>
    <w:rsid w:val="00B03A01"/>
    <w:rsid w:val="00B03FBC"/>
    <w:rsid w:val="00B04518"/>
    <w:rsid w:val="00B04C01"/>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E64"/>
    <w:rsid w:val="00B24C4F"/>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93C"/>
    <w:rsid w:val="00B53AE3"/>
    <w:rsid w:val="00B5418B"/>
    <w:rsid w:val="00B54EB8"/>
    <w:rsid w:val="00B550DC"/>
    <w:rsid w:val="00B551B7"/>
    <w:rsid w:val="00B55DAD"/>
    <w:rsid w:val="00B56F3E"/>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610B"/>
    <w:rsid w:val="00BD7ADB"/>
    <w:rsid w:val="00BE0293"/>
    <w:rsid w:val="00BE04B2"/>
    <w:rsid w:val="00BE08B4"/>
    <w:rsid w:val="00BE17E5"/>
    <w:rsid w:val="00BE1FE0"/>
    <w:rsid w:val="00BE2F07"/>
    <w:rsid w:val="00BE3845"/>
    <w:rsid w:val="00BE4966"/>
    <w:rsid w:val="00BE52B2"/>
    <w:rsid w:val="00BE5E34"/>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F5C"/>
    <w:rsid w:val="00C011E0"/>
    <w:rsid w:val="00C01677"/>
    <w:rsid w:val="00C027D3"/>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20E7"/>
    <w:rsid w:val="00CA2D9F"/>
    <w:rsid w:val="00CA3065"/>
    <w:rsid w:val="00CA3117"/>
    <w:rsid w:val="00CA421F"/>
    <w:rsid w:val="00CA4A64"/>
    <w:rsid w:val="00CA5692"/>
    <w:rsid w:val="00CA59F7"/>
    <w:rsid w:val="00CA5C3E"/>
    <w:rsid w:val="00CA5D81"/>
    <w:rsid w:val="00CB09B8"/>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6923"/>
    <w:rsid w:val="00CD0EB3"/>
    <w:rsid w:val="00CD19A1"/>
    <w:rsid w:val="00CD1DAE"/>
    <w:rsid w:val="00CD1E0F"/>
    <w:rsid w:val="00CD2616"/>
    <w:rsid w:val="00CD2794"/>
    <w:rsid w:val="00CD2948"/>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44EC"/>
    <w:rsid w:val="00CE460A"/>
    <w:rsid w:val="00CE494C"/>
    <w:rsid w:val="00CE4B1E"/>
    <w:rsid w:val="00CE4BC6"/>
    <w:rsid w:val="00CE4D0E"/>
    <w:rsid w:val="00CE55E6"/>
    <w:rsid w:val="00CE5958"/>
    <w:rsid w:val="00CE5A83"/>
    <w:rsid w:val="00CE5AF8"/>
    <w:rsid w:val="00CE6E09"/>
    <w:rsid w:val="00CE722D"/>
    <w:rsid w:val="00CF05CA"/>
    <w:rsid w:val="00CF12AB"/>
    <w:rsid w:val="00CF1509"/>
    <w:rsid w:val="00CF16EE"/>
    <w:rsid w:val="00CF1A57"/>
    <w:rsid w:val="00CF200A"/>
    <w:rsid w:val="00CF2D9A"/>
    <w:rsid w:val="00CF33D6"/>
    <w:rsid w:val="00CF35A7"/>
    <w:rsid w:val="00CF3F9F"/>
    <w:rsid w:val="00CF3FB7"/>
    <w:rsid w:val="00CF4033"/>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2584"/>
    <w:rsid w:val="00D533B4"/>
    <w:rsid w:val="00D53DDE"/>
    <w:rsid w:val="00D544BC"/>
    <w:rsid w:val="00D54D15"/>
    <w:rsid w:val="00D54E46"/>
    <w:rsid w:val="00D55128"/>
    <w:rsid w:val="00D555E0"/>
    <w:rsid w:val="00D55AD3"/>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FD4"/>
    <w:rsid w:val="00D839CB"/>
    <w:rsid w:val="00D84498"/>
    <w:rsid w:val="00D8461A"/>
    <w:rsid w:val="00D847F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13E6"/>
    <w:rsid w:val="00DF1536"/>
    <w:rsid w:val="00DF1BE2"/>
    <w:rsid w:val="00DF21C7"/>
    <w:rsid w:val="00DF2D58"/>
    <w:rsid w:val="00DF47A9"/>
    <w:rsid w:val="00DF4F0B"/>
    <w:rsid w:val="00DF5314"/>
    <w:rsid w:val="00DF56C0"/>
    <w:rsid w:val="00DF67C2"/>
    <w:rsid w:val="00DF6BB9"/>
    <w:rsid w:val="00DF7AF1"/>
    <w:rsid w:val="00E0053C"/>
    <w:rsid w:val="00E01705"/>
    <w:rsid w:val="00E01B51"/>
    <w:rsid w:val="00E02334"/>
    <w:rsid w:val="00E02F0A"/>
    <w:rsid w:val="00E0377F"/>
    <w:rsid w:val="00E037CA"/>
    <w:rsid w:val="00E04221"/>
    <w:rsid w:val="00E0450D"/>
    <w:rsid w:val="00E0483D"/>
    <w:rsid w:val="00E062F9"/>
    <w:rsid w:val="00E06B12"/>
    <w:rsid w:val="00E07596"/>
    <w:rsid w:val="00E077EB"/>
    <w:rsid w:val="00E10461"/>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F5"/>
    <w:rsid w:val="00ED3AEB"/>
    <w:rsid w:val="00ED3F90"/>
    <w:rsid w:val="00ED3FD8"/>
    <w:rsid w:val="00ED4072"/>
    <w:rsid w:val="00ED469B"/>
    <w:rsid w:val="00ED4703"/>
    <w:rsid w:val="00ED4B0F"/>
    <w:rsid w:val="00ED4B2C"/>
    <w:rsid w:val="00ED4FE5"/>
    <w:rsid w:val="00ED5234"/>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F0A"/>
    <w:rsid w:val="00F31341"/>
    <w:rsid w:val="00F31B82"/>
    <w:rsid w:val="00F31C0B"/>
    <w:rsid w:val="00F33943"/>
    <w:rsid w:val="00F33B8C"/>
    <w:rsid w:val="00F33EA8"/>
    <w:rsid w:val="00F33F88"/>
    <w:rsid w:val="00F344CB"/>
    <w:rsid w:val="00F35AB6"/>
    <w:rsid w:val="00F35FCA"/>
    <w:rsid w:val="00F364C4"/>
    <w:rsid w:val="00F36682"/>
    <w:rsid w:val="00F36C4C"/>
    <w:rsid w:val="00F372DA"/>
    <w:rsid w:val="00F3777C"/>
    <w:rsid w:val="00F377F3"/>
    <w:rsid w:val="00F40ED6"/>
    <w:rsid w:val="00F42156"/>
    <w:rsid w:val="00F42478"/>
    <w:rsid w:val="00F42AF6"/>
    <w:rsid w:val="00F42FA8"/>
    <w:rsid w:val="00F445D7"/>
    <w:rsid w:val="00F45812"/>
    <w:rsid w:val="00F4594B"/>
    <w:rsid w:val="00F45C8B"/>
    <w:rsid w:val="00F463C0"/>
    <w:rsid w:val="00F468BB"/>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5B9"/>
    <w:rsid w:val="00F81E90"/>
    <w:rsid w:val="00F81FCF"/>
    <w:rsid w:val="00F83554"/>
    <w:rsid w:val="00F83AD5"/>
    <w:rsid w:val="00F84A4B"/>
    <w:rsid w:val="00F85130"/>
    <w:rsid w:val="00F8563E"/>
    <w:rsid w:val="00F85828"/>
    <w:rsid w:val="00F8685B"/>
    <w:rsid w:val="00F86FEA"/>
    <w:rsid w:val="00F87884"/>
    <w:rsid w:val="00F87A8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BDC"/>
    <w:rsid w:val="00FD5DB3"/>
    <w:rsid w:val="00FD5ED6"/>
    <w:rsid w:val="00FD628A"/>
    <w:rsid w:val="00FD7250"/>
    <w:rsid w:val="00FE00BE"/>
    <w:rsid w:val="00FE03EA"/>
    <w:rsid w:val="00FE1F3F"/>
    <w:rsid w:val="00FE281D"/>
    <w:rsid w:val="00FE2876"/>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2E4FE3"/>
    <w:pPr>
      <w:jc w:val="left"/>
    </w:pPr>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2E4FE3"/>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3E6"/>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22</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7</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4</b:RefOrder>
  </b:Source>
  <b:Source>
    <b:Tag>ROO</b:Tag>
    <b:SourceType>InternetSite</b:SourceType>
    <b:Guid>{76CB6D6E-72E2-FB4E-8D4E-3B89141CB122}</b:Guid>
    <b:Title>ROOT 5 Reference Guide</b:Title>
    <b:URL>https://root.cern/root/html534/ClassIndex.html</b:URL>
    <b:RefOrder>55</b:RefOrder>
  </b:Source>
  <b:Source>
    <b:Tag>ROO1</b:Tag>
    <b:SourceType>InternetSite</b:SourceType>
    <b:Guid>{C04AC804-9880-F344-9C07-6399D7675B00}</b:Guid>
    <b:Title>ROOT 6 Reference Guide</b:Title>
    <b:URL>https://root.cern/doc/v616/</b:URL>
    <b:RefOrder>56</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7</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8</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6</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8</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1</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3</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3</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7</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8</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9</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60</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6</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5</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7</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8</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5</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4</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3</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5</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4</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6</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7</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2</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3</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4</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2</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9</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9</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9</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4</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9</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70</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5</b:RefOrder>
  </b:Source>
  <b:Source>
    <b:Tag>Fin</b:Tag>
    <b:SourceType>InternetSite</b:SourceType>
    <b:Guid>{7721690E-EFB3-4053-8DDF-2C229C59C39C}</b:Guid>
    <b:URL>https://github.com/chrisfinlay/trdML [this repository has been archived]</b:URL>
    <b:Author>
      <b:Author>
        <b:NameList>
          <b:Person>
            <b:Last>Finlay</b:Last>
            <b:First>Chris</b:First>
          </b:Person>
        </b:NameList>
      </b:Author>
    </b:Author>
    <b:Title> (Honours Thesis)</b:Title>
    <b:Year>2017</b:Year>
    <b:RefOrder>74</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2</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3</b:RefOrder>
  </b:Source>
  <b:Source>
    <b:Tag>Kle14</b:Tag>
    <b:SourceType>JournalArticle</b:SourceType>
    <b:Guid>{713F5B03-A7E7-49A1-974C-396B3CDE6326}</b:Guid>
    <b:Title>Jet Physics with A Large Ion Collider Experiment at the Large Hadron Collider (PhD thesis)</b:Title>
    <b:Year>2014</b:Year>
    <b:Author>
      <b:Author>
        <b:NameList>
          <b:Person>
            <b:Last>Klein</b:Last>
            <b:First>Jochen</b:First>
          </b:Person>
        </b:NameList>
      </b:Author>
    </b:Author>
    <b:RefOrder>48</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8</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81</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3</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4</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80</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92</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8</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7</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1</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76</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9</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90</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91</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6</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7</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4</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5</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7</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5</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82</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3</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4</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50</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2</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1</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9</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20</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1</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Wik193</b:Tag>
    <b:SourceType>InternetSite</b:SourceType>
    <b:Guid>{D8A58177-1EBC-4C4F-9CF4-72CE8D4C3502}</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5</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6</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8</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9</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30</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1</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3</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40</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2</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77</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4.xml><?xml version="1.0" encoding="utf-8"?>
<ds:datastoreItem xmlns:ds="http://schemas.openxmlformats.org/officeDocument/2006/customXml" ds:itemID="{9DD6870B-D203-4659-BCD6-2EE3216C6F65}">
  <ds:schemaRefs>
    <ds:schemaRef ds:uri="http://purl.org/dc/dcmitype/"/>
    <ds:schemaRef ds:uri="http://purl.org/dc/elements/1.1/"/>
    <ds:schemaRef ds:uri="0ac98788-551e-4b2b-8a84-b4503c32b8b6"/>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5.xml><?xml version="1.0" encoding="utf-8"?>
<ds:datastoreItem xmlns:ds="http://schemas.openxmlformats.org/officeDocument/2006/customXml" ds:itemID="{9A2A4D10-7E46-4738-8EB6-0C3A783EC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TotalTime>
  <Pages>130</Pages>
  <Words>37852</Words>
  <Characters>222231</Characters>
  <Application>Microsoft Office Word</Application>
  <DocSecurity>0</DocSecurity>
  <Lines>1851</Lines>
  <Paragraphs>519</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5956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337</cp:revision>
  <cp:lastPrinted>2019-12-05T20:48:00Z</cp:lastPrinted>
  <dcterms:created xsi:type="dcterms:W3CDTF">2020-01-18T10:54:00Z</dcterms:created>
  <dcterms:modified xsi:type="dcterms:W3CDTF">2020-01-1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